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21EDF6" w14:textId="77777777" w:rsidR="00F2056E" w:rsidRDefault="00F2056E" w:rsidP="00F2056E">
      <w:pPr>
        <w:widowControl w:val="0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jc w:val="center"/>
        <w:rPr>
          <w:rFonts w:ascii="TH SarabunPSK" w:hAnsi="TH SarabunPSK" w:cs="TH SarabunPSK"/>
          <w:b/>
          <w:bCs/>
          <w:sz w:val="40"/>
          <w:szCs w:val="40"/>
          <w:cs/>
          <w:lang w:bidi="th-TH"/>
        </w:rPr>
      </w:pPr>
      <w:bookmarkStart w:id="0" w:name="_Hlk187823421"/>
      <w:bookmarkStart w:id="1" w:name="_Hlk184501167"/>
      <w:bookmarkStart w:id="2" w:name="_Hlk183893992"/>
      <w:r>
        <w:rPr>
          <w:rFonts w:ascii="TH SarabunPSK" w:hAnsi="TH SarabunPSK" w:cs="TH SarabunPSK" w:hint="cs"/>
          <w:b/>
          <w:bCs/>
          <w:sz w:val="40"/>
          <w:szCs w:val="40"/>
          <w:cs/>
          <w:lang w:bidi="th-TH"/>
        </w:rPr>
        <w:t xml:space="preserve">ระบบบริหารจัดการเรียนรู้ออนไลน์ รายวิชาการเรียนรู้ดิจิทัล </w:t>
      </w:r>
      <w:bookmarkEnd w:id="0"/>
      <w:r w:rsidRPr="0026211F">
        <w:rPr>
          <w:rFonts w:ascii="TH SarabunPSK" w:hAnsi="TH SarabunPSK" w:cs="TH SarabunPSK"/>
          <w:b/>
          <w:bCs/>
          <w:sz w:val="40"/>
          <w:szCs w:val="40"/>
          <w:cs/>
          <w:lang w:bidi="th-TH"/>
        </w:rPr>
        <w:t>สำหรับนักศึกษา</w:t>
      </w:r>
      <w:bookmarkEnd w:id="1"/>
      <w:r>
        <w:rPr>
          <w:rFonts w:ascii="TH SarabunPSK" w:hAnsi="TH SarabunPSK" w:cs="TH SarabunPSK"/>
          <w:b/>
          <w:bCs/>
          <w:sz w:val="40"/>
          <w:szCs w:val="40"/>
          <w:cs/>
          <w:lang w:bidi="th-TH"/>
        </w:rPr>
        <w:br/>
      </w:r>
      <w:r>
        <w:rPr>
          <w:rFonts w:ascii="TH SarabunPSK" w:hAnsi="TH SarabunPSK" w:cs="TH SarabunPSK" w:hint="cs"/>
          <w:b/>
          <w:bCs/>
          <w:sz w:val="40"/>
          <w:szCs w:val="40"/>
          <w:cs/>
          <w:lang w:bidi="th-TH"/>
        </w:rPr>
        <w:t>ระดับปริญญาตรี มหาวิทยาลัยราชภัฏนครราชสีมา</w:t>
      </w:r>
    </w:p>
    <w:bookmarkEnd w:id="2"/>
    <w:p w14:paraId="3FB2E988" w14:textId="77777777" w:rsidR="00F2056E" w:rsidRPr="00E77911" w:rsidRDefault="00F2056E" w:rsidP="00F2056E">
      <w:pPr>
        <w:ind w:right="-237"/>
        <w:jc w:val="center"/>
        <w:rPr>
          <w:rFonts w:ascii="TH SarabunPSK" w:hAnsi="TH SarabunPSK" w:cs="TH SarabunPSK"/>
          <w:u w:val="single"/>
        </w:rPr>
      </w:pPr>
      <w:r w:rsidRPr="00FA7DC2">
        <w:rPr>
          <w:rFonts w:ascii="TH SarabunPSK" w:hAnsi="TH SarabunPSK" w:cs="TH SarabunPSK"/>
          <w:b/>
          <w:bCs/>
          <w:sz w:val="40"/>
          <w:szCs w:val="40"/>
          <w:lang w:bidi="th-TH"/>
        </w:rPr>
        <w:t xml:space="preserve">Learning Management System for Digital Learning Courses for Undergraduate Students, Nakhon Ratchasima Rajabhat </w:t>
      </w:r>
      <w:r>
        <w:rPr>
          <w:rFonts w:ascii="TH SarabunPSK" w:hAnsi="TH SarabunPSK" w:cs="TH SarabunPSK"/>
          <w:b/>
          <w:bCs/>
          <w:sz w:val="40"/>
          <w:szCs w:val="40"/>
          <w:lang w:bidi="th-TH"/>
        </w:rPr>
        <w:t>U</w:t>
      </w:r>
      <w:r w:rsidRPr="00FA7DC2">
        <w:rPr>
          <w:rFonts w:ascii="TH SarabunPSK" w:hAnsi="TH SarabunPSK" w:cs="TH SarabunPSK"/>
          <w:b/>
          <w:bCs/>
          <w:sz w:val="40"/>
          <w:szCs w:val="40"/>
          <w:lang w:bidi="th-TH"/>
        </w:rPr>
        <w:t>niversity</w:t>
      </w:r>
    </w:p>
    <w:p w14:paraId="40303287" w14:textId="56614542" w:rsidR="00734A13" w:rsidRPr="00C2729D" w:rsidRDefault="00734A13" w:rsidP="005310CC">
      <w:pPr>
        <w:pStyle w:val="PageNumber1"/>
        <w:rPr>
          <w:rFonts w:ascii="TH SarabunPSK" w:hAnsi="TH SarabunPSK" w:cs="TH SarabunPSK"/>
        </w:rPr>
      </w:pPr>
    </w:p>
    <w:p w14:paraId="41C8F396" w14:textId="77777777" w:rsidR="001D22D7" w:rsidRPr="00C2729D" w:rsidRDefault="001D22D7" w:rsidP="005310CC">
      <w:pPr>
        <w:pStyle w:val="PageNumber1"/>
        <w:rPr>
          <w:rFonts w:ascii="TH SarabunPSK" w:hAnsi="TH SarabunPSK" w:cs="TH SarabunPSK"/>
          <w:cs/>
          <w:lang w:bidi="th-TH"/>
        </w:rPr>
        <w:sectPr w:rsidR="001D22D7" w:rsidRPr="00C2729D" w:rsidSect="005353AA">
          <w:headerReference w:type="default" r:id="rId8"/>
          <w:footerReference w:type="default" r:id="rId9"/>
          <w:pgSz w:w="11907" w:h="16840" w:code="9"/>
          <w:pgMar w:top="1701" w:right="1797" w:bottom="1418" w:left="1797" w:header="561" w:footer="561" w:gutter="0"/>
          <w:cols w:space="346"/>
          <w:docGrid w:linePitch="326"/>
        </w:sectPr>
      </w:pPr>
    </w:p>
    <w:p w14:paraId="466124D8" w14:textId="77777777" w:rsidR="003347C8" w:rsidRPr="00C2729D" w:rsidRDefault="003347C8" w:rsidP="003347C8">
      <w:pPr>
        <w:widowControl w:val="0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jc w:val="center"/>
        <w:rPr>
          <w:rFonts w:ascii="TH SarabunPSK" w:hAnsi="TH SarabunPSK" w:cs="TH SarabunPSK"/>
          <w:b/>
          <w:bCs/>
          <w:sz w:val="28"/>
          <w:szCs w:val="28"/>
        </w:rPr>
      </w:pPr>
      <w:r w:rsidRPr="00C2729D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บทคัดย่อ</w:t>
      </w:r>
    </w:p>
    <w:p w14:paraId="490EFCC1" w14:textId="031111E9" w:rsidR="00F2056E" w:rsidRDefault="00F2056E" w:rsidP="00F2056E">
      <w:pPr>
        <w:pStyle w:val="PageNumber1"/>
        <w:tabs>
          <w:tab w:val="left" w:pos="270"/>
        </w:tabs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 w:rsidRPr="00F2056E">
        <w:rPr>
          <w:rFonts w:ascii="TH SarabunPSK" w:hAnsi="TH SarabunPSK" w:cs="TH SarabunPSK"/>
          <w:sz w:val="28"/>
          <w:szCs w:val="28"/>
          <w:cs/>
          <w:lang w:bidi="th-TH"/>
        </w:rPr>
        <w:t>การพัฒนาระบบบริหารจัดการเรียนรู้ออนไลน์ รายวิชาการเรียนรู้ดิจิทัล สำหรับนักศึกษาระดับปริญญาตรี มหาวิทยาลัย</w:t>
      </w:r>
      <w:r>
        <w:rPr>
          <w:rFonts w:ascii="TH SarabunPSK" w:hAnsi="TH SarabunPSK" w:cs="TH SarabunPSK"/>
          <w:sz w:val="28"/>
          <w:szCs w:val="28"/>
          <w:cs/>
          <w:lang w:bidi="th-TH"/>
        </w:rPr>
        <w:br/>
      </w:r>
      <w:r w:rsidRPr="00F2056E">
        <w:rPr>
          <w:rFonts w:ascii="TH SarabunPSK" w:hAnsi="TH SarabunPSK" w:cs="TH SarabunPSK"/>
          <w:sz w:val="28"/>
          <w:szCs w:val="28"/>
          <w:cs/>
          <w:lang w:bidi="th-TH"/>
        </w:rPr>
        <w:t>ราชภัฏนครราชสีมา มีวัตถุประสงค์ 1) เพื่อพัฒนาระบบลงทะเบียนออนไลน์สำหรับรายวิชาการเรียนรู้ดิจิทัล 2) เพื่อพัฒนาช่องทางการติดต่อสื่อสารในรายวิชา และ 3) ประเมินประสิทธิภาพการใช้งานของระบบ ขั้นตอนวิธีดำเนินงานตามวงจรการพัฒนาระบบ (</w:t>
      </w:r>
      <w:r w:rsidRPr="00F2056E">
        <w:rPr>
          <w:rFonts w:ascii="TH SarabunPSK" w:hAnsi="TH SarabunPSK" w:cs="TH SarabunPSK"/>
          <w:sz w:val="28"/>
          <w:szCs w:val="28"/>
        </w:rPr>
        <w:t xml:space="preserve">SDLC) </w:t>
      </w:r>
      <w:r w:rsidRPr="00F2056E">
        <w:rPr>
          <w:rFonts w:ascii="TH SarabunPSK" w:hAnsi="TH SarabunPSK" w:cs="TH SarabunPSK"/>
          <w:sz w:val="28"/>
          <w:szCs w:val="28"/>
          <w:cs/>
          <w:lang w:bidi="th-TH"/>
        </w:rPr>
        <w:t xml:space="preserve">ได้แก่ </w:t>
      </w:r>
      <w:bookmarkStart w:id="3" w:name="_Hlk184471138"/>
      <w:r w:rsidRPr="00F2056E">
        <w:rPr>
          <w:rFonts w:ascii="TH SarabunPSK" w:hAnsi="TH SarabunPSK" w:cs="TH SarabunPSK"/>
          <w:sz w:val="28"/>
          <w:szCs w:val="28"/>
          <w:cs/>
          <w:lang w:bidi="th-TH"/>
        </w:rPr>
        <w:t xml:space="preserve">1) การวางแผนตามขั้นตอนการเรียนรู้ของรายวิชา โดยจัดการเรียนการสอน 2 รูปแบบ ได้แก่ การเรียนรู้ด้วยตนเอง 100% และการเรียนรู้แบบผสมผสาน 2) การวิเคราะห์และออกแบบระบบ โดยใช้เครื่องมือในการออกแบบฐานข้อมูล 3) การออกแบบระบบ โดยใช้เครื่องมือในการพัฒนาเว็บไซต์ 4) การพัฒนาระบบ </w:t>
      </w:r>
      <w:r w:rsidR="00E51468">
        <w:rPr>
          <w:rFonts w:ascii="TH SarabunPSK" w:hAnsi="TH SarabunPSK" w:cs="TH SarabunPSK"/>
          <w:sz w:val="28"/>
          <w:szCs w:val="28"/>
          <w:cs/>
          <w:lang w:bidi="th-TH"/>
        </w:rPr>
        <w:br/>
      </w:r>
      <w:r w:rsidRPr="00F2056E">
        <w:rPr>
          <w:rFonts w:ascii="TH SarabunPSK" w:hAnsi="TH SarabunPSK" w:cs="TH SarabunPSK"/>
          <w:sz w:val="28"/>
          <w:szCs w:val="28"/>
          <w:cs/>
          <w:lang w:bidi="th-TH"/>
        </w:rPr>
        <w:t>5) การทดสอบระบบ</w:t>
      </w:r>
      <w:bookmarkEnd w:id="3"/>
      <w:r w:rsidRPr="00F2056E">
        <w:rPr>
          <w:rFonts w:ascii="TH SarabunPSK" w:hAnsi="TH SarabunPSK" w:cs="TH SarabunPSK"/>
          <w:sz w:val="28"/>
          <w:szCs w:val="28"/>
          <w:cs/>
          <w:lang w:bidi="th-TH"/>
        </w:rPr>
        <w:t xml:space="preserve"> และ 6) การปรับใช้งานระบบ เครื่องมือสำหรับการใช้งาน ได้แก่ เว็บไซต์ระบบบริหารจัดการเรียนรู้รายวิชาการเรียนรู้ดิจิทัล ระบบแชทบอทรายวิชาการเรียนรู้ดิจิทัล และแบบประเมินประสิทธิภาพการใช้งานระบบ โดยใช้ค่าสถิติในการหาผลลัพธ์ ได้แก่ ค่าเฉลี่ย ค่าร้อยละ ส่วนเบี่ยงเบนมาตรฐาน ผลลัพธ์ที่ได้ ระบบบริหารจัดการเรียนรู้ สามารถเพิ่มประสิทธิภาพในการเรียนการสอนของรายวิชาที่ดีขึ้น ส่งผลให้นักศึกษามีผลการเรียนเพิ่มสูงขึ้น มีค่าเฉลี่ยเท่ากับ </w:t>
      </w:r>
      <w:r w:rsidR="00EA488F">
        <w:rPr>
          <w:rFonts w:ascii="TH SarabunPSK" w:hAnsi="TH SarabunPSK" w:cs="TH SarabunPSK"/>
          <w:sz w:val="28"/>
          <w:szCs w:val="28"/>
          <w:lang w:bidi="th-TH"/>
        </w:rPr>
        <w:t>4.13</w:t>
      </w:r>
      <w:r w:rsidRPr="00F2056E">
        <w:rPr>
          <w:rFonts w:ascii="TH SarabunPSK" w:hAnsi="TH SarabunPSK" w:cs="TH SarabunPSK"/>
          <w:sz w:val="28"/>
          <w:szCs w:val="28"/>
          <w:cs/>
          <w:lang w:bidi="th-TH"/>
        </w:rPr>
        <w:t xml:space="preserve"> และส่วนเบี่ยงเบนมาตรฐานเท่ากับ 0</w:t>
      </w:r>
      <w:r w:rsidR="00EA488F">
        <w:rPr>
          <w:rFonts w:ascii="TH SarabunPSK" w:hAnsi="TH SarabunPSK" w:cs="TH SarabunPSK"/>
          <w:sz w:val="28"/>
          <w:szCs w:val="28"/>
          <w:lang w:bidi="th-TH"/>
        </w:rPr>
        <w:t>.042</w:t>
      </w:r>
      <w:r w:rsidRPr="00F2056E">
        <w:rPr>
          <w:rFonts w:ascii="TH SarabunPSK" w:hAnsi="TH SarabunPSK" w:cs="TH SarabunPSK"/>
          <w:sz w:val="28"/>
          <w:szCs w:val="28"/>
          <w:cs/>
          <w:lang w:bidi="th-TH"/>
        </w:rPr>
        <w:t xml:space="preserve"> อยู่ในระดับดีมาก</w:t>
      </w:r>
    </w:p>
    <w:p w14:paraId="1A0837C2" w14:textId="77777777" w:rsidR="00F2056E" w:rsidRPr="00F2056E" w:rsidRDefault="00C36423" w:rsidP="00F2056E">
      <w:pPr>
        <w:pStyle w:val="PageNumber1"/>
        <w:tabs>
          <w:tab w:val="left" w:pos="270"/>
        </w:tabs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/>
          <w:b/>
          <w:bCs/>
          <w:i/>
          <w:iCs/>
          <w:sz w:val="28"/>
          <w:szCs w:val="28"/>
          <w:cs/>
          <w:lang w:bidi="th-TH"/>
        </w:rPr>
        <w:t>คำสำคัญ</w:t>
      </w:r>
      <w:r>
        <w:rPr>
          <w:rFonts w:ascii="TH SarabunPSK" w:hAnsi="TH SarabunPSK" w:cs="TH SarabunPSK"/>
          <w:b/>
          <w:bCs/>
          <w:i/>
          <w:iCs/>
          <w:sz w:val="28"/>
          <w:szCs w:val="28"/>
          <w:lang w:bidi="th-TH"/>
        </w:rPr>
        <w:t xml:space="preserve"> --</w:t>
      </w:r>
      <w:r w:rsidR="00B653D8" w:rsidRPr="00CC0CFB">
        <w:rPr>
          <w:rFonts w:ascii="TH SarabunPSK" w:hAnsi="TH SarabunPSK" w:cs="TH SarabunPSK"/>
          <w:b/>
          <w:bCs/>
          <w:i/>
          <w:iCs/>
          <w:sz w:val="28"/>
          <w:szCs w:val="28"/>
          <w:cs/>
          <w:lang w:bidi="th-TH"/>
        </w:rPr>
        <w:t xml:space="preserve"> </w:t>
      </w:r>
      <w:r w:rsidR="00F2056E" w:rsidRPr="00F2056E">
        <w:rPr>
          <w:rFonts w:ascii="TH SarabunPSK" w:hAnsi="TH SarabunPSK" w:cs="TH SarabunPSK"/>
          <w:sz w:val="28"/>
          <w:szCs w:val="28"/>
          <w:cs/>
          <w:lang w:bidi="th-TH"/>
        </w:rPr>
        <w:t>ระบบบริหารจัดการเรียนรู้รายวิชาการเรียนรู้ดิจิทัล</w:t>
      </w:r>
      <w:r w:rsidR="00F2056E" w:rsidRPr="00F2056E">
        <w:rPr>
          <w:rFonts w:ascii="TH SarabunPSK" w:hAnsi="TH SarabunPSK" w:cs="TH SarabunPSK"/>
          <w:sz w:val="28"/>
          <w:szCs w:val="28"/>
        </w:rPr>
        <w:t xml:space="preserve">, </w:t>
      </w:r>
      <w:r w:rsidR="00F2056E" w:rsidRPr="00F2056E">
        <w:rPr>
          <w:rFonts w:ascii="TH SarabunPSK" w:hAnsi="TH SarabunPSK" w:cs="TH SarabunPSK"/>
          <w:sz w:val="28"/>
          <w:szCs w:val="28"/>
          <w:cs/>
          <w:lang w:bidi="th-TH"/>
        </w:rPr>
        <w:t>รายวิชาการเรียนรู้ดิจิทัล</w:t>
      </w:r>
      <w:r w:rsidR="00F2056E" w:rsidRPr="00F2056E">
        <w:rPr>
          <w:rFonts w:ascii="TH SarabunPSK" w:hAnsi="TH SarabunPSK" w:cs="TH SarabunPSK"/>
          <w:sz w:val="28"/>
          <w:szCs w:val="28"/>
        </w:rPr>
        <w:t xml:space="preserve">, </w:t>
      </w:r>
      <w:r w:rsidR="00F2056E" w:rsidRPr="00F2056E">
        <w:rPr>
          <w:rFonts w:ascii="TH SarabunPSK" w:hAnsi="TH SarabunPSK" w:cs="TH SarabunPSK"/>
          <w:sz w:val="28"/>
          <w:szCs w:val="28"/>
          <w:cs/>
          <w:lang w:bidi="th-TH"/>
        </w:rPr>
        <w:t>การพัฒนาเว็บไซต์</w:t>
      </w:r>
      <w:r w:rsidR="00F2056E" w:rsidRPr="00F2056E">
        <w:rPr>
          <w:rFonts w:ascii="TH SarabunPSK" w:hAnsi="TH SarabunPSK" w:cs="TH SarabunPSK"/>
          <w:sz w:val="28"/>
          <w:szCs w:val="28"/>
        </w:rPr>
        <w:t xml:space="preserve">, </w:t>
      </w:r>
      <w:r w:rsidR="00F2056E" w:rsidRPr="00F2056E">
        <w:rPr>
          <w:rFonts w:ascii="TH SarabunPSK" w:hAnsi="TH SarabunPSK" w:cs="TH SarabunPSK"/>
          <w:sz w:val="28"/>
          <w:szCs w:val="28"/>
          <w:cs/>
          <w:lang w:bidi="th-TH"/>
        </w:rPr>
        <w:t>ระบบแชทบอท</w:t>
      </w:r>
      <w:r w:rsidR="00F2056E" w:rsidRPr="00F2056E">
        <w:rPr>
          <w:rFonts w:ascii="TH SarabunPSK" w:hAnsi="TH SarabunPSK" w:cs="TH SarabunPSK"/>
          <w:sz w:val="28"/>
          <w:szCs w:val="28"/>
        </w:rPr>
        <w:t xml:space="preserve">, </w:t>
      </w:r>
    </w:p>
    <w:p w14:paraId="3D23994D" w14:textId="484FD6E8" w:rsidR="00B653D8" w:rsidRDefault="00F2056E" w:rsidP="00F2056E">
      <w:pPr>
        <w:pStyle w:val="PageNumber1"/>
        <w:tabs>
          <w:tab w:val="left" w:pos="270"/>
        </w:tabs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 w:rsidRPr="00F2056E">
        <w:rPr>
          <w:rFonts w:ascii="TH SarabunPSK" w:hAnsi="TH SarabunPSK" w:cs="TH SarabunPSK"/>
          <w:sz w:val="28"/>
          <w:szCs w:val="28"/>
          <w:cs/>
          <w:lang w:bidi="th-TH"/>
        </w:rPr>
        <w:t>ระบบลงทะเบียนออนไลน์</w:t>
      </w:r>
    </w:p>
    <w:p w14:paraId="60061E4C" w14:textId="77777777" w:rsidR="00C517B3" w:rsidRPr="00C2729D" w:rsidRDefault="00C517B3">
      <w:pPr>
        <w:pStyle w:val="a8"/>
        <w:ind w:firstLine="0"/>
        <w:rPr>
          <w:rFonts w:ascii="TH SarabunPSK" w:hAnsi="TH SarabunPSK" w:cs="TH SarabunPSK"/>
          <w:i w:val="0"/>
          <w:sz w:val="24"/>
        </w:rPr>
      </w:pPr>
    </w:p>
    <w:p w14:paraId="056CBDF8" w14:textId="77777777" w:rsidR="00AF735F" w:rsidRPr="00C2729D" w:rsidRDefault="00AF735F" w:rsidP="00AF735F">
      <w:pPr>
        <w:widowControl w:val="0"/>
        <w:tabs>
          <w:tab w:val="left" w:pos="566"/>
          <w:tab w:val="left" w:pos="1133"/>
          <w:tab w:val="left" w:pos="1700"/>
          <w:tab w:val="left" w:pos="2267"/>
          <w:tab w:val="left" w:pos="2834"/>
          <w:tab w:val="left" w:pos="3401"/>
          <w:tab w:val="left" w:pos="3968"/>
          <w:tab w:val="left" w:pos="4535"/>
          <w:tab w:val="left" w:pos="5102"/>
          <w:tab w:val="left" w:pos="5669"/>
          <w:tab w:val="left" w:pos="6236"/>
          <w:tab w:val="left" w:pos="6803"/>
        </w:tabs>
        <w:autoSpaceDE w:val="0"/>
        <w:autoSpaceDN w:val="0"/>
        <w:adjustRightInd w:val="0"/>
        <w:jc w:val="center"/>
        <w:rPr>
          <w:rFonts w:ascii="TH SarabunPSK" w:hAnsi="TH SarabunPSK" w:cs="TH SarabunPSK"/>
          <w:b/>
          <w:bCs/>
          <w:sz w:val="28"/>
          <w:szCs w:val="28"/>
        </w:rPr>
      </w:pPr>
      <w:r w:rsidRPr="00C2729D">
        <w:rPr>
          <w:rFonts w:ascii="TH SarabunPSK" w:hAnsi="TH SarabunPSK" w:cs="TH SarabunPSK"/>
          <w:b/>
          <w:bCs/>
        </w:rPr>
        <w:t>ABSTRACT</w:t>
      </w:r>
    </w:p>
    <w:p w14:paraId="6E2F0679" w14:textId="00A3FFB3" w:rsidR="00AF735F" w:rsidRDefault="00C36423" w:rsidP="00F2056E">
      <w:pPr>
        <w:pStyle w:val="PageNumber1"/>
        <w:tabs>
          <w:tab w:val="left" w:pos="270"/>
        </w:tabs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/>
          <w:sz w:val="28"/>
          <w:szCs w:val="28"/>
          <w:lang w:bidi="th-TH"/>
        </w:rPr>
        <w:tab/>
      </w:r>
      <w:r w:rsidR="00F2056E" w:rsidRPr="00E03CFA">
        <w:rPr>
          <w:rFonts w:ascii="TH SarabunPSK" w:hAnsi="TH SarabunPSK" w:cs="TH SarabunPSK"/>
          <w:sz w:val="28"/>
          <w:szCs w:val="28"/>
        </w:rPr>
        <w:t>The development of an online learning management system for the Digital Learning course for undergraduate students at Nakhon Ratchasima Rajabhat University had the following objectives:</w:t>
      </w:r>
      <w:r w:rsidR="00F2056E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="00F2056E">
        <w:rPr>
          <w:rFonts w:ascii="TH SarabunPSK" w:hAnsi="TH SarabunPSK" w:cs="TH SarabunPSK"/>
          <w:sz w:val="28"/>
          <w:szCs w:val="28"/>
          <w:cs/>
          <w:lang w:bidi="th-TH"/>
        </w:rPr>
        <w:br/>
      </w:r>
      <w:r w:rsidR="00F2056E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1) </w:t>
      </w:r>
      <w:r w:rsidR="00F2056E" w:rsidRPr="00E03CFA">
        <w:rPr>
          <w:rFonts w:ascii="TH SarabunPSK" w:hAnsi="TH SarabunPSK" w:cs="TH SarabunPSK"/>
          <w:sz w:val="28"/>
          <w:szCs w:val="28"/>
        </w:rPr>
        <w:t>develop an online registration system for the Digital Learning course,</w:t>
      </w:r>
      <w:r w:rsidR="00F2056E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2) </w:t>
      </w:r>
      <w:r w:rsidR="00F2056E" w:rsidRPr="00E03CFA">
        <w:rPr>
          <w:rFonts w:ascii="TH SarabunPSK" w:hAnsi="TH SarabunPSK" w:cs="TH SarabunPSK"/>
          <w:sz w:val="28"/>
          <w:szCs w:val="28"/>
        </w:rPr>
        <w:t>enhance communication channels within the course, and</w:t>
      </w:r>
      <w:r w:rsidR="00F2056E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3) </w:t>
      </w:r>
      <w:r w:rsidR="00F2056E" w:rsidRPr="00E03CFA">
        <w:rPr>
          <w:rFonts w:ascii="TH SarabunPSK" w:hAnsi="TH SarabunPSK" w:cs="TH SarabunPSK"/>
          <w:sz w:val="28"/>
          <w:szCs w:val="28"/>
        </w:rPr>
        <w:t>evaluate the system's efficiency.</w:t>
      </w:r>
      <w:r w:rsidR="00F2056E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="00F2056E" w:rsidRPr="00E03CFA">
        <w:rPr>
          <w:rFonts w:ascii="TH SarabunPSK" w:hAnsi="TH SarabunPSK" w:cs="TH SarabunPSK"/>
          <w:sz w:val="28"/>
          <w:szCs w:val="28"/>
        </w:rPr>
        <w:t xml:space="preserve">The development process followed the System Development Life Cycle (SDLC), consisting of </w:t>
      </w:r>
      <w:r w:rsidR="00F2056E" w:rsidRPr="00E03CFA">
        <w:rPr>
          <w:rFonts w:ascii="TH SarabunPSK" w:hAnsi="TH SarabunPSK" w:cs="TH SarabunPSK"/>
          <w:sz w:val="28"/>
          <w:szCs w:val="28"/>
        </w:rPr>
        <w:t>the following steps:</w:t>
      </w:r>
      <w:r w:rsidR="00F2056E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1)</w:t>
      </w:r>
      <w:r w:rsidR="00F2056E" w:rsidRPr="00E03CFA">
        <w:rPr>
          <w:rFonts w:ascii="TH SarabunPSK" w:hAnsi="TH SarabunPSK" w:cs="TH SarabunPSK"/>
          <w:sz w:val="28"/>
          <w:szCs w:val="28"/>
        </w:rPr>
        <w:t>Planning: The learning activities were designed based on two instructional approaches: fully self-directed learning (100%) and blended learning combining in-person teaching and online sessions.</w:t>
      </w:r>
      <w:r w:rsidR="00F2056E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="00F2056E">
        <w:rPr>
          <w:rFonts w:ascii="TH SarabunPSK" w:hAnsi="TH SarabunPSK" w:cs="TH SarabunPSK"/>
          <w:sz w:val="28"/>
          <w:szCs w:val="28"/>
          <w:cs/>
          <w:lang w:bidi="th-TH"/>
        </w:rPr>
        <w:br/>
      </w:r>
      <w:r w:rsidR="00F2056E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2) </w:t>
      </w:r>
      <w:r w:rsidR="00F2056E" w:rsidRPr="00E03CFA">
        <w:rPr>
          <w:rFonts w:ascii="TH SarabunPSK" w:hAnsi="TH SarabunPSK" w:cs="TH SarabunPSK"/>
          <w:sz w:val="28"/>
          <w:szCs w:val="28"/>
        </w:rPr>
        <w:t>System Analysis and Design: Database design tools were utilized to analyze and create the system's database structure.</w:t>
      </w:r>
      <w:r w:rsidR="00F2056E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3) </w:t>
      </w:r>
      <w:r w:rsidR="00F2056E" w:rsidRPr="00E03CFA">
        <w:rPr>
          <w:rFonts w:ascii="TH SarabunPSK" w:hAnsi="TH SarabunPSK" w:cs="TH SarabunPSK"/>
          <w:sz w:val="28"/>
          <w:szCs w:val="28"/>
        </w:rPr>
        <w:t>System Design: Website development tools were employed to design the online platform.</w:t>
      </w:r>
      <w:r w:rsidR="00F2056E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4) </w:t>
      </w:r>
      <w:r w:rsidR="00F2056E" w:rsidRPr="00E03CFA">
        <w:rPr>
          <w:rFonts w:ascii="TH SarabunPSK" w:hAnsi="TH SarabunPSK" w:cs="TH SarabunPSK"/>
          <w:sz w:val="28"/>
          <w:szCs w:val="28"/>
        </w:rPr>
        <w:t>System Development: The platform was developed according to the design specifications.</w:t>
      </w:r>
      <w:r w:rsidR="00F2056E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5) </w:t>
      </w:r>
      <w:r w:rsidR="00F2056E" w:rsidRPr="00E03CFA">
        <w:rPr>
          <w:rFonts w:ascii="TH SarabunPSK" w:hAnsi="TH SarabunPSK" w:cs="TH SarabunPSK"/>
          <w:sz w:val="28"/>
          <w:szCs w:val="28"/>
        </w:rPr>
        <w:t>System Testing: The system underwent rigorous testing to ensure functionality and usability.</w:t>
      </w:r>
      <w:r w:rsidR="00F2056E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6) </w:t>
      </w:r>
      <w:r w:rsidR="00F2056E" w:rsidRPr="00E03CFA">
        <w:rPr>
          <w:rFonts w:ascii="TH SarabunPSK" w:hAnsi="TH SarabunPSK" w:cs="TH SarabunPSK"/>
          <w:sz w:val="28"/>
          <w:szCs w:val="28"/>
        </w:rPr>
        <w:t>System Deployment: The completed system was implemented for real-world use.</w:t>
      </w:r>
      <w:r w:rsidR="00F2056E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="00F2056E" w:rsidRPr="00E03CFA">
        <w:rPr>
          <w:rFonts w:ascii="TH SarabunPSK" w:hAnsi="TH SarabunPSK" w:cs="TH SarabunPSK"/>
          <w:sz w:val="28"/>
          <w:szCs w:val="28"/>
        </w:rPr>
        <w:t>The tools used in the project included a website for the Digital Learning course management system, a chatbot for course-related queries, and a system efficiency evaluation form. Statistical methods were employed to analyze the results, including mean, percentage, and standard deviation.</w:t>
      </w:r>
      <w:r w:rsidR="00F2056E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="00F2056E">
        <w:rPr>
          <w:rFonts w:ascii="TH SarabunPSK" w:hAnsi="TH SarabunPSK" w:cs="TH SarabunPSK"/>
          <w:sz w:val="28"/>
          <w:szCs w:val="28"/>
          <w:lang w:bidi="th-TH"/>
        </w:rPr>
        <w:t>The r</w:t>
      </w:r>
      <w:r w:rsidR="00F2056E" w:rsidRPr="00E03CFA">
        <w:rPr>
          <w:rFonts w:ascii="TH SarabunPSK" w:hAnsi="TH SarabunPSK" w:cs="TH SarabunPSK"/>
          <w:sz w:val="28"/>
          <w:szCs w:val="28"/>
        </w:rPr>
        <w:t>esults</w:t>
      </w:r>
      <w:r w:rsidR="00F2056E">
        <w:rPr>
          <w:rFonts w:ascii="TH SarabunPSK" w:hAnsi="TH SarabunPSK" w:cs="TH SarabunPSK"/>
          <w:sz w:val="28"/>
          <w:szCs w:val="28"/>
        </w:rPr>
        <w:t xml:space="preserve"> of </w:t>
      </w:r>
      <w:r w:rsidR="00F2056E" w:rsidRPr="00E03CFA">
        <w:rPr>
          <w:rFonts w:ascii="TH SarabunPSK" w:hAnsi="TH SarabunPSK" w:cs="TH SarabunPSK"/>
          <w:sz w:val="28"/>
          <w:szCs w:val="28"/>
        </w:rPr>
        <w:t>learning management system significantly improved the teaching and learning process for the Digital Learning course. Students' academic performance increased, with a mean score of 4.</w:t>
      </w:r>
      <w:r w:rsidR="00EA488F">
        <w:rPr>
          <w:rFonts w:ascii="TH SarabunPSK" w:hAnsi="TH SarabunPSK" w:cs="TH SarabunPSK"/>
          <w:sz w:val="28"/>
          <w:szCs w:val="28"/>
        </w:rPr>
        <w:t>13</w:t>
      </w:r>
      <w:r w:rsidR="00F2056E" w:rsidRPr="00E03CFA">
        <w:rPr>
          <w:rFonts w:ascii="TH SarabunPSK" w:hAnsi="TH SarabunPSK" w:cs="TH SarabunPSK"/>
          <w:sz w:val="28"/>
          <w:szCs w:val="28"/>
        </w:rPr>
        <w:t xml:space="preserve"> and a standard deviation of 0.</w:t>
      </w:r>
      <w:r w:rsidR="00EA488F">
        <w:rPr>
          <w:rFonts w:ascii="TH SarabunPSK" w:hAnsi="TH SarabunPSK" w:cs="TH SarabunPSK"/>
          <w:sz w:val="28"/>
          <w:szCs w:val="28"/>
        </w:rPr>
        <w:t>042</w:t>
      </w:r>
      <w:r w:rsidR="00F2056E" w:rsidRPr="00E03CFA">
        <w:rPr>
          <w:rFonts w:ascii="TH SarabunPSK" w:hAnsi="TH SarabunPSK" w:cs="TH SarabunPSK"/>
          <w:sz w:val="28"/>
          <w:szCs w:val="28"/>
        </w:rPr>
        <w:t>, indicating a very high level of effectiveness</w:t>
      </w:r>
    </w:p>
    <w:p w14:paraId="1B4DD8AE" w14:textId="5EB4A3BB" w:rsidR="00B653D8" w:rsidRPr="00B653D8" w:rsidRDefault="00C36423" w:rsidP="00F2056E">
      <w:pPr>
        <w:pStyle w:val="a8"/>
        <w:ind w:firstLine="0"/>
        <w:jc w:val="thaiDistribute"/>
        <w:rPr>
          <w:rFonts w:ascii="TH SarabunPSK" w:hAnsi="TH SarabunPSK" w:cs="TH SarabunPSK"/>
          <w:i w:val="0"/>
          <w:sz w:val="28"/>
          <w:szCs w:val="28"/>
        </w:rPr>
      </w:pPr>
      <w:r>
        <w:rPr>
          <w:rFonts w:ascii="TH SarabunPSK" w:hAnsi="TH SarabunPSK" w:cs="TH SarabunPSK"/>
          <w:b/>
          <w:bCs/>
          <w:iCs/>
          <w:sz w:val="28"/>
          <w:szCs w:val="28"/>
        </w:rPr>
        <w:t>Keywords</w:t>
      </w:r>
      <w:r>
        <w:rPr>
          <w:rFonts w:ascii="TH SarabunPSK" w:hAnsi="TH SarabunPSK" w:cs="TH SarabunPSK" w:hint="cs"/>
          <w:b/>
          <w:bCs/>
          <w:iCs/>
          <w:sz w:val="28"/>
          <w:szCs w:val="28"/>
          <w:cs/>
          <w:lang w:bidi="th-TH"/>
        </w:rPr>
        <w:t xml:space="preserve"> --</w:t>
      </w:r>
      <w:r w:rsidR="00B653D8">
        <w:rPr>
          <w:rFonts w:ascii="TH SarabunPSK" w:hAnsi="TH SarabunPSK" w:cs="TH SarabunPSK"/>
          <w:i w:val="0"/>
          <w:sz w:val="28"/>
          <w:szCs w:val="28"/>
        </w:rPr>
        <w:t xml:space="preserve"> </w:t>
      </w:r>
      <w:r w:rsidR="00F2056E" w:rsidRPr="00F2056E">
        <w:rPr>
          <w:rFonts w:ascii="TH SarabunPSK" w:hAnsi="TH SarabunPSK" w:cs="TH SarabunPSK"/>
          <w:i w:val="0"/>
          <w:sz w:val="28"/>
          <w:szCs w:val="28"/>
        </w:rPr>
        <w:t>Learning Management System for Digital Learning Courses</w:t>
      </w:r>
      <w:r w:rsidR="00B653D8">
        <w:rPr>
          <w:rFonts w:ascii="TH SarabunPSK" w:hAnsi="TH SarabunPSK" w:cs="TH SarabunPSK"/>
          <w:i w:val="0"/>
          <w:sz w:val="28"/>
          <w:szCs w:val="28"/>
        </w:rPr>
        <w:t xml:space="preserve">, </w:t>
      </w:r>
      <w:r w:rsidR="00F2056E">
        <w:rPr>
          <w:rFonts w:ascii="TH SarabunPSK" w:hAnsi="TH SarabunPSK" w:cs="TH SarabunPSK"/>
          <w:i w:val="0"/>
          <w:sz w:val="28"/>
          <w:szCs w:val="28"/>
          <w:lang w:bidi="th-TH"/>
        </w:rPr>
        <w:t xml:space="preserve">Website </w:t>
      </w:r>
      <w:proofErr w:type="spellStart"/>
      <w:r w:rsidR="00F2056E">
        <w:rPr>
          <w:rFonts w:ascii="TH SarabunPSK" w:hAnsi="TH SarabunPSK" w:cs="TH SarabunPSK"/>
          <w:i w:val="0"/>
          <w:sz w:val="28"/>
          <w:szCs w:val="28"/>
          <w:lang w:bidi="th-TH"/>
        </w:rPr>
        <w:t>Delvelopment</w:t>
      </w:r>
      <w:proofErr w:type="spellEnd"/>
      <w:r w:rsidR="00B653D8">
        <w:rPr>
          <w:rFonts w:ascii="TH SarabunPSK" w:hAnsi="TH SarabunPSK" w:cs="TH SarabunPSK"/>
          <w:i w:val="0"/>
          <w:sz w:val="28"/>
          <w:szCs w:val="28"/>
        </w:rPr>
        <w:t>,</w:t>
      </w:r>
      <w:r w:rsidR="00F2056E">
        <w:rPr>
          <w:rFonts w:ascii="TH SarabunPSK" w:hAnsi="TH SarabunPSK" w:cs="TH SarabunPSK"/>
          <w:i w:val="0"/>
          <w:sz w:val="28"/>
          <w:szCs w:val="28"/>
        </w:rPr>
        <w:t xml:space="preserve"> Chatbot System</w:t>
      </w:r>
      <w:r w:rsidR="00B653D8">
        <w:rPr>
          <w:rFonts w:ascii="TH SarabunPSK" w:hAnsi="TH SarabunPSK" w:cs="TH SarabunPSK"/>
          <w:i w:val="0"/>
          <w:sz w:val="28"/>
          <w:szCs w:val="28"/>
        </w:rPr>
        <w:t xml:space="preserve">, </w:t>
      </w:r>
      <w:r w:rsidR="00F2056E">
        <w:rPr>
          <w:rFonts w:ascii="TH SarabunPSK" w:hAnsi="TH SarabunPSK" w:cs="TH SarabunPSK"/>
          <w:i w:val="0"/>
          <w:sz w:val="28"/>
          <w:szCs w:val="28"/>
        </w:rPr>
        <w:t>Register online System</w:t>
      </w:r>
    </w:p>
    <w:p w14:paraId="35C6D8F8" w14:textId="77777777" w:rsidR="00685FF7" w:rsidRDefault="00685FF7" w:rsidP="00B653D8">
      <w:pPr>
        <w:jc w:val="center"/>
        <w:rPr>
          <w:rFonts w:ascii="TH SarabunPSK" w:hAnsi="TH SarabunPSK" w:cs="TH SarabunPSK"/>
          <w:b/>
          <w:bCs/>
          <w:sz w:val="28"/>
          <w:szCs w:val="28"/>
        </w:rPr>
      </w:pPr>
    </w:p>
    <w:p w14:paraId="5E9E65F5" w14:textId="2D912F0D" w:rsidR="00C517B3" w:rsidRPr="00C2729D" w:rsidRDefault="003347C8" w:rsidP="00B653D8">
      <w:pPr>
        <w:jc w:val="center"/>
        <w:rPr>
          <w:rFonts w:ascii="TH SarabunPSK" w:hAnsi="TH SarabunPSK" w:cs="TH SarabunPSK"/>
          <w:b/>
          <w:bCs/>
          <w:caps/>
          <w:sz w:val="28"/>
          <w:szCs w:val="28"/>
          <w:lang w:bidi="th-TH"/>
        </w:rPr>
      </w:pPr>
      <w:r w:rsidRPr="00C2729D">
        <w:rPr>
          <w:rFonts w:ascii="TH SarabunPSK" w:hAnsi="TH SarabunPSK" w:cs="TH SarabunPSK"/>
          <w:b/>
          <w:bCs/>
          <w:sz w:val="28"/>
          <w:szCs w:val="28"/>
        </w:rPr>
        <w:t>1</w:t>
      </w:r>
      <w:r w:rsidRPr="00C2729D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. บทนำ</w:t>
      </w:r>
    </w:p>
    <w:p w14:paraId="2F6AEA3D" w14:textId="3991C5FF" w:rsidR="00F2056E" w:rsidRPr="009D2D0C" w:rsidRDefault="00F2056E" w:rsidP="00F2056E">
      <w:pPr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ตามเป้าหมายและตัวชี้วัดของแผนแม่บทภายใต้ยุทธศาสตร์ชาติ ประเด็นการพัฒนาการเรียนรู้ ได้แก่ เป้าหมายที่ 1 คนไทยมีการศึกษาที่มีคุณภาพตามมาตรฐานสากลเพิ่มขึ้น </w:t>
      </w:r>
      <w:r>
        <w:rPr>
          <w:rFonts w:ascii="TH SarabunPSK" w:hAnsi="TH SarabunPSK" w:cs="TH SarabunPSK"/>
          <w:sz w:val="28"/>
          <w:szCs w:val="28"/>
          <w:lang w:bidi="th-TH"/>
        </w:rPr>
        <w:br/>
      </w:r>
      <w:r w:rsidRPr="00694B29">
        <w:rPr>
          <w:rFonts w:ascii="TH SarabunPSK" w:hAnsi="TH SarabunPSK" w:cs="TH SarabunPSK"/>
          <w:sz w:val="28"/>
          <w:szCs w:val="28"/>
          <w:cs/>
          <w:lang w:bidi="th-TH"/>
        </w:rPr>
        <w:t>การมุ่งเน้นให้คนไทยได้รับการศึกษาที่มีคุณภาพตามมาตรฐานสากล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694B29">
        <w:rPr>
          <w:rFonts w:ascii="TH SarabunPSK" w:hAnsi="TH SarabunPSK" w:cs="TH SarabunPSK"/>
          <w:sz w:val="28"/>
          <w:szCs w:val="28"/>
          <w:cs/>
          <w:lang w:bidi="th-TH"/>
        </w:rPr>
        <w:t>หมายถึง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694B29">
        <w:rPr>
          <w:rFonts w:ascii="TH SarabunPSK" w:hAnsi="TH SarabunPSK" w:cs="TH SarabunPSK"/>
          <w:sz w:val="28"/>
          <w:szCs w:val="28"/>
          <w:cs/>
          <w:lang w:bidi="th-TH"/>
        </w:rPr>
        <w:t>การพัฒนาองค์ประกอบสำคัญในระบบการศึกษา เช่น หลักสูตร การเรียนการสอน การวัดและ</w:t>
      </w:r>
      <w:r w:rsidRPr="00694B29">
        <w:rPr>
          <w:rFonts w:ascii="TH SarabunPSK" w:hAnsi="TH SarabunPSK" w:cs="TH SarabunPSK"/>
          <w:sz w:val="28"/>
          <w:szCs w:val="28"/>
          <w:cs/>
          <w:lang w:bidi="th-TH"/>
        </w:rPr>
        <w:lastRenderedPageBreak/>
        <w:t>ประเมินผล และการบริหารจัดการศึกษา โดยมุ่งตอบสนองต่อความเปลี่ยนแปลงของโลกในยุคดิจิทัลและเศรษฐกิจฐานความรู้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(</w:t>
      </w:r>
      <w:r w:rsidRPr="00C46B44">
        <w:rPr>
          <w:rFonts w:ascii="TH SarabunPSK" w:hAnsi="TH SarabunPSK" w:cs="TH SarabunPSK"/>
          <w:sz w:val="28"/>
          <w:szCs w:val="28"/>
          <w:cs/>
          <w:lang w:bidi="th-TH"/>
        </w:rPr>
        <w:t>สำนักงานสภาพัฒนาการเศรษฐกิจและสังคมแห่งชาติ</w:t>
      </w:r>
      <w:r>
        <w:rPr>
          <w:rFonts w:ascii="TH SarabunPSK" w:hAnsi="TH SarabunPSK" w:cs="TH SarabunPSK"/>
          <w:sz w:val="28"/>
          <w:szCs w:val="28"/>
          <w:lang w:bidi="th-TH"/>
        </w:rPr>
        <w:t xml:space="preserve">, </w:t>
      </w:r>
      <w:r w:rsidRPr="00C46B44">
        <w:rPr>
          <w:rFonts w:ascii="TH SarabunPSK" w:hAnsi="TH SarabunPSK" w:cs="TH SarabunPSK"/>
          <w:sz w:val="28"/>
          <w:szCs w:val="28"/>
          <w:cs/>
          <w:lang w:bidi="th-TH"/>
        </w:rPr>
        <w:t>2564)</w:t>
      </w:r>
      <w:r>
        <w:rPr>
          <w:rFonts w:ascii="TH SarabunPSK" w:hAnsi="TH SarabunPSK" w:cs="TH SarabunPSK"/>
          <w:sz w:val="28"/>
          <w:szCs w:val="28"/>
          <w:lang w:bidi="th-TH"/>
        </w:rPr>
        <w:t xml:space="preserve"> 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>และ</w:t>
      </w:r>
      <w:r w:rsidRPr="00694B29">
        <w:rPr>
          <w:rFonts w:ascii="TH SarabunPSK" w:hAnsi="TH SarabunPSK" w:cs="TH SarabunPSK"/>
          <w:sz w:val="28"/>
          <w:szCs w:val="28"/>
          <w:cs/>
          <w:lang w:bidi="th-TH"/>
        </w:rPr>
        <w:t xml:space="preserve">คนไทยมีการศึกษาที่มีคุณภาพตามมาตรฐานสากลเพิ่มขึ้น 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>จะ</w:t>
      </w:r>
      <w:r w:rsidRPr="00694B29">
        <w:rPr>
          <w:rFonts w:ascii="TH SarabunPSK" w:hAnsi="TH SarabunPSK" w:cs="TH SarabunPSK"/>
          <w:sz w:val="28"/>
          <w:szCs w:val="28"/>
          <w:cs/>
          <w:lang w:bidi="th-TH"/>
        </w:rPr>
        <w:t>เป็นรากฐานสำคัญในการพัฒนาประเทศให้สามารถแข่งขันในเวทีโลก โดยการศึกษาไม่เพียงแต่เป็นเครื่องมือในการสร้างความรู้ แต่ยังเป็นกลไกสำคัญในการพัฒนาสังคมและเศรษฐกิจอย่างยั่งยืนในระยะยาว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โดย</w:t>
      </w:r>
      <w:r w:rsidRPr="002E4394">
        <w:rPr>
          <w:rFonts w:ascii="TH SarabunPSK" w:hAnsi="TH SarabunPSK" w:cs="TH SarabunPSK"/>
          <w:sz w:val="28"/>
          <w:szCs w:val="28"/>
          <w:cs/>
          <w:lang w:bidi="th-TH"/>
        </w:rPr>
        <w:t>อัตราการเข้าศึกษาต่อในระดับอุดมศึกษา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2E4394">
        <w:rPr>
          <w:rFonts w:ascii="TH SarabunPSK" w:hAnsi="TH SarabunPSK" w:cs="TH SarabunPSK"/>
          <w:sz w:val="28"/>
          <w:szCs w:val="28"/>
          <w:cs/>
          <w:lang w:bidi="th-TH"/>
        </w:rPr>
        <w:t>วัดสัดส่วนของผู้ที่สำเร็จการศึกษาขั้นพื้นฐานและเข้าศึกษาต่อในระดับมหาวิทยาลัยหรือเทียบเท่า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พบว่า มหาวิทยาลัยราชภัฏนครราชสีมามีนักศึกษาแรกเข้าเพิ่มจำนวนมากขึ้น เนื่องจากส่วนใหญ่ได้มีการศึกษาเรียนรู้ด้วยตนเอง </w:t>
      </w:r>
      <w:r>
        <w:rPr>
          <w:rFonts w:ascii="TH SarabunPSK" w:hAnsi="TH SarabunPSK" w:cs="TH SarabunPSK"/>
          <w:sz w:val="28"/>
          <w:szCs w:val="28"/>
          <w:lang w:bidi="th-TH"/>
        </w:rPr>
        <w:br/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เพื่อรับใบประกาศนียบัตรในรายวิชาที่ตนถนัดหรือสนใจ จากนั้นเลือกเรียนในมหาวิทยาลัยใกล้บ้าน ซึ่งมหาวิทยาลัยราชภัฏนครราชสีมา เป็นที่พึ่งให้กับนักศึกษาในท้องถิ่นเพื่อการพัฒนาชุมชนอย่างยั่งยืน (มหาวิทยาลัยราชภัฏนครราชสีมา, 2567) </w:t>
      </w:r>
      <w:r>
        <w:rPr>
          <w:rFonts w:ascii="TH SarabunPSK" w:hAnsi="TH SarabunPSK" w:cs="TH SarabunPSK"/>
          <w:sz w:val="28"/>
          <w:szCs w:val="28"/>
          <w:lang w:bidi="th-TH"/>
        </w:rPr>
        <w:br/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>จากการสำรวจความต้องการในการเรียนรายวิชาการเรียนรู้ดิจิทัล นักศึกษาส่วนใหญ่ยังไม่มีอุปกรณ์ที่ใช้สำหรับการเรียนรู้ด้วยตนเอง เช่น คอมพิวเตอร์โน้ตบุค เครื่องพีซี หรือแท็บเล็ต แต่มีอุปกรณ์สมาร์ทโฟนเพื่อช่วยในการเรียนรู้ ดังนั้น การพัฒนาระบบ</w:t>
      </w:r>
      <w:r w:rsidRPr="009D2D0C">
        <w:rPr>
          <w:rFonts w:ascii="TH SarabunPSK" w:hAnsi="TH SarabunPSK" w:cs="TH SarabunPSK"/>
          <w:sz w:val="28"/>
          <w:szCs w:val="28"/>
          <w:cs/>
          <w:lang w:bidi="th-TH"/>
        </w:rPr>
        <w:t>ระบบบริหารจัดการเรียนรู้ออนไลน์ รายวิชาการเรียนรู้ดิจิทัล สำหรับนักศึกษาระดับปริญญาตรี มหาวิทยาลัยราชภัฏนครราชสีมา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จะช่วยบริหารจัดการข้อมูลให้กับนักศึกษาที่ใช้อุปกรณ์สมาร์ทโฟนในการเรียนรู้ได้สะดวกมากยิ่งขึ้น </w:t>
      </w:r>
      <w:r>
        <w:rPr>
          <w:rFonts w:ascii="TH SarabunPSK" w:hAnsi="TH SarabunPSK" w:cs="TH SarabunPSK"/>
          <w:sz w:val="28"/>
          <w:szCs w:val="28"/>
          <w:cs/>
          <w:lang w:bidi="th-TH"/>
        </w:rPr>
        <w:br/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>จากการเข้าถึงข้อมูลผ่านระบบแชทบอท และเรียนด้วยตนเองผ่านเว็บไซต์ออนไลน์ ก่อนนักศึกษาจะเลือกรูปแบบในการเรียนรู้ ผู้สอนจะต้องมีการจัดทรัพยากรในการเรียนรู้ให้กับนักศึกษาก่อนเปิดภาคเรียน และระบบการลงทะเบียนเลือกแบบเรียนออนไลน์จึงเป็น</w:t>
      </w:r>
      <w:r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>โซลูชันที่สำคัญในการปรับปรุงและทำให้กระบวนการจัดการการลงทะเบียนวิชาของนักศึกษาในสถาบันการศึกษามีความสะดวกและทันสมัยยิ่งขึ้น ในมหาวิทยาลัย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>ราชภัฏนครราชสีมา</w:t>
      </w:r>
      <w:r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กระบวนการลงทะเบียนแบบเดิมอาจทำให้เกิดความไม่สะดวก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>ความผิดพลาด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>และเป็นภาระงานที่หนักสำหรับทั้งเจ้าหน้าที่และนักศึกษา การสร้างระบบลงทะเบียนออนไลน์จึงมีเป้าหมายเพื่อเพิ่มประสิทธิภาพในการทำงาน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>ลดความผิดพลาดจากมนุษย์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>และให้มี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>หน้าจอผู้</w:t>
      </w:r>
      <w:r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>ใช้งาน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>ที่ง่ายต่อ</w:t>
      </w:r>
      <w:r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>การเข้าถึงข้อมูล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โดยมีระบบการ</w:t>
      </w:r>
      <w:r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>ลงทะเบียนได้สะดวกยิ่งขึ้น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>ระบบนี้ช่วยให้นักศึกษาสามารถลงทะเบียนวิชาในแต่ละภาคการศึกษาได้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>ผ่านอุปกรณ์สมาร์ทโฟน</w:t>
      </w:r>
      <w:r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โดยการเลือกวิชาที่ต้องการลงทะเบียนและกรอกข้อมูลส่วนตัวที่เกี่ยวข้อง รวมถึงช่วยให้เจ้าหน้าที่สามารถจัดการข้อมูลนักศึกษา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>วิชาเรียน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และข้อมูลการลงทะเบียนได้อย่างมีประสิทธิภาพ การใช้ระบบนี้จะทำให้กระบวนการทางการศึกษามีความราบรื่นขึ้นและช่วยให้การจัดเก็บข้อมูลถูกต้องแม่นยำ </w:t>
      </w:r>
      <w:r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>ระบบนี้ถูกสร้างขึ้นด้วยฐานข้อมูลเชิงสัมพันธ์ที่บันทึกข้อมูลที่สำคัญ เช่น รหัสนักศึกษา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ร</w:t>
      </w:r>
      <w:r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>หัสวิชา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>ข้อมูลภาคการศึกษา และความสัมพันธ์ระหว่างนักศึกษากับวิชาที่เลือก โดยการใช้เทคโนโลยี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>ในการพัฒนา</w:t>
      </w:r>
      <w:r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>เว็บสมัยใหม่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ด้วยภาษา </w:t>
      </w:r>
      <w:r w:rsidRPr="00FA7DC2">
        <w:rPr>
          <w:rFonts w:ascii="TH SarabunPSK" w:hAnsi="TH SarabunPSK" w:cs="TH SarabunPSK" w:hint="cs"/>
          <w:sz w:val="28"/>
          <w:szCs w:val="28"/>
          <w:lang w:bidi="th-TH"/>
        </w:rPr>
        <w:t>PHP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FA7DC2">
        <w:rPr>
          <w:rFonts w:ascii="TH SarabunPSK" w:hAnsi="TH SarabunPSK" w:cs="TH SarabunPSK" w:hint="cs"/>
          <w:sz w:val="28"/>
          <w:szCs w:val="28"/>
          <w:lang w:bidi="th-TH"/>
        </w:rPr>
        <w:t xml:space="preserve">MySQL </w:t>
      </w:r>
      <w:r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และ </w:t>
      </w:r>
      <w:r w:rsidRPr="00FA7DC2">
        <w:rPr>
          <w:rFonts w:ascii="TH SarabunPSK" w:hAnsi="TH SarabunPSK" w:cs="TH SarabunPSK" w:hint="cs"/>
          <w:sz w:val="28"/>
          <w:szCs w:val="28"/>
          <w:lang w:bidi="th-TH"/>
        </w:rPr>
        <w:t xml:space="preserve">Bootstrap </w:t>
      </w:r>
      <w:r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>เพื่อให้ระบบมี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>หน้าจอการใช้</w:t>
      </w:r>
      <w:r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ที่เข้าใจง่ายและมีความเสถียรในด้านการจัดการข้อมูล 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ดังนั้น </w:t>
      </w:r>
      <w:r w:rsidRPr="009D2D0C">
        <w:rPr>
          <w:rFonts w:ascii="TH SarabunPSK" w:hAnsi="TH SarabunPSK" w:cs="TH SarabunPSK"/>
          <w:sz w:val="28"/>
          <w:szCs w:val="28"/>
          <w:cs/>
          <w:lang w:bidi="th-TH"/>
        </w:rPr>
        <w:t>ระบบบริหารจัดการเรียนรู้ออนไลน์ รายวิชาการเรียนรู้ดิจิทัล สำหรับนักศึกษา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>
        <w:rPr>
          <w:rFonts w:ascii="TH SarabunPSK" w:hAnsi="TH SarabunPSK" w:cs="TH SarabunPSK"/>
          <w:sz w:val="28"/>
          <w:szCs w:val="28"/>
          <w:lang w:bidi="th-TH"/>
        </w:rPr>
        <w:br/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>จะช่วยให้การบริหารจัดการข้อมูลมีการจัดเป๊นระบบและ</w:t>
      </w:r>
      <w:r>
        <w:rPr>
          <w:rFonts w:ascii="TH SarabunPSK" w:hAnsi="TH SarabunPSK" w:cs="TH SarabunPSK"/>
          <w:sz w:val="28"/>
          <w:szCs w:val="28"/>
          <w:cs/>
          <w:lang w:bidi="th-TH"/>
        </w:rPr>
        <w:br/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>ดึงข้อมูลมาใช้ประโยชน์ได้อย่างรวดเร็วและมีประสิทธิภาพ</w:t>
      </w:r>
    </w:p>
    <w:p w14:paraId="1642FE90" w14:textId="77777777" w:rsidR="00685FF7" w:rsidRDefault="00685FF7">
      <w:pPr>
        <w:jc w:val="center"/>
        <w:rPr>
          <w:rFonts w:ascii="TH SarabunPSK" w:hAnsi="TH SarabunPSK" w:cs="TH SarabunPSK"/>
          <w:b/>
          <w:bCs/>
          <w:sz w:val="28"/>
          <w:szCs w:val="28"/>
          <w:lang w:bidi="th-TH"/>
        </w:rPr>
      </w:pPr>
    </w:p>
    <w:p w14:paraId="07B6C7B8" w14:textId="682104B4" w:rsidR="00C517B3" w:rsidRPr="00C2729D" w:rsidRDefault="003347C8">
      <w:pPr>
        <w:jc w:val="center"/>
        <w:rPr>
          <w:rFonts w:ascii="TH SarabunPSK" w:hAnsi="TH SarabunPSK" w:cs="TH SarabunPSK"/>
          <w:b/>
          <w:bCs/>
          <w:caps/>
          <w:sz w:val="28"/>
          <w:szCs w:val="28"/>
        </w:rPr>
      </w:pPr>
      <w:r w:rsidRPr="00C2729D">
        <w:rPr>
          <w:rFonts w:ascii="TH SarabunPSK" w:hAnsi="TH SarabunPSK" w:cs="TH SarabunPSK"/>
          <w:b/>
          <w:bCs/>
          <w:sz w:val="28"/>
          <w:szCs w:val="28"/>
        </w:rPr>
        <w:t>2</w:t>
      </w:r>
      <w:r w:rsidRPr="00C2729D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 xml:space="preserve">. </w:t>
      </w:r>
      <w:r w:rsidR="00F2056E" w:rsidRPr="00F2056E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ทฤษฎีและงานวิจัยที่เกี่ยวข้อง</w:t>
      </w:r>
    </w:p>
    <w:p w14:paraId="2271BEE3" w14:textId="77777777" w:rsidR="00014BAC" w:rsidRDefault="00EC572C" w:rsidP="00E51468">
      <w:pPr>
        <w:ind w:firstLine="72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ข้อมูลการลงทะเบียนของนักศึกษาที่ลงทะเบียนเรียนในแต่ละภาคการศึกษา โดยระบบนี้จะจัดเก็บข้อมูล</w:t>
      </w:r>
      <w:r>
        <w:rPr>
          <w:rFonts w:ascii="TH SarabunPSK" w:hAnsi="TH SarabunPSK" w:cs="TH SarabunPSK"/>
          <w:sz w:val="28"/>
          <w:szCs w:val="28"/>
          <w:lang w:bidi="th-TH"/>
        </w:rPr>
        <w:br/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การลงทะเบียนเช่น รหัสนักศึกษา</w:t>
      </w:r>
      <w:r w:rsidRPr="00EC572C">
        <w:rPr>
          <w:rFonts w:ascii="TH SarabunPSK" w:hAnsi="TH SarabunPSK" w:cs="TH SarabunPSK"/>
          <w:sz w:val="28"/>
          <w:szCs w:val="28"/>
        </w:rPr>
        <w:t xml:space="preserve">,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รหัสวิชา</w:t>
      </w:r>
      <w:r w:rsidRPr="00EC572C">
        <w:rPr>
          <w:rFonts w:ascii="TH SarabunPSK" w:hAnsi="TH SarabunPSK" w:cs="TH SarabunPSK"/>
          <w:sz w:val="28"/>
          <w:szCs w:val="28"/>
        </w:rPr>
        <w:t xml:space="preserve">,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 xml:space="preserve">และภาคการศึกษา ในฐานข้อมูล </w:t>
      </w:r>
      <w:r w:rsidRPr="00EC572C">
        <w:rPr>
          <w:rFonts w:ascii="TH SarabunPSK" w:hAnsi="TH SarabunPSK" w:cs="TH SarabunPSK"/>
          <w:sz w:val="28"/>
          <w:szCs w:val="28"/>
        </w:rPr>
        <w:t xml:space="preserve">MySQL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เพื่อความสะดวกและความถูกต้องใน</w:t>
      </w:r>
      <w:r>
        <w:rPr>
          <w:rFonts w:ascii="TH SarabunPSK" w:hAnsi="TH SarabunPSK" w:cs="TH SarabunPSK"/>
          <w:sz w:val="28"/>
          <w:szCs w:val="28"/>
          <w:lang w:bidi="th-TH"/>
        </w:rPr>
        <w:br/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การจัดการข้อมูล ในส่วนของการออกแบบฐานข้อมูล</w:t>
      </w:r>
      <w:r>
        <w:rPr>
          <w:rFonts w:ascii="TH SarabunPSK" w:hAnsi="TH SarabunPSK" w:cs="TH SarabunPSK"/>
          <w:sz w:val="28"/>
          <w:szCs w:val="28"/>
          <w:lang w:bidi="th-TH"/>
        </w:rPr>
        <w:t xml:space="preserve">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ระบบประกอบไปด้วยตารางต่าง</w:t>
      </w:r>
      <w:r>
        <w:rPr>
          <w:rFonts w:ascii="TH SarabunPSK" w:hAnsi="TH SarabunPSK" w:cs="TH SarabunPSK"/>
          <w:sz w:val="28"/>
          <w:szCs w:val="28"/>
          <w:lang w:bidi="th-TH"/>
        </w:rPr>
        <w:t xml:space="preserve">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 xml:space="preserve">ๆ เช่น ตาราง </w:t>
      </w:r>
      <w:r w:rsidRPr="00EC572C">
        <w:rPr>
          <w:rFonts w:ascii="TH SarabunPSK" w:hAnsi="TH SarabunPSK" w:cs="TH SarabunPSK"/>
          <w:sz w:val="28"/>
          <w:szCs w:val="28"/>
        </w:rPr>
        <w:t xml:space="preserve">students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สำหรับจัดเก็บข้อมูลนักศึกษา</w:t>
      </w:r>
      <w:r>
        <w:rPr>
          <w:rFonts w:ascii="TH SarabunPSK" w:hAnsi="TH SarabunPSK" w:cs="TH SarabunPSK"/>
          <w:sz w:val="28"/>
          <w:szCs w:val="28"/>
          <w:lang w:bidi="th-TH"/>
        </w:rPr>
        <w:t xml:space="preserve">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 xml:space="preserve">ตาราง </w:t>
      </w:r>
      <w:r w:rsidRPr="00EC572C">
        <w:rPr>
          <w:rFonts w:ascii="TH SarabunPSK" w:hAnsi="TH SarabunPSK" w:cs="TH SarabunPSK"/>
          <w:sz w:val="28"/>
          <w:szCs w:val="28"/>
        </w:rPr>
        <w:t xml:space="preserve">courses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สำหรับข้อมูลรายวิชา</w:t>
      </w:r>
      <w:r w:rsidRPr="00EC572C">
        <w:rPr>
          <w:rFonts w:ascii="TH SarabunPSK" w:hAnsi="TH SarabunPSK" w:cs="TH SarabunPSK"/>
          <w:sz w:val="28"/>
          <w:szCs w:val="28"/>
        </w:rPr>
        <w:t xml:space="preserve">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 xml:space="preserve">และตาราง </w:t>
      </w:r>
      <w:r w:rsidRPr="00EC572C">
        <w:rPr>
          <w:rFonts w:ascii="TH SarabunPSK" w:hAnsi="TH SarabunPSK" w:cs="TH SarabunPSK"/>
          <w:sz w:val="28"/>
          <w:szCs w:val="28"/>
        </w:rPr>
        <w:t xml:space="preserve">registrations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สำหรับการบันทึกข้อมูล</w:t>
      </w:r>
      <w:r>
        <w:rPr>
          <w:rFonts w:ascii="TH SarabunPSK" w:hAnsi="TH SarabunPSK" w:cs="TH SarabunPSK"/>
          <w:sz w:val="28"/>
          <w:szCs w:val="28"/>
          <w:lang w:bidi="th-TH"/>
        </w:rPr>
        <w:br/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การลงทะเบียนของนักศึกษาแต่ละคนในแต่ละภาคการศึกษาระบบมีฟังก์ชันสำหรับการเพิ่ม แก้ไข</w:t>
      </w:r>
      <w:r w:rsidRPr="00EC572C">
        <w:rPr>
          <w:rFonts w:ascii="TH SarabunPSK" w:hAnsi="TH SarabunPSK" w:cs="TH SarabunPSK"/>
          <w:sz w:val="28"/>
          <w:szCs w:val="28"/>
        </w:rPr>
        <w:t xml:space="preserve">,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และลบข้อมูล</w:t>
      </w:r>
      <w:r>
        <w:rPr>
          <w:rFonts w:ascii="TH SarabunPSK" w:hAnsi="TH SarabunPSK" w:cs="TH SarabunPSK"/>
          <w:sz w:val="28"/>
          <w:szCs w:val="28"/>
          <w:lang w:bidi="th-TH"/>
        </w:rPr>
        <w:br/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การลงทะเบียน รวมถึงการแสดงข้อมูลทั้งหมดของ</w:t>
      </w:r>
      <w:r>
        <w:rPr>
          <w:rFonts w:ascii="TH SarabunPSK" w:hAnsi="TH SarabunPSK" w:cs="TH SarabunPSK"/>
          <w:sz w:val="28"/>
          <w:szCs w:val="28"/>
          <w:lang w:bidi="th-TH"/>
        </w:rPr>
        <w:br/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 xml:space="preserve">การลงทะเบียนผ่านหน้าเว็บไซต์ การพัฒนาระบบนี้ใช้ภาษา </w:t>
      </w:r>
      <w:r w:rsidRPr="00EC572C">
        <w:rPr>
          <w:rFonts w:ascii="TH SarabunPSK" w:hAnsi="TH SarabunPSK" w:cs="TH SarabunPSK"/>
          <w:sz w:val="28"/>
          <w:szCs w:val="28"/>
        </w:rPr>
        <w:t xml:space="preserve">PHP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สำหรับการเชื่อมต่อฐานข้อมูลและการประมวลผลข้อมูล</w:t>
      </w:r>
      <w:r w:rsidRPr="00EC572C">
        <w:rPr>
          <w:rFonts w:ascii="TH SarabunPSK" w:hAnsi="TH SarabunPSK" w:cs="TH SarabunPSK"/>
          <w:sz w:val="28"/>
          <w:szCs w:val="28"/>
        </w:rPr>
        <w:t xml:space="preserve">, HTML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 xml:space="preserve">และ </w:t>
      </w:r>
      <w:r w:rsidRPr="00EC572C">
        <w:rPr>
          <w:rFonts w:ascii="TH SarabunPSK" w:hAnsi="TH SarabunPSK" w:cs="TH SarabunPSK"/>
          <w:sz w:val="28"/>
          <w:szCs w:val="28"/>
        </w:rPr>
        <w:t xml:space="preserve">CSS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สำหรับการออกแบบหน้าตาเว็บไซต์</w:t>
      </w:r>
      <w:r>
        <w:rPr>
          <w:rFonts w:ascii="TH SarabunPSK" w:hAnsi="TH SarabunPSK" w:cs="TH SarabunPSK"/>
          <w:sz w:val="28"/>
          <w:szCs w:val="28"/>
          <w:lang w:bidi="th-TH"/>
        </w:rPr>
        <w:t xml:space="preserve">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 xml:space="preserve">และ </w:t>
      </w:r>
      <w:r w:rsidRPr="00EC572C">
        <w:rPr>
          <w:rFonts w:ascii="TH SarabunPSK" w:hAnsi="TH SarabunPSK" w:cs="TH SarabunPSK"/>
          <w:sz w:val="28"/>
          <w:szCs w:val="28"/>
        </w:rPr>
        <w:t xml:space="preserve">Bootstrap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เพื่อให้หน้าเว็บมีการแสดงผลที่ทันสมัยและใช้งานง่าย นอกจากนี้ ระบบยังรองรับการเลือกข้อมูลจากฟอร์มเลือกตัวเลือก (</w:t>
      </w:r>
      <w:r w:rsidRPr="00EC572C">
        <w:rPr>
          <w:rFonts w:ascii="TH SarabunPSK" w:hAnsi="TH SarabunPSK" w:cs="TH SarabunPSK"/>
          <w:sz w:val="28"/>
          <w:szCs w:val="28"/>
        </w:rPr>
        <w:t xml:space="preserve">dropdown)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เช่น การเลือกวิชาและนักศึกษา ซึ่งช่วยให้</w:t>
      </w:r>
      <w:r>
        <w:rPr>
          <w:rFonts w:ascii="TH SarabunPSK" w:hAnsi="TH SarabunPSK" w:cs="TH SarabunPSK"/>
          <w:sz w:val="28"/>
          <w:szCs w:val="28"/>
          <w:lang w:bidi="th-TH"/>
        </w:rPr>
        <w:br/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การป้อนข้อมูลเป็นไปอย่างสะดวกและลดความผิดพลาดใน</w:t>
      </w:r>
      <w:r>
        <w:rPr>
          <w:rFonts w:ascii="TH SarabunPSK" w:hAnsi="TH SarabunPSK" w:cs="TH SarabunPSK"/>
          <w:sz w:val="28"/>
          <w:szCs w:val="28"/>
          <w:lang w:bidi="th-TH"/>
        </w:rPr>
        <w:br/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การกรอกข้อมูลผลที่ได้รับจากการพัฒนาระบบนี้คือระบบ</w:t>
      </w:r>
      <w:r>
        <w:rPr>
          <w:rFonts w:ascii="TH SarabunPSK" w:hAnsi="TH SarabunPSK" w:cs="TH SarabunPSK"/>
          <w:sz w:val="28"/>
          <w:szCs w:val="28"/>
          <w:lang w:bidi="th-TH"/>
        </w:rPr>
        <w:br/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 xml:space="preserve">การจัดการข้อมูลการลงทะเบียนที่สะดวกและรวดเร็ว ซึ่งสามารถใช้ในการจัดการข้อมูลของนักศึกษาที่ลงทะเบียนในมหาวิทยาลัยได้อย่างมีประสิทธิภาพ พร้อมทั้งสามารถอัปเดตและดูข้อมูลได้ตลอดเวลา ซึ่งจะช่วยลดภาระงานและความยุ่งยากในการจัดการข้อมูลการลงทะเบียนของนักศึกษาภายในมหาวิทยาลัย </w:t>
      </w:r>
    </w:p>
    <w:p w14:paraId="32AE3174" w14:textId="2DF0F05F" w:rsidR="00EC572C" w:rsidRPr="00EC572C" w:rsidRDefault="00EC572C" w:rsidP="009F276E">
      <w:pPr>
        <w:ind w:firstLine="720"/>
        <w:jc w:val="thaiDistribute"/>
        <w:rPr>
          <w:rFonts w:ascii="TH SarabunPSK" w:hAnsi="TH SarabunPSK" w:cs="TH SarabunPSK"/>
          <w:sz w:val="28"/>
          <w:szCs w:val="28"/>
        </w:rPr>
      </w:pP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 xml:space="preserve">ระบบลงทะเบียนออนไลน์ถูกพัฒนาขึ้นโดยใช้เทคโนโลยีเว็บแอปพลิเคชันที่ทันสมัย เช่น </w:t>
      </w:r>
      <w:r w:rsidRPr="00EC572C">
        <w:rPr>
          <w:rFonts w:ascii="TH SarabunPSK" w:hAnsi="TH SarabunPSK" w:cs="TH SarabunPSK"/>
          <w:sz w:val="28"/>
          <w:szCs w:val="28"/>
        </w:rPr>
        <w:t xml:space="preserve">PHP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 xml:space="preserve">และ </w:t>
      </w:r>
      <w:r w:rsidRPr="00EC572C">
        <w:rPr>
          <w:rFonts w:ascii="TH SarabunPSK" w:hAnsi="TH SarabunPSK" w:cs="TH SarabunPSK"/>
          <w:sz w:val="28"/>
          <w:szCs w:val="28"/>
        </w:rPr>
        <w:t xml:space="preserve">MySQL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ทำให้การใช้งานสะดวก รวดเร็ว และสามารถเข้าถึงข้อมูลได้ทุกที่ทุกเวลา โดยไม่จำเป็นต้องใช้อุปกรณ์หรือโปรแกรมเฉพาะ</w:t>
      </w:r>
      <w:r w:rsidR="00014BAC">
        <w:rPr>
          <w:rFonts w:ascii="TH SarabunPSK" w:hAnsi="TH SarabunPSK" w:cs="TH SarabunPSK"/>
          <w:sz w:val="28"/>
          <w:szCs w:val="28"/>
          <w:lang w:bidi="th-TH"/>
        </w:rPr>
        <w:t xml:space="preserve"> </w:t>
      </w:r>
      <w:r w:rsidR="00014BAC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ประกอบด้วย 1)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การจัดการฐานข้อมูลที่มีประสิทธิภาพ</w:t>
      </w:r>
      <w:r w:rsidR="00014BAC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 xml:space="preserve">ฐานข้อมูล </w:t>
      </w:r>
      <w:r w:rsidRPr="00EC572C">
        <w:rPr>
          <w:rFonts w:ascii="TH SarabunPSK" w:hAnsi="TH SarabunPSK" w:cs="TH SarabunPSK"/>
          <w:sz w:val="28"/>
          <w:szCs w:val="28"/>
        </w:rPr>
        <w:t xml:space="preserve">MySQL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ถูกใช้ในการเก็บข้อมูลนักศึกษา</w:t>
      </w:r>
      <w:r w:rsidR="00014BAC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วิชาเรียน</w:t>
      </w:r>
      <w:r w:rsidRPr="00EC572C">
        <w:rPr>
          <w:rFonts w:ascii="TH SarabunPSK" w:hAnsi="TH SarabunPSK" w:cs="TH SarabunPSK"/>
          <w:sz w:val="28"/>
          <w:szCs w:val="28"/>
        </w:rPr>
        <w:t xml:space="preserve">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และข้อมูลการลงทะเบียน ซึ่งช่วยให้การดึงข้อมูล การเพิ่มข้อมูล และการอัปเดตข้อมูลเป็นไปอย่างมีประสิทธิภาพ ลดข้อผิดพลาด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lastRenderedPageBreak/>
        <w:t>และช่วยเพิ่มความถูกต้องแม่นยำในการจัดการข้อมูล</w:t>
      </w:r>
      <w:r w:rsidR="00014BAC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="00014BAC">
        <w:rPr>
          <w:rFonts w:ascii="TH SarabunPSK" w:hAnsi="TH SarabunPSK" w:cs="TH SarabunPSK"/>
          <w:sz w:val="28"/>
          <w:szCs w:val="28"/>
          <w:cs/>
          <w:lang w:bidi="th-TH"/>
        </w:rPr>
        <w:br/>
      </w:r>
      <w:r w:rsidR="00014BAC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2)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การออกแบบระบบที่ตอบสนองต่อผู้ใช้ (</w:t>
      </w:r>
      <w:r w:rsidRPr="00EC572C">
        <w:rPr>
          <w:rFonts w:ascii="TH SarabunPSK" w:hAnsi="TH SarabunPSK" w:cs="TH SarabunPSK"/>
          <w:sz w:val="28"/>
          <w:szCs w:val="28"/>
        </w:rPr>
        <w:t>User-Centric Design)</w:t>
      </w:r>
      <w:r w:rsidR="00014BAC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 xml:space="preserve">การใช้ </w:t>
      </w:r>
      <w:r w:rsidRPr="00EC572C">
        <w:rPr>
          <w:rFonts w:ascii="TH SarabunPSK" w:hAnsi="TH SarabunPSK" w:cs="TH SarabunPSK"/>
          <w:sz w:val="28"/>
          <w:szCs w:val="28"/>
        </w:rPr>
        <w:t xml:space="preserve">Bootstrap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สำหรับการออกแบบหน้าเว็บทำให้ระบบมีหน้าตาที่สวยงาม และสามารถตอบสนองได้ดีทั้งบนคอมพิวเตอร์และอุปกรณ์เคลื่อนที่ (</w:t>
      </w:r>
      <w:r w:rsidRPr="00EC572C">
        <w:rPr>
          <w:rFonts w:ascii="TH SarabunPSK" w:hAnsi="TH SarabunPSK" w:cs="TH SarabunPSK"/>
          <w:sz w:val="28"/>
          <w:szCs w:val="28"/>
        </w:rPr>
        <w:t xml:space="preserve">Responsive Design)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ทำให้ผู้ใช้สามารถเข้าถึงและใช้งานระบบได้ง่ายดาย</w:t>
      </w:r>
      <w:r w:rsidR="00014BAC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3)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ความปลอดภัยในการจัดการข้อมูล</w:t>
      </w:r>
      <w:r w:rsidR="00014BAC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ระบบถูกออกแบบให้รองรับการป้อนข้อมูลจากผู้ใช้อย่างมีความปลอดภัย เช่น การใช้ฟังก์ชันการตรวจสอบข้อมูลที่เข้มงวด และการป้องกันการโจมตีด้วยการใช้เทคนิค</w:t>
      </w:r>
      <w:r w:rsidR="00014BAC">
        <w:rPr>
          <w:rFonts w:ascii="TH SarabunPSK" w:hAnsi="TH SarabunPSK" w:cs="TH SarabunPSK"/>
          <w:sz w:val="28"/>
          <w:szCs w:val="28"/>
          <w:cs/>
          <w:lang w:bidi="th-TH"/>
        </w:rPr>
        <w:br/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การเข้ารหัสข้อมูล (</w:t>
      </w:r>
      <w:r w:rsidRPr="00EC572C">
        <w:rPr>
          <w:rFonts w:ascii="TH SarabunPSK" w:hAnsi="TH SarabunPSK" w:cs="TH SarabunPSK"/>
          <w:sz w:val="28"/>
          <w:szCs w:val="28"/>
        </w:rPr>
        <w:t xml:space="preserve">Encryption)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 xml:space="preserve">และป้องกันการโจมตีทาง </w:t>
      </w:r>
      <w:r w:rsidRPr="00EC572C">
        <w:rPr>
          <w:rFonts w:ascii="TH SarabunPSK" w:hAnsi="TH SarabunPSK" w:cs="TH SarabunPSK"/>
          <w:sz w:val="28"/>
          <w:szCs w:val="28"/>
        </w:rPr>
        <w:t>SQL Injection</w:t>
      </w:r>
      <w:r w:rsidR="00014BAC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4)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การจัดการและการอัปเดตข้อมูลได้ทันที</w:t>
      </w:r>
      <w:r w:rsidR="00014BAC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 xml:space="preserve">ระบบสามารถอัปเดตข้อมูลได้ทันทีเมื่อมีการเปลี่ยนแปลง เช่น </w:t>
      </w:r>
      <w:r w:rsidR="009F276E">
        <w:rPr>
          <w:rFonts w:ascii="TH SarabunPSK" w:hAnsi="TH SarabunPSK" w:cs="TH SarabunPSK"/>
          <w:sz w:val="28"/>
          <w:szCs w:val="28"/>
          <w:cs/>
          <w:lang w:bidi="th-TH"/>
        </w:rPr>
        <w:br/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การแก้ไขข้อมูลการลงทะเบียน</w:t>
      </w:r>
      <w:r w:rsidR="009F276E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การเพิ่มวิชาใหม่ หรือ</w:t>
      </w:r>
      <w:r w:rsidR="009F276E">
        <w:rPr>
          <w:rFonts w:ascii="TH SarabunPSK" w:hAnsi="TH SarabunPSK" w:cs="TH SarabunPSK"/>
          <w:sz w:val="28"/>
          <w:szCs w:val="28"/>
          <w:cs/>
          <w:lang w:bidi="th-TH"/>
        </w:rPr>
        <w:br/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การเปลี่ยนแปลงข้อมูลของนักศึกษา ซึ่งช่วยให้การดำเนินการเป็นไปอย่างมีระเบียบและรวดเร็ว</w:t>
      </w:r>
      <w:r w:rsidR="009F276E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5)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ความยืดหยุ่นในการขยายระบบ (</w:t>
      </w:r>
      <w:r w:rsidRPr="00EC572C">
        <w:rPr>
          <w:rFonts w:ascii="TH SarabunPSK" w:hAnsi="TH SarabunPSK" w:cs="TH SarabunPSK"/>
          <w:sz w:val="28"/>
          <w:szCs w:val="28"/>
        </w:rPr>
        <w:t>Scalability)</w:t>
      </w:r>
      <w:r w:rsidR="009F276E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ระบบนี้สามารถขยายเพิ่มฟังก์ชันการใช้งานในอนาคตได้อย่างง่ายดาย เช่น การเพิ่มฟีเจอร์ในการบริหารจัดการการสอบ หรือการเพิ่มฟังก์ชันในการติดต่อสื่อสารกับนักศึกษา ทำให้เหมาะสมกับการพัฒนาและการขยายในอนาคต</w:t>
      </w:r>
      <w:r w:rsidR="009F276E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6)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การใช้เทคโนโลยีที่เป็นมาตรฐาน (</w:t>
      </w:r>
      <w:r w:rsidRPr="00EC572C">
        <w:rPr>
          <w:rFonts w:ascii="TH SarabunPSK" w:hAnsi="TH SarabunPSK" w:cs="TH SarabunPSK"/>
          <w:sz w:val="28"/>
          <w:szCs w:val="28"/>
        </w:rPr>
        <w:t>Standard Technologies)</w:t>
      </w:r>
    </w:p>
    <w:p w14:paraId="1D7E8CE9" w14:textId="0F42412F" w:rsidR="00EC572C" w:rsidRDefault="00EC572C" w:rsidP="00EC572C">
      <w:pPr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 xml:space="preserve">การใช้เทคโนโลยีที่ได้รับความนิยมและเป็นมาตรฐานในวงการ เช่น </w:t>
      </w:r>
      <w:r w:rsidRPr="00EC572C">
        <w:rPr>
          <w:rFonts w:ascii="TH SarabunPSK" w:hAnsi="TH SarabunPSK" w:cs="TH SarabunPSK"/>
          <w:sz w:val="28"/>
          <w:szCs w:val="28"/>
        </w:rPr>
        <w:t xml:space="preserve">PHP, MySQL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 xml:space="preserve">และ </w:t>
      </w:r>
      <w:r w:rsidRPr="00EC572C">
        <w:rPr>
          <w:rFonts w:ascii="TH SarabunPSK" w:hAnsi="TH SarabunPSK" w:cs="TH SarabunPSK"/>
          <w:sz w:val="28"/>
          <w:szCs w:val="28"/>
        </w:rPr>
        <w:t xml:space="preserve">Bootstrap </w:t>
      </w: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ทำให้ระบบสามารถใช้งานได้อย่างมีเสถียรภาพ และสามารถดูแลรักษาได้ง่าย รวมถึงสามารถนำไปพัฒนาในระบบอื่นๆ ได้อย่างมีประสิทธิภาพ</w:t>
      </w:r>
    </w:p>
    <w:p w14:paraId="121828AC" w14:textId="1158FA14" w:rsidR="001C319F" w:rsidRDefault="001C319F" w:rsidP="00E51468">
      <w:pPr>
        <w:ind w:firstLine="426"/>
        <w:jc w:val="thaiDistribute"/>
        <w:rPr>
          <w:rFonts w:ascii="Arial" w:hAnsi="Arial" w:cstheme="minorBidi"/>
          <w:sz w:val="28"/>
          <w:szCs w:val="28"/>
          <w:lang w:bidi="th-TH"/>
        </w:rPr>
      </w:pPr>
      <w:r w:rsidRPr="006B2F75">
        <w:rPr>
          <w:rFonts w:ascii="TH SarabunPSK" w:hAnsi="TH SarabunPSK" w:cs="TH SarabunPSK"/>
          <w:sz w:val="28"/>
          <w:szCs w:val="28"/>
          <w:cs/>
          <w:lang w:bidi="th-TH"/>
        </w:rPr>
        <w:t>สมหญิง จันทรุไทย</w:t>
      </w:r>
      <w:r w:rsidRPr="006B2F75">
        <w:rPr>
          <w:rFonts w:ascii="TH SarabunPSK" w:hAnsi="TH SarabunPSK" w:cs="TH SarabunPSK"/>
          <w:sz w:val="28"/>
          <w:szCs w:val="28"/>
        </w:rPr>
        <w:t xml:space="preserve">, </w:t>
      </w:r>
      <w:r w:rsidRPr="006B2F75">
        <w:rPr>
          <w:rFonts w:ascii="TH SarabunPSK" w:hAnsi="TH SarabunPSK" w:cs="TH SarabunPSK"/>
          <w:sz w:val="28"/>
          <w:szCs w:val="28"/>
          <w:cs/>
          <w:lang w:bidi="th-TH"/>
        </w:rPr>
        <w:t>สุเทพ อ่วมเจริญ</w:t>
      </w:r>
      <w:r w:rsidRPr="006B2F75">
        <w:rPr>
          <w:rFonts w:ascii="TH SarabunPSK" w:hAnsi="TH SarabunPSK" w:cs="TH SarabunPSK"/>
          <w:sz w:val="28"/>
          <w:szCs w:val="28"/>
        </w:rPr>
        <w:t xml:space="preserve">, </w:t>
      </w:r>
      <w:r w:rsidRPr="006B2F75">
        <w:rPr>
          <w:rFonts w:ascii="TH SarabunPSK" w:hAnsi="TH SarabunPSK" w:cs="TH SarabunPSK"/>
          <w:sz w:val="28"/>
          <w:szCs w:val="28"/>
          <w:cs/>
          <w:lang w:bidi="th-TH"/>
        </w:rPr>
        <w:t>และยุภาวรัตน์ ขันตีกรม. (2566).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ได้ศึ</w:t>
      </w:r>
      <w:r w:rsidRPr="006B2F75">
        <w:rPr>
          <w:rFonts w:ascii="TH SarabunPSK" w:hAnsi="TH SarabunPSK" w:cs="TH SarabunPSK"/>
          <w:sz w:val="28"/>
          <w:szCs w:val="28"/>
          <w:cs/>
          <w:lang w:bidi="th-TH"/>
        </w:rPr>
        <w:t>กษาผลสัมฤทธิ์ทางการเรียนของนักศึกษาบัณฑิตศึกษาด้วยระบบนิเวศการเรียนรู้และการสอนในการเรียนรู้ออนไลน์ (2) ศึกษาประสิทธิผลของระบบการเรียนรู้นี้ให้สอดคล้องกับเกณฑ์ดัชนีประสิทธิผลที่ 0.50 และ (3) ศึกษาความคิดเห็นของนักศึกษาต่อระบบการเรียนรู้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มีวิธีการดำเนินการวิจัยเ</w:t>
      </w:r>
      <w:r w:rsidRPr="006B2F75">
        <w:rPr>
          <w:rFonts w:ascii="TH SarabunPSK" w:hAnsi="TH SarabunPSK" w:cs="TH SarabunPSK"/>
          <w:sz w:val="28"/>
          <w:szCs w:val="28"/>
          <w:cs/>
          <w:lang w:bidi="th-TH"/>
        </w:rPr>
        <w:t>ชิงทดลองโดยใช้กลุ่มทดลองเดียว (</w:t>
      </w:r>
      <w:r w:rsidRPr="006B2F75">
        <w:rPr>
          <w:rFonts w:ascii="TH SarabunPSK" w:hAnsi="TH SarabunPSK" w:cs="TH SarabunPSK"/>
          <w:sz w:val="28"/>
          <w:szCs w:val="28"/>
        </w:rPr>
        <w:t xml:space="preserve">One Group Pretest-Posttest Design) </w:t>
      </w:r>
      <w:r w:rsidRPr="006B2F75">
        <w:rPr>
          <w:rFonts w:ascii="TH SarabunPSK" w:hAnsi="TH SarabunPSK" w:cs="TH SarabunPSK"/>
          <w:sz w:val="28"/>
          <w:szCs w:val="28"/>
          <w:cs/>
          <w:lang w:bidi="th-TH"/>
        </w:rPr>
        <w:t>โดยกลุ่มตัวอย่างคือนักศึกษาบัณฑิตศึกษาจำนวน 30 คน เก็บข้อมูลผ่านการทดสอบก่อนและหลังเรียน และแบบสอบถามความคิดเห็นเกี่ยวกับระบบการเรียนรู้ออนไลน์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6B2F75">
        <w:rPr>
          <w:rFonts w:ascii="TH SarabunPSK" w:hAnsi="TH SarabunPSK" w:cs="TH SarabunPSK"/>
          <w:sz w:val="28"/>
          <w:szCs w:val="28"/>
          <w:cs/>
          <w:lang w:bidi="th-TH"/>
        </w:rPr>
        <w:t>ผลสัมฤทธิ์ทางการเรียนหลังการทดลองเพิ่มขึ้นอย่างมีนัยสำคัญ โดยค่าเฉลี่ยผลสัมฤทธิ์หลังเรียนสูงกว่าก่อนเรียน (23.16 เทียบกับ 12.53)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6B2F75">
        <w:rPr>
          <w:rFonts w:ascii="TH SarabunPSK" w:hAnsi="TH SarabunPSK" w:cs="TH SarabunPSK"/>
          <w:sz w:val="28"/>
          <w:szCs w:val="28"/>
          <w:cs/>
          <w:lang w:bidi="th-TH"/>
        </w:rPr>
        <w:t>ประสิทธิผลของระบบนิเวศการเรียนรู้และการสอนในการเรียนรู้ออนไลน์อยู่ที่ร้อยละ 60.85 ซึ่งสูงกว่าเกณฑ์ที่กำหนดไว้นักศึกษามีความคิดเห็นในเชิงบวก โดยเฉพาะด้านการพัฒนาทักษะดิจิทัล การสร้างสรรค์การเรียนรู้ และการปรับใช้ในชีวิตประจำวันและวิชาชีพ</w:t>
      </w:r>
      <w:r w:rsidRPr="006B2F75">
        <w:rPr>
          <w:rFonts w:ascii="Arial" w:hAnsi="Arial" w:cs="Arial" w:hint="cs"/>
          <w:sz w:val="28"/>
          <w:szCs w:val="28"/>
          <w:cs/>
          <w:lang w:bidi="th-TH"/>
        </w:rPr>
        <w:t>​</w:t>
      </w:r>
    </w:p>
    <w:p w14:paraId="5F20FD80" w14:textId="3E6029AA" w:rsidR="001C319F" w:rsidRPr="001C319F" w:rsidRDefault="001C319F" w:rsidP="001C319F">
      <w:pPr>
        <w:ind w:firstLine="720"/>
        <w:jc w:val="thaiDistribute"/>
        <w:rPr>
          <w:rFonts w:ascii="Arial" w:hAnsi="Arial" w:cstheme="minorBidi"/>
          <w:sz w:val="28"/>
          <w:szCs w:val="28"/>
          <w:lang w:bidi="th-TH"/>
        </w:rPr>
      </w:pPr>
      <w:r w:rsidRPr="008B52CD">
        <w:rPr>
          <w:rFonts w:ascii="TH SarabunPSK" w:hAnsi="TH SarabunPSK" w:cs="TH SarabunPSK" w:hint="cs"/>
          <w:sz w:val="28"/>
          <w:szCs w:val="28"/>
          <w:cs/>
          <w:lang w:bidi="th-TH"/>
        </w:rPr>
        <w:t>ไชยเสนา</w:t>
      </w:r>
      <w:r w:rsidRPr="008B52CD">
        <w:rPr>
          <w:rFonts w:ascii="TH SarabunPSK" w:hAnsi="TH SarabunPSK" w:cs="TH SarabunPSK" w:hint="cs"/>
          <w:sz w:val="28"/>
          <w:szCs w:val="28"/>
        </w:rPr>
        <w:t xml:space="preserve">, </w:t>
      </w:r>
      <w:r w:rsidRPr="008B52CD">
        <w:rPr>
          <w:rFonts w:ascii="TH SarabunPSK" w:hAnsi="TH SarabunPSK" w:cs="TH SarabunPSK" w:hint="cs"/>
          <w:sz w:val="28"/>
          <w:szCs w:val="28"/>
          <w:cs/>
          <w:lang w:bidi="th-TH"/>
        </w:rPr>
        <w:t>อ.</w:t>
      </w:r>
      <w:r w:rsidRPr="008B52CD">
        <w:rPr>
          <w:rFonts w:ascii="TH SarabunPSK" w:hAnsi="TH SarabunPSK" w:cs="TH SarabunPSK" w:hint="cs"/>
          <w:sz w:val="28"/>
          <w:szCs w:val="28"/>
        </w:rPr>
        <w:t xml:space="preserve">, </w:t>
      </w:r>
      <w:r w:rsidRPr="008B52CD">
        <w:rPr>
          <w:rFonts w:ascii="TH SarabunPSK" w:hAnsi="TH SarabunPSK" w:cs="TH SarabunPSK" w:hint="cs"/>
          <w:sz w:val="28"/>
          <w:szCs w:val="28"/>
          <w:cs/>
          <w:lang w:bidi="th-TH"/>
        </w:rPr>
        <w:t>วิชิรวิงศ์ไพศาล</w:t>
      </w:r>
      <w:r w:rsidRPr="008B52CD">
        <w:rPr>
          <w:rFonts w:ascii="TH SarabunPSK" w:hAnsi="TH SarabunPSK" w:cs="TH SarabunPSK" w:hint="cs"/>
          <w:sz w:val="28"/>
          <w:szCs w:val="28"/>
        </w:rPr>
        <w:t xml:space="preserve">, </w:t>
      </w:r>
      <w:r w:rsidRPr="008B52CD">
        <w:rPr>
          <w:rFonts w:ascii="TH SarabunPSK" w:hAnsi="TH SarabunPSK" w:cs="TH SarabunPSK" w:hint="cs"/>
          <w:sz w:val="28"/>
          <w:szCs w:val="28"/>
          <w:cs/>
          <w:lang w:bidi="th-TH"/>
        </w:rPr>
        <w:t>ส.</w:t>
      </w:r>
      <w:r w:rsidRPr="008B52CD">
        <w:rPr>
          <w:rFonts w:ascii="TH SarabunPSK" w:hAnsi="TH SarabunPSK" w:cs="TH SarabunPSK" w:hint="cs"/>
          <w:sz w:val="28"/>
          <w:szCs w:val="28"/>
        </w:rPr>
        <w:t xml:space="preserve">, 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>และ</w:t>
      </w:r>
      <w:r w:rsidRPr="008B52CD">
        <w:rPr>
          <w:rFonts w:ascii="TH SarabunPSK" w:hAnsi="TH SarabunPSK" w:cs="TH SarabunPSK" w:hint="cs"/>
          <w:sz w:val="28"/>
          <w:szCs w:val="28"/>
        </w:rPr>
        <w:t xml:space="preserve"> </w:t>
      </w:r>
      <w:r w:rsidRPr="008B52CD">
        <w:rPr>
          <w:rFonts w:ascii="TH SarabunPSK" w:hAnsi="TH SarabunPSK" w:cs="TH SarabunPSK" w:hint="cs"/>
          <w:sz w:val="28"/>
          <w:szCs w:val="28"/>
          <w:cs/>
          <w:lang w:bidi="th-TH"/>
        </w:rPr>
        <w:t>ผกามาศ</w:t>
      </w:r>
      <w:r w:rsidRPr="008B52CD">
        <w:rPr>
          <w:rFonts w:ascii="TH SarabunPSK" w:hAnsi="TH SarabunPSK" w:cs="TH SarabunPSK" w:hint="cs"/>
          <w:sz w:val="28"/>
          <w:szCs w:val="28"/>
        </w:rPr>
        <w:t xml:space="preserve">, </w:t>
      </w:r>
      <w:r>
        <w:rPr>
          <w:rFonts w:ascii="TH SarabunPSK" w:hAnsi="TH SarabunPSK" w:cs="TH SarabunPSK"/>
          <w:sz w:val="28"/>
          <w:szCs w:val="28"/>
        </w:rPr>
        <w:br/>
      </w:r>
      <w:r w:rsidRPr="008B52CD">
        <w:rPr>
          <w:rFonts w:ascii="TH SarabunPSK" w:hAnsi="TH SarabunPSK" w:cs="TH SarabunPSK" w:hint="cs"/>
          <w:sz w:val="28"/>
          <w:szCs w:val="28"/>
          <w:cs/>
          <w:lang w:bidi="th-TH"/>
        </w:rPr>
        <w:t>พ. (2565).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8B52CD">
        <w:rPr>
          <w:rFonts w:ascii="TH SarabunPSK" w:hAnsi="TH SarabunPSK" w:cs="TH SarabunPSK"/>
          <w:sz w:val="28"/>
          <w:szCs w:val="28"/>
          <w:cs/>
          <w:lang w:bidi="th-TH"/>
        </w:rPr>
        <w:t>มีเป้าหมายเพื่อ (1) สร้างระบบบริหารจัดการเรียนรู้</w:t>
      </w:r>
      <w:r w:rsidRPr="008B52CD">
        <w:rPr>
          <w:rFonts w:ascii="TH SarabunPSK" w:hAnsi="TH SarabunPSK" w:cs="TH SarabunPSK"/>
          <w:sz w:val="28"/>
          <w:szCs w:val="28"/>
          <w:cs/>
          <w:lang w:bidi="th-TH"/>
        </w:rPr>
        <w:t>ออนไลน์ในวิชาทัศนศิลป์โดยใช้เทคนิคห้องเรียนกลับด้านสำหรับนักเรียนระดับประถมศึกษาปีที่ 4 (2) ประเมินประสิทธิภาพของระบบตามเกณฑ์มาตรฐาน 80/80 (3) หาค่าดัชนีประสิทธิผลและผลสัมฤทธิ์ทางการเรียน และ (4) ศึกษาความคิดเห็นของผู้เชี่ยวชาญที่มีต่อระบบการเรียนรู้ออนไลน์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>
        <w:rPr>
          <w:rFonts w:ascii="Arial" w:hAnsi="Arial" w:cstheme="minorBidi" w:hint="cs"/>
          <w:sz w:val="28"/>
          <w:szCs w:val="28"/>
          <w:cs/>
          <w:lang w:bidi="th-TH"/>
        </w:rPr>
        <w:t xml:space="preserve"> </w:t>
      </w:r>
      <w:r w:rsidRPr="006303E9">
        <w:rPr>
          <w:rFonts w:ascii="TH SarabunPSK" w:hAnsi="TH SarabunPSK" w:cs="TH SarabunPSK" w:hint="cs"/>
          <w:sz w:val="28"/>
          <w:szCs w:val="28"/>
          <w:cs/>
          <w:lang w:bidi="th-TH"/>
        </w:rPr>
        <w:t>การวิจัยใช้รูปแบบการพัฒนา (</w:t>
      </w:r>
      <w:r w:rsidRPr="006303E9">
        <w:rPr>
          <w:rFonts w:ascii="TH SarabunPSK" w:hAnsi="TH SarabunPSK" w:cs="TH SarabunPSK" w:hint="cs"/>
          <w:sz w:val="28"/>
          <w:szCs w:val="28"/>
        </w:rPr>
        <w:t xml:space="preserve">Research and Development: R&amp;D) </w:t>
      </w:r>
      <w:r w:rsidRPr="006303E9">
        <w:rPr>
          <w:rFonts w:ascii="TH SarabunPSK" w:hAnsi="TH SarabunPSK" w:cs="TH SarabunPSK" w:hint="cs"/>
          <w:sz w:val="28"/>
          <w:szCs w:val="28"/>
          <w:cs/>
          <w:lang w:bidi="th-TH"/>
        </w:rPr>
        <w:t>โดยกลุ่มตัวอย่างเป็นนักเรียนประถมศึกษาปีที่ 4 จำนวน 36 คน เครื่องมือวิจัยประกอบด้วยระบบบริหารจัดการเรียนรู้ออนไลน์ แบบทดสอบวัดผลสัมฤทธิ์ และแบบสอบถามความคิดเห็นของผู้เชี่ยวชาญ ผลการวิเคราะห์ข้อมูลดำเนินการด้วยโปรแกรมสถิติ โดยเน้นการวัดผลสัมฤทธิ์ก่อนและหลังเรียน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6303E9">
        <w:rPr>
          <w:rFonts w:ascii="TH SarabunPSK" w:hAnsi="TH SarabunPSK" w:cs="TH SarabunPSK"/>
          <w:sz w:val="28"/>
          <w:szCs w:val="28"/>
          <w:cs/>
          <w:lang w:bidi="th-TH"/>
        </w:rPr>
        <w:t>ผลการวิจัย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พบว่า </w:t>
      </w:r>
      <w:r w:rsidRPr="006303E9">
        <w:rPr>
          <w:rFonts w:ascii="TH SarabunPSK" w:hAnsi="TH SarabunPSK" w:cs="TH SarabunPSK"/>
          <w:sz w:val="28"/>
          <w:szCs w:val="28"/>
          <w:cs/>
          <w:lang w:bidi="th-TH"/>
        </w:rPr>
        <w:t xml:space="preserve">ระบบบริหารจัดการเรียนรู้ออนไลน์ที่สร้างขึ้นมีประสิทธิภาพตามเกณฑ์มาตรฐาน 80/80 โดยมีค่า </w:t>
      </w:r>
      <w:r w:rsidRPr="006303E9">
        <w:rPr>
          <w:rFonts w:ascii="TH SarabunPSK" w:hAnsi="TH SarabunPSK" w:cs="TH SarabunPSK"/>
          <w:sz w:val="28"/>
          <w:szCs w:val="28"/>
        </w:rPr>
        <w:t>E</w:t>
      </w:r>
      <w:r w:rsidRPr="006303E9">
        <w:rPr>
          <w:rFonts w:ascii="TH SarabunPSK" w:hAnsi="TH SarabunPSK" w:cs="TH SarabunPSK"/>
          <w:sz w:val="28"/>
          <w:szCs w:val="28"/>
          <w:cs/>
          <w:lang w:bidi="th-TH"/>
        </w:rPr>
        <w:t>1/</w:t>
      </w:r>
      <w:r w:rsidRPr="006303E9">
        <w:rPr>
          <w:rFonts w:ascii="TH SarabunPSK" w:hAnsi="TH SarabunPSK" w:cs="TH SarabunPSK"/>
          <w:sz w:val="28"/>
          <w:szCs w:val="28"/>
        </w:rPr>
        <w:t>E</w:t>
      </w:r>
      <w:r w:rsidRPr="006303E9">
        <w:rPr>
          <w:rFonts w:ascii="TH SarabunPSK" w:hAnsi="TH SarabunPSK" w:cs="TH SarabunPSK"/>
          <w:sz w:val="28"/>
          <w:szCs w:val="28"/>
          <w:cs/>
          <w:lang w:bidi="th-TH"/>
        </w:rPr>
        <w:t>2 เท่ากับ 81.44/83.89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6303E9">
        <w:rPr>
          <w:rFonts w:ascii="TH SarabunPSK" w:hAnsi="TH SarabunPSK" w:cs="TH SarabunPSK"/>
          <w:sz w:val="28"/>
          <w:szCs w:val="28"/>
          <w:cs/>
          <w:lang w:bidi="th-TH"/>
        </w:rPr>
        <w:t>ดัชนีประสิทธิผลของระบบอยู่ที่ 82.61% และนักเรียนมีคะแนนหลังเรียนสูงกว่าก่อนเรียนอย่างมีนัยสำคัญทางสถิติ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6303E9">
        <w:rPr>
          <w:rFonts w:ascii="TH SarabunPSK" w:hAnsi="TH SarabunPSK" w:cs="TH SarabunPSK"/>
          <w:sz w:val="28"/>
          <w:szCs w:val="28"/>
          <w:cs/>
          <w:lang w:bidi="th-TH"/>
        </w:rPr>
        <w:t>ผู้เชี่ยวชาญให้ความเห็นในระดับสูงต่อคุณภาพของระบบ ทั้งในด้าน</w:t>
      </w:r>
      <w:r w:rsidR="00721DE8">
        <w:rPr>
          <w:rFonts w:ascii="TH SarabunPSK" w:hAnsi="TH SarabunPSK" w:cs="TH SarabunPSK"/>
          <w:sz w:val="28"/>
          <w:szCs w:val="28"/>
          <w:cs/>
          <w:lang w:bidi="th-TH"/>
        </w:rPr>
        <w:br/>
      </w:r>
      <w:r w:rsidRPr="006303E9">
        <w:rPr>
          <w:rFonts w:ascii="TH SarabunPSK" w:hAnsi="TH SarabunPSK" w:cs="TH SarabunPSK"/>
          <w:sz w:val="28"/>
          <w:szCs w:val="28"/>
          <w:cs/>
          <w:lang w:bidi="th-TH"/>
        </w:rPr>
        <w:t>การออกแบบและการนำไปใช้งานจริง</w:t>
      </w:r>
    </w:p>
    <w:p w14:paraId="6F3A18AB" w14:textId="4869770F" w:rsidR="00685FF7" w:rsidRDefault="00D344DB" w:rsidP="0023249F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 w:rsidRPr="00D344DB">
        <w:rPr>
          <w:rFonts w:ascii="TH SarabunPSK" w:hAnsi="TH SarabunPSK" w:cs="TH SarabunPSK"/>
          <w:sz w:val="28"/>
          <w:szCs w:val="28"/>
          <w:cs/>
          <w:lang w:bidi="th-TH"/>
        </w:rPr>
        <w:t>จุฬาพร พันธ์กําเหนิด. (</w:t>
      </w:r>
      <w:r w:rsidRPr="00D344DB">
        <w:rPr>
          <w:rFonts w:ascii="TH SarabunPSK" w:hAnsi="TH SarabunPSK" w:cs="TH SarabunPSK"/>
          <w:sz w:val="28"/>
          <w:szCs w:val="28"/>
        </w:rPr>
        <w:t>2567).</w:t>
      </w:r>
      <w:r>
        <w:rPr>
          <w:rFonts w:ascii="TH SarabunPSK" w:hAnsi="TH SarabunPSK" w:cs="TH SarabunPSK"/>
          <w:sz w:val="28"/>
          <w:szCs w:val="28"/>
        </w:rPr>
        <w:t xml:space="preserve"> </w:t>
      </w:r>
      <w:r w:rsidR="0023249F">
        <w:rPr>
          <w:rFonts w:ascii="TH SarabunPSK" w:hAnsi="TH SarabunPSK" w:cs="TH SarabunPSK" w:hint="cs"/>
          <w:sz w:val="28"/>
          <w:szCs w:val="28"/>
          <w:cs/>
          <w:lang w:bidi="th-TH"/>
        </w:rPr>
        <w:t>ได้ศึกษา</w:t>
      </w:r>
      <w:r w:rsidR="0023249F" w:rsidRPr="0023249F">
        <w:rPr>
          <w:rFonts w:ascii="TH SarabunPSK" w:hAnsi="TH SarabunPSK" w:cs="TH SarabunPSK"/>
          <w:sz w:val="28"/>
          <w:szCs w:val="28"/>
          <w:cs/>
          <w:lang w:bidi="th-TH"/>
        </w:rPr>
        <w:t xml:space="preserve">และวิเคราะห์ปัญหาการนำข้อมูลนักศึกษาเข้ารายวิชาในระบบ </w:t>
      </w:r>
      <w:r w:rsidR="0023249F" w:rsidRPr="0023249F">
        <w:rPr>
          <w:rFonts w:ascii="TH SarabunPSK" w:hAnsi="TH SarabunPSK" w:cs="TH SarabunPSK"/>
          <w:sz w:val="28"/>
          <w:szCs w:val="28"/>
        </w:rPr>
        <w:t xml:space="preserve">WU e-Learning </w:t>
      </w:r>
      <w:r w:rsidR="0023249F">
        <w:rPr>
          <w:rFonts w:ascii="TH SarabunPSK" w:hAnsi="TH SarabunPSK" w:cs="TH SarabunPSK"/>
          <w:sz w:val="28"/>
          <w:szCs w:val="28"/>
          <w:cs/>
        </w:rPr>
        <w:br/>
      </w:r>
      <w:r w:rsidR="0023249F" w:rsidRPr="0023249F">
        <w:rPr>
          <w:rFonts w:ascii="TH SarabunPSK" w:hAnsi="TH SarabunPSK" w:cs="TH SarabunPSK"/>
          <w:sz w:val="28"/>
          <w:szCs w:val="28"/>
        </w:rPr>
        <w:t xml:space="preserve">(2) </w:t>
      </w:r>
      <w:r w:rsidR="0023249F" w:rsidRPr="0023249F">
        <w:rPr>
          <w:rFonts w:ascii="TH SarabunPSK" w:hAnsi="TH SarabunPSK" w:cs="TH SarabunPSK"/>
          <w:sz w:val="28"/>
          <w:szCs w:val="28"/>
          <w:cs/>
          <w:lang w:bidi="th-TH"/>
        </w:rPr>
        <w:t xml:space="preserve">พัฒนาระบบเชื่อมโยงข้อมูลการลงทะเบียนของนักศึกษาไปยังรายวิชาในระบบบริหารจัดการการเรียนการสอนออนไลน์ </w:t>
      </w:r>
      <w:r w:rsidR="0023249F">
        <w:rPr>
          <w:rFonts w:ascii="TH SarabunPSK" w:hAnsi="TH SarabunPSK" w:cs="TH SarabunPSK"/>
          <w:sz w:val="28"/>
          <w:szCs w:val="28"/>
          <w:cs/>
          <w:lang w:bidi="th-TH"/>
        </w:rPr>
        <w:br/>
      </w:r>
      <w:r w:rsidR="0023249F" w:rsidRPr="0023249F">
        <w:rPr>
          <w:rFonts w:ascii="TH SarabunPSK" w:hAnsi="TH SarabunPSK" w:cs="TH SarabunPSK"/>
          <w:sz w:val="28"/>
          <w:szCs w:val="28"/>
          <w:cs/>
          <w:lang w:bidi="th-TH"/>
        </w:rPr>
        <w:t>(</w:t>
      </w:r>
      <w:r w:rsidR="0023249F" w:rsidRPr="0023249F">
        <w:rPr>
          <w:rFonts w:ascii="TH SarabunPSK" w:hAnsi="TH SarabunPSK" w:cs="TH SarabunPSK"/>
          <w:sz w:val="28"/>
          <w:szCs w:val="28"/>
        </w:rPr>
        <w:t xml:space="preserve">3) </w:t>
      </w:r>
      <w:r w:rsidR="0023249F" w:rsidRPr="0023249F">
        <w:rPr>
          <w:rFonts w:ascii="TH SarabunPSK" w:hAnsi="TH SarabunPSK" w:cs="TH SarabunPSK"/>
          <w:sz w:val="28"/>
          <w:szCs w:val="28"/>
          <w:cs/>
          <w:lang w:bidi="th-TH"/>
        </w:rPr>
        <w:t>ศึกษาประสิทธิภาพของระบบใหม่ในการเชื่อมโยงข้อมูลวิธีดำเนินการวิจัย</w:t>
      </w:r>
      <w:r w:rsidR="0023249F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ประกอบด้วย </w:t>
      </w:r>
      <w:r w:rsidR="0023249F" w:rsidRPr="0023249F">
        <w:rPr>
          <w:rFonts w:ascii="TH SarabunPSK" w:hAnsi="TH SarabunPSK" w:cs="TH SarabunPSK"/>
          <w:sz w:val="28"/>
          <w:szCs w:val="28"/>
          <w:cs/>
          <w:lang w:bidi="th-TH"/>
        </w:rPr>
        <w:t xml:space="preserve">การวิจัยประยุกต์ใช้แนวคิด </w:t>
      </w:r>
      <w:r w:rsidR="0023249F" w:rsidRPr="0023249F">
        <w:rPr>
          <w:rFonts w:ascii="TH SarabunPSK" w:hAnsi="TH SarabunPSK" w:cs="TH SarabunPSK"/>
          <w:sz w:val="28"/>
          <w:szCs w:val="28"/>
        </w:rPr>
        <w:t xml:space="preserve">PDCA (Plan-Do-Check-Act) </w:t>
      </w:r>
      <w:r w:rsidR="0023249F" w:rsidRPr="0023249F">
        <w:rPr>
          <w:rFonts w:ascii="TH SarabunPSK" w:hAnsi="TH SarabunPSK" w:cs="TH SarabunPSK"/>
          <w:sz w:val="28"/>
          <w:szCs w:val="28"/>
          <w:cs/>
          <w:lang w:bidi="th-TH"/>
        </w:rPr>
        <w:t>และแนวคิด</w:t>
      </w:r>
      <w:proofErr w:type="spellStart"/>
      <w:r w:rsidR="0023249F" w:rsidRPr="0023249F">
        <w:rPr>
          <w:rFonts w:ascii="TH SarabunPSK" w:hAnsi="TH SarabunPSK" w:cs="TH SarabunPSK"/>
          <w:sz w:val="28"/>
          <w:szCs w:val="28"/>
          <w:cs/>
          <w:lang w:bidi="th-TH"/>
        </w:rPr>
        <w:t>ลีน</w:t>
      </w:r>
      <w:proofErr w:type="spellEnd"/>
      <w:r w:rsidR="0023249F" w:rsidRPr="0023249F">
        <w:rPr>
          <w:rFonts w:ascii="TH SarabunPSK" w:hAnsi="TH SarabunPSK" w:cs="TH SarabunPSK"/>
          <w:sz w:val="28"/>
          <w:szCs w:val="28"/>
          <w:cs/>
          <w:lang w:bidi="th-TH"/>
        </w:rPr>
        <w:t xml:space="preserve"> (</w:t>
      </w:r>
      <w:r w:rsidR="0023249F" w:rsidRPr="0023249F">
        <w:rPr>
          <w:rFonts w:ascii="TH SarabunPSK" w:hAnsi="TH SarabunPSK" w:cs="TH SarabunPSK"/>
          <w:sz w:val="28"/>
          <w:szCs w:val="28"/>
        </w:rPr>
        <w:t xml:space="preserve">Lean Thinking) </w:t>
      </w:r>
      <w:r w:rsidR="0023249F" w:rsidRPr="0023249F">
        <w:rPr>
          <w:rFonts w:ascii="TH SarabunPSK" w:hAnsi="TH SarabunPSK" w:cs="TH SarabunPSK"/>
          <w:sz w:val="28"/>
          <w:szCs w:val="28"/>
          <w:cs/>
          <w:lang w:bidi="th-TH"/>
        </w:rPr>
        <w:t xml:space="preserve">ในการปรับปรุงกระบวนการ โดยพัฒนาระบบเชื่อมโยงข้อมูลโดยใช้เครื่องมือเช่น </w:t>
      </w:r>
      <w:r w:rsidR="0023249F" w:rsidRPr="0023249F">
        <w:rPr>
          <w:rFonts w:ascii="TH SarabunPSK" w:hAnsi="TH SarabunPSK" w:cs="TH SarabunPSK"/>
          <w:sz w:val="28"/>
          <w:szCs w:val="28"/>
        </w:rPr>
        <w:t xml:space="preserve">Google Apps Script </w:t>
      </w:r>
      <w:r w:rsidR="0023249F" w:rsidRPr="0023249F">
        <w:rPr>
          <w:rFonts w:ascii="TH SarabunPSK" w:hAnsi="TH SarabunPSK" w:cs="TH SarabunPSK"/>
          <w:sz w:val="28"/>
          <w:szCs w:val="28"/>
          <w:cs/>
          <w:lang w:bidi="th-TH"/>
        </w:rPr>
        <w:t xml:space="preserve">และแพลตฟอร์ม </w:t>
      </w:r>
      <w:r w:rsidR="0023249F" w:rsidRPr="0023249F">
        <w:rPr>
          <w:rFonts w:ascii="TH SarabunPSK" w:hAnsi="TH SarabunPSK" w:cs="TH SarabunPSK"/>
          <w:sz w:val="28"/>
          <w:szCs w:val="28"/>
        </w:rPr>
        <w:t xml:space="preserve">Yii Framework </w:t>
      </w:r>
      <w:r w:rsidR="0023249F" w:rsidRPr="0023249F">
        <w:rPr>
          <w:rFonts w:ascii="TH SarabunPSK" w:hAnsi="TH SarabunPSK" w:cs="TH SarabunPSK"/>
          <w:sz w:val="28"/>
          <w:szCs w:val="28"/>
          <w:cs/>
          <w:lang w:bidi="th-TH"/>
        </w:rPr>
        <w:t xml:space="preserve">การพัฒนาระบบยังรวมการใช้ </w:t>
      </w:r>
      <w:r w:rsidR="0023249F" w:rsidRPr="0023249F">
        <w:rPr>
          <w:rFonts w:ascii="TH SarabunPSK" w:hAnsi="TH SarabunPSK" w:cs="TH SarabunPSK"/>
          <w:sz w:val="28"/>
          <w:szCs w:val="28"/>
        </w:rPr>
        <w:t xml:space="preserve">Web Services </w:t>
      </w:r>
      <w:r w:rsidR="0023249F">
        <w:rPr>
          <w:rFonts w:ascii="TH SarabunPSK" w:hAnsi="TH SarabunPSK" w:cs="TH SarabunPSK"/>
          <w:sz w:val="28"/>
          <w:szCs w:val="28"/>
          <w:cs/>
        </w:rPr>
        <w:br/>
      </w:r>
      <w:r w:rsidR="0023249F" w:rsidRPr="0023249F">
        <w:rPr>
          <w:rFonts w:ascii="TH SarabunPSK" w:hAnsi="TH SarabunPSK" w:cs="TH SarabunPSK"/>
          <w:sz w:val="28"/>
          <w:szCs w:val="28"/>
          <w:cs/>
          <w:lang w:bidi="th-TH"/>
        </w:rPr>
        <w:t xml:space="preserve">ใน </w:t>
      </w:r>
      <w:r w:rsidR="0023249F" w:rsidRPr="0023249F">
        <w:rPr>
          <w:rFonts w:ascii="TH SarabunPSK" w:hAnsi="TH SarabunPSK" w:cs="TH SarabunPSK"/>
          <w:sz w:val="28"/>
          <w:szCs w:val="28"/>
        </w:rPr>
        <w:t xml:space="preserve">Moodle </w:t>
      </w:r>
      <w:r w:rsidR="0023249F" w:rsidRPr="0023249F">
        <w:rPr>
          <w:rFonts w:ascii="TH SarabunPSK" w:hAnsi="TH SarabunPSK" w:cs="TH SarabunPSK"/>
          <w:sz w:val="28"/>
          <w:szCs w:val="28"/>
          <w:cs/>
          <w:lang w:bidi="th-TH"/>
        </w:rPr>
        <w:t>เพื่อเพิ่มความปลอดภัยและประสิทธิภาพของระบบผลการวิจัย</w:t>
      </w:r>
      <w:r w:rsidR="0023249F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ได้</w:t>
      </w:r>
      <w:r w:rsidR="0023249F" w:rsidRPr="0023249F">
        <w:rPr>
          <w:rFonts w:ascii="TH SarabunPSK" w:hAnsi="TH SarabunPSK" w:cs="TH SarabunPSK"/>
          <w:sz w:val="28"/>
          <w:szCs w:val="28"/>
          <w:cs/>
          <w:lang w:bidi="th-TH"/>
        </w:rPr>
        <w:t xml:space="preserve">ระบบใหม่ช่วยลดขั้นตอนการปฏิบัติงานจาก </w:t>
      </w:r>
      <w:r w:rsidR="0023249F" w:rsidRPr="0023249F">
        <w:rPr>
          <w:rFonts w:ascii="TH SarabunPSK" w:hAnsi="TH SarabunPSK" w:cs="TH SarabunPSK"/>
          <w:sz w:val="28"/>
          <w:szCs w:val="28"/>
        </w:rPr>
        <w:t>10</w:t>
      </w:r>
      <w:r w:rsidR="0023249F" w:rsidRPr="0023249F">
        <w:rPr>
          <w:rFonts w:ascii="TH SarabunPSK" w:hAnsi="TH SarabunPSK" w:cs="TH SarabunPSK"/>
          <w:sz w:val="28"/>
          <w:szCs w:val="28"/>
          <w:cs/>
          <w:lang w:bidi="th-TH"/>
        </w:rPr>
        <w:t xml:space="preserve"> ขั้นตอนเหลือเพียง </w:t>
      </w:r>
      <w:r w:rsidR="0023249F" w:rsidRPr="0023249F">
        <w:rPr>
          <w:rFonts w:ascii="TH SarabunPSK" w:hAnsi="TH SarabunPSK" w:cs="TH SarabunPSK"/>
          <w:sz w:val="28"/>
          <w:szCs w:val="28"/>
        </w:rPr>
        <w:t>1</w:t>
      </w:r>
      <w:r w:rsidR="0023249F" w:rsidRPr="0023249F">
        <w:rPr>
          <w:rFonts w:ascii="TH SarabunPSK" w:hAnsi="TH SarabunPSK" w:cs="TH SarabunPSK"/>
          <w:sz w:val="28"/>
          <w:szCs w:val="28"/>
          <w:cs/>
          <w:lang w:bidi="th-TH"/>
        </w:rPr>
        <w:t xml:space="preserve"> ขั้นตอน</w:t>
      </w:r>
      <w:r w:rsidR="0023249F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="0023249F" w:rsidRPr="0023249F">
        <w:rPr>
          <w:rFonts w:ascii="TH SarabunPSK" w:hAnsi="TH SarabunPSK" w:cs="TH SarabunPSK"/>
          <w:sz w:val="28"/>
          <w:szCs w:val="28"/>
          <w:cs/>
          <w:lang w:bidi="th-TH"/>
        </w:rPr>
        <w:t xml:space="preserve">ลดระยะเวลาในการนำข้อมูลเข้ารายวิชาแต่ละวิชาจาก </w:t>
      </w:r>
      <w:r w:rsidR="0023249F" w:rsidRPr="0023249F">
        <w:rPr>
          <w:rFonts w:ascii="TH SarabunPSK" w:hAnsi="TH SarabunPSK" w:cs="TH SarabunPSK"/>
          <w:sz w:val="28"/>
          <w:szCs w:val="28"/>
        </w:rPr>
        <w:t>20</w:t>
      </w:r>
      <w:r w:rsidR="0023249F" w:rsidRPr="0023249F">
        <w:rPr>
          <w:rFonts w:ascii="TH SarabunPSK" w:hAnsi="TH SarabunPSK" w:cs="TH SarabunPSK"/>
          <w:sz w:val="28"/>
          <w:szCs w:val="28"/>
          <w:cs/>
          <w:lang w:bidi="th-TH"/>
        </w:rPr>
        <w:t xml:space="preserve"> นาที เหลือ </w:t>
      </w:r>
      <w:r w:rsidR="0023249F" w:rsidRPr="0023249F">
        <w:rPr>
          <w:rFonts w:ascii="TH SarabunPSK" w:hAnsi="TH SarabunPSK" w:cs="TH SarabunPSK"/>
          <w:sz w:val="28"/>
          <w:szCs w:val="28"/>
        </w:rPr>
        <w:t>5</w:t>
      </w:r>
      <w:r w:rsidR="0023249F" w:rsidRPr="0023249F">
        <w:rPr>
          <w:rFonts w:ascii="TH SarabunPSK" w:hAnsi="TH SarabunPSK" w:cs="TH SarabunPSK"/>
          <w:sz w:val="28"/>
          <w:szCs w:val="28"/>
          <w:cs/>
          <w:lang w:bidi="th-TH"/>
        </w:rPr>
        <w:t xml:space="preserve"> นาที</w:t>
      </w:r>
      <w:r w:rsidR="0023249F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="0023249F" w:rsidRPr="0023249F">
        <w:rPr>
          <w:rFonts w:ascii="TH SarabunPSK" w:hAnsi="TH SarabunPSK" w:cs="TH SarabunPSK"/>
          <w:sz w:val="28"/>
          <w:szCs w:val="28"/>
          <w:cs/>
          <w:lang w:bidi="th-TH"/>
        </w:rPr>
        <w:t>ประสิทธิภาพ</w:t>
      </w:r>
      <w:r w:rsidR="0023249F">
        <w:rPr>
          <w:rFonts w:ascii="TH SarabunPSK" w:hAnsi="TH SarabunPSK" w:cs="TH SarabunPSK"/>
          <w:sz w:val="28"/>
          <w:szCs w:val="28"/>
          <w:cs/>
          <w:lang w:bidi="th-TH"/>
        </w:rPr>
        <w:br/>
      </w:r>
      <w:r w:rsidR="0023249F" w:rsidRPr="0023249F">
        <w:rPr>
          <w:rFonts w:ascii="TH SarabunPSK" w:hAnsi="TH SarabunPSK" w:cs="TH SarabunPSK"/>
          <w:sz w:val="28"/>
          <w:szCs w:val="28"/>
          <w:cs/>
          <w:lang w:bidi="th-TH"/>
        </w:rPr>
        <w:t xml:space="preserve">การทำงานเพิ่มขึ้นร้อยละ </w:t>
      </w:r>
      <w:r w:rsidR="0023249F" w:rsidRPr="0023249F">
        <w:rPr>
          <w:rFonts w:ascii="TH SarabunPSK" w:hAnsi="TH SarabunPSK" w:cs="TH SarabunPSK"/>
          <w:sz w:val="28"/>
          <w:szCs w:val="28"/>
        </w:rPr>
        <w:t>45</w:t>
      </w:r>
      <w:r w:rsidR="0023249F" w:rsidRPr="0023249F">
        <w:rPr>
          <w:rFonts w:ascii="TH SarabunPSK" w:hAnsi="TH SarabunPSK" w:cs="TH SarabunPSK"/>
          <w:sz w:val="28"/>
          <w:szCs w:val="28"/>
          <w:cs/>
          <w:lang w:bidi="th-TH"/>
        </w:rPr>
        <w:t xml:space="preserve"> จากเดิม </w:t>
      </w:r>
      <w:r w:rsidR="0023249F" w:rsidRPr="0023249F">
        <w:rPr>
          <w:rFonts w:ascii="TH SarabunPSK" w:hAnsi="TH SarabunPSK" w:cs="TH SarabunPSK"/>
          <w:sz w:val="28"/>
          <w:szCs w:val="28"/>
        </w:rPr>
        <w:t>55%</w:t>
      </w:r>
      <w:r w:rsidR="0023249F" w:rsidRPr="0023249F">
        <w:rPr>
          <w:rFonts w:ascii="TH SarabunPSK" w:hAnsi="TH SarabunPSK" w:cs="TH SarabunPSK"/>
          <w:sz w:val="28"/>
          <w:szCs w:val="28"/>
          <w:cs/>
          <w:lang w:bidi="th-TH"/>
        </w:rPr>
        <w:t xml:space="preserve"> เป็น </w:t>
      </w:r>
      <w:r w:rsidR="0023249F" w:rsidRPr="0023249F">
        <w:rPr>
          <w:rFonts w:ascii="TH SarabunPSK" w:hAnsi="TH SarabunPSK" w:cs="TH SarabunPSK"/>
          <w:sz w:val="28"/>
          <w:szCs w:val="28"/>
        </w:rPr>
        <w:t>100%</w:t>
      </w:r>
      <w:r w:rsidR="0023249F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="0023249F" w:rsidRPr="0023249F">
        <w:rPr>
          <w:rFonts w:ascii="TH SarabunPSK" w:hAnsi="TH SarabunPSK" w:cs="TH SarabunPSK"/>
          <w:sz w:val="28"/>
          <w:szCs w:val="28"/>
          <w:cs/>
          <w:lang w:bidi="th-TH"/>
        </w:rPr>
        <w:t xml:space="preserve">ระบบสามารถลดต้นทุนการปฏิบัติงานได้รวม </w:t>
      </w:r>
      <w:r w:rsidR="0023249F" w:rsidRPr="0023249F">
        <w:rPr>
          <w:rFonts w:ascii="TH SarabunPSK" w:hAnsi="TH SarabunPSK" w:cs="TH SarabunPSK"/>
          <w:sz w:val="28"/>
          <w:szCs w:val="28"/>
        </w:rPr>
        <w:t>84,375</w:t>
      </w:r>
      <w:r w:rsidR="0023249F" w:rsidRPr="0023249F">
        <w:rPr>
          <w:rFonts w:ascii="TH SarabunPSK" w:hAnsi="TH SarabunPSK" w:cs="TH SarabunPSK"/>
          <w:sz w:val="28"/>
          <w:szCs w:val="28"/>
          <w:cs/>
          <w:lang w:bidi="th-TH"/>
        </w:rPr>
        <w:t xml:space="preserve"> บาทต่อปีการศึกษาระบบใหม่นำไปใช้งานได้จริงและช่วยลดเวลารอคอยของอาจารย์จาก </w:t>
      </w:r>
      <w:r w:rsidR="0023249F" w:rsidRPr="0023249F">
        <w:rPr>
          <w:rFonts w:ascii="TH SarabunPSK" w:hAnsi="TH SarabunPSK" w:cs="TH SarabunPSK"/>
          <w:sz w:val="28"/>
          <w:szCs w:val="28"/>
        </w:rPr>
        <w:t xml:space="preserve">2 </w:t>
      </w:r>
      <w:r w:rsidR="0023249F" w:rsidRPr="0023249F">
        <w:rPr>
          <w:rFonts w:ascii="TH SarabunPSK" w:hAnsi="TH SarabunPSK" w:cs="TH SarabunPSK"/>
          <w:sz w:val="28"/>
          <w:szCs w:val="28"/>
          <w:cs/>
          <w:lang w:bidi="th-TH"/>
        </w:rPr>
        <w:t xml:space="preserve">วันเหลือเพียง </w:t>
      </w:r>
      <w:r w:rsidR="0023249F" w:rsidRPr="0023249F">
        <w:rPr>
          <w:rFonts w:ascii="TH SarabunPSK" w:hAnsi="TH SarabunPSK" w:cs="TH SarabunPSK"/>
          <w:sz w:val="28"/>
          <w:szCs w:val="28"/>
        </w:rPr>
        <w:t xml:space="preserve">5 </w:t>
      </w:r>
      <w:r w:rsidR="0023249F" w:rsidRPr="0023249F">
        <w:rPr>
          <w:rFonts w:ascii="TH SarabunPSK" w:hAnsi="TH SarabunPSK" w:cs="TH SarabunPSK"/>
          <w:sz w:val="28"/>
          <w:szCs w:val="28"/>
          <w:cs/>
          <w:lang w:bidi="th-TH"/>
        </w:rPr>
        <w:t>นาที</w:t>
      </w:r>
    </w:p>
    <w:p w14:paraId="0B128659" w14:textId="77777777" w:rsidR="008F381A" w:rsidRDefault="008F381A" w:rsidP="008F381A">
      <w:pPr>
        <w:jc w:val="center"/>
        <w:rPr>
          <w:rFonts w:ascii="TH SarabunPSK" w:hAnsi="TH SarabunPSK" w:cs="TH SarabunPSK"/>
          <w:b/>
          <w:bCs/>
          <w:sz w:val="28"/>
          <w:szCs w:val="28"/>
          <w:lang w:bidi="th-TH"/>
        </w:rPr>
      </w:pPr>
    </w:p>
    <w:p w14:paraId="60B8B6C2" w14:textId="520FA7FB" w:rsidR="008F381A" w:rsidRPr="00C2729D" w:rsidRDefault="008F381A" w:rsidP="008F381A">
      <w:pPr>
        <w:jc w:val="center"/>
        <w:rPr>
          <w:rFonts w:ascii="TH SarabunPSK" w:hAnsi="TH SarabunPSK" w:cs="TH SarabunPSK"/>
          <w:b/>
          <w:bCs/>
          <w:caps/>
          <w:sz w:val="28"/>
          <w:szCs w:val="28"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>3</w:t>
      </w:r>
      <w:r w:rsidRPr="00C2729D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 xml:space="preserve">. </w:t>
      </w:r>
      <w:r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>วิธีดำเนินการวิจัย</w:t>
      </w:r>
    </w:p>
    <w:p w14:paraId="4B0ACA47" w14:textId="77777777" w:rsidR="008901BA" w:rsidRDefault="008F381A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 w:rsidRPr="00EC572C">
        <w:rPr>
          <w:rFonts w:ascii="TH SarabunPSK" w:hAnsi="TH SarabunPSK" w:cs="TH SarabunPSK"/>
          <w:sz w:val="28"/>
          <w:szCs w:val="28"/>
          <w:cs/>
          <w:lang w:bidi="th-TH"/>
        </w:rPr>
        <w:t>ข้อมูล</w:t>
      </w:r>
      <w:r w:rsidRPr="008F381A">
        <w:rPr>
          <w:rFonts w:ascii="TH SarabunPSK" w:hAnsi="TH SarabunPSK" w:cs="TH SarabunPSK"/>
          <w:sz w:val="28"/>
          <w:szCs w:val="28"/>
          <w:cs/>
          <w:lang w:bidi="th-TH"/>
        </w:rPr>
        <w:t>ระบบบริหารจัดการเรียนรู้ออนไลน์ รายวิชาการเรียนรู้ดิจิทัล สำหรับนักศึกษาระดับปริญญาตรี มหาวิทยาลัยราชภัฏนครราชสีมา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เป็นการวิจัยเชิงประยุกต์ ที่ต้องให้ความรู้</w:t>
      </w:r>
      <w:r>
        <w:rPr>
          <w:rFonts w:ascii="TH SarabunPSK" w:hAnsi="TH SarabunPSK" w:cs="TH SarabunPSK"/>
          <w:sz w:val="28"/>
          <w:szCs w:val="28"/>
          <w:cs/>
          <w:lang w:bidi="th-TH"/>
        </w:rPr>
        <w:br/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ความเข้าใจตามกระบวนการทำงานของขั้นตอนการเรียนรู้และระบบการลงทะเบียนเรียนของนักศึกษา โดยวิธีดำเนินการวิจัยได้ใช้วงจรชีวิตของการพัฒนาซอฟต์แวร์ โดยมีขั้นตอนทั้งหมด </w:t>
      </w:r>
      <w:r w:rsidR="00E51468">
        <w:rPr>
          <w:rFonts w:ascii="TH SarabunPSK" w:hAnsi="TH SarabunPSK" w:cs="TH SarabunPSK"/>
          <w:sz w:val="28"/>
          <w:szCs w:val="28"/>
          <w:lang w:bidi="th-TH"/>
        </w:rPr>
        <w:br/>
      </w:r>
      <w:r w:rsidR="00E51468">
        <w:rPr>
          <w:rFonts w:ascii="TH SarabunPSK" w:hAnsi="TH SarabunPSK" w:cs="TH SarabunPSK" w:hint="cs"/>
          <w:sz w:val="28"/>
          <w:szCs w:val="28"/>
          <w:cs/>
          <w:lang w:bidi="th-TH"/>
        </w:rPr>
        <w:lastRenderedPageBreak/>
        <w:t>6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ขั้นตอน ได้แก่ </w:t>
      </w:r>
      <w:r w:rsidR="00E51468" w:rsidRPr="00F2056E">
        <w:rPr>
          <w:rFonts w:ascii="TH SarabunPSK" w:hAnsi="TH SarabunPSK" w:cs="TH SarabunPSK"/>
          <w:sz w:val="28"/>
          <w:szCs w:val="28"/>
          <w:cs/>
          <w:lang w:bidi="th-TH"/>
        </w:rPr>
        <w:t>ขั้นตอนวิธีดำเนินงานตามวงจรการพัฒนาระบบ (</w:t>
      </w:r>
      <w:r w:rsidR="00E51468" w:rsidRPr="00F2056E">
        <w:rPr>
          <w:rFonts w:ascii="TH SarabunPSK" w:hAnsi="TH SarabunPSK" w:cs="TH SarabunPSK"/>
          <w:sz w:val="28"/>
          <w:szCs w:val="28"/>
        </w:rPr>
        <w:t xml:space="preserve">SDLC) </w:t>
      </w:r>
      <w:r w:rsidR="00E51468" w:rsidRPr="00F2056E">
        <w:rPr>
          <w:rFonts w:ascii="TH SarabunPSK" w:hAnsi="TH SarabunPSK" w:cs="TH SarabunPSK"/>
          <w:sz w:val="28"/>
          <w:szCs w:val="28"/>
          <w:cs/>
          <w:lang w:bidi="th-TH"/>
        </w:rPr>
        <w:t xml:space="preserve">ได้แก่ </w:t>
      </w:r>
    </w:p>
    <w:p w14:paraId="2DAD51B1" w14:textId="77777777" w:rsidR="008901BA" w:rsidRDefault="00E51468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 w:rsidRPr="00F2056E">
        <w:rPr>
          <w:rFonts w:ascii="TH SarabunPSK" w:hAnsi="TH SarabunPSK" w:cs="TH SarabunPSK"/>
          <w:sz w:val="28"/>
          <w:szCs w:val="28"/>
          <w:cs/>
          <w:lang w:bidi="th-TH"/>
        </w:rPr>
        <w:t xml:space="preserve">1) การวางแผนตามขั้นตอนการเรียนรู้ของรายวิชา โดยจัดการเรียนการสอน 2 รูปแบบ ได้แก่ การเรียนรู้ด้วยตนเอง 100% และการเรียนรู้แบบผสมผสาน </w:t>
      </w:r>
    </w:p>
    <w:p w14:paraId="13BEE09C" w14:textId="77777777" w:rsidR="008901BA" w:rsidRDefault="008901BA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32C4BE4A" w14:textId="3B53AA73" w:rsidR="005478E2" w:rsidRDefault="00E51468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>
        <w:rPr>
          <w:noProof/>
        </w:rPr>
        <w:drawing>
          <wp:anchor distT="0" distB="0" distL="114300" distR="114300" simplePos="0" relativeHeight="251674624" behindDoc="1" locked="0" layoutInCell="1" allowOverlap="1" wp14:anchorId="4E4C41B7" wp14:editId="65CB112E">
            <wp:simplePos x="0" y="0"/>
            <wp:positionH relativeFrom="column">
              <wp:posOffset>29845</wp:posOffset>
            </wp:positionH>
            <wp:positionV relativeFrom="paragraph">
              <wp:posOffset>56516</wp:posOffset>
            </wp:positionV>
            <wp:extent cx="2940050" cy="2470150"/>
            <wp:effectExtent l="0" t="0" r="0" b="6350"/>
            <wp:wrapNone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16" r="45222" b="30285"/>
                    <a:stretch/>
                  </pic:blipFill>
                  <pic:spPr bwMode="auto">
                    <a:xfrm>
                      <a:off x="0" y="0"/>
                      <a:ext cx="2940050" cy="2470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D542F02" w14:textId="6DCFAF35" w:rsidR="00E51468" w:rsidRDefault="00E51468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4FA45501" w14:textId="6E5DED57" w:rsidR="00E51468" w:rsidRDefault="00E51468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2467049D" w14:textId="1F28C4FE" w:rsidR="00E51468" w:rsidRDefault="00E51468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7A1A0276" w14:textId="52DD5FED" w:rsidR="00E51468" w:rsidRDefault="00E51468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11B5F911" w14:textId="0D20BF38" w:rsidR="00E51468" w:rsidRDefault="00E51468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3C548A1B" w14:textId="12430195" w:rsidR="00E51468" w:rsidRDefault="00E51468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2FA06774" w14:textId="37AD9B11" w:rsidR="00E51468" w:rsidRDefault="00E51468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1A22B16C" w14:textId="3FFD3255" w:rsidR="00E51468" w:rsidRDefault="00E51468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6F80C643" w14:textId="3A42DAF2" w:rsidR="00E51468" w:rsidRDefault="00E51468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31D65141" w14:textId="514A2E37" w:rsidR="00E51468" w:rsidRPr="00EA3C91" w:rsidRDefault="00E51468" w:rsidP="00EA3AD3">
      <w:pPr>
        <w:ind w:firstLine="270"/>
        <w:jc w:val="thaiDistribute"/>
        <w:rPr>
          <w:rFonts w:ascii="TH SarabunPSK" w:hAnsi="TH SarabunPSK" w:cs="TH SarabunPSK"/>
          <w:sz w:val="20"/>
          <w:szCs w:val="20"/>
          <w:lang w:bidi="th-TH"/>
        </w:rPr>
      </w:pPr>
    </w:p>
    <w:p w14:paraId="3B7D1CF8" w14:textId="49CD1A5A" w:rsidR="00E51468" w:rsidRDefault="00E51468" w:rsidP="00E51468">
      <w:pPr>
        <w:spacing w:line="276" w:lineRule="auto"/>
        <w:jc w:val="center"/>
        <w:rPr>
          <w:rFonts w:ascii="TH SarabunPSK" w:hAnsi="TH SarabunPSK" w:cs="TH SarabunPSK"/>
          <w:lang w:bidi="th-TH"/>
        </w:rPr>
      </w:pPr>
      <w:r w:rsidRPr="00C74C1C">
        <w:rPr>
          <w:rFonts w:ascii="TH SarabunPSK" w:hAnsi="TH SarabunPSK" w:cs="TH SarabunPSK" w:hint="cs"/>
          <w:b/>
          <w:bCs/>
          <w:cs/>
          <w:lang w:bidi="th-TH"/>
        </w:rPr>
        <w:t>ภาพที่</w:t>
      </w:r>
      <w:r>
        <w:rPr>
          <w:rFonts w:ascii="TH SarabunPSK" w:hAnsi="TH SarabunPSK" w:cs="TH SarabunPSK" w:hint="cs"/>
          <w:b/>
          <w:bCs/>
          <w:cs/>
          <w:lang w:bidi="th-TH"/>
        </w:rPr>
        <w:t xml:space="preserve"> 1 </w:t>
      </w:r>
      <w:r>
        <w:rPr>
          <w:rFonts w:ascii="TH SarabunPSK" w:hAnsi="TH SarabunPSK" w:cs="TH SarabunPSK" w:hint="cs"/>
          <w:cs/>
          <w:lang w:bidi="th-TH"/>
        </w:rPr>
        <w:t>กระบวนการทำงานระบบของผู้สอน</w:t>
      </w:r>
    </w:p>
    <w:p w14:paraId="58D34211" w14:textId="77777777" w:rsidR="003E125C" w:rsidRDefault="003E125C" w:rsidP="00EA3C91">
      <w:pPr>
        <w:ind w:firstLine="72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1379EE3A" w14:textId="2F61DFCB" w:rsidR="00E51468" w:rsidRDefault="00EA3C91" w:rsidP="00EA3C91">
      <w:pPr>
        <w:ind w:firstLine="720"/>
        <w:jc w:val="thaiDistribute"/>
        <w:rPr>
          <w:rFonts w:ascii="TH SarabunPSK" w:hAnsi="TH SarabunPSK" w:cs="TH SarabunPSK"/>
          <w:sz w:val="28"/>
          <w:szCs w:val="28"/>
          <w:cs/>
          <w:lang w:bidi="th-TH"/>
        </w:rPr>
      </w:pP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จากภาพที่ 1 เป็นขั้นตอนของการออกแบบเพื่อนำไปใช้งานกับผู้สอน ซึ่งผู้สอนสามารถเพิ่มข่าวและกิจกรรม </w:t>
      </w:r>
    </w:p>
    <w:p w14:paraId="0371A556" w14:textId="3FB464C0" w:rsidR="00E51468" w:rsidRDefault="00E51468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76058C8A" w14:textId="0689E728" w:rsidR="00E51468" w:rsidRDefault="009765F9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>
        <w:rPr>
          <w:noProof/>
        </w:rPr>
        <w:drawing>
          <wp:anchor distT="0" distB="0" distL="114300" distR="114300" simplePos="0" relativeHeight="251675648" behindDoc="1" locked="0" layoutInCell="1" allowOverlap="1" wp14:anchorId="38C3C969" wp14:editId="1126F5E8">
            <wp:simplePos x="0" y="0"/>
            <wp:positionH relativeFrom="column">
              <wp:posOffset>64299</wp:posOffset>
            </wp:positionH>
            <wp:positionV relativeFrom="page">
              <wp:posOffset>5988679</wp:posOffset>
            </wp:positionV>
            <wp:extent cx="3026777" cy="2508885"/>
            <wp:effectExtent l="0" t="0" r="2540" b="5715"/>
            <wp:wrapNone/>
            <wp:docPr id="4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3" r="44622" b="31796"/>
                    <a:stretch/>
                  </pic:blipFill>
                  <pic:spPr bwMode="auto">
                    <a:xfrm>
                      <a:off x="0" y="0"/>
                      <a:ext cx="3026777" cy="2508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1AD6DC" w14:textId="62B17D67" w:rsidR="00E51468" w:rsidRDefault="00E51468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4E24BD32" w14:textId="727B0CC4" w:rsidR="00E51468" w:rsidRDefault="00E51468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75A5A0BA" w14:textId="6E140491" w:rsidR="00E51468" w:rsidRDefault="00E51468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11001867" w14:textId="4BB4E648" w:rsidR="00E51468" w:rsidRDefault="00E51468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75F34134" w14:textId="10195B0F" w:rsidR="00E51468" w:rsidRDefault="00E51468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37C708F8" w14:textId="69AFE69C" w:rsidR="00E51468" w:rsidRDefault="00E51468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1C2EEAAE" w14:textId="4EEDE04A" w:rsidR="00E51468" w:rsidRDefault="00E51468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16C250E0" w14:textId="37A55A9F" w:rsidR="00E51468" w:rsidRDefault="00E51468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5D9256E8" w14:textId="521CF79E" w:rsidR="00E51468" w:rsidRDefault="00E51468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7FFB9F94" w14:textId="77777777" w:rsidR="009765F9" w:rsidRDefault="009765F9" w:rsidP="00E51468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1364FB6B" w14:textId="77777777" w:rsidR="00FC4F1F" w:rsidRDefault="00FC4F1F" w:rsidP="00E51468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489C9DE1" w14:textId="77777777" w:rsidR="00FC4F1F" w:rsidRDefault="00FC4F1F" w:rsidP="00E51468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2976FCD2" w14:textId="77777777" w:rsidR="00FC4F1F" w:rsidRDefault="00FC4F1F" w:rsidP="00E51468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75994EA5" w14:textId="77777777" w:rsidR="00FC4F1F" w:rsidRDefault="00FC4F1F" w:rsidP="00E51468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47EF5511" w14:textId="54CDC8B3" w:rsidR="00E51468" w:rsidRDefault="00E51468" w:rsidP="00E51468">
      <w:pPr>
        <w:spacing w:line="276" w:lineRule="auto"/>
        <w:jc w:val="center"/>
        <w:rPr>
          <w:rFonts w:ascii="TH SarabunPSK" w:hAnsi="TH SarabunPSK" w:cs="TH SarabunPSK"/>
          <w:lang w:bidi="th-TH"/>
        </w:rPr>
      </w:pPr>
      <w:r w:rsidRPr="00C74C1C">
        <w:rPr>
          <w:rFonts w:ascii="TH SarabunPSK" w:hAnsi="TH SarabunPSK" w:cs="TH SarabunPSK" w:hint="cs"/>
          <w:b/>
          <w:bCs/>
          <w:cs/>
          <w:lang w:bidi="th-TH"/>
        </w:rPr>
        <w:t>ภาพที่</w:t>
      </w:r>
      <w:r>
        <w:rPr>
          <w:rFonts w:ascii="TH SarabunPSK" w:hAnsi="TH SarabunPSK" w:cs="TH SarabunPSK" w:hint="cs"/>
          <w:b/>
          <w:bCs/>
          <w:cs/>
          <w:lang w:bidi="th-TH"/>
        </w:rPr>
        <w:t xml:space="preserve"> 2 </w:t>
      </w:r>
      <w:r>
        <w:rPr>
          <w:rFonts w:ascii="TH SarabunPSK" w:hAnsi="TH SarabunPSK" w:cs="TH SarabunPSK" w:hint="cs"/>
          <w:cs/>
          <w:lang w:bidi="th-TH"/>
        </w:rPr>
        <w:t>กระบวนการทำงานระบบของผู้เรียน</w:t>
      </w:r>
    </w:p>
    <w:p w14:paraId="18A9BAA0" w14:textId="42693D6E" w:rsidR="00E51468" w:rsidRDefault="00E51468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5A666C5E" w14:textId="156B050F" w:rsidR="00E51468" w:rsidRDefault="00E51468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45ADC054" w14:textId="77777777" w:rsidR="00FC4F1F" w:rsidRDefault="00FC4F1F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2034B3BB" w14:textId="20DFCBBA" w:rsidR="00E51468" w:rsidRDefault="00E51468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7591BE7C" w14:textId="73458B23" w:rsidR="00D13EF2" w:rsidRPr="00D13EF2" w:rsidRDefault="008F0AEA" w:rsidP="00D13EF2">
      <w:pPr>
        <w:ind w:firstLine="270"/>
        <w:jc w:val="thaiDistribute"/>
        <w:rPr>
          <w:rFonts w:ascii="TH SarabunPSK" w:hAnsi="TH SarabunPSK" w:cs="TH SarabunPSK"/>
          <w:sz w:val="28"/>
          <w:szCs w:val="28"/>
          <w:lang w:val="af-ZA" w:bidi="th-TH"/>
        </w:rPr>
      </w:pPr>
      <w:r w:rsidRPr="00F2056E">
        <w:rPr>
          <w:rFonts w:ascii="TH SarabunPSK" w:hAnsi="TH SarabunPSK" w:cs="TH SarabunPSK"/>
          <w:sz w:val="28"/>
          <w:szCs w:val="28"/>
          <w:cs/>
          <w:lang w:bidi="th-TH"/>
        </w:rPr>
        <w:t>2) การวิเคราะห์และออกแบบระบบ โดยใช้เครื่องมือใน</w:t>
      </w:r>
      <w:r w:rsidR="00312D70">
        <w:rPr>
          <w:rFonts w:ascii="TH SarabunPSK" w:hAnsi="TH SarabunPSK" w:cs="TH SarabunPSK"/>
          <w:sz w:val="28"/>
          <w:szCs w:val="28"/>
          <w:cs/>
          <w:lang w:bidi="th-TH"/>
        </w:rPr>
        <w:br/>
      </w:r>
      <w:r w:rsidRPr="00F2056E">
        <w:rPr>
          <w:rFonts w:ascii="TH SarabunPSK" w:hAnsi="TH SarabunPSK" w:cs="TH SarabunPSK"/>
          <w:sz w:val="28"/>
          <w:szCs w:val="28"/>
          <w:cs/>
          <w:lang w:bidi="th-TH"/>
        </w:rPr>
        <w:t>การออกแบบฐานข้อมูล</w:t>
      </w:r>
    </w:p>
    <w:p w14:paraId="33B9702F" w14:textId="77777777" w:rsidR="00D13EF2" w:rsidRDefault="00D13EF2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4F1A821E" w14:textId="31CC176E" w:rsidR="008F0AEA" w:rsidRDefault="00D13EF2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/>
          <w:noProof/>
          <w:sz w:val="28"/>
          <w:szCs w:val="28"/>
          <w:lang w:bidi="th-TH"/>
        </w:rPr>
        <w:drawing>
          <wp:anchor distT="0" distB="0" distL="114300" distR="114300" simplePos="0" relativeHeight="251684864" behindDoc="1" locked="0" layoutInCell="1" allowOverlap="1" wp14:anchorId="05920A12" wp14:editId="204B797F">
            <wp:simplePos x="0" y="0"/>
            <wp:positionH relativeFrom="column">
              <wp:posOffset>171450</wp:posOffset>
            </wp:positionH>
            <wp:positionV relativeFrom="paragraph">
              <wp:posOffset>-635</wp:posOffset>
            </wp:positionV>
            <wp:extent cx="2633980" cy="1295400"/>
            <wp:effectExtent l="0" t="0" r="0" b="0"/>
            <wp:wrapNone/>
            <wp:docPr id="162893258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398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C0094AA" w14:textId="77777777" w:rsidR="008F0AEA" w:rsidRDefault="008F0AEA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196D979B" w14:textId="77777777" w:rsidR="00562B28" w:rsidRDefault="00D13EF2" w:rsidP="00D13EF2">
      <w:pPr>
        <w:jc w:val="thaiDistribute"/>
        <w:rPr>
          <w:rFonts w:ascii="TH SarabunPSK" w:hAnsi="TH SarabunPSK" w:cs="TH SarabunPSK"/>
          <w:sz w:val="28"/>
          <w:szCs w:val="28"/>
          <w:lang w:val="af-ZA" w:bidi="th-TH"/>
        </w:rPr>
      </w:pPr>
      <w:r>
        <w:rPr>
          <w:rFonts w:ascii="TH SarabunPSK" w:hAnsi="TH SarabunPSK" w:cs="TH SarabunPSK"/>
          <w:sz w:val="28"/>
          <w:szCs w:val="28"/>
          <w:lang w:val="af-ZA" w:bidi="th-TH"/>
        </w:rPr>
        <w:t xml:space="preserve">     </w:t>
      </w:r>
    </w:p>
    <w:p w14:paraId="56BB63DE" w14:textId="77777777" w:rsidR="00562B28" w:rsidRDefault="00562B28" w:rsidP="00D13EF2">
      <w:pPr>
        <w:jc w:val="thaiDistribute"/>
        <w:rPr>
          <w:rFonts w:ascii="TH SarabunPSK" w:hAnsi="TH SarabunPSK" w:cs="TH SarabunPSK"/>
          <w:sz w:val="28"/>
          <w:szCs w:val="28"/>
          <w:lang w:val="af-ZA" w:bidi="th-TH"/>
        </w:rPr>
      </w:pPr>
    </w:p>
    <w:p w14:paraId="2588A02C" w14:textId="77777777" w:rsidR="00562B28" w:rsidRDefault="00562B28" w:rsidP="00D13EF2">
      <w:pPr>
        <w:jc w:val="thaiDistribute"/>
        <w:rPr>
          <w:rFonts w:ascii="TH SarabunPSK" w:hAnsi="TH SarabunPSK" w:cs="TH SarabunPSK"/>
          <w:sz w:val="28"/>
          <w:szCs w:val="28"/>
          <w:lang w:val="af-ZA" w:bidi="th-TH"/>
        </w:rPr>
      </w:pPr>
    </w:p>
    <w:p w14:paraId="099366E6" w14:textId="77777777" w:rsidR="00562B28" w:rsidRDefault="00562B28" w:rsidP="00D13EF2">
      <w:pPr>
        <w:jc w:val="thaiDistribute"/>
        <w:rPr>
          <w:rFonts w:ascii="TH SarabunPSK" w:hAnsi="TH SarabunPSK" w:cs="TH SarabunPSK"/>
          <w:sz w:val="28"/>
          <w:szCs w:val="28"/>
          <w:lang w:val="af-ZA" w:bidi="th-TH"/>
        </w:rPr>
      </w:pPr>
    </w:p>
    <w:p w14:paraId="76888033" w14:textId="77777777" w:rsidR="00FC4F1F" w:rsidRDefault="00FC4F1F" w:rsidP="00562B28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6C3FBDB7" w14:textId="3D5A0E92" w:rsidR="00562B28" w:rsidRPr="00562B28" w:rsidRDefault="00562B28" w:rsidP="00562B28">
      <w:pPr>
        <w:spacing w:line="276" w:lineRule="auto"/>
        <w:jc w:val="center"/>
        <w:rPr>
          <w:rFonts w:ascii="TH SarabunPSK" w:hAnsi="TH SarabunPSK" w:cs="TH SarabunPSK"/>
          <w:lang w:val="af-ZA" w:bidi="th-TH"/>
        </w:rPr>
      </w:pPr>
      <w:r w:rsidRPr="00C74C1C">
        <w:rPr>
          <w:rFonts w:ascii="TH SarabunPSK" w:hAnsi="TH SarabunPSK" w:cs="TH SarabunPSK" w:hint="cs"/>
          <w:b/>
          <w:bCs/>
          <w:cs/>
          <w:lang w:bidi="th-TH"/>
        </w:rPr>
        <w:t>ภาพที่</w:t>
      </w:r>
      <w:r>
        <w:rPr>
          <w:rFonts w:ascii="TH SarabunPSK" w:hAnsi="TH SarabunPSK" w:cs="TH SarabunPSK" w:hint="cs"/>
          <w:b/>
          <w:bCs/>
          <w:cs/>
          <w:lang w:bidi="th-TH"/>
        </w:rPr>
        <w:t xml:space="preserve"> </w:t>
      </w:r>
      <w:bookmarkStart w:id="4" w:name="_GoBack"/>
      <w:bookmarkEnd w:id="4"/>
      <w:r>
        <w:rPr>
          <w:rFonts w:ascii="TH SarabunPSK" w:hAnsi="TH SarabunPSK" w:cs="TH SarabunPSK" w:hint="cs"/>
          <w:b/>
          <w:bCs/>
          <w:cs/>
          <w:lang w:bidi="th-TH"/>
        </w:rPr>
        <w:t xml:space="preserve">1 </w:t>
      </w:r>
      <w:r>
        <w:rPr>
          <w:rFonts w:ascii="TH SarabunPSK" w:hAnsi="TH SarabunPSK" w:cs="TH SarabunPSK" w:hint="cs"/>
          <w:cs/>
          <w:lang w:bidi="th-TH"/>
        </w:rPr>
        <w:t xml:space="preserve">การออกแบบฐานข้อมูลของตาราง </w:t>
      </w:r>
      <w:r>
        <w:rPr>
          <w:rFonts w:ascii="TH SarabunPSK" w:hAnsi="TH SarabunPSK" w:cs="TH SarabunPSK"/>
          <w:lang w:val="af-ZA" w:bidi="th-TH"/>
        </w:rPr>
        <w:t>registration,students,scores,units,courses</w:t>
      </w:r>
    </w:p>
    <w:p w14:paraId="16DB933B" w14:textId="068C0898" w:rsidR="00D13EF2" w:rsidRPr="00050DA1" w:rsidRDefault="00562B28" w:rsidP="00D13EF2">
      <w:pPr>
        <w:jc w:val="thaiDistribute"/>
        <w:rPr>
          <w:rFonts w:ascii="TH SarabunPSK" w:hAnsi="TH SarabunPSK" w:cs="TH SarabunPSK"/>
          <w:sz w:val="28"/>
          <w:szCs w:val="28"/>
          <w:lang w:val="af-ZA" w:bidi="th-TH"/>
        </w:rPr>
      </w:pPr>
      <w:r>
        <w:rPr>
          <w:rFonts w:ascii="TH SarabunPSK" w:hAnsi="TH SarabunPSK" w:cs="TH SarabunPSK"/>
          <w:sz w:val="28"/>
          <w:szCs w:val="28"/>
          <w:lang w:val="af-ZA" w:bidi="th-TH"/>
        </w:rPr>
        <w:t xml:space="preserve">     </w:t>
      </w:r>
      <w:r w:rsidR="00D13EF2">
        <w:rPr>
          <w:rFonts w:ascii="TH SarabunPSK" w:hAnsi="TH SarabunPSK" w:cs="TH SarabunPSK" w:hint="cs"/>
          <w:sz w:val="28"/>
          <w:szCs w:val="28"/>
          <w:cs/>
          <w:lang w:val="af-ZA" w:bidi="th-TH"/>
        </w:rPr>
        <w:t>2.</w:t>
      </w:r>
      <w:r w:rsidR="00D13EF2">
        <w:rPr>
          <w:rFonts w:ascii="TH SarabunPSK" w:hAnsi="TH SarabunPSK" w:cs="TH SarabunPSK"/>
          <w:sz w:val="28"/>
          <w:szCs w:val="28"/>
          <w:lang w:val="af-ZA" w:bidi="th-TH"/>
        </w:rPr>
        <w:t>1</w:t>
      </w:r>
      <w:r w:rsidR="00D13EF2" w:rsidRPr="00050DA1">
        <w:rPr>
          <w:rFonts w:ascii="Times New Roman" w:hAnsi="Times New Roman" w:cs="Times New Roman"/>
          <w:b/>
          <w:bCs/>
          <w:lang w:val="af-ZA" w:bidi="th-TH"/>
        </w:rPr>
        <w:t xml:space="preserve"> </w:t>
      </w:r>
      <w:r w:rsidR="00D13EF2" w:rsidRPr="00050DA1">
        <w:rPr>
          <w:rFonts w:ascii="TH SarabunPSK" w:hAnsi="TH SarabunPSK" w:cs="TH SarabunPSK"/>
          <w:sz w:val="28"/>
          <w:szCs w:val="28"/>
          <w:lang w:val="af-ZA" w:bidi="th-TH"/>
        </w:rPr>
        <w:t xml:space="preserve">students </w:t>
      </w:r>
      <w:r w:rsidR="00D13EF2" w:rsidRPr="00D13EF2">
        <w:rPr>
          <w:rFonts w:ascii="TH SarabunPSK" w:hAnsi="TH SarabunPSK" w:cs="TH SarabunPSK"/>
          <w:sz w:val="28"/>
          <w:szCs w:val="28"/>
          <w:cs/>
          <w:lang w:val="af-ZA" w:bidi="th-TH"/>
        </w:rPr>
        <w:t>มีความสัมพันธ์กับ:</w:t>
      </w:r>
    </w:p>
    <w:p w14:paraId="00ABF536" w14:textId="72D3AF78" w:rsidR="00D13EF2" w:rsidRPr="00050DA1" w:rsidRDefault="00D13EF2" w:rsidP="00D13EF2">
      <w:pPr>
        <w:ind w:left="720"/>
        <w:rPr>
          <w:rFonts w:ascii="TH SarabunPSK" w:hAnsi="TH SarabunPSK" w:cs="TH SarabunPSK"/>
          <w:sz w:val="28"/>
          <w:szCs w:val="28"/>
          <w:lang w:val="af-ZA" w:bidi="th-TH"/>
        </w:rPr>
      </w:pPr>
      <w:r w:rsidRPr="00050DA1">
        <w:rPr>
          <w:rFonts w:ascii="TH SarabunPSK" w:hAnsi="TH SarabunPSK" w:cs="TH SarabunPSK"/>
          <w:sz w:val="28"/>
          <w:szCs w:val="28"/>
          <w:lang w:val="af-ZA" w:bidi="th-TH"/>
        </w:rPr>
        <w:t>registrations (One-to-</w:t>
      </w:r>
      <w:r>
        <w:rPr>
          <w:rFonts w:ascii="TH SarabunPSK" w:hAnsi="TH SarabunPSK" w:cs="TH SarabunPSK"/>
          <w:sz w:val="28"/>
          <w:szCs w:val="28"/>
          <w:lang w:val="af-ZA" w:bidi="th-TH"/>
        </w:rPr>
        <w:t>One</w:t>
      </w:r>
      <w:r w:rsidRPr="00050DA1">
        <w:rPr>
          <w:rFonts w:ascii="TH SarabunPSK" w:hAnsi="TH SarabunPSK" w:cs="TH SarabunPSK"/>
          <w:sz w:val="28"/>
          <w:szCs w:val="28"/>
          <w:lang w:val="af-ZA" w:bidi="th-TH"/>
        </w:rPr>
        <w:t xml:space="preserve">): 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>นักศึกษา</w:t>
      </w:r>
      <w:r w:rsidRPr="00D13EF2">
        <w:rPr>
          <w:rFonts w:ascii="TH SarabunPSK" w:hAnsi="TH SarabunPSK" w:cs="TH SarabunPSK"/>
          <w:sz w:val="28"/>
          <w:szCs w:val="28"/>
          <w:cs/>
          <w:lang w:val="af-ZA" w:bidi="th-TH"/>
        </w:rPr>
        <w:t xml:space="preserve"> </w:t>
      </w:r>
      <w:r w:rsidRPr="00050DA1">
        <w:rPr>
          <w:rFonts w:ascii="TH SarabunPSK" w:hAnsi="TH SarabunPSK" w:cs="TH SarabunPSK"/>
          <w:sz w:val="28"/>
          <w:szCs w:val="28"/>
          <w:lang w:val="af-ZA" w:bidi="th-TH"/>
        </w:rPr>
        <w:t xml:space="preserve">1 </w:t>
      </w:r>
      <w:r w:rsidRPr="00D13EF2">
        <w:rPr>
          <w:rFonts w:ascii="TH SarabunPSK" w:hAnsi="TH SarabunPSK" w:cs="TH SarabunPSK"/>
          <w:sz w:val="28"/>
          <w:szCs w:val="28"/>
          <w:cs/>
          <w:lang w:val="af-ZA" w:bidi="th-TH"/>
        </w:rPr>
        <w:t>คนลงทะเบียน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ได้ 1 </w:t>
      </w:r>
      <w:r w:rsidRPr="00D13EF2">
        <w:rPr>
          <w:rFonts w:ascii="TH SarabunPSK" w:hAnsi="TH SarabunPSK" w:cs="TH SarabunPSK"/>
          <w:sz w:val="28"/>
          <w:szCs w:val="28"/>
          <w:cs/>
          <w:lang w:val="af-ZA" w:bidi="th-TH"/>
        </w:rPr>
        <w:t>วิชา</w:t>
      </w:r>
    </w:p>
    <w:p w14:paraId="5FEAC3A0" w14:textId="77777777" w:rsidR="00D13EF2" w:rsidRDefault="00D13EF2" w:rsidP="00D13EF2">
      <w:pPr>
        <w:ind w:left="720"/>
        <w:rPr>
          <w:rFonts w:ascii="TH SarabunPSK" w:hAnsi="TH SarabunPSK" w:cs="TH SarabunPSK"/>
          <w:sz w:val="28"/>
          <w:szCs w:val="28"/>
          <w:lang w:val="af-ZA" w:bidi="th-TH"/>
        </w:rPr>
      </w:pPr>
      <w:r w:rsidRPr="00D13EF2">
        <w:rPr>
          <w:rFonts w:ascii="TH SarabunPSK" w:hAnsi="TH SarabunPSK" w:cs="TH SarabunPSK"/>
          <w:sz w:val="28"/>
          <w:szCs w:val="28"/>
          <w:lang w:bidi="th-TH"/>
        </w:rPr>
        <w:t xml:space="preserve">scores (One-to-Many): </w:t>
      </w:r>
      <w:r w:rsidRPr="00D13EF2">
        <w:rPr>
          <w:rFonts w:ascii="TH SarabunPSK" w:hAnsi="TH SarabunPSK" w:cs="TH SarabunPSK"/>
          <w:sz w:val="28"/>
          <w:szCs w:val="28"/>
          <w:cs/>
          <w:lang w:val="af-ZA" w:bidi="th-TH"/>
        </w:rPr>
        <w:t xml:space="preserve">นักศึกษา </w:t>
      </w:r>
      <w:r w:rsidRPr="00D13EF2">
        <w:rPr>
          <w:rFonts w:ascii="TH SarabunPSK" w:hAnsi="TH SarabunPSK" w:cs="TH SarabunPSK"/>
          <w:sz w:val="28"/>
          <w:szCs w:val="28"/>
          <w:lang w:bidi="th-TH"/>
        </w:rPr>
        <w:t xml:space="preserve">1 </w:t>
      </w:r>
      <w:r w:rsidRPr="00D13EF2">
        <w:rPr>
          <w:rFonts w:ascii="TH SarabunPSK" w:hAnsi="TH SarabunPSK" w:cs="TH SarabunPSK"/>
          <w:sz w:val="28"/>
          <w:szCs w:val="28"/>
          <w:cs/>
          <w:lang w:val="af-ZA" w:bidi="th-TH"/>
        </w:rPr>
        <w:t>คนมีคะแนนในหลายหน่วย</w:t>
      </w:r>
    </w:p>
    <w:p w14:paraId="330A253E" w14:textId="77777777" w:rsidR="00D13EF2" w:rsidRPr="00D13EF2" w:rsidRDefault="00D13EF2" w:rsidP="00D13EF2">
      <w:pPr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 w:hint="cs"/>
          <w:sz w:val="28"/>
          <w:szCs w:val="28"/>
          <w:cs/>
          <w:lang w:val="af-ZA" w:bidi="th-TH"/>
        </w:rPr>
        <w:t xml:space="preserve">     2.2 </w:t>
      </w:r>
      <w:r w:rsidRPr="00D13EF2">
        <w:rPr>
          <w:rFonts w:ascii="TH SarabunPSK" w:hAnsi="TH SarabunPSK" w:cs="TH SarabunPSK"/>
          <w:sz w:val="28"/>
          <w:szCs w:val="28"/>
          <w:lang w:bidi="th-TH"/>
        </w:rPr>
        <w:t xml:space="preserve">courses </w:t>
      </w:r>
      <w:r w:rsidRPr="00D13EF2">
        <w:rPr>
          <w:rFonts w:ascii="TH SarabunPSK" w:hAnsi="TH SarabunPSK" w:cs="TH SarabunPSK"/>
          <w:sz w:val="28"/>
          <w:szCs w:val="28"/>
          <w:cs/>
          <w:lang w:val="af-ZA" w:bidi="th-TH"/>
        </w:rPr>
        <w:t>มีความสัมพันธ์กับ:</w:t>
      </w:r>
    </w:p>
    <w:p w14:paraId="274378AB" w14:textId="77777777" w:rsidR="00D13EF2" w:rsidRDefault="00D13EF2" w:rsidP="00D13EF2">
      <w:pPr>
        <w:ind w:left="720"/>
        <w:rPr>
          <w:rFonts w:ascii="TH SarabunPSK" w:hAnsi="TH SarabunPSK" w:cs="TH SarabunPSK"/>
          <w:sz w:val="28"/>
          <w:szCs w:val="28"/>
          <w:lang w:val="af-ZA" w:bidi="th-TH"/>
        </w:rPr>
      </w:pPr>
      <w:r w:rsidRPr="00D13EF2">
        <w:rPr>
          <w:rFonts w:ascii="TH SarabunPSK" w:hAnsi="TH SarabunPSK" w:cs="TH SarabunPSK"/>
          <w:sz w:val="28"/>
          <w:szCs w:val="28"/>
          <w:lang w:bidi="th-TH"/>
        </w:rPr>
        <w:t xml:space="preserve">registrations (One-to-Many): </w:t>
      </w:r>
      <w:r w:rsidRPr="00D13EF2">
        <w:rPr>
          <w:rFonts w:ascii="TH SarabunPSK" w:hAnsi="TH SarabunPSK" w:cs="TH SarabunPSK"/>
          <w:sz w:val="28"/>
          <w:szCs w:val="28"/>
          <w:cs/>
          <w:lang w:val="af-ZA" w:bidi="th-TH"/>
        </w:rPr>
        <w:t xml:space="preserve">วิชา </w:t>
      </w:r>
      <w:r w:rsidRPr="00D13EF2">
        <w:rPr>
          <w:rFonts w:ascii="TH SarabunPSK" w:hAnsi="TH SarabunPSK" w:cs="TH SarabunPSK"/>
          <w:sz w:val="28"/>
          <w:szCs w:val="28"/>
          <w:lang w:bidi="th-TH"/>
        </w:rPr>
        <w:t xml:space="preserve">1 </w:t>
      </w:r>
      <w:r w:rsidRPr="00D13EF2">
        <w:rPr>
          <w:rFonts w:ascii="TH SarabunPSK" w:hAnsi="TH SarabunPSK" w:cs="TH SarabunPSK"/>
          <w:sz w:val="28"/>
          <w:szCs w:val="28"/>
          <w:cs/>
          <w:lang w:val="af-ZA" w:bidi="th-TH"/>
        </w:rPr>
        <w:t>วิชาถูกลงทะเบียนโดยนักศึกษาหลายคน</w:t>
      </w:r>
    </w:p>
    <w:p w14:paraId="4A23C9E2" w14:textId="77777777" w:rsidR="00D13EF2" w:rsidRPr="00D13EF2" w:rsidRDefault="00D13EF2" w:rsidP="00D13EF2">
      <w:pPr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 w:hint="cs"/>
          <w:sz w:val="28"/>
          <w:szCs w:val="28"/>
          <w:cs/>
          <w:lang w:val="af-ZA" w:bidi="th-TH"/>
        </w:rPr>
        <w:t xml:space="preserve">     2.3 </w:t>
      </w:r>
      <w:r w:rsidRPr="00D13EF2">
        <w:rPr>
          <w:rFonts w:ascii="TH SarabunPSK" w:hAnsi="TH SarabunPSK" w:cs="TH SarabunPSK"/>
          <w:sz w:val="28"/>
          <w:szCs w:val="28"/>
          <w:lang w:bidi="th-TH"/>
        </w:rPr>
        <w:t xml:space="preserve">units </w:t>
      </w:r>
      <w:r w:rsidRPr="00D13EF2">
        <w:rPr>
          <w:rFonts w:ascii="TH SarabunPSK" w:hAnsi="TH SarabunPSK" w:cs="TH SarabunPSK"/>
          <w:sz w:val="28"/>
          <w:szCs w:val="28"/>
          <w:cs/>
          <w:lang w:val="af-ZA" w:bidi="th-TH"/>
        </w:rPr>
        <w:t>มีความสัมพันธ์กับ:</w:t>
      </w:r>
    </w:p>
    <w:p w14:paraId="5A04C2DC" w14:textId="77777777" w:rsidR="00D13EF2" w:rsidRDefault="00D13EF2" w:rsidP="00D13EF2">
      <w:pPr>
        <w:ind w:left="720"/>
        <w:rPr>
          <w:rFonts w:ascii="TH SarabunPSK" w:hAnsi="TH SarabunPSK" w:cs="TH SarabunPSK"/>
          <w:sz w:val="28"/>
          <w:szCs w:val="28"/>
          <w:lang w:val="af-ZA" w:bidi="th-TH"/>
        </w:rPr>
      </w:pPr>
      <w:r w:rsidRPr="00D13EF2">
        <w:rPr>
          <w:rFonts w:ascii="TH SarabunPSK" w:hAnsi="TH SarabunPSK" w:cs="TH SarabunPSK"/>
          <w:sz w:val="28"/>
          <w:szCs w:val="28"/>
          <w:lang w:bidi="th-TH"/>
        </w:rPr>
        <w:t xml:space="preserve">scores (One-to-Many): </w:t>
      </w:r>
      <w:r w:rsidRPr="00D13EF2">
        <w:rPr>
          <w:rFonts w:ascii="TH SarabunPSK" w:hAnsi="TH SarabunPSK" w:cs="TH SarabunPSK"/>
          <w:sz w:val="28"/>
          <w:szCs w:val="28"/>
          <w:cs/>
          <w:lang w:val="af-ZA" w:bidi="th-TH"/>
        </w:rPr>
        <w:t xml:space="preserve">หน่วยการเรียนรู้ </w:t>
      </w:r>
      <w:r w:rsidRPr="00D13EF2">
        <w:rPr>
          <w:rFonts w:ascii="TH SarabunPSK" w:hAnsi="TH SarabunPSK" w:cs="TH SarabunPSK"/>
          <w:sz w:val="28"/>
          <w:szCs w:val="28"/>
          <w:lang w:bidi="th-TH"/>
        </w:rPr>
        <w:t xml:space="preserve">1 </w:t>
      </w:r>
      <w:r w:rsidRPr="00D13EF2">
        <w:rPr>
          <w:rFonts w:ascii="TH SarabunPSK" w:hAnsi="TH SarabunPSK" w:cs="TH SarabunPSK"/>
          <w:sz w:val="28"/>
          <w:szCs w:val="28"/>
          <w:cs/>
          <w:lang w:val="af-ZA" w:bidi="th-TH"/>
        </w:rPr>
        <w:t>หน่วยมีคะแนนจากนักศึกษาหลายคน</w:t>
      </w:r>
    </w:p>
    <w:p w14:paraId="59833E75" w14:textId="77777777" w:rsidR="00D13EF2" w:rsidRDefault="00D13EF2" w:rsidP="00D13EF2">
      <w:pPr>
        <w:ind w:left="720"/>
        <w:rPr>
          <w:rFonts w:ascii="TH SarabunPSK" w:hAnsi="TH SarabunPSK" w:cs="TH SarabunPSK"/>
          <w:sz w:val="28"/>
          <w:szCs w:val="28"/>
          <w:lang w:val="af-ZA" w:bidi="th-TH"/>
        </w:rPr>
      </w:pPr>
    </w:p>
    <w:p w14:paraId="32B6C3B5" w14:textId="72239C77" w:rsidR="00D13EF2" w:rsidRDefault="00D13EF2" w:rsidP="00D13EF2">
      <w:pPr>
        <w:ind w:left="720"/>
        <w:rPr>
          <w:rFonts w:ascii="TH SarabunPSK" w:hAnsi="TH SarabunPSK" w:cs="TH SarabunPSK"/>
          <w:sz w:val="28"/>
          <w:szCs w:val="28"/>
          <w:lang w:val="af-ZA" w:bidi="th-TH"/>
        </w:rPr>
      </w:pPr>
      <w:r>
        <w:rPr>
          <w:rFonts w:ascii="TH SarabunPSK" w:hAnsi="TH SarabunPSK" w:cs="TH SarabunPSK"/>
          <w:noProof/>
          <w:sz w:val="28"/>
          <w:szCs w:val="28"/>
          <w:lang w:val="af-ZA" w:bidi="th-TH"/>
        </w:rPr>
        <w:drawing>
          <wp:inline distT="0" distB="0" distL="0" distR="0" wp14:anchorId="67CAB218" wp14:editId="1B2177BC">
            <wp:extent cx="2031892" cy="861060"/>
            <wp:effectExtent l="0" t="0" r="6985" b="0"/>
            <wp:docPr id="930617073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5696" cy="8626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8F61E7" w14:textId="7E844E50" w:rsidR="00562B28" w:rsidRDefault="00562B28" w:rsidP="00D13EF2">
      <w:pPr>
        <w:rPr>
          <w:rFonts w:ascii="TH SarabunPSK" w:hAnsi="TH SarabunPSK" w:cs="TH SarabunPSK"/>
          <w:sz w:val="28"/>
          <w:szCs w:val="28"/>
          <w:lang w:val="af-ZA" w:bidi="th-TH"/>
        </w:rPr>
      </w:pPr>
      <w:r>
        <w:rPr>
          <w:rFonts w:ascii="TH SarabunPSK" w:hAnsi="TH SarabunPSK" w:cs="TH SarabunPSK"/>
          <w:b/>
          <w:bCs/>
          <w:lang w:bidi="th-TH"/>
        </w:rPr>
        <w:t xml:space="preserve">              </w:t>
      </w:r>
      <w:r w:rsidRPr="00C74C1C">
        <w:rPr>
          <w:rFonts w:ascii="TH SarabunPSK" w:hAnsi="TH SarabunPSK" w:cs="TH SarabunPSK" w:hint="cs"/>
          <w:b/>
          <w:bCs/>
          <w:cs/>
          <w:lang w:bidi="th-TH"/>
        </w:rPr>
        <w:t>ภาพที่</w:t>
      </w:r>
      <w:r>
        <w:rPr>
          <w:rFonts w:ascii="TH SarabunPSK" w:hAnsi="TH SarabunPSK" w:cs="TH SarabunPSK" w:hint="cs"/>
          <w:b/>
          <w:bCs/>
          <w:cs/>
          <w:lang w:bidi="th-TH"/>
        </w:rPr>
        <w:t xml:space="preserve"> </w:t>
      </w:r>
      <w:r>
        <w:rPr>
          <w:rFonts w:ascii="TH SarabunPSK" w:hAnsi="TH SarabunPSK" w:cs="TH SarabunPSK"/>
          <w:b/>
          <w:bCs/>
          <w:lang w:bidi="th-TH"/>
        </w:rPr>
        <w:t>2</w:t>
      </w:r>
      <w:r>
        <w:rPr>
          <w:rFonts w:ascii="TH SarabunPSK" w:hAnsi="TH SarabunPSK" w:cs="TH SarabunPSK" w:hint="cs"/>
          <w:b/>
          <w:bCs/>
          <w:cs/>
          <w:lang w:bidi="th-TH"/>
        </w:rPr>
        <w:t xml:space="preserve"> </w:t>
      </w:r>
      <w:r>
        <w:rPr>
          <w:rFonts w:ascii="TH SarabunPSK" w:hAnsi="TH SarabunPSK" w:cs="TH SarabunPSK" w:hint="cs"/>
          <w:cs/>
          <w:lang w:bidi="th-TH"/>
        </w:rPr>
        <w:t>การออกแบบฐานข้อมูลของตาราง</w:t>
      </w:r>
      <w:r>
        <w:rPr>
          <w:rFonts w:ascii="TH SarabunPSK" w:hAnsi="TH SarabunPSK" w:cs="TH SarabunPSK"/>
          <w:lang w:bidi="th-TH"/>
        </w:rPr>
        <w:t xml:space="preserve"> admins</w:t>
      </w:r>
      <w:r w:rsidR="00D13EF2">
        <w:rPr>
          <w:rFonts w:ascii="TH SarabunPSK" w:hAnsi="TH SarabunPSK" w:cs="TH SarabunPSK" w:hint="cs"/>
          <w:sz w:val="28"/>
          <w:szCs w:val="28"/>
          <w:cs/>
          <w:lang w:val="af-ZA" w:bidi="th-TH"/>
        </w:rPr>
        <w:t xml:space="preserve">     </w:t>
      </w:r>
    </w:p>
    <w:p w14:paraId="3F9F14FD" w14:textId="41A380C2" w:rsidR="00D13EF2" w:rsidRDefault="00D13EF2" w:rsidP="00D13EF2">
      <w:pPr>
        <w:rPr>
          <w:rFonts w:ascii="TH SarabunPSK" w:hAnsi="TH SarabunPSK" w:cs="TH SarabunPSK"/>
          <w:sz w:val="28"/>
          <w:szCs w:val="28"/>
          <w:lang w:val="af-ZA"/>
        </w:rPr>
      </w:pPr>
      <w:r>
        <w:rPr>
          <w:rFonts w:ascii="TH SarabunPSK" w:hAnsi="TH SarabunPSK" w:cs="TH SarabunPSK" w:hint="cs"/>
          <w:sz w:val="28"/>
          <w:szCs w:val="28"/>
          <w:cs/>
          <w:lang w:val="af-ZA" w:bidi="th-TH"/>
        </w:rPr>
        <w:t>2.4</w:t>
      </w:r>
      <w:r w:rsidRPr="00D13EF2">
        <w:rPr>
          <w:b/>
          <w:bCs/>
        </w:rPr>
        <w:t xml:space="preserve"> </w:t>
      </w:r>
      <w:r w:rsidRPr="00D13EF2">
        <w:rPr>
          <w:rFonts w:ascii="TH SarabunPSK" w:hAnsi="TH SarabunPSK" w:cs="TH SarabunPSK"/>
          <w:sz w:val="28"/>
          <w:szCs w:val="28"/>
          <w:lang w:bidi="th-TH"/>
        </w:rPr>
        <w:t xml:space="preserve">admins </w:t>
      </w:r>
      <w:r w:rsidRPr="00D13EF2">
        <w:rPr>
          <w:rFonts w:ascii="TH SarabunPSK" w:hAnsi="TH SarabunPSK" w:cs="TH SarabunPSK"/>
          <w:sz w:val="28"/>
          <w:szCs w:val="28"/>
          <w:cs/>
          <w:lang w:val="af-ZA"/>
        </w:rPr>
        <w:t>เป็นตารางอิสระสำหรับเก็บข้อมูลผู้ดูแลระบบ ไม่มีความสัมพันธ์กับตารางอื่น</w:t>
      </w:r>
    </w:p>
    <w:p w14:paraId="35D35085" w14:textId="77777777" w:rsidR="00562B28" w:rsidRDefault="00562B28" w:rsidP="00D13EF2">
      <w:pPr>
        <w:rPr>
          <w:rFonts w:ascii="TH SarabunPSK" w:hAnsi="TH SarabunPSK" w:cs="TH SarabunPSK"/>
          <w:sz w:val="28"/>
          <w:szCs w:val="28"/>
          <w:lang w:val="af-ZA"/>
        </w:rPr>
      </w:pPr>
    </w:p>
    <w:p w14:paraId="48352D3F" w14:textId="77777777" w:rsidR="00562B28" w:rsidRDefault="00562B28" w:rsidP="00D13EF2">
      <w:pPr>
        <w:rPr>
          <w:rFonts w:ascii="TH SarabunPSK" w:hAnsi="TH SarabunPSK" w:cs="TH SarabunPSK"/>
          <w:sz w:val="28"/>
          <w:szCs w:val="28"/>
          <w:lang w:val="af-ZA"/>
        </w:rPr>
      </w:pPr>
    </w:p>
    <w:p w14:paraId="676C590C" w14:textId="77777777" w:rsidR="00D13EF2" w:rsidRDefault="00D13EF2" w:rsidP="00D13EF2">
      <w:pPr>
        <w:rPr>
          <w:rFonts w:ascii="TH SarabunPSK" w:hAnsi="TH SarabunPSK" w:cs="TH SarabunPSK"/>
          <w:sz w:val="28"/>
          <w:szCs w:val="28"/>
          <w:lang w:val="af-ZA"/>
        </w:rPr>
      </w:pPr>
    </w:p>
    <w:p w14:paraId="355B9EFE" w14:textId="6A138431" w:rsidR="00D13EF2" w:rsidRDefault="00D13EF2" w:rsidP="00D13EF2">
      <w:pPr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/>
          <w:noProof/>
          <w:sz w:val="28"/>
          <w:szCs w:val="28"/>
          <w:lang w:val="af-ZA"/>
        </w:rPr>
        <w:drawing>
          <wp:inline distT="0" distB="0" distL="0" distR="0" wp14:anchorId="5D8167BC" wp14:editId="53BFAFF0">
            <wp:extent cx="2712720" cy="1149576"/>
            <wp:effectExtent l="0" t="0" r="0" b="0"/>
            <wp:docPr id="1214766457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032" cy="115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3C7C79" w14:textId="5E5D6297" w:rsidR="00562B28" w:rsidRDefault="00D13EF2" w:rsidP="00D13EF2">
      <w:pPr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/>
          <w:sz w:val="28"/>
          <w:szCs w:val="28"/>
          <w:lang w:bidi="th-TH"/>
        </w:rPr>
        <w:t xml:space="preserve">     </w:t>
      </w:r>
      <w:r w:rsidR="00562B28">
        <w:rPr>
          <w:rFonts w:ascii="TH SarabunPSK" w:hAnsi="TH SarabunPSK" w:cs="TH SarabunPSK"/>
          <w:sz w:val="28"/>
          <w:szCs w:val="28"/>
          <w:lang w:bidi="th-TH"/>
        </w:rPr>
        <w:t xml:space="preserve">         </w:t>
      </w:r>
      <w:r w:rsidR="00562B28" w:rsidRPr="00C74C1C">
        <w:rPr>
          <w:rFonts w:ascii="TH SarabunPSK" w:hAnsi="TH SarabunPSK" w:cs="TH SarabunPSK" w:hint="cs"/>
          <w:b/>
          <w:bCs/>
          <w:cs/>
          <w:lang w:bidi="th-TH"/>
        </w:rPr>
        <w:t>ภาพที่</w:t>
      </w:r>
      <w:r w:rsidR="00562B28">
        <w:rPr>
          <w:rFonts w:ascii="TH SarabunPSK" w:hAnsi="TH SarabunPSK" w:cs="TH SarabunPSK" w:hint="cs"/>
          <w:b/>
          <w:bCs/>
          <w:cs/>
          <w:lang w:bidi="th-TH"/>
        </w:rPr>
        <w:t xml:space="preserve"> </w:t>
      </w:r>
      <w:r w:rsidR="00562B28">
        <w:rPr>
          <w:rFonts w:ascii="TH SarabunPSK" w:hAnsi="TH SarabunPSK" w:cs="TH SarabunPSK"/>
          <w:b/>
          <w:bCs/>
          <w:lang w:bidi="th-TH"/>
        </w:rPr>
        <w:t>3</w:t>
      </w:r>
      <w:r w:rsidR="00562B28">
        <w:rPr>
          <w:rFonts w:ascii="TH SarabunPSK" w:hAnsi="TH SarabunPSK" w:cs="TH SarabunPSK" w:hint="cs"/>
          <w:b/>
          <w:bCs/>
          <w:cs/>
          <w:lang w:bidi="th-TH"/>
        </w:rPr>
        <w:t xml:space="preserve"> </w:t>
      </w:r>
      <w:r w:rsidR="00562B28">
        <w:rPr>
          <w:rFonts w:ascii="TH SarabunPSK" w:hAnsi="TH SarabunPSK" w:cs="TH SarabunPSK" w:hint="cs"/>
          <w:cs/>
          <w:lang w:bidi="th-TH"/>
        </w:rPr>
        <w:t>การออกแบบฐานข้อมูลของตาราง</w:t>
      </w:r>
      <w:r w:rsidR="00562B28">
        <w:rPr>
          <w:rFonts w:ascii="TH SarabunPSK" w:hAnsi="TH SarabunPSK" w:cs="TH SarabunPSK"/>
          <w:lang w:bidi="th-TH"/>
        </w:rPr>
        <w:t xml:space="preserve"> video</w:t>
      </w:r>
    </w:p>
    <w:p w14:paraId="2CEAF9C5" w14:textId="0DF97378" w:rsidR="00D13EF2" w:rsidRPr="00D13EF2" w:rsidRDefault="00562B28" w:rsidP="00D13EF2">
      <w:pPr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/>
          <w:sz w:val="28"/>
          <w:szCs w:val="28"/>
          <w:lang w:bidi="th-TH"/>
        </w:rPr>
        <w:t xml:space="preserve">     </w:t>
      </w:r>
      <w:r w:rsidR="00D13EF2">
        <w:rPr>
          <w:rFonts w:ascii="TH SarabunPSK" w:hAnsi="TH SarabunPSK" w:cs="TH SarabunPSK"/>
          <w:sz w:val="28"/>
          <w:szCs w:val="28"/>
          <w:lang w:bidi="th-TH"/>
        </w:rPr>
        <w:t xml:space="preserve">2.5 </w:t>
      </w:r>
      <w:r w:rsidR="00D13EF2" w:rsidRPr="00D13EF2">
        <w:rPr>
          <w:rFonts w:ascii="TH SarabunPSK" w:hAnsi="TH SarabunPSK" w:cs="TH SarabunPSK"/>
          <w:sz w:val="28"/>
          <w:szCs w:val="28"/>
          <w:lang w:bidi="th-TH"/>
        </w:rPr>
        <w:t xml:space="preserve">videos </w:t>
      </w:r>
      <w:r w:rsidR="00D13EF2" w:rsidRPr="00D13EF2">
        <w:rPr>
          <w:rFonts w:ascii="TH SarabunPSK" w:hAnsi="TH SarabunPSK" w:cs="TH SarabunPSK"/>
          <w:sz w:val="28"/>
          <w:szCs w:val="28"/>
          <w:cs/>
        </w:rPr>
        <w:t>เป็นตารางอิสระสำหรับจัดการเนื้อหาวิดีโอ ไม่มีความสัมพันธ์กับตารางอื่น</w:t>
      </w:r>
    </w:p>
    <w:p w14:paraId="510654F8" w14:textId="3AD18DF9" w:rsidR="008F0AEA" w:rsidRDefault="008F0AEA" w:rsidP="00562B28">
      <w:pPr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5F848517" w14:textId="4132CC34" w:rsidR="008F0AEA" w:rsidRDefault="008901BA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 w:rsidRPr="00F2056E">
        <w:rPr>
          <w:rFonts w:ascii="TH SarabunPSK" w:hAnsi="TH SarabunPSK" w:cs="TH SarabunPSK"/>
          <w:sz w:val="28"/>
          <w:szCs w:val="28"/>
          <w:cs/>
          <w:lang w:bidi="th-TH"/>
        </w:rPr>
        <w:t>3) การออกแบบระบบ โดยใช้เครื่องมือในการพัฒนาเว็บไซต์</w:t>
      </w:r>
    </w:p>
    <w:p w14:paraId="6B90D851" w14:textId="61056932" w:rsidR="008F0AEA" w:rsidRDefault="001A2C24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>
        <w:rPr>
          <w:noProof/>
        </w:rPr>
        <w:drawing>
          <wp:anchor distT="0" distB="0" distL="114300" distR="114300" simplePos="0" relativeHeight="251678720" behindDoc="1" locked="0" layoutInCell="1" allowOverlap="1" wp14:anchorId="26C35007" wp14:editId="081E65A2">
            <wp:simplePos x="0" y="0"/>
            <wp:positionH relativeFrom="column">
              <wp:posOffset>1085503</wp:posOffset>
            </wp:positionH>
            <wp:positionV relativeFrom="paragraph">
              <wp:posOffset>233045</wp:posOffset>
            </wp:positionV>
            <wp:extent cx="521677" cy="521677"/>
            <wp:effectExtent l="0" t="0" r="0" b="0"/>
            <wp:wrapNone/>
            <wp:docPr id="1917124464" name="Picture 1" descr="วิชวลสตูดิโอโค้ด - วิกิพีเดีย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วิชวลสตูดิโอโค้ด - วิกิพีเดีย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77" cy="5216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8901BA">
        <w:rPr>
          <w:rFonts w:ascii="TH SarabunPSK" w:hAnsi="TH SarabunPSK" w:cs="TH SarabunPSK" w:hint="cs"/>
          <w:sz w:val="28"/>
          <w:szCs w:val="28"/>
          <w:cs/>
          <w:lang w:bidi="th-TH"/>
        </w:rPr>
        <w:t>เขียนอธิบาย</w:t>
      </w:r>
    </w:p>
    <w:p w14:paraId="26D51441" w14:textId="345FF9F8" w:rsidR="00834416" w:rsidRDefault="00834416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38265E34" w14:textId="2C1BFF87" w:rsidR="008F0AEA" w:rsidRDefault="008F0AEA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0EDC4A38" w14:textId="7512C6E6" w:rsidR="008F0AEA" w:rsidRDefault="008F0AEA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0F30BE4D" w14:textId="54EFD3FB" w:rsidR="00E71320" w:rsidRPr="00834416" w:rsidRDefault="00834416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cs/>
          <w:lang w:bidi="th-TH"/>
        </w:rPr>
      </w:pP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3.1 </w:t>
      </w:r>
      <w:r w:rsidR="001A2C24">
        <w:rPr>
          <w:rFonts w:ascii="TH SarabunPSK" w:hAnsi="TH SarabunPSK" w:cs="TH SarabunPSK"/>
          <w:sz w:val="28"/>
          <w:szCs w:val="28"/>
          <w:lang w:val="af-ZA" w:bidi="th-TH"/>
        </w:rPr>
        <w:t>Visual Studio code</w:t>
      </w:r>
      <w:r>
        <w:rPr>
          <w:rFonts w:ascii="TH SarabunPSK" w:hAnsi="TH SarabunPSK" w:cs="TH SarabunPSK"/>
          <w:sz w:val="28"/>
          <w:szCs w:val="28"/>
          <w:lang w:val="af-ZA" w:bidi="th-TH"/>
        </w:rPr>
        <w:t xml:space="preserve"> 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>ใช้ในการเขียน</w:t>
      </w:r>
      <w:r w:rsidR="001A2C24">
        <w:rPr>
          <w:rFonts w:ascii="TH SarabunPSK" w:hAnsi="TH SarabunPSK" w:cs="TH SarabunPSK" w:hint="cs"/>
          <w:sz w:val="28"/>
          <w:szCs w:val="28"/>
          <w:cs/>
          <w:lang w:bidi="th-TH"/>
        </w:rPr>
        <w:t>โค้ดเว็บไซต์ระบบ</w:t>
      </w:r>
      <w:r w:rsidR="001A2C24" w:rsidRPr="001A2C24">
        <w:rPr>
          <w:rFonts w:ascii="TH SarabunPSK" w:hAnsi="TH SarabunPSK" w:cs="TH SarabunPSK"/>
          <w:sz w:val="28"/>
          <w:szCs w:val="28"/>
          <w:cs/>
          <w:lang w:bidi="th-TH"/>
        </w:rPr>
        <w:t>ระบบบริหารจัดการเรียนรู้ออนไลน์ รายวิชาการเรียนรู้ดิจิทัล</w:t>
      </w:r>
    </w:p>
    <w:p w14:paraId="31D98D29" w14:textId="13391291" w:rsidR="00E71320" w:rsidRDefault="00E71320" w:rsidP="00EA3AD3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>
        <w:rPr>
          <w:noProof/>
        </w:rPr>
        <w:drawing>
          <wp:anchor distT="0" distB="0" distL="114300" distR="114300" simplePos="0" relativeHeight="251679744" behindDoc="1" locked="0" layoutInCell="1" allowOverlap="1" wp14:anchorId="0A701414" wp14:editId="77EC87EE">
            <wp:simplePos x="0" y="0"/>
            <wp:positionH relativeFrom="column">
              <wp:posOffset>856615</wp:posOffset>
            </wp:positionH>
            <wp:positionV relativeFrom="paragraph">
              <wp:posOffset>-1905</wp:posOffset>
            </wp:positionV>
            <wp:extent cx="1131648" cy="754351"/>
            <wp:effectExtent l="0" t="0" r="0" b="8255"/>
            <wp:wrapNone/>
            <wp:docPr id="1583984053" name="Picture 3" descr="AppServ? Chi tiết cách cài đặt và hướng dẫn sử dụng AppServ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ppServ? Chi tiết cách cài đặt và hướng dẫn sử dụng AppServ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1648" cy="7543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89C8AC1" w14:textId="77777777" w:rsidR="00E71320" w:rsidRDefault="00E71320" w:rsidP="008901BA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14137399" w14:textId="77777777" w:rsidR="00E71320" w:rsidRDefault="00E71320" w:rsidP="008901BA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2562E664" w14:textId="4DB1B86C" w:rsidR="001A2C24" w:rsidRDefault="001A2C24" w:rsidP="008901BA">
      <w:pPr>
        <w:ind w:firstLine="270"/>
        <w:jc w:val="thaiDistribute"/>
        <w:rPr>
          <w:rFonts w:ascii="TH SarabunPSK" w:hAnsi="TH SarabunPSK" w:cs="TH SarabunPSK"/>
          <w:sz w:val="28"/>
          <w:szCs w:val="28"/>
          <w:cs/>
          <w:lang w:bidi="th-TH"/>
        </w:rPr>
      </w:pPr>
      <w:r>
        <w:rPr>
          <w:rFonts w:ascii="TH SarabunPSK" w:hAnsi="TH SarabunPSK" w:cs="TH SarabunPSK"/>
          <w:sz w:val="28"/>
          <w:szCs w:val="28"/>
          <w:lang w:bidi="th-TH"/>
        </w:rPr>
        <w:t xml:space="preserve">3.2 </w:t>
      </w:r>
      <w:proofErr w:type="spellStart"/>
      <w:r>
        <w:rPr>
          <w:rFonts w:ascii="TH SarabunPSK" w:hAnsi="TH SarabunPSK" w:cs="TH SarabunPSK"/>
          <w:sz w:val="28"/>
          <w:szCs w:val="28"/>
          <w:lang w:bidi="th-TH"/>
        </w:rPr>
        <w:t>Appsevr</w:t>
      </w:r>
      <w:proofErr w:type="spellEnd"/>
      <w:r>
        <w:rPr>
          <w:rFonts w:ascii="TH SarabunPSK" w:hAnsi="TH SarabunPSK" w:cs="TH SarabunPSK"/>
          <w:sz w:val="28"/>
          <w:szCs w:val="28"/>
          <w:lang w:bidi="th-TH"/>
        </w:rPr>
        <w:t xml:space="preserve"> 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>ใช้ในการจำลอง</w:t>
      </w:r>
      <w:proofErr w:type="spellStart"/>
      <w:r>
        <w:rPr>
          <w:rFonts w:ascii="TH SarabunPSK" w:hAnsi="TH SarabunPSK" w:cs="TH SarabunPSK" w:hint="cs"/>
          <w:sz w:val="28"/>
          <w:szCs w:val="28"/>
          <w:cs/>
          <w:lang w:bidi="th-TH"/>
        </w:rPr>
        <w:t>เซิฟเวอร์</w:t>
      </w:r>
      <w:proofErr w:type="spellEnd"/>
      <w:r>
        <w:rPr>
          <w:rFonts w:ascii="TH SarabunPSK" w:hAnsi="TH SarabunPSK" w:cs="TH SarabunPSK" w:hint="cs"/>
          <w:sz w:val="28"/>
          <w:szCs w:val="28"/>
          <w:cs/>
          <w:lang w:bidi="th-TH"/>
        </w:rPr>
        <w:t>ในการทดสอบเว็บไซต์</w:t>
      </w:r>
    </w:p>
    <w:p w14:paraId="2BD6A759" w14:textId="0B314205" w:rsidR="00E71320" w:rsidRDefault="001A2C24" w:rsidP="008901BA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>
        <w:rPr>
          <w:noProof/>
        </w:rPr>
        <w:drawing>
          <wp:anchor distT="0" distB="0" distL="114300" distR="114300" simplePos="0" relativeHeight="251682816" behindDoc="1" locked="0" layoutInCell="1" allowOverlap="1" wp14:anchorId="5A400774" wp14:editId="4D5F99D3">
            <wp:simplePos x="0" y="0"/>
            <wp:positionH relativeFrom="column">
              <wp:posOffset>850547</wp:posOffset>
            </wp:positionH>
            <wp:positionV relativeFrom="paragraph">
              <wp:posOffset>103967</wp:posOffset>
            </wp:positionV>
            <wp:extent cx="1119533" cy="791307"/>
            <wp:effectExtent l="0" t="0" r="4445" b="0"/>
            <wp:wrapNone/>
            <wp:docPr id="104022079" name="Picture 4" descr="phpMyAdmin คืออะไร phpMyAdmin คือ โปรแกรมบริหารจัดการ MySQL database |  Saixii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phpMyAdmin คืออะไร phpMyAdmin คือ โปรแกรมบริหารจัดการ MySQL database |  Saixiii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9533" cy="7913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536B8597" w14:textId="3FE9E634" w:rsidR="00E71320" w:rsidRDefault="00E71320" w:rsidP="008901BA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5FF00FBC" w14:textId="77777777" w:rsidR="001A2C24" w:rsidRDefault="001A2C24" w:rsidP="008901BA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54348E4B" w14:textId="77777777" w:rsidR="001A2C24" w:rsidRDefault="001A2C24" w:rsidP="008901BA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55368F2F" w14:textId="1798990F" w:rsidR="00E71320" w:rsidRDefault="001A2C24" w:rsidP="008901BA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3.3 </w:t>
      </w:r>
      <w:r w:rsidRPr="001A2C24">
        <w:rPr>
          <w:rFonts w:ascii="TH SarabunPSK" w:hAnsi="TH SarabunPSK" w:cs="TH SarabunPSK"/>
          <w:sz w:val="28"/>
          <w:szCs w:val="28"/>
          <w:lang w:bidi="th-TH"/>
        </w:rPr>
        <w:t xml:space="preserve">phpMyAdmin </w:t>
      </w:r>
      <w:r w:rsidRPr="001A2C24">
        <w:rPr>
          <w:rFonts w:ascii="TH SarabunPSK" w:hAnsi="TH SarabunPSK" w:cs="TH SarabunPSK"/>
          <w:sz w:val="28"/>
          <w:szCs w:val="28"/>
          <w:cs/>
          <w:lang w:bidi="th-TH"/>
        </w:rPr>
        <w:t xml:space="preserve">จัดการฐานข้อมูล </w:t>
      </w:r>
      <w:r w:rsidRPr="001A2C24">
        <w:rPr>
          <w:rFonts w:ascii="TH SarabunPSK" w:hAnsi="TH SarabunPSK" w:cs="TH SarabunPSK"/>
          <w:sz w:val="28"/>
          <w:szCs w:val="28"/>
          <w:lang w:bidi="th-TH"/>
        </w:rPr>
        <w:t xml:space="preserve">MySQL </w:t>
      </w:r>
      <w:r w:rsidRPr="001A2C24">
        <w:rPr>
          <w:rFonts w:ascii="TH SarabunPSK" w:hAnsi="TH SarabunPSK" w:cs="TH SarabunPSK"/>
          <w:sz w:val="28"/>
          <w:szCs w:val="28"/>
          <w:cs/>
          <w:lang w:bidi="th-TH"/>
        </w:rPr>
        <w:t>ผ่านเว็บ</w:t>
      </w:r>
      <w:proofErr w:type="spellStart"/>
      <w:r w:rsidRPr="001A2C24">
        <w:rPr>
          <w:rFonts w:ascii="TH SarabunPSK" w:hAnsi="TH SarabunPSK" w:cs="TH SarabunPSK"/>
          <w:sz w:val="28"/>
          <w:szCs w:val="28"/>
          <w:cs/>
          <w:lang w:bidi="th-TH"/>
        </w:rPr>
        <w:t>เบ</w:t>
      </w:r>
      <w:proofErr w:type="spellEnd"/>
      <w:r w:rsidRPr="001A2C24">
        <w:rPr>
          <w:rFonts w:ascii="TH SarabunPSK" w:hAnsi="TH SarabunPSK" w:cs="TH SarabunPSK"/>
          <w:sz w:val="28"/>
          <w:szCs w:val="28"/>
          <w:cs/>
          <w:lang w:bidi="th-TH"/>
        </w:rPr>
        <w:t>ราว์</w:t>
      </w:r>
      <w:proofErr w:type="spellStart"/>
      <w:r w:rsidRPr="001A2C24">
        <w:rPr>
          <w:rFonts w:ascii="TH SarabunPSK" w:hAnsi="TH SarabunPSK" w:cs="TH SarabunPSK"/>
          <w:sz w:val="28"/>
          <w:szCs w:val="28"/>
          <w:cs/>
          <w:lang w:bidi="th-TH"/>
        </w:rPr>
        <w:t>เซอร์</w:t>
      </w:r>
      <w:proofErr w:type="spellEnd"/>
      <w:r w:rsidRPr="001A2C24">
        <w:rPr>
          <w:rFonts w:ascii="TH SarabunPSK" w:hAnsi="TH SarabunPSK" w:cs="TH SarabunPSK"/>
          <w:sz w:val="28"/>
          <w:szCs w:val="28"/>
          <w:cs/>
          <w:lang w:bidi="th-TH"/>
        </w:rPr>
        <w:t xml:space="preserve"> โดยไม่จำเป็นต้องใช้คำสั่ง </w:t>
      </w:r>
      <w:r w:rsidRPr="001A2C24">
        <w:rPr>
          <w:rFonts w:ascii="TH SarabunPSK" w:hAnsi="TH SarabunPSK" w:cs="TH SarabunPSK"/>
          <w:sz w:val="28"/>
          <w:szCs w:val="28"/>
          <w:lang w:bidi="th-TH"/>
        </w:rPr>
        <w:t xml:space="preserve">CLI (Command Line Interface) </w:t>
      </w:r>
      <w:r w:rsidRPr="001A2C24">
        <w:rPr>
          <w:rFonts w:ascii="TH SarabunPSK" w:hAnsi="TH SarabunPSK" w:cs="TH SarabunPSK"/>
          <w:sz w:val="28"/>
          <w:szCs w:val="28"/>
          <w:cs/>
          <w:lang w:bidi="th-TH"/>
        </w:rPr>
        <w:t>โดยตรง เหมาะสำหรับนักพัฒนาเว็บหรือผู้ดูแลระบบที่ต้องการจัดการฐานข้อมูลอย่างสะดวกและรวดเร็ว</w:t>
      </w:r>
    </w:p>
    <w:p w14:paraId="44970A18" w14:textId="58E2940E" w:rsidR="00E71320" w:rsidRDefault="00E71320" w:rsidP="008901BA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>
        <w:rPr>
          <w:noProof/>
        </w:rPr>
        <w:drawing>
          <wp:anchor distT="0" distB="0" distL="114300" distR="114300" simplePos="0" relativeHeight="251683840" behindDoc="1" locked="0" layoutInCell="1" allowOverlap="1" wp14:anchorId="61468D3D" wp14:editId="4B81271D">
            <wp:simplePos x="0" y="0"/>
            <wp:positionH relativeFrom="column">
              <wp:posOffset>858982</wp:posOffset>
            </wp:positionH>
            <wp:positionV relativeFrom="paragraph">
              <wp:posOffset>18531</wp:posOffset>
            </wp:positionV>
            <wp:extent cx="1054698" cy="791307"/>
            <wp:effectExtent l="0" t="0" r="0" b="8890"/>
            <wp:wrapNone/>
            <wp:docPr id="1692169289" name="Picture 5" descr="MySQL Database คืออะไร ? - Zixzax Studi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MySQL Database คืออะไร ? - Zixzax Studio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4698" cy="7913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5BB2FB5" w14:textId="77777777" w:rsidR="00E71320" w:rsidRDefault="00E71320" w:rsidP="008901BA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753F956F" w14:textId="77777777" w:rsidR="001A2C24" w:rsidRDefault="001A2C24" w:rsidP="008901BA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0193D532" w14:textId="6FFDFBC7" w:rsidR="001A2C24" w:rsidRDefault="001A2C24" w:rsidP="008901BA">
      <w:pPr>
        <w:ind w:firstLine="270"/>
        <w:jc w:val="thaiDistribute"/>
        <w:rPr>
          <w:rFonts w:ascii="TH SarabunPSK" w:hAnsi="TH SarabunPSK" w:cs="TH SarabunPSK"/>
          <w:sz w:val="28"/>
          <w:szCs w:val="28"/>
          <w:lang w:val="af-ZA" w:bidi="th-TH"/>
        </w:rPr>
      </w:pP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3.4 </w:t>
      </w:r>
      <w:r>
        <w:rPr>
          <w:rFonts w:ascii="TH SarabunPSK" w:hAnsi="TH SarabunPSK" w:cs="TH SarabunPSK"/>
          <w:sz w:val="28"/>
          <w:szCs w:val="28"/>
          <w:lang w:val="af-ZA" w:bidi="th-TH"/>
        </w:rPr>
        <w:t>Mysql</w:t>
      </w:r>
      <w:r>
        <w:rPr>
          <w:rFonts w:ascii="TH SarabunPSK" w:hAnsi="TH SarabunPSK" w:cs="TH SarabunPSK" w:hint="cs"/>
          <w:sz w:val="28"/>
          <w:szCs w:val="28"/>
          <w:cs/>
          <w:lang w:val="af-ZA" w:bidi="th-TH"/>
        </w:rPr>
        <w:t xml:space="preserve"> ใช้ในการเก็บข้อมูล จัดการการข้อมูลของเว็บไซต์</w:t>
      </w:r>
    </w:p>
    <w:p w14:paraId="05CAADFB" w14:textId="77777777" w:rsidR="001A2C24" w:rsidRDefault="001A2C24" w:rsidP="008901BA">
      <w:pPr>
        <w:ind w:firstLine="270"/>
        <w:jc w:val="thaiDistribute"/>
        <w:rPr>
          <w:rFonts w:ascii="TH SarabunPSK" w:hAnsi="TH SarabunPSK" w:cs="TH SarabunPSK"/>
          <w:sz w:val="28"/>
          <w:szCs w:val="28"/>
          <w:lang w:val="af-ZA" w:bidi="th-TH"/>
        </w:rPr>
      </w:pPr>
    </w:p>
    <w:p w14:paraId="39827284" w14:textId="77777777" w:rsidR="00562B28" w:rsidRDefault="00562B28" w:rsidP="008901BA">
      <w:pPr>
        <w:ind w:firstLine="270"/>
        <w:jc w:val="thaiDistribute"/>
        <w:rPr>
          <w:rFonts w:ascii="TH SarabunPSK" w:hAnsi="TH SarabunPSK" w:cs="TH SarabunPSK"/>
          <w:sz w:val="28"/>
          <w:szCs w:val="28"/>
          <w:lang w:val="af-ZA" w:bidi="th-TH"/>
        </w:rPr>
      </w:pPr>
    </w:p>
    <w:p w14:paraId="52645233" w14:textId="77777777" w:rsidR="00562B28" w:rsidRDefault="00562B28" w:rsidP="008901BA">
      <w:pPr>
        <w:ind w:firstLine="270"/>
        <w:jc w:val="thaiDistribute"/>
        <w:rPr>
          <w:rFonts w:ascii="TH SarabunPSK" w:hAnsi="TH SarabunPSK" w:cs="TH SarabunPSK"/>
          <w:sz w:val="28"/>
          <w:szCs w:val="28"/>
          <w:lang w:val="af-ZA" w:bidi="th-TH"/>
        </w:rPr>
      </w:pPr>
    </w:p>
    <w:p w14:paraId="6E71CE95" w14:textId="77777777" w:rsidR="00562B28" w:rsidRPr="001A2C24" w:rsidRDefault="00562B28" w:rsidP="008901BA">
      <w:pPr>
        <w:ind w:firstLine="270"/>
        <w:jc w:val="thaiDistribute"/>
        <w:rPr>
          <w:rFonts w:ascii="TH SarabunPSK" w:hAnsi="TH SarabunPSK" w:cs="TH SarabunPSK"/>
          <w:sz w:val="28"/>
          <w:szCs w:val="28"/>
          <w:cs/>
          <w:lang w:val="af-ZA" w:bidi="th-TH"/>
        </w:rPr>
      </w:pPr>
    </w:p>
    <w:p w14:paraId="653D824F" w14:textId="77777777" w:rsidR="0055513E" w:rsidRDefault="008901BA" w:rsidP="008901BA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 w:rsidRPr="00F2056E">
        <w:rPr>
          <w:rFonts w:ascii="TH SarabunPSK" w:hAnsi="TH SarabunPSK" w:cs="TH SarabunPSK"/>
          <w:sz w:val="28"/>
          <w:szCs w:val="28"/>
          <w:cs/>
          <w:lang w:bidi="th-TH"/>
        </w:rPr>
        <w:t>4) การพัฒนาระบบ</w:t>
      </w:r>
    </w:p>
    <w:p w14:paraId="4057BDBB" w14:textId="17A1FA9D" w:rsidR="0055513E" w:rsidRPr="0055513E" w:rsidRDefault="0055513E" w:rsidP="0055513E">
      <w:pPr>
        <w:ind w:firstLine="270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/>
          <w:sz w:val="28"/>
          <w:szCs w:val="28"/>
          <w:cs/>
          <w:lang w:bidi="th-TH"/>
        </w:rPr>
        <w:tab/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>4.</w:t>
      </w:r>
      <w:r w:rsidRPr="0055513E">
        <w:rPr>
          <w:rFonts w:ascii="TH SarabunPSK" w:hAnsi="TH SarabunPSK" w:cs="TH SarabunPSK"/>
          <w:sz w:val="28"/>
          <w:szCs w:val="28"/>
          <w:cs/>
          <w:lang w:bidi="th-TH"/>
        </w:rPr>
        <w:t>1 พัฒนาโครงสร้างฐานข้อมูล (</w:t>
      </w:r>
      <w:r w:rsidRPr="0055513E">
        <w:rPr>
          <w:rFonts w:ascii="TH SarabunPSK" w:hAnsi="TH SarabunPSK" w:cs="TH SarabunPSK"/>
          <w:sz w:val="28"/>
          <w:szCs w:val="28"/>
          <w:lang w:bidi="th-TH"/>
        </w:rPr>
        <w:t>Database Development)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เช่น</w:t>
      </w:r>
    </w:p>
    <w:p w14:paraId="44C63CD1" w14:textId="287A5332" w:rsidR="0055513E" w:rsidRDefault="0055513E" w:rsidP="0055513E">
      <w:pPr>
        <w:ind w:firstLine="270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 w:hint="cs"/>
          <w:sz w:val="28"/>
          <w:szCs w:val="28"/>
          <w:cs/>
          <w:lang w:bidi="th-TH"/>
        </w:rPr>
        <w:t>-</w:t>
      </w:r>
      <w:r w:rsidRPr="0055513E">
        <w:rPr>
          <w:rFonts w:ascii="TH SarabunPSK" w:hAnsi="TH SarabunPSK" w:cs="TH SarabunPSK"/>
          <w:sz w:val="28"/>
          <w:szCs w:val="28"/>
          <w:cs/>
          <w:lang w:bidi="th-TH"/>
        </w:rPr>
        <w:t>สร้างฐานข้อมูลเพื่อเก็บข้อมูลที่เกี่ยวข้อง</w:t>
      </w:r>
    </w:p>
    <w:p w14:paraId="04FDD1DB" w14:textId="77777777" w:rsidR="0055513E" w:rsidRDefault="0055513E" w:rsidP="0055513E">
      <w:pPr>
        <w:ind w:firstLine="270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 w:hint="cs"/>
          <w:sz w:val="28"/>
          <w:szCs w:val="28"/>
          <w:cs/>
          <w:lang w:bidi="th-TH"/>
        </w:rPr>
        <w:t>-</w:t>
      </w:r>
      <w:r w:rsidRPr="0055513E">
        <w:rPr>
          <w:rFonts w:ascii="TH SarabunPSK" w:hAnsi="TH SarabunPSK" w:cs="TH SarabunPSK"/>
          <w:sz w:val="28"/>
          <w:szCs w:val="28"/>
          <w:cs/>
          <w:lang w:bidi="th-TH"/>
        </w:rPr>
        <w:t>สร้างความสัมพันธ์ระหว่างตาราง เช่น ตารางนักศึกษา (</w:t>
      </w:r>
      <w:r w:rsidRPr="0055513E">
        <w:rPr>
          <w:rFonts w:ascii="TH SarabunPSK" w:hAnsi="TH SarabunPSK" w:cs="TH SarabunPSK"/>
          <w:sz w:val="28"/>
          <w:szCs w:val="28"/>
        </w:rPr>
        <w:t xml:space="preserve">students) </w:t>
      </w:r>
      <w:r w:rsidRPr="0055513E">
        <w:rPr>
          <w:rFonts w:ascii="TH SarabunPSK" w:hAnsi="TH SarabunPSK" w:cs="TH SarabunPSK"/>
          <w:sz w:val="28"/>
          <w:szCs w:val="28"/>
          <w:cs/>
          <w:lang w:bidi="th-TH"/>
        </w:rPr>
        <w:t>กับตารางการลงทะเบียน (</w:t>
      </w:r>
      <w:r w:rsidRPr="0055513E">
        <w:rPr>
          <w:rFonts w:ascii="TH SarabunPSK" w:hAnsi="TH SarabunPSK" w:cs="TH SarabunPSK"/>
          <w:sz w:val="28"/>
          <w:szCs w:val="28"/>
        </w:rPr>
        <w:t>registrations).</w:t>
      </w:r>
    </w:p>
    <w:p w14:paraId="0862B75B" w14:textId="6F374460" w:rsidR="0055513E" w:rsidRDefault="0055513E" w:rsidP="0055513E">
      <w:pPr>
        <w:ind w:firstLine="720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 w:hint="cs"/>
          <w:sz w:val="28"/>
          <w:szCs w:val="28"/>
          <w:cs/>
          <w:lang w:bidi="th-TH"/>
        </w:rPr>
        <w:t>4.</w:t>
      </w:r>
      <w:r w:rsidRPr="0055513E">
        <w:rPr>
          <w:rFonts w:ascii="TH SarabunPSK" w:hAnsi="TH SarabunPSK" w:cs="TH SarabunPSK"/>
          <w:sz w:val="28"/>
          <w:szCs w:val="28"/>
          <w:cs/>
          <w:lang w:bidi="th-TH"/>
        </w:rPr>
        <w:t>2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55513E">
        <w:rPr>
          <w:rFonts w:ascii="TH SarabunPSK" w:hAnsi="TH SarabunPSK" w:cs="TH SarabunPSK"/>
          <w:sz w:val="28"/>
          <w:szCs w:val="28"/>
          <w:cs/>
          <w:lang w:bidi="th-TH"/>
        </w:rPr>
        <w:t>พัฒนา</w:t>
      </w:r>
      <w:r w:rsidR="00514743" w:rsidRPr="00514743">
        <w:rPr>
          <w:rFonts w:ascii="TH SarabunPSK" w:hAnsi="TH SarabunPSK" w:cs="TH SarabunPSK"/>
          <w:sz w:val="28"/>
          <w:szCs w:val="28"/>
          <w:cs/>
        </w:rPr>
        <w:t>ฟังก์ชัน</w:t>
      </w:r>
      <w:r w:rsidRPr="0055513E">
        <w:rPr>
          <w:rFonts w:ascii="TH SarabunPSK" w:hAnsi="TH SarabunPSK" w:cs="TH SarabunPSK"/>
          <w:sz w:val="28"/>
          <w:szCs w:val="28"/>
          <w:cs/>
          <w:lang w:bidi="th-TH"/>
        </w:rPr>
        <w:t xml:space="preserve"> (</w:t>
      </w:r>
      <w:r w:rsidRPr="0055513E">
        <w:rPr>
          <w:rFonts w:ascii="TH SarabunPSK" w:hAnsi="TH SarabunPSK" w:cs="TH SarabunPSK"/>
          <w:sz w:val="28"/>
          <w:szCs w:val="28"/>
          <w:lang w:bidi="th-TH"/>
        </w:rPr>
        <w:t>Feature Development)</w:t>
      </w:r>
    </w:p>
    <w:p w14:paraId="67707C92" w14:textId="0E3AA7FA" w:rsidR="0055513E" w:rsidRPr="0055513E" w:rsidRDefault="0055513E" w:rsidP="0055513E">
      <w:pPr>
        <w:rPr>
          <w:rFonts w:ascii="TH SarabunPSK" w:hAnsi="TH SarabunPSK" w:cs="TH SarabunPSK"/>
          <w:sz w:val="28"/>
          <w:szCs w:val="28"/>
          <w:lang w:val="af-ZA" w:bidi="th-TH"/>
        </w:rPr>
      </w:pPr>
      <w:r>
        <w:rPr>
          <w:rFonts w:ascii="TH SarabunPSK" w:hAnsi="TH SarabunPSK" w:cs="TH SarabunPSK" w:hint="cs"/>
          <w:sz w:val="28"/>
          <w:szCs w:val="28"/>
          <w:cs/>
          <w:lang w:val="af-ZA" w:bidi="th-TH"/>
        </w:rPr>
        <w:t>เช่น</w:t>
      </w:r>
    </w:p>
    <w:p w14:paraId="31E3769E" w14:textId="4C954BB7" w:rsidR="0055513E" w:rsidRDefault="0055513E" w:rsidP="0055513E">
      <w:pPr>
        <w:ind w:firstLine="270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/>
          <w:sz w:val="28"/>
          <w:szCs w:val="28"/>
          <w:lang w:val="af-ZA" w:bidi="th-TH"/>
        </w:rPr>
        <w:t>-</w:t>
      </w:r>
      <w:r w:rsidRPr="0055513E">
        <w:rPr>
          <w:rFonts w:ascii="TH SarabunPSK" w:hAnsi="TH SarabunPSK" w:cs="TH SarabunPSK"/>
          <w:sz w:val="28"/>
          <w:szCs w:val="28"/>
          <w:cs/>
          <w:lang w:bidi="th-TH"/>
        </w:rPr>
        <w:t>ฟังก์ชันลงทะเบียนนักศึกษา</w:t>
      </w:r>
    </w:p>
    <w:p w14:paraId="07CBC66E" w14:textId="16868D6A" w:rsidR="0055513E" w:rsidRDefault="0055513E" w:rsidP="0055513E">
      <w:pPr>
        <w:ind w:firstLine="270"/>
        <w:rPr>
          <w:rFonts w:ascii="TH SarabunPSK" w:hAnsi="TH SarabunPSK" w:cs="TH SarabunPSK"/>
          <w:sz w:val="28"/>
          <w:szCs w:val="28"/>
          <w:cs/>
          <w:lang w:bidi="th-TH"/>
        </w:rPr>
      </w:pPr>
      <w:r>
        <w:rPr>
          <w:rFonts w:ascii="TH SarabunPSK" w:hAnsi="TH SarabunPSK" w:cs="TH SarabunPSK"/>
          <w:sz w:val="28"/>
          <w:szCs w:val="28"/>
          <w:lang w:bidi="th-TH"/>
        </w:rPr>
        <w:t>-</w:t>
      </w:r>
      <w:r w:rsidRPr="0055513E">
        <w:rPr>
          <w:rFonts w:ascii="TH SarabunPSK" w:hAnsi="TH SarabunPSK" w:cs="TH SarabunPSK"/>
          <w:sz w:val="28"/>
          <w:szCs w:val="28"/>
          <w:cs/>
          <w:lang w:bidi="th-TH"/>
        </w:rPr>
        <w:t>ฟังก์ชัน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>แสดงรายชื่อนักศึกษา</w:t>
      </w:r>
    </w:p>
    <w:p w14:paraId="51CE551C" w14:textId="42EBDE7E" w:rsidR="00AD1821" w:rsidRDefault="0055513E" w:rsidP="008901BA">
      <w:pPr>
        <w:ind w:firstLine="27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/>
          <w:sz w:val="28"/>
          <w:szCs w:val="28"/>
          <w:lang w:bidi="th-TH"/>
        </w:rPr>
        <w:t>-</w:t>
      </w:r>
      <w:r w:rsidRPr="0055513E">
        <w:rPr>
          <w:rFonts w:ascii="TH SarabunPSK" w:hAnsi="TH SarabunPSK" w:cs="TH SarabunPSK"/>
          <w:sz w:val="28"/>
          <w:szCs w:val="28"/>
          <w:cs/>
          <w:lang w:bidi="th-TH"/>
        </w:rPr>
        <w:t>ฟังก์ชัน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>บันทึกคะแนนนักศึกษา</w:t>
      </w:r>
    </w:p>
    <w:p w14:paraId="6994C6A1" w14:textId="0C1AC3E1" w:rsidR="0055513E" w:rsidRDefault="0055513E" w:rsidP="00514743">
      <w:pPr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/>
          <w:sz w:val="28"/>
          <w:szCs w:val="28"/>
          <w:cs/>
          <w:lang w:bidi="th-TH"/>
        </w:rPr>
        <w:tab/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>4.3</w:t>
      </w:r>
      <w:r w:rsidRPr="0055513E">
        <w:rPr>
          <w:rFonts w:ascii="TH SarabunPSK" w:hAnsi="TH SarabunPSK" w:cs="TH SarabunPSK"/>
          <w:sz w:val="28"/>
          <w:szCs w:val="28"/>
          <w:cs/>
        </w:rPr>
        <w:t>พัฒนาส่วนติดต่อผู้ใช้งาน (</w:t>
      </w:r>
      <w:r w:rsidRPr="0055513E">
        <w:rPr>
          <w:rFonts w:ascii="TH SarabunPSK" w:hAnsi="TH SarabunPSK" w:cs="TH SarabunPSK"/>
          <w:sz w:val="28"/>
          <w:szCs w:val="28"/>
          <w:lang w:bidi="th-TH"/>
        </w:rPr>
        <w:t>User Interface Development)</w:t>
      </w:r>
    </w:p>
    <w:p w14:paraId="155545D3" w14:textId="5C4896D4" w:rsidR="00514743" w:rsidRDefault="00514743" w:rsidP="00514743">
      <w:pPr>
        <w:rPr>
          <w:rFonts w:ascii="TH SarabunPSK" w:hAnsi="TH SarabunPSK" w:cs="TH SarabunPSK"/>
          <w:sz w:val="28"/>
          <w:szCs w:val="28"/>
          <w:lang w:bidi="th-TH"/>
        </w:rPr>
      </w:pPr>
    </w:p>
    <w:p w14:paraId="733825B2" w14:textId="7C0947C3" w:rsidR="00514743" w:rsidRDefault="00514743" w:rsidP="00514743">
      <w:pPr>
        <w:jc w:val="center"/>
        <w:rPr>
          <w:rFonts w:ascii="TH SarabunPSK" w:hAnsi="TH SarabunPSK" w:cs="TH SarabunPSK"/>
          <w:sz w:val="28"/>
          <w:szCs w:val="28"/>
          <w:lang w:bidi="th-TH"/>
        </w:rPr>
      </w:pPr>
      <w:r w:rsidRPr="00C74C1C">
        <w:rPr>
          <w:rFonts w:ascii="TH SarabunPSK" w:hAnsi="TH SarabunPSK" w:cs="TH SarabunPSK" w:hint="cs"/>
          <w:b/>
          <w:bCs/>
          <w:cs/>
          <w:lang w:bidi="th-TH"/>
        </w:rPr>
        <w:t>ภาพที่</w:t>
      </w:r>
      <w:r>
        <w:rPr>
          <w:rFonts w:ascii="TH SarabunPSK" w:hAnsi="TH SarabunPSK" w:cs="TH SarabunPSK" w:hint="cs"/>
          <w:b/>
          <w:bCs/>
          <w:cs/>
          <w:lang w:bidi="th-TH"/>
        </w:rPr>
        <w:t xml:space="preserve"> 4.3.1 </w:t>
      </w:r>
      <w:r w:rsidRPr="00514743">
        <w:rPr>
          <w:rFonts w:ascii="TH SarabunPSK" w:hAnsi="TH SarabunPSK" w:cs="TH SarabunPSK"/>
          <w:cs/>
          <w:lang w:bidi="th-TH"/>
        </w:rPr>
        <w:t>ตัวอย่างโค้ดหน้าเว็บสำหรับลงทะเบียนนักศึกษา</w:t>
      </w:r>
    </w:p>
    <w:p w14:paraId="1F18C64B" w14:textId="5A835FC5" w:rsidR="00514743" w:rsidRDefault="00514743" w:rsidP="00514743">
      <w:pPr>
        <w:rPr>
          <w:rFonts w:ascii="TH SarabunPSK" w:hAnsi="TH SarabunPSK" w:cs="TH SarabunPSK"/>
          <w:sz w:val="28"/>
          <w:szCs w:val="28"/>
          <w:lang w:val="af-ZA" w:bidi="th-TH"/>
        </w:rPr>
      </w:pP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    </w:t>
      </w:r>
      <w:bookmarkStart w:id="5" w:name="_Hlk187857839"/>
      <w:r>
        <w:rPr>
          <w:rFonts w:ascii="TH SarabunPSK" w:hAnsi="TH SarabunPSK" w:cs="TH SarabunPSK" w:hint="cs"/>
          <w:sz w:val="28"/>
          <w:szCs w:val="28"/>
          <w:cs/>
          <w:lang w:bidi="th-TH"/>
        </w:rPr>
        <w:t>ตัวอย่าง</w:t>
      </w:r>
      <w:bookmarkStart w:id="6" w:name="_Hlk187857742"/>
      <w:r>
        <w:rPr>
          <w:rFonts w:ascii="TH SarabunPSK" w:hAnsi="TH SarabunPSK" w:cs="TH SarabunPSK" w:hint="cs"/>
          <w:sz w:val="28"/>
          <w:szCs w:val="28"/>
          <w:cs/>
          <w:lang w:bidi="th-TH"/>
        </w:rPr>
        <w:t>โค้ดหน้าเว็บสำหรับลงทะเบียนนักศึกษา</w:t>
      </w:r>
      <w:bookmarkEnd w:id="5"/>
      <w:bookmarkEnd w:id="6"/>
      <w:r>
        <w:rPr>
          <w:rFonts w:ascii="TH SarabunPSK" w:hAnsi="TH SarabunPSK" w:cs="TH SarabunPSK"/>
          <w:sz w:val="28"/>
          <w:szCs w:val="28"/>
          <w:lang w:val="af-ZA" w:bidi="th-TH"/>
        </w:rPr>
        <w:t>(HTML+CSS+PHP+JavaScript)</w:t>
      </w:r>
    </w:p>
    <w:p w14:paraId="1FCB90C9" w14:textId="77777777" w:rsidR="00514743" w:rsidRPr="00514743" w:rsidRDefault="00514743" w:rsidP="00514743">
      <w:pPr>
        <w:rPr>
          <w:rFonts w:ascii="TH SarabunPSK" w:hAnsi="TH SarabunPSK" w:cs="TH SarabunPSK"/>
          <w:sz w:val="28"/>
          <w:szCs w:val="28"/>
          <w:lang w:val="af-ZA"/>
        </w:rPr>
      </w:pPr>
      <w:r>
        <w:rPr>
          <w:rFonts w:ascii="TH SarabunPSK" w:hAnsi="TH SarabunPSK" w:cs="TH SarabunPSK"/>
          <w:sz w:val="28"/>
          <w:szCs w:val="28"/>
          <w:cs/>
          <w:lang w:val="af-ZA" w:bidi="th-TH"/>
        </w:rPr>
        <w:tab/>
      </w:r>
      <w:r>
        <w:rPr>
          <w:rFonts w:ascii="TH SarabunPSK" w:hAnsi="TH SarabunPSK" w:cs="TH SarabunPSK" w:hint="cs"/>
          <w:sz w:val="28"/>
          <w:szCs w:val="28"/>
          <w:cs/>
          <w:lang w:val="af-ZA" w:bidi="th-TH"/>
        </w:rPr>
        <w:t>4.5</w:t>
      </w:r>
      <w:r w:rsidRPr="00514743">
        <w:rPr>
          <w:rFonts w:ascii="TH SarabunPSK" w:hAnsi="TH SarabunPSK" w:cs="TH SarabunPSK"/>
          <w:sz w:val="28"/>
          <w:szCs w:val="28"/>
          <w:cs/>
          <w:lang w:val="af-ZA" w:bidi="th-TH"/>
        </w:rPr>
        <w:t>การรวมระบบ (</w:t>
      </w:r>
      <w:r w:rsidRPr="00514743">
        <w:rPr>
          <w:rFonts w:ascii="TH SarabunPSK" w:hAnsi="TH SarabunPSK" w:cs="TH SarabunPSK"/>
          <w:sz w:val="28"/>
          <w:szCs w:val="28"/>
          <w:lang w:val="af-ZA"/>
        </w:rPr>
        <w:t>Integration)</w:t>
      </w:r>
    </w:p>
    <w:p w14:paraId="13039A38" w14:textId="5F7E2019" w:rsidR="00514743" w:rsidRDefault="00514743" w:rsidP="00514743">
      <w:pPr>
        <w:rPr>
          <w:rFonts w:ascii="TH SarabunPSK" w:hAnsi="TH SarabunPSK" w:cs="TH SarabunPSK"/>
          <w:sz w:val="28"/>
          <w:szCs w:val="28"/>
          <w:lang w:val="af-ZA" w:bidi="th-TH"/>
        </w:rPr>
      </w:pPr>
      <w:r w:rsidRPr="00514743">
        <w:rPr>
          <w:rFonts w:ascii="TH SarabunPSK" w:hAnsi="TH SarabunPSK" w:cs="TH SarabunPSK"/>
          <w:sz w:val="28"/>
          <w:szCs w:val="28"/>
          <w:cs/>
          <w:lang w:val="af-ZA" w:bidi="th-TH"/>
        </w:rPr>
        <w:t>รวมฐานข้อมูล</w:t>
      </w:r>
      <w:r w:rsidRPr="00514743">
        <w:rPr>
          <w:rFonts w:ascii="TH SarabunPSK" w:hAnsi="TH SarabunPSK" w:cs="TH SarabunPSK"/>
          <w:sz w:val="28"/>
          <w:szCs w:val="28"/>
          <w:lang w:val="af-ZA"/>
        </w:rPr>
        <w:t xml:space="preserve">, </w:t>
      </w:r>
      <w:r w:rsidRPr="00514743">
        <w:rPr>
          <w:rFonts w:ascii="TH SarabunPSK" w:hAnsi="TH SarabunPSK" w:cs="TH SarabunPSK"/>
          <w:sz w:val="28"/>
          <w:szCs w:val="28"/>
          <w:cs/>
          <w:lang w:val="af-ZA" w:bidi="th-TH"/>
        </w:rPr>
        <w:t>ฟังก์ชัน และส่วนติดต่อผู้ใช้เข้าด้วยกัน</w:t>
      </w:r>
    </w:p>
    <w:p w14:paraId="4FF8FDD8" w14:textId="77777777" w:rsidR="007B3938" w:rsidRPr="00514743" w:rsidRDefault="007B3938" w:rsidP="00514743">
      <w:pPr>
        <w:rPr>
          <w:rFonts w:ascii="TH SarabunPSK" w:hAnsi="TH SarabunPSK" w:cs="TH SarabunPSK"/>
          <w:sz w:val="28"/>
          <w:szCs w:val="28"/>
          <w:lang w:val="af-ZA" w:bidi="th-TH"/>
        </w:rPr>
      </w:pPr>
    </w:p>
    <w:p w14:paraId="20461D3F" w14:textId="6C365BAD" w:rsidR="008901BA" w:rsidRDefault="008901BA" w:rsidP="008901BA">
      <w:pPr>
        <w:ind w:firstLine="270"/>
        <w:jc w:val="thaiDistribute"/>
        <w:rPr>
          <w:rFonts w:ascii="TH SarabunPSK" w:hAnsi="TH SarabunPSK" w:cs="TH SarabunPSK"/>
          <w:b/>
          <w:bCs/>
          <w:color w:val="000000" w:themeColor="text1"/>
          <w:sz w:val="28"/>
          <w:szCs w:val="28"/>
          <w:lang w:bidi="th-TH"/>
        </w:rPr>
      </w:pPr>
      <w:r w:rsidRPr="00050DA1">
        <w:rPr>
          <w:rFonts w:ascii="TH SarabunPSK" w:hAnsi="TH SarabunPSK" w:cs="TH SarabunPSK"/>
          <w:b/>
          <w:bCs/>
          <w:color w:val="000000" w:themeColor="text1"/>
          <w:sz w:val="28"/>
          <w:szCs w:val="28"/>
          <w:cs/>
          <w:lang w:bidi="th-TH"/>
        </w:rPr>
        <w:t xml:space="preserve">5) การทดสอบระบบ </w:t>
      </w:r>
    </w:p>
    <w:p w14:paraId="7C67DC21" w14:textId="60CC583E" w:rsidR="00050DA1" w:rsidRDefault="00B059A5" w:rsidP="00B059A5">
      <w:pPr>
        <w:ind w:left="270" w:firstLine="450"/>
        <w:jc w:val="thaiDistribute"/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</w:pPr>
      <w:r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  <w:t>5.1</w:t>
      </w:r>
      <w:r>
        <w:rPr>
          <w:rFonts w:ascii="TH SarabunPSK" w:hAnsi="TH SarabunPSK" w:cs="TH SarabunPSK" w:hint="cs"/>
          <w:color w:val="000000" w:themeColor="text1"/>
          <w:sz w:val="28"/>
          <w:szCs w:val="28"/>
          <w:cs/>
          <w:lang w:bidi="th-TH"/>
        </w:rPr>
        <w:t>วางแผนการ</w:t>
      </w:r>
      <w:r w:rsidR="00050DA1" w:rsidRPr="000A0C6C">
        <w:rPr>
          <w:rFonts w:ascii="TH SarabunPSK" w:hAnsi="TH SarabunPSK" w:cs="TH SarabunPSK" w:hint="cs"/>
          <w:color w:val="000000" w:themeColor="text1"/>
          <w:sz w:val="28"/>
          <w:szCs w:val="28"/>
          <w:cs/>
          <w:lang w:bidi="th-TH"/>
        </w:rPr>
        <w:t>ทดสอบการใช</w:t>
      </w:r>
      <w:r w:rsidR="000A0C6C" w:rsidRPr="000A0C6C">
        <w:rPr>
          <w:rFonts w:ascii="TH SarabunPSK" w:hAnsi="TH SarabunPSK" w:cs="TH SarabunPSK" w:hint="cs"/>
          <w:color w:val="000000" w:themeColor="text1"/>
          <w:sz w:val="28"/>
          <w:szCs w:val="28"/>
          <w:cs/>
          <w:lang w:bidi="th-TH"/>
        </w:rPr>
        <w:t>้</w:t>
      </w:r>
      <w:r w:rsidR="00050DA1" w:rsidRPr="000A0C6C">
        <w:rPr>
          <w:rFonts w:ascii="TH SarabunPSK" w:hAnsi="TH SarabunPSK" w:cs="TH SarabunPSK" w:hint="cs"/>
          <w:color w:val="000000" w:themeColor="text1"/>
          <w:sz w:val="28"/>
          <w:szCs w:val="28"/>
          <w:cs/>
          <w:lang w:bidi="th-TH"/>
        </w:rPr>
        <w:t xml:space="preserve">งานจริงของผู้ใช้ </w:t>
      </w:r>
      <w:r w:rsidR="00050DA1" w:rsidRPr="000A0C6C"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  <w:t xml:space="preserve">(User </w:t>
      </w:r>
      <w:proofErr w:type="spellStart"/>
      <w:r w:rsidR="00050DA1" w:rsidRPr="000A0C6C"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  <w:t>Acceptane</w:t>
      </w:r>
      <w:proofErr w:type="spellEnd"/>
      <w:r w:rsidR="00050DA1" w:rsidRPr="000A0C6C"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  <w:t xml:space="preserve"> Testing – UAT) </w:t>
      </w:r>
    </w:p>
    <w:p w14:paraId="78B3A4F8" w14:textId="107566B5" w:rsidR="00B059A5" w:rsidRDefault="00B059A5" w:rsidP="00B059A5">
      <w:pPr>
        <w:ind w:firstLine="270"/>
        <w:jc w:val="thaiDistribute"/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</w:pPr>
      <w:r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  <w:t>5.1</w:t>
      </w:r>
      <w:r w:rsidR="00C07BC2"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  <w:t>.</w:t>
      </w:r>
      <w:r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  <w:t>1</w:t>
      </w:r>
      <w:r w:rsidRPr="00B059A5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>ขอบเขตการทดสอบ</w:t>
      </w:r>
    </w:p>
    <w:p w14:paraId="0610A590" w14:textId="1ECCAFEA" w:rsidR="00B059A5" w:rsidRPr="00B059A5" w:rsidRDefault="00B059A5" w:rsidP="00B059A5">
      <w:pPr>
        <w:ind w:firstLine="270"/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  <w:t>-</w:t>
      </w:r>
      <w:r w:rsidRPr="00B059A5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>ระบบจัดการนักศึกษาสำหรับมหาวิทยาลัย</w:t>
      </w:r>
    </w:p>
    <w:p w14:paraId="75CEBD54" w14:textId="02F1E9ED" w:rsidR="00B059A5" w:rsidRDefault="00B059A5" w:rsidP="00B059A5">
      <w:pPr>
        <w:ind w:firstLine="270"/>
        <w:jc w:val="thaiDistribute"/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</w:pPr>
      <w:r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  <w:t>5.1</w:t>
      </w:r>
      <w:r w:rsidR="00C07BC2"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  <w:t>.</w:t>
      </w:r>
      <w:r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  <w:t>2</w:t>
      </w:r>
      <w:r w:rsidRPr="00B059A5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>เป้าหมาย</w:t>
      </w:r>
    </w:p>
    <w:p w14:paraId="47AC3F28" w14:textId="17422D37" w:rsidR="00B059A5" w:rsidRPr="00B059A5" w:rsidRDefault="00B059A5" w:rsidP="00B059A5">
      <w:pPr>
        <w:ind w:left="270"/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  <w:t>-</w:t>
      </w:r>
      <w:r w:rsidRPr="00B059A5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>ตรวจสอบว่าระบบสามารถรองรับฟังก์ชันหลัก ได้แก่ การลงทะเบียน การแสดงข้อมูล และการบันทึกข้อมูล ได้อย่างถูกต้องตามความต้องการของผู้ใช้</w:t>
      </w:r>
    </w:p>
    <w:p w14:paraId="35FFC410" w14:textId="1F5BCFCB" w:rsidR="00B059A5" w:rsidRPr="00B059A5" w:rsidRDefault="00B059A5" w:rsidP="00B059A5">
      <w:pPr>
        <w:ind w:firstLine="270"/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  <w:t>5.1.3</w:t>
      </w:r>
      <w:r w:rsidRPr="00B059A5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>กรณีทดสอบ:</w:t>
      </w:r>
    </w:p>
    <w:p w14:paraId="30116E2F" w14:textId="203F5B84" w:rsidR="00B059A5" w:rsidRPr="00B059A5" w:rsidRDefault="00B059A5" w:rsidP="00B059A5">
      <w:pPr>
        <w:ind w:left="270"/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  <w:t>-</w:t>
      </w:r>
      <w:r w:rsidRPr="00B059A5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>ฟังก์ชันการลงทะเบียน: ตรวจสอบการลงทะเบียนนักศึกษาใหม่</w:t>
      </w:r>
    </w:p>
    <w:p w14:paraId="27BCC8C8" w14:textId="39A69658" w:rsidR="00B059A5" w:rsidRPr="00B059A5" w:rsidRDefault="00B059A5" w:rsidP="00B059A5">
      <w:pPr>
        <w:ind w:left="270"/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  <w:t>-</w:t>
      </w:r>
      <w:r w:rsidRPr="00B059A5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>ฟังก์ชันแสดงข้อมูล: ตรวจสอบการแสดงรายชื่อนักศึกษาและข้อมูลหลักสูตร</w:t>
      </w:r>
    </w:p>
    <w:p w14:paraId="106F73FB" w14:textId="46E27B12" w:rsidR="00B059A5" w:rsidRPr="00B059A5" w:rsidRDefault="00B059A5" w:rsidP="00B059A5">
      <w:pPr>
        <w:ind w:left="270"/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  <w:t>-</w:t>
      </w:r>
      <w:r w:rsidRPr="00B059A5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>ฟังก์ชันบันทึกข้อมูล: ตรวจสอบการบันทึกและแสดงผลคะแนนของนักศึกษา</w:t>
      </w:r>
    </w:p>
    <w:p w14:paraId="1EC11710" w14:textId="705A3167" w:rsidR="00B059A5" w:rsidRPr="00B059A5" w:rsidRDefault="00B059A5" w:rsidP="00B059A5">
      <w:pPr>
        <w:ind w:firstLine="720"/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  <w:t>5.1.4</w:t>
      </w:r>
      <w:r w:rsidRPr="00B059A5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>ผู้ทดสอบ</w:t>
      </w:r>
    </w:p>
    <w:p w14:paraId="486C3F71" w14:textId="20D0E4E9" w:rsidR="00B059A5" w:rsidRDefault="00B059A5" w:rsidP="00B059A5">
      <w:pPr>
        <w:ind w:firstLine="270"/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  <w:t>-</w:t>
      </w:r>
      <w:r w:rsidRPr="00B059A5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>ผู้ดูแลระบบ (</w:t>
      </w:r>
      <w:r w:rsidRPr="00B059A5">
        <w:rPr>
          <w:rFonts w:ascii="TH SarabunPSK" w:hAnsi="TH SarabunPSK" w:cs="TH SarabunPSK"/>
          <w:color w:val="000000" w:themeColor="text1"/>
          <w:sz w:val="28"/>
          <w:szCs w:val="28"/>
        </w:rPr>
        <w:t>Admin)</w:t>
      </w:r>
    </w:p>
    <w:p w14:paraId="588360BA" w14:textId="65BDD0EE" w:rsidR="00B059A5" w:rsidRPr="00B059A5" w:rsidRDefault="00B059A5" w:rsidP="00B059A5">
      <w:pPr>
        <w:ind w:firstLine="270"/>
        <w:jc w:val="thaiDistribute"/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</w:pPr>
      <w:r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  <w:t>5.2</w:t>
      </w:r>
      <w:r w:rsidRPr="00B059A5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 xml:space="preserve"> รายงานผลการทดสอบ (</w:t>
      </w:r>
      <w:r w:rsidRPr="00B059A5"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  <w:t>UAT Reporting)</w:t>
      </w:r>
    </w:p>
    <w:p w14:paraId="4322A3F9" w14:textId="5161CB4E" w:rsidR="00B059A5" w:rsidRPr="00B059A5" w:rsidRDefault="00B059A5" w:rsidP="00B059A5">
      <w:pPr>
        <w:ind w:firstLine="270"/>
        <w:jc w:val="thaiDistribute"/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</w:pPr>
      <w:r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  <w:t xml:space="preserve">   5.2.1</w:t>
      </w:r>
      <w:r w:rsidRPr="00B059A5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 xml:space="preserve">กรณีทดสอบทั้งหมด: </w:t>
      </w:r>
    </w:p>
    <w:p w14:paraId="5660D7E6" w14:textId="3E051C9E" w:rsidR="00B059A5" w:rsidRPr="00B059A5" w:rsidRDefault="00B059A5" w:rsidP="00B059A5">
      <w:pPr>
        <w:ind w:firstLine="270"/>
        <w:jc w:val="thaiDistribute"/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</w:pPr>
      <w:r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  <w:t>-</w:t>
      </w:r>
      <w:r w:rsidRPr="00B059A5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>ผ่าน (</w:t>
      </w:r>
      <w:r w:rsidRPr="00B059A5"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  <w:t>Pass) 2</w:t>
      </w:r>
      <w:r w:rsidRPr="00B059A5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 xml:space="preserve"> กรณี</w:t>
      </w:r>
    </w:p>
    <w:p w14:paraId="5C476F3D" w14:textId="2A6A2469" w:rsidR="00B059A5" w:rsidRDefault="00B059A5" w:rsidP="00B059A5">
      <w:pPr>
        <w:ind w:firstLine="270"/>
        <w:jc w:val="thaiDistribute"/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</w:pPr>
      <w:r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  <w:t>-</w:t>
      </w:r>
      <w:r w:rsidRPr="00B059A5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>พบข้อผิดพลาด (</w:t>
      </w:r>
      <w:r w:rsidRPr="00B059A5"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  <w:t>Fail) 1</w:t>
      </w:r>
      <w:r w:rsidRPr="00B059A5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 xml:space="preserve"> กรณี</w:t>
      </w:r>
    </w:p>
    <w:p w14:paraId="45039F0B" w14:textId="2FC1444E" w:rsidR="00B059A5" w:rsidRDefault="00B059A5" w:rsidP="00B059A5">
      <w:pPr>
        <w:ind w:firstLine="270"/>
        <w:jc w:val="thaiDistribute"/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</w:pPr>
    </w:p>
    <w:p w14:paraId="24663D6D" w14:textId="77777777" w:rsidR="00B059A5" w:rsidRPr="00B059A5" w:rsidRDefault="00B059A5" w:rsidP="00B059A5">
      <w:pPr>
        <w:ind w:firstLine="270"/>
        <w:jc w:val="thaiDistribute"/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</w:pPr>
    </w:p>
    <w:p w14:paraId="3B836B73" w14:textId="4E533B9D" w:rsidR="00B059A5" w:rsidRPr="00B059A5" w:rsidRDefault="00AD7A34" w:rsidP="00B059A5">
      <w:pPr>
        <w:ind w:firstLine="270"/>
        <w:jc w:val="thaiDistribute"/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</w:pPr>
      <w:r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  <w:t>5.2.2</w:t>
      </w:r>
      <w:r w:rsidR="00B059A5" w:rsidRPr="00B059A5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>รายละเอียดข้อผิดพลาด</w:t>
      </w:r>
    </w:p>
    <w:p w14:paraId="3BBDF105" w14:textId="6A22DC03" w:rsidR="00B059A5" w:rsidRPr="00B059A5" w:rsidRDefault="00B059A5" w:rsidP="00B059A5">
      <w:pPr>
        <w:ind w:firstLine="270"/>
        <w:jc w:val="thaiDistribute"/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</w:pPr>
      <w:proofErr w:type="spellStart"/>
      <w:r w:rsidRPr="00B059A5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>ฟั</w:t>
      </w:r>
      <w:proofErr w:type="spellEnd"/>
      <w:r w:rsidR="00AD7A34"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  <w:t>-</w:t>
      </w:r>
      <w:r w:rsidRPr="00B059A5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>งก์ชันแสดงข้อมูลพบปัญหาในการเชื่อมโยงข้อมูลหลักสูตร ซึ่งได้แจ้งทีมพัฒนาให้แก้ไขแล้ว</w:t>
      </w:r>
    </w:p>
    <w:p w14:paraId="00D42948" w14:textId="2B353E3A" w:rsidR="00B059A5" w:rsidRPr="00B059A5" w:rsidRDefault="00AD7A34" w:rsidP="00B059A5">
      <w:pPr>
        <w:ind w:firstLine="270"/>
        <w:jc w:val="thaiDistribute"/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</w:pPr>
      <w:r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  <w:t>5.2.3</w:t>
      </w:r>
      <w:r w:rsidR="00B059A5" w:rsidRPr="00B059A5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>แนวทางการแก้ไข:</w:t>
      </w:r>
    </w:p>
    <w:p w14:paraId="3EA463F5" w14:textId="1CDCC853" w:rsidR="00B059A5" w:rsidRDefault="00AD7A34" w:rsidP="00B059A5">
      <w:pPr>
        <w:ind w:firstLine="270"/>
        <w:jc w:val="thaiDistribute"/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</w:pPr>
      <w:r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  <w:t>-</w:t>
      </w:r>
      <w:r w:rsidR="00B059A5" w:rsidRPr="00B059A5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>ทีมพัฒนาจะปรับปรุงโค้ดในส่วนการเชื่อมโยงข้อมูล และทำการทดสอบใหม่</w:t>
      </w:r>
    </w:p>
    <w:p w14:paraId="5CFDEB8C" w14:textId="77777777" w:rsidR="00AD7A34" w:rsidRDefault="00AD7A34" w:rsidP="00B059A5">
      <w:pPr>
        <w:ind w:firstLine="270"/>
        <w:jc w:val="thaiDistribute"/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</w:pPr>
    </w:p>
    <w:p w14:paraId="15D2A57F" w14:textId="77777777" w:rsidR="00AD7A34" w:rsidRPr="00C07BC2" w:rsidRDefault="008901BA" w:rsidP="00C07BC2">
      <w:pPr>
        <w:ind w:firstLine="270"/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</w:pPr>
      <w:r w:rsidRPr="00C07BC2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>6) การปรับใช้งานระบบ</w:t>
      </w:r>
    </w:p>
    <w:p w14:paraId="69F7E82D" w14:textId="2F3FBE1F" w:rsidR="00AD7A34" w:rsidRPr="00C07BC2" w:rsidRDefault="00AD7A34" w:rsidP="00C07BC2">
      <w:pPr>
        <w:ind w:firstLine="720"/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</w:pPr>
      <w:r w:rsidRPr="00C07BC2">
        <w:rPr>
          <w:rFonts w:ascii="TH SarabunPSK" w:hAnsi="TH SarabunPSK" w:cs="TH SarabunPSK"/>
          <w:sz w:val="28"/>
          <w:szCs w:val="28"/>
          <w:lang w:bidi="th-TH"/>
        </w:rPr>
        <w:t>6.1</w:t>
      </w:r>
      <w:r w:rsidRPr="00C07BC2">
        <w:rPr>
          <w:rFonts w:ascii="TH SarabunPSK" w:hAnsi="TH SarabunPSK" w:cs="TH SarabunPSK" w:hint="cs"/>
          <w:sz w:val="28"/>
          <w:szCs w:val="28"/>
          <w:cs/>
          <w:lang w:bidi="th-TH"/>
        </w:rPr>
        <w:t>การเตรียมความพร้อมสำหรับการปรับใช้งาน</w:t>
      </w:r>
    </w:p>
    <w:p w14:paraId="63B4C70E" w14:textId="77777777" w:rsidR="00AD7A34" w:rsidRPr="00C07BC2" w:rsidRDefault="00AD7A34" w:rsidP="00C07BC2">
      <w:pPr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</w:pPr>
      <w:r w:rsidRPr="00C07BC2"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  <w:t>-</w:t>
      </w:r>
      <w:r w:rsidRPr="00C07BC2">
        <w:rPr>
          <w:rFonts w:ascii="TH SarabunPSK" w:hAnsi="TH SarabunPSK" w:cs="TH SarabunPSK" w:hint="cs"/>
          <w:sz w:val="28"/>
          <w:szCs w:val="28"/>
          <w:cs/>
          <w:lang w:bidi="th-TH"/>
        </w:rPr>
        <w:t>วางแผนการปรับใช้ระบบจัดการนักศึกษา (</w:t>
      </w:r>
      <w:r w:rsidRPr="00C07BC2">
        <w:rPr>
          <w:rFonts w:ascii="TH SarabunPSK" w:hAnsi="TH SarabunPSK" w:cs="TH SarabunPSK" w:hint="cs"/>
          <w:sz w:val="28"/>
          <w:szCs w:val="28"/>
          <w:lang w:bidi="th-TH"/>
        </w:rPr>
        <w:t xml:space="preserve">Student Management System) </w:t>
      </w:r>
      <w:r w:rsidRPr="00C07BC2">
        <w:rPr>
          <w:rFonts w:ascii="TH SarabunPSK" w:hAnsi="TH SarabunPSK" w:cs="TH SarabunPSK" w:hint="cs"/>
          <w:sz w:val="28"/>
          <w:szCs w:val="28"/>
          <w:cs/>
          <w:lang w:bidi="th-TH"/>
        </w:rPr>
        <w:t>ในวันที่</w:t>
      </w:r>
      <w:r w:rsidRPr="00C07BC2">
        <w:rPr>
          <w:rFonts w:ascii="TH SarabunPSK" w:hAnsi="TH SarabunPSK" w:cs="TH SarabunPSK" w:hint="cs"/>
          <w:sz w:val="28"/>
          <w:szCs w:val="28"/>
          <w:lang w:bidi="th-TH"/>
        </w:rPr>
        <w:t xml:space="preserve"> </w:t>
      </w:r>
      <w:r w:rsidRPr="00C07BC2">
        <w:rPr>
          <w:rFonts w:ascii="TH SarabunPSK" w:hAnsi="TH SarabunPSK" w:cs="TH SarabunPSK" w:hint="cs"/>
          <w:b/>
          <w:bCs/>
          <w:sz w:val="28"/>
          <w:szCs w:val="28"/>
          <w:lang w:bidi="th-TH"/>
        </w:rPr>
        <w:t xml:space="preserve">15 </w:t>
      </w:r>
      <w:r w:rsidRPr="00C07BC2"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 xml:space="preserve">มกราคม </w:t>
      </w:r>
      <w:r w:rsidRPr="00C07BC2">
        <w:rPr>
          <w:rFonts w:ascii="TH SarabunPSK" w:hAnsi="TH SarabunPSK" w:cs="TH SarabunPSK" w:hint="cs"/>
          <w:b/>
          <w:bCs/>
          <w:sz w:val="28"/>
          <w:szCs w:val="28"/>
          <w:lang w:bidi="th-TH"/>
        </w:rPr>
        <w:t>2025</w:t>
      </w:r>
      <w:r w:rsidRPr="00C07BC2">
        <w:rPr>
          <w:rFonts w:ascii="TH SarabunPSK" w:hAnsi="TH SarabunPSK" w:cs="TH SarabunPSK" w:hint="cs"/>
          <w:sz w:val="28"/>
          <w:szCs w:val="28"/>
          <w:lang w:bidi="th-TH"/>
        </w:rPr>
        <w:t xml:space="preserve"> </w:t>
      </w:r>
      <w:r w:rsidRPr="00C07BC2">
        <w:rPr>
          <w:rFonts w:ascii="TH SarabunPSK" w:hAnsi="TH SarabunPSK" w:cs="TH SarabunPSK" w:hint="cs"/>
          <w:sz w:val="28"/>
          <w:szCs w:val="28"/>
          <w:cs/>
          <w:lang w:bidi="th-TH"/>
        </w:rPr>
        <w:t>เวลา</w:t>
      </w:r>
      <w:r w:rsidRPr="00C07BC2">
        <w:rPr>
          <w:rFonts w:ascii="TH SarabunPSK" w:hAnsi="TH SarabunPSK" w:cs="TH SarabunPSK" w:hint="cs"/>
          <w:sz w:val="28"/>
          <w:szCs w:val="28"/>
          <w:lang w:bidi="th-TH"/>
        </w:rPr>
        <w:t xml:space="preserve"> </w:t>
      </w:r>
      <w:r w:rsidRPr="00C07BC2">
        <w:rPr>
          <w:rFonts w:ascii="TH SarabunPSK" w:hAnsi="TH SarabunPSK" w:cs="TH SarabunPSK" w:hint="cs"/>
          <w:b/>
          <w:bCs/>
          <w:sz w:val="28"/>
          <w:szCs w:val="28"/>
          <w:lang w:bidi="th-TH"/>
        </w:rPr>
        <w:t xml:space="preserve">22:00 – 02:00 </w:t>
      </w:r>
      <w:r w:rsidRPr="00C07BC2"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>น.</w:t>
      </w:r>
      <w:r w:rsidRPr="00C07BC2"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  <w:t xml:space="preserve">  </w:t>
      </w:r>
    </w:p>
    <w:p w14:paraId="1558842E" w14:textId="77777777" w:rsidR="00AD7A34" w:rsidRPr="00C07BC2" w:rsidRDefault="00AD7A34" w:rsidP="00C07BC2">
      <w:pPr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</w:pPr>
      <w:r w:rsidRPr="00C07BC2"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  <w:lastRenderedPageBreak/>
        <w:t>-</w:t>
      </w:r>
      <w:r w:rsidRPr="00C07BC2">
        <w:rPr>
          <w:rFonts w:ascii="TH SarabunPSK" w:hAnsi="TH SarabunPSK" w:cs="TH SarabunPSK" w:hint="cs"/>
          <w:sz w:val="28"/>
          <w:szCs w:val="28"/>
          <w:cs/>
          <w:lang w:bidi="th-TH"/>
        </w:rPr>
        <w:t>ตรวจสอบความพร้อมของ</w:t>
      </w:r>
      <w:proofErr w:type="spellStart"/>
      <w:r w:rsidRPr="00C07BC2">
        <w:rPr>
          <w:rFonts w:ascii="TH SarabunPSK" w:hAnsi="TH SarabunPSK" w:cs="TH SarabunPSK" w:hint="cs"/>
          <w:sz w:val="28"/>
          <w:szCs w:val="28"/>
          <w:cs/>
          <w:lang w:bidi="th-TH"/>
        </w:rPr>
        <w:t>เซิร์ฟเวอร์</w:t>
      </w:r>
      <w:proofErr w:type="spellEnd"/>
      <w:r w:rsidRPr="00C07BC2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เช่น ความจุและประสิทธิภาพ รวมถึงการเชื่อมต่อเครือข่าย</w:t>
      </w:r>
    </w:p>
    <w:p w14:paraId="068F7D61" w14:textId="77777777" w:rsidR="00AD7A34" w:rsidRPr="00C07BC2" w:rsidRDefault="00AD7A34" w:rsidP="00C07BC2">
      <w:pPr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</w:pPr>
      <w:r w:rsidRPr="00C07BC2"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  <w:t>-</w:t>
      </w:r>
      <w:r w:rsidRPr="00C07BC2">
        <w:rPr>
          <w:rFonts w:ascii="TH SarabunPSK" w:hAnsi="TH SarabunPSK" w:cs="TH SarabunPSK" w:hint="cs"/>
          <w:sz w:val="28"/>
          <w:szCs w:val="28"/>
          <w:cs/>
          <w:lang w:bidi="th-TH"/>
        </w:rPr>
        <w:t>ทำการสำรองข้อมูลนักศึกษาและหลักสูตรทั้งหมดจากระบบเดิมก่อนการปรับใช้</w:t>
      </w:r>
    </w:p>
    <w:p w14:paraId="4787677E" w14:textId="584BAC93" w:rsidR="00AD7A34" w:rsidRPr="00C07BC2" w:rsidRDefault="00AD7A34" w:rsidP="00C07BC2">
      <w:pPr>
        <w:ind w:firstLine="720"/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</w:pPr>
      <w:r w:rsidRPr="00C07BC2">
        <w:rPr>
          <w:rFonts w:ascii="TH SarabunPSK" w:hAnsi="TH SarabunPSK" w:cs="TH SarabunPSK"/>
          <w:sz w:val="28"/>
          <w:szCs w:val="28"/>
          <w:lang w:bidi="th-TH"/>
        </w:rPr>
        <w:t>6.2</w:t>
      </w:r>
      <w:r w:rsidRPr="00C07BC2">
        <w:rPr>
          <w:rFonts w:ascii="TH SarabunPSK" w:hAnsi="TH SarabunPSK" w:cs="TH SarabunPSK" w:hint="cs"/>
          <w:sz w:val="28"/>
          <w:szCs w:val="28"/>
          <w:cs/>
          <w:lang w:bidi="th-TH"/>
        </w:rPr>
        <w:t>การปรับใช้ระบบ</w:t>
      </w:r>
    </w:p>
    <w:p w14:paraId="142CA0C8" w14:textId="6FAF99F3" w:rsidR="00AD7A34" w:rsidRPr="00C07BC2" w:rsidRDefault="00AD7A34" w:rsidP="00C07BC2">
      <w:pPr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</w:pPr>
      <w:r w:rsidRPr="00C07BC2">
        <w:rPr>
          <w:rFonts w:ascii="TH SarabunPSK" w:hAnsi="TH SarabunPSK" w:cs="TH SarabunPSK"/>
          <w:sz w:val="28"/>
          <w:szCs w:val="28"/>
          <w:lang w:bidi="th-TH"/>
        </w:rPr>
        <w:t>-</w:t>
      </w:r>
      <w:r w:rsidRPr="00C07BC2">
        <w:rPr>
          <w:rFonts w:ascii="TH SarabunPSK" w:hAnsi="TH SarabunPSK" w:cs="TH SarabunPSK" w:hint="cs"/>
          <w:sz w:val="28"/>
          <w:szCs w:val="28"/>
          <w:cs/>
          <w:lang w:bidi="th-TH"/>
        </w:rPr>
        <w:t>ดำเนินการติดตั้งระบบใหม่บน</w:t>
      </w:r>
      <w:proofErr w:type="spellStart"/>
      <w:r w:rsidRPr="00C07BC2">
        <w:rPr>
          <w:rFonts w:ascii="TH SarabunPSK" w:hAnsi="TH SarabunPSK" w:cs="TH SarabunPSK" w:hint="cs"/>
          <w:sz w:val="28"/>
          <w:szCs w:val="28"/>
          <w:cs/>
          <w:lang w:bidi="th-TH"/>
        </w:rPr>
        <w:t>เซิร์ฟเวอร์</w:t>
      </w:r>
      <w:proofErr w:type="spellEnd"/>
      <w:r w:rsidRPr="00C07BC2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C07BC2">
        <w:rPr>
          <w:rFonts w:ascii="TH SarabunPSK" w:hAnsi="TH SarabunPSK" w:cs="TH SarabunPSK" w:hint="cs"/>
          <w:sz w:val="28"/>
          <w:szCs w:val="28"/>
          <w:lang w:bidi="th-TH"/>
        </w:rPr>
        <w:t>Production</w:t>
      </w:r>
    </w:p>
    <w:p w14:paraId="3B03A0BB" w14:textId="3EB1FA9C" w:rsidR="00AD7A34" w:rsidRPr="00C07BC2" w:rsidRDefault="00AD7A34" w:rsidP="00C07BC2">
      <w:pPr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</w:pPr>
      <w:r w:rsidRPr="00C07BC2">
        <w:rPr>
          <w:rFonts w:ascii="TH SarabunPSK" w:hAnsi="TH SarabunPSK" w:cs="TH SarabunPSK"/>
          <w:sz w:val="28"/>
          <w:szCs w:val="28"/>
          <w:lang w:bidi="th-TH"/>
        </w:rPr>
        <w:t>-</w:t>
      </w:r>
      <w:r w:rsidRPr="00C07BC2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โยกย้ายข้อมูลนักศึกษา </w:t>
      </w:r>
      <w:r w:rsidRPr="00C07BC2">
        <w:rPr>
          <w:rFonts w:ascii="TH SarabunPSK" w:hAnsi="TH SarabunPSK" w:cs="TH SarabunPSK" w:hint="cs"/>
          <w:sz w:val="28"/>
          <w:szCs w:val="28"/>
          <w:lang w:bidi="th-TH"/>
        </w:rPr>
        <w:t xml:space="preserve">1,000 </w:t>
      </w:r>
      <w:r w:rsidRPr="00C07BC2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รายและข้อมูลหลักสูตร </w:t>
      </w:r>
      <w:r w:rsidRPr="00C07BC2">
        <w:rPr>
          <w:rFonts w:ascii="TH SarabunPSK" w:hAnsi="TH SarabunPSK" w:cs="TH SarabunPSK" w:hint="cs"/>
          <w:sz w:val="28"/>
          <w:szCs w:val="28"/>
          <w:lang w:bidi="th-TH"/>
        </w:rPr>
        <w:t xml:space="preserve">50 </w:t>
      </w:r>
      <w:r w:rsidRPr="00C07BC2">
        <w:rPr>
          <w:rFonts w:ascii="TH SarabunPSK" w:hAnsi="TH SarabunPSK" w:cs="TH SarabunPSK" w:hint="cs"/>
          <w:sz w:val="28"/>
          <w:szCs w:val="28"/>
          <w:cs/>
          <w:lang w:bidi="th-TH"/>
        </w:rPr>
        <w:t>หลักสูตรจากระบบเดิมเข้าสู่ระบบใหม่</w:t>
      </w:r>
    </w:p>
    <w:p w14:paraId="518891F7" w14:textId="4CE80BE9" w:rsidR="00AD7A34" w:rsidRPr="00C07BC2" w:rsidRDefault="00AD7A34" w:rsidP="00C07BC2">
      <w:pPr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</w:pPr>
      <w:r w:rsidRPr="00C07BC2">
        <w:rPr>
          <w:rFonts w:ascii="TH SarabunPSK" w:hAnsi="TH SarabunPSK" w:cs="TH SarabunPSK"/>
          <w:sz w:val="28"/>
          <w:szCs w:val="28"/>
          <w:lang w:bidi="th-TH"/>
        </w:rPr>
        <w:t>-</w:t>
      </w:r>
      <w:r w:rsidRPr="00C07BC2">
        <w:rPr>
          <w:rFonts w:ascii="TH SarabunPSK" w:hAnsi="TH SarabunPSK" w:cs="TH SarabunPSK" w:hint="cs"/>
          <w:sz w:val="28"/>
          <w:szCs w:val="28"/>
          <w:cs/>
          <w:lang w:bidi="th-TH"/>
        </w:rPr>
        <w:t>ทดสอบระบบหลังการติดตั้ง เช่น</w:t>
      </w:r>
    </w:p>
    <w:p w14:paraId="1248BF79" w14:textId="44F8AF44" w:rsidR="00AD7A34" w:rsidRPr="00C07BC2" w:rsidRDefault="00AD7A34" w:rsidP="00C07BC2">
      <w:pPr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</w:pPr>
      <w:r w:rsidRPr="00C07BC2">
        <w:rPr>
          <w:rFonts w:ascii="TH SarabunPSK" w:hAnsi="TH SarabunPSK" w:cs="TH SarabunPSK"/>
          <w:sz w:val="28"/>
          <w:szCs w:val="28"/>
          <w:lang w:bidi="th-TH"/>
        </w:rPr>
        <w:t xml:space="preserve">   1.</w:t>
      </w:r>
      <w:r w:rsidRPr="00C07BC2">
        <w:rPr>
          <w:rFonts w:ascii="TH SarabunPSK" w:hAnsi="TH SarabunPSK" w:cs="TH SarabunPSK" w:hint="cs"/>
          <w:sz w:val="28"/>
          <w:szCs w:val="28"/>
          <w:cs/>
          <w:lang w:bidi="th-TH"/>
        </w:rPr>
        <w:t>ทดสอบการลงทะเบียนนักศึกษาใหม่</w:t>
      </w:r>
    </w:p>
    <w:p w14:paraId="4B4D4DD4" w14:textId="45778DC3" w:rsidR="00AD7A34" w:rsidRPr="00C07BC2" w:rsidRDefault="00AD7A34" w:rsidP="00C07BC2">
      <w:pPr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</w:pPr>
      <w:r w:rsidRPr="00C07BC2">
        <w:rPr>
          <w:rFonts w:ascii="TH SarabunPSK" w:hAnsi="TH SarabunPSK" w:cs="TH SarabunPSK"/>
          <w:sz w:val="28"/>
          <w:szCs w:val="28"/>
          <w:lang w:bidi="th-TH"/>
        </w:rPr>
        <w:t xml:space="preserve">   2.</w:t>
      </w:r>
      <w:r w:rsidRPr="00C07BC2">
        <w:rPr>
          <w:rFonts w:ascii="TH SarabunPSK" w:hAnsi="TH SarabunPSK" w:cs="TH SarabunPSK" w:hint="cs"/>
          <w:sz w:val="28"/>
          <w:szCs w:val="28"/>
          <w:cs/>
          <w:lang w:bidi="th-TH"/>
        </w:rPr>
        <w:t>ทดสอบการแสดงรายชื่อนักศึกษา</w:t>
      </w:r>
    </w:p>
    <w:p w14:paraId="5D659D23" w14:textId="3872222B" w:rsidR="00AD7A34" w:rsidRPr="00C07BC2" w:rsidRDefault="00AD7A34" w:rsidP="00C07BC2">
      <w:pPr>
        <w:rPr>
          <w:rFonts w:ascii="TH SarabunPSK" w:hAnsi="TH SarabunPSK" w:cs="TH SarabunPSK"/>
          <w:color w:val="000000" w:themeColor="text1"/>
          <w:sz w:val="28"/>
          <w:szCs w:val="28"/>
          <w:lang w:bidi="th-TH"/>
        </w:rPr>
      </w:pPr>
      <w:r w:rsidRPr="00C07BC2">
        <w:rPr>
          <w:rFonts w:ascii="TH SarabunPSK" w:hAnsi="TH SarabunPSK" w:cs="TH SarabunPSK"/>
          <w:sz w:val="28"/>
          <w:szCs w:val="28"/>
          <w:lang w:bidi="th-TH"/>
        </w:rPr>
        <w:t xml:space="preserve">   3.</w:t>
      </w:r>
      <w:r w:rsidRPr="00C07BC2">
        <w:rPr>
          <w:rFonts w:ascii="TH SarabunPSK" w:hAnsi="TH SarabunPSK" w:cs="TH SarabunPSK" w:hint="cs"/>
          <w:sz w:val="28"/>
          <w:szCs w:val="28"/>
          <w:cs/>
          <w:lang w:bidi="th-TH"/>
        </w:rPr>
        <w:t>ทดสอบการบันทึกคะแนน</w:t>
      </w:r>
    </w:p>
    <w:p w14:paraId="242ACA53" w14:textId="0A84E0FF" w:rsidR="00AD7A34" w:rsidRPr="00C07BC2" w:rsidRDefault="00AD7A34" w:rsidP="00C07BC2">
      <w:pPr>
        <w:ind w:firstLine="720"/>
        <w:rPr>
          <w:rFonts w:ascii="TH SarabunPSK" w:hAnsi="TH SarabunPSK" w:cs="TH SarabunPSK"/>
          <w:sz w:val="28"/>
          <w:szCs w:val="28"/>
        </w:rPr>
      </w:pPr>
      <w:r w:rsidRPr="00C07BC2">
        <w:rPr>
          <w:rFonts w:ascii="TH SarabunPSK" w:hAnsi="TH SarabunPSK" w:cs="TH SarabunPSK"/>
          <w:sz w:val="28"/>
          <w:szCs w:val="28"/>
          <w:lang w:bidi="th-TH"/>
        </w:rPr>
        <w:t>6.3</w:t>
      </w:r>
      <w:r w:rsidRPr="00C07BC2">
        <w:rPr>
          <w:rFonts w:ascii="TH SarabunPSK" w:hAnsi="TH SarabunPSK" w:cs="TH SarabunPSK"/>
          <w:sz w:val="28"/>
          <w:szCs w:val="28"/>
          <w:cs/>
          <w:lang w:bidi="th-TH"/>
        </w:rPr>
        <w:t xml:space="preserve">การเปิดใช้งานระบบ </w:t>
      </w:r>
      <w:r w:rsidRPr="00C07BC2">
        <w:rPr>
          <w:rFonts w:ascii="TH SarabunPSK" w:hAnsi="TH SarabunPSK" w:cs="TH SarabunPSK"/>
          <w:sz w:val="28"/>
          <w:szCs w:val="28"/>
        </w:rPr>
        <w:t xml:space="preserve"> </w:t>
      </w:r>
    </w:p>
    <w:p w14:paraId="18A08E3F" w14:textId="1566E716" w:rsidR="00AD7A34" w:rsidRPr="00C07BC2" w:rsidRDefault="00AD7A34" w:rsidP="00C07BC2">
      <w:pPr>
        <w:rPr>
          <w:rFonts w:ascii="TH SarabunPSK" w:hAnsi="TH SarabunPSK" w:cs="TH SarabunPSK"/>
          <w:sz w:val="28"/>
          <w:szCs w:val="28"/>
        </w:rPr>
      </w:pPr>
      <w:r w:rsidRPr="00C07BC2">
        <w:rPr>
          <w:rFonts w:ascii="TH SarabunPSK" w:hAnsi="TH SarabunPSK" w:cs="TH SarabunPSK"/>
          <w:sz w:val="28"/>
          <w:szCs w:val="28"/>
          <w:lang w:bidi="th-TH"/>
        </w:rPr>
        <w:t>-</w:t>
      </w:r>
      <w:r w:rsidRPr="00C07BC2">
        <w:rPr>
          <w:rFonts w:ascii="TH SarabunPSK" w:hAnsi="TH SarabunPSK" w:cs="TH SarabunPSK"/>
          <w:sz w:val="28"/>
          <w:szCs w:val="28"/>
          <w:cs/>
          <w:lang w:bidi="th-TH"/>
        </w:rPr>
        <w:t xml:space="preserve">เปิดระบบให้ผู้ใช้งานเข้าถึงในวันที่ </w:t>
      </w:r>
      <w:r w:rsidRPr="00C07BC2">
        <w:rPr>
          <w:rFonts w:ascii="TH SarabunPSK" w:hAnsi="TH SarabunPSK" w:cs="TH SarabunPSK"/>
          <w:sz w:val="28"/>
          <w:szCs w:val="28"/>
        </w:rPr>
        <w:t>16</w:t>
      </w:r>
      <w:r w:rsidRPr="00C07BC2">
        <w:rPr>
          <w:rFonts w:ascii="TH SarabunPSK" w:hAnsi="TH SarabunPSK" w:cs="TH SarabunPSK"/>
          <w:sz w:val="28"/>
          <w:szCs w:val="28"/>
          <w:cs/>
          <w:lang w:bidi="th-TH"/>
        </w:rPr>
        <w:t xml:space="preserve"> มกราคม </w:t>
      </w:r>
      <w:r w:rsidRPr="00C07BC2">
        <w:rPr>
          <w:rFonts w:ascii="TH SarabunPSK" w:hAnsi="TH SarabunPSK" w:cs="TH SarabunPSK"/>
          <w:sz w:val="28"/>
          <w:szCs w:val="28"/>
        </w:rPr>
        <w:t>2025</w:t>
      </w:r>
      <w:r w:rsidRPr="00C07BC2">
        <w:rPr>
          <w:rFonts w:ascii="TH SarabunPSK" w:hAnsi="TH SarabunPSK" w:cs="TH SarabunPSK"/>
          <w:sz w:val="28"/>
          <w:szCs w:val="28"/>
          <w:cs/>
          <w:lang w:bidi="th-TH"/>
        </w:rPr>
        <w:t xml:space="preserve"> เวลา </w:t>
      </w:r>
      <w:r w:rsidRPr="00C07BC2">
        <w:rPr>
          <w:rFonts w:ascii="TH SarabunPSK" w:hAnsi="TH SarabunPSK" w:cs="TH SarabunPSK"/>
          <w:sz w:val="28"/>
          <w:szCs w:val="28"/>
        </w:rPr>
        <w:t>08:00</w:t>
      </w:r>
      <w:r w:rsidRPr="00C07BC2">
        <w:rPr>
          <w:rFonts w:ascii="TH SarabunPSK" w:hAnsi="TH SarabunPSK" w:cs="TH SarabunPSK"/>
          <w:sz w:val="28"/>
          <w:szCs w:val="28"/>
          <w:cs/>
          <w:lang w:bidi="th-TH"/>
        </w:rPr>
        <w:t xml:space="preserve"> น.</w:t>
      </w:r>
    </w:p>
    <w:p w14:paraId="377CCC34" w14:textId="27BBE9CC" w:rsidR="00DA7378" w:rsidRPr="00C07BC2" w:rsidRDefault="00AD7A34" w:rsidP="00C07BC2">
      <w:pPr>
        <w:rPr>
          <w:rFonts w:ascii="TH SarabunPSK" w:hAnsi="TH SarabunPSK" w:cs="TH SarabunPSK"/>
          <w:sz w:val="28"/>
          <w:szCs w:val="28"/>
          <w:lang w:bidi="th-TH"/>
        </w:rPr>
      </w:pPr>
      <w:r w:rsidRPr="00C07BC2">
        <w:rPr>
          <w:rFonts w:ascii="TH SarabunPSK" w:hAnsi="TH SarabunPSK" w:cs="TH SarabunPSK"/>
          <w:sz w:val="28"/>
          <w:szCs w:val="28"/>
          <w:lang w:bidi="th-TH"/>
        </w:rPr>
        <w:t>-</w:t>
      </w:r>
      <w:r w:rsidRPr="00C07BC2">
        <w:rPr>
          <w:rFonts w:ascii="TH SarabunPSK" w:hAnsi="TH SarabunPSK" w:cs="TH SarabunPSK"/>
          <w:sz w:val="28"/>
          <w:szCs w:val="28"/>
          <w:cs/>
          <w:lang w:bidi="th-TH"/>
        </w:rPr>
        <w:t>แจ้งเจ้าหน้าที่ฝ่ายทะเบียนและอาจารย์เกี่ยวกับการเปิดใช้งานระบบใหม่ พร้อมจัดทำคู่มือการใช้งาน</w:t>
      </w:r>
    </w:p>
    <w:p w14:paraId="357F41FA" w14:textId="30614577" w:rsidR="00514743" w:rsidRDefault="00514743" w:rsidP="00834416">
      <w:pPr>
        <w:jc w:val="thaiDistribute"/>
        <w:rPr>
          <w:rFonts w:ascii="TH SarabunPSK" w:hAnsi="TH SarabunPSK" w:cs="TH SarabunPSK"/>
          <w:sz w:val="28"/>
          <w:szCs w:val="28"/>
          <w:lang w:bidi="th-TH"/>
        </w:rPr>
      </w:pPr>
    </w:p>
    <w:p w14:paraId="33C5C6B0" w14:textId="6D627E9C" w:rsidR="0039216F" w:rsidRDefault="0039216F" w:rsidP="0039216F">
      <w:pPr>
        <w:jc w:val="center"/>
        <w:rPr>
          <w:rFonts w:ascii="TH SarabunPSK" w:hAnsi="TH SarabunPSK" w:cs="TH SarabunPSK"/>
          <w:b/>
          <w:bCs/>
          <w:sz w:val="28"/>
          <w:szCs w:val="28"/>
          <w:lang w:bidi="th-TH"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>4</w:t>
      </w:r>
      <w:r w:rsidRPr="00C2729D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 xml:space="preserve">. </w:t>
      </w:r>
      <w:r w:rsidR="00DA7378"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>ผลการพัฒนาระบบ</w:t>
      </w:r>
    </w:p>
    <w:p w14:paraId="408E3CFC" w14:textId="7914B5F5" w:rsidR="00C74C1C" w:rsidRDefault="0039216F" w:rsidP="00AD1821">
      <w:pPr>
        <w:jc w:val="thaiDistribute"/>
        <w:rPr>
          <w:rFonts w:ascii="TH SarabunPSK" w:hAnsi="TH SarabunPSK" w:cs="TH SarabunPSK"/>
          <w:sz w:val="28"/>
          <w:szCs w:val="28"/>
          <w:cs/>
          <w:lang w:bidi="th-TH"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 xml:space="preserve">     </w:t>
      </w:r>
      <w:r w:rsidR="00C62FD4"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 xml:space="preserve">4.1 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>ผลการดำเนินงานแบ่งเป็น 2 ส่วน คือส่วนของนักศึกษาหรือผู้ใช้งานและส่วนของอาจารย์หรือผู้ดูแลระบบ</w:t>
      </w:r>
      <w:r w:rsidR="00D26258">
        <w:rPr>
          <w:rFonts w:ascii="TH SarabunPSK" w:hAnsi="TH SarabunPSK" w:cs="TH SarabunPSK"/>
          <w:sz w:val="28"/>
          <w:szCs w:val="28"/>
          <w:lang w:bidi="th-TH"/>
        </w:rPr>
        <w:t xml:space="preserve"> </w:t>
      </w:r>
      <w:r w:rsidR="00D26258">
        <w:rPr>
          <w:rFonts w:ascii="TH SarabunPSK" w:hAnsi="TH SarabunPSK" w:cs="TH SarabunPSK" w:hint="cs"/>
          <w:sz w:val="28"/>
          <w:szCs w:val="28"/>
          <w:cs/>
          <w:lang w:bidi="th-TH"/>
        </w:rPr>
        <w:t>มีภาพหน้าจอ</w:t>
      </w:r>
      <w:r w:rsidR="00AD1821">
        <w:rPr>
          <w:rFonts w:ascii="TH SarabunPSK" w:hAnsi="TH SarabunPSK" w:cs="TH SarabunPSK"/>
          <w:sz w:val="28"/>
          <w:szCs w:val="28"/>
          <w:cs/>
          <w:lang w:bidi="th-TH"/>
        </w:rPr>
        <w:br/>
      </w:r>
      <w:r w:rsidR="00D26258">
        <w:rPr>
          <w:rFonts w:ascii="TH SarabunPSK" w:hAnsi="TH SarabunPSK" w:cs="TH SarabunPSK" w:hint="cs"/>
          <w:sz w:val="28"/>
          <w:szCs w:val="28"/>
          <w:cs/>
          <w:lang w:bidi="th-TH"/>
        </w:rPr>
        <w:t>การทำงาน ดังนี้</w:t>
      </w:r>
    </w:p>
    <w:p w14:paraId="5A4EF53A" w14:textId="6A4D93AF" w:rsidR="00C74C1C" w:rsidRDefault="00322F81" w:rsidP="0039216F">
      <w:pPr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 w:hint="cs"/>
          <w:noProof/>
          <w:sz w:val="28"/>
          <w:szCs w:val="28"/>
          <w:lang w:val="th-TH" w:bidi="th-TH"/>
        </w:rPr>
        <w:drawing>
          <wp:anchor distT="0" distB="0" distL="114300" distR="114300" simplePos="0" relativeHeight="251659264" behindDoc="1" locked="0" layoutInCell="1" allowOverlap="1" wp14:anchorId="3EC08DE3" wp14:editId="2F87DD86">
            <wp:simplePos x="0" y="0"/>
            <wp:positionH relativeFrom="margin">
              <wp:posOffset>-62230</wp:posOffset>
            </wp:positionH>
            <wp:positionV relativeFrom="paragraph">
              <wp:posOffset>214312</wp:posOffset>
            </wp:positionV>
            <wp:extent cx="2970000" cy="1404000"/>
            <wp:effectExtent l="0" t="0" r="1905" b="5715"/>
            <wp:wrapNone/>
            <wp:docPr id="22" name="รูปภาพ 22" descr="รูปภาพประกอบด้วย ข้อความ, ภาพหน้าจอ, ตัวอักษร, ออกแบบ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 2024-11-29 014925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0000" cy="140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74C1C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    </w:t>
      </w:r>
      <w:r w:rsidR="00D26258">
        <w:rPr>
          <w:rFonts w:ascii="TH SarabunPSK" w:hAnsi="TH SarabunPSK" w:cs="TH SarabunPSK" w:hint="cs"/>
          <w:sz w:val="28"/>
          <w:szCs w:val="28"/>
          <w:cs/>
          <w:lang w:bidi="th-TH"/>
        </w:rPr>
        <w:t>4.1</w:t>
      </w:r>
      <w:r w:rsidR="00C62FD4">
        <w:rPr>
          <w:rFonts w:ascii="TH SarabunPSK" w:hAnsi="TH SarabunPSK" w:cs="TH SarabunPSK" w:hint="cs"/>
          <w:sz w:val="28"/>
          <w:szCs w:val="28"/>
          <w:cs/>
          <w:lang w:bidi="th-TH"/>
        </w:rPr>
        <w:t>.1</w:t>
      </w:r>
      <w:r w:rsidR="00D26258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="00C74C1C">
        <w:rPr>
          <w:rFonts w:ascii="TH SarabunPSK" w:hAnsi="TH SarabunPSK" w:cs="TH SarabunPSK" w:hint="cs"/>
          <w:sz w:val="28"/>
          <w:szCs w:val="28"/>
          <w:cs/>
          <w:lang w:bidi="th-TH"/>
        </w:rPr>
        <w:t>การเข้าสู่ระบบของอาจารย์ โดยเข้าผ่านทางเว็บไซต์</w:t>
      </w:r>
    </w:p>
    <w:p w14:paraId="2BF014B7" w14:textId="079BABCD" w:rsidR="00DA7378" w:rsidRDefault="00DA7378" w:rsidP="0039216F">
      <w:pPr>
        <w:rPr>
          <w:rFonts w:ascii="TH SarabunPSK" w:hAnsi="TH SarabunPSK" w:cs="TH SarabunPSK"/>
          <w:sz w:val="28"/>
          <w:szCs w:val="28"/>
          <w:lang w:bidi="th-TH"/>
        </w:rPr>
      </w:pPr>
    </w:p>
    <w:p w14:paraId="2FC00025" w14:textId="08E26E85" w:rsidR="00DA7378" w:rsidRDefault="00DA7378" w:rsidP="0039216F">
      <w:pPr>
        <w:rPr>
          <w:rFonts w:ascii="TH SarabunPSK" w:hAnsi="TH SarabunPSK" w:cs="TH SarabunPSK"/>
          <w:sz w:val="28"/>
          <w:szCs w:val="28"/>
          <w:lang w:bidi="th-TH"/>
        </w:rPr>
      </w:pPr>
    </w:p>
    <w:p w14:paraId="6873391D" w14:textId="4D03456D" w:rsidR="00DA7378" w:rsidRDefault="00DA7378" w:rsidP="0039216F">
      <w:pPr>
        <w:rPr>
          <w:rFonts w:ascii="TH SarabunPSK" w:hAnsi="TH SarabunPSK" w:cs="TH SarabunPSK"/>
          <w:sz w:val="28"/>
          <w:szCs w:val="28"/>
          <w:lang w:bidi="th-TH"/>
        </w:rPr>
      </w:pPr>
    </w:p>
    <w:p w14:paraId="1972929E" w14:textId="0F5A85B0" w:rsidR="00DA7378" w:rsidRDefault="00DA7378" w:rsidP="0039216F">
      <w:pPr>
        <w:rPr>
          <w:rFonts w:ascii="TH SarabunPSK" w:hAnsi="TH SarabunPSK" w:cs="TH SarabunPSK"/>
          <w:sz w:val="28"/>
          <w:szCs w:val="28"/>
          <w:lang w:bidi="th-TH"/>
        </w:rPr>
      </w:pPr>
    </w:p>
    <w:p w14:paraId="5DCE14C0" w14:textId="71CE9403" w:rsidR="00DA7378" w:rsidRDefault="00DA7378" w:rsidP="0039216F">
      <w:pPr>
        <w:rPr>
          <w:rFonts w:ascii="TH SarabunPSK" w:hAnsi="TH SarabunPSK" w:cs="TH SarabunPSK"/>
          <w:sz w:val="28"/>
          <w:szCs w:val="28"/>
          <w:lang w:bidi="th-TH"/>
        </w:rPr>
      </w:pPr>
    </w:p>
    <w:p w14:paraId="6108CB86" w14:textId="0E0E9BEF" w:rsidR="00DA7378" w:rsidRDefault="00DA7378" w:rsidP="0039216F">
      <w:pPr>
        <w:rPr>
          <w:rFonts w:ascii="TH SarabunPSK" w:hAnsi="TH SarabunPSK" w:cs="TH SarabunPSK"/>
          <w:sz w:val="28"/>
          <w:szCs w:val="28"/>
          <w:lang w:bidi="th-TH"/>
        </w:rPr>
      </w:pPr>
    </w:p>
    <w:p w14:paraId="2341F6D0" w14:textId="63CE173B" w:rsidR="00DA7378" w:rsidRDefault="00DA7378" w:rsidP="00C74C1C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357D9ACB" w14:textId="23562A0F" w:rsidR="00C74C1C" w:rsidRPr="00C74C1C" w:rsidRDefault="00C74C1C" w:rsidP="00C74C1C">
      <w:pPr>
        <w:spacing w:line="276" w:lineRule="auto"/>
        <w:jc w:val="center"/>
        <w:rPr>
          <w:rFonts w:ascii="TH SarabunPSK" w:hAnsi="TH SarabunPSK" w:cs="TH SarabunPSK"/>
          <w:lang w:bidi="th-TH"/>
        </w:rPr>
      </w:pPr>
      <w:r w:rsidRPr="00C74C1C">
        <w:rPr>
          <w:rFonts w:ascii="TH SarabunPSK" w:hAnsi="TH SarabunPSK" w:cs="TH SarabunPSK" w:hint="cs"/>
          <w:b/>
          <w:bCs/>
          <w:cs/>
          <w:lang w:bidi="th-TH"/>
        </w:rPr>
        <w:t>ภาพที่</w:t>
      </w:r>
      <w:r w:rsidR="00560DF1">
        <w:rPr>
          <w:rFonts w:ascii="TH SarabunPSK" w:hAnsi="TH SarabunPSK" w:cs="TH SarabunPSK" w:hint="cs"/>
          <w:b/>
          <w:bCs/>
          <w:cs/>
          <w:lang w:bidi="th-TH"/>
        </w:rPr>
        <w:t xml:space="preserve"> </w:t>
      </w:r>
      <w:r w:rsidRPr="00C74C1C">
        <w:rPr>
          <w:rFonts w:ascii="TH SarabunPSK" w:hAnsi="TH SarabunPSK" w:cs="TH SarabunPSK"/>
          <w:b/>
          <w:bCs/>
          <w:lang w:bidi="th-TH"/>
        </w:rPr>
        <w:t>1</w:t>
      </w:r>
      <w:r w:rsidRPr="00C74C1C">
        <w:rPr>
          <w:rFonts w:ascii="TH SarabunPSK" w:hAnsi="TH SarabunPSK" w:cs="TH SarabunPSK" w:hint="cs"/>
          <w:cs/>
          <w:lang w:bidi="th-TH"/>
        </w:rPr>
        <w:t xml:space="preserve"> หน้าล็อคอิน</w:t>
      </w:r>
    </w:p>
    <w:p w14:paraId="0987D021" w14:textId="144B5682" w:rsidR="00C74C1C" w:rsidRDefault="00C74C1C" w:rsidP="0039216F">
      <w:pPr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   </w:t>
      </w:r>
      <w:r w:rsidR="00D26258">
        <w:rPr>
          <w:rFonts w:ascii="TH SarabunPSK" w:hAnsi="TH SarabunPSK" w:cs="TH SarabunPSK" w:hint="cs"/>
          <w:sz w:val="28"/>
          <w:szCs w:val="28"/>
          <w:cs/>
          <w:lang w:bidi="th-TH"/>
        </w:rPr>
        <w:t>4.</w:t>
      </w:r>
      <w:r w:rsidR="00C62FD4">
        <w:rPr>
          <w:rFonts w:ascii="TH SarabunPSK" w:hAnsi="TH SarabunPSK" w:cs="TH SarabunPSK" w:hint="cs"/>
          <w:sz w:val="28"/>
          <w:szCs w:val="28"/>
          <w:cs/>
          <w:lang w:bidi="th-TH"/>
        </w:rPr>
        <w:t>1.2</w:t>
      </w:r>
      <w:r w:rsidR="00D26258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ผู้ดูแลระบบหรืออาจารย์ต้องใส่ข้อมูล </w:t>
      </w:r>
      <w:r>
        <w:rPr>
          <w:rFonts w:ascii="TH SarabunPSK" w:hAnsi="TH SarabunPSK" w:cs="TH SarabunPSK"/>
          <w:sz w:val="28"/>
          <w:szCs w:val="28"/>
          <w:lang w:val="af-ZA" w:bidi="th-TH"/>
        </w:rPr>
        <w:t>Usernam</w:t>
      </w:r>
      <w:r w:rsidR="00562B28">
        <w:rPr>
          <w:rFonts w:ascii="TH SarabunPSK" w:hAnsi="TH SarabunPSK" w:cs="TH SarabunPSK"/>
          <w:sz w:val="28"/>
          <w:szCs w:val="28"/>
          <w:lang w:val="af-ZA" w:bidi="th-TH"/>
        </w:rPr>
        <w:t>e</w:t>
      </w:r>
      <w:r>
        <w:rPr>
          <w:rFonts w:ascii="TH SarabunPSK" w:hAnsi="TH SarabunPSK" w:cs="TH SarabunPSK"/>
          <w:sz w:val="28"/>
          <w:szCs w:val="28"/>
          <w:lang w:val="af-ZA" w:bidi="th-TH"/>
        </w:rPr>
        <w:t xml:space="preserve"> 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และ </w:t>
      </w:r>
      <w:r>
        <w:rPr>
          <w:rFonts w:ascii="TH SarabunPSK" w:hAnsi="TH SarabunPSK" w:cs="TH SarabunPSK"/>
          <w:sz w:val="28"/>
          <w:szCs w:val="28"/>
          <w:lang w:val="af-ZA" w:bidi="th-TH"/>
        </w:rPr>
        <w:t xml:space="preserve">Password 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>เพื่อเข้าสู่ระบบไปยังหน้าหลัก</w:t>
      </w:r>
    </w:p>
    <w:p w14:paraId="6A57E518" w14:textId="3EB4FD6A" w:rsidR="00DA7378" w:rsidRDefault="00322F81" w:rsidP="0039216F">
      <w:pPr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/>
          <w:noProof/>
          <w:sz w:val="28"/>
          <w:szCs w:val="28"/>
          <w:lang w:bidi="th-TH"/>
        </w:rPr>
        <w:drawing>
          <wp:anchor distT="0" distB="0" distL="114300" distR="114300" simplePos="0" relativeHeight="251661312" behindDoc="1" locked="0" layoutInCell="1" allowOverlap="1" wp14:anchorId="79928FCB" wp14:editId="1D9F383F">
            <wp:simplePos x="0" y="0"/>
            <wp:positionH relativeFrom="column">
              <wp:posOffset>-90170</wp:posOffset>
            </wp:positionH>
            <wp:positionV relativeFrom="paragraph">
              <wp:posOffset>-182245</wp:posOffset>
            </wp:positionV>
            <wp:extent cx="2969895" cy="1670050"/>
            <wp:effectExtent l="0" t="0" r="1905" b="6350"/>
            <wp:wrapNone/>
            <wp:docPr id="8" name="รูปภาพ 8" descr="รูปภาพประกอบด้วย ข้อความ, ภาพหน้าจอ, ซอฟต์แวร์, ไอคอนคอมพิวเตอร์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 2024-11-21 211127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9895" cy="1670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3D9E0D" w14:textId="18865406" w:rsidR="00DA7378" w:rsidRDefault="00DA7378" w:rsidP="0039216F">
      <w:pPr>
        <w:rPr>
          <w:rFonts w:ascii="TH SarabunPSK" w:hAnsi="TH SarabunPSK" w:cs="TH SarabunPSK"/>
          <w:sz w:val="28"/>
          <w:szCs w:val="28"/>
          <w:lang w:bidi="th-TH"/>
        </w:rPr>
      </w:pPr>
    </w:p>
    <w:p w14:paraId="1864ABEC" w14:textId="669E832D" w:rsidR="00DA7378" w:rsidRDefault="00DA7378" w:rsidP="0039216F">
      <w:pPr>
        <w:rPr>
          <w:rFonts w:ascii="TH SarabunPSK" w:hAnsi="TH SarabunPSK" w:cs="TH SarabunPSK"/>
          <w:sz w:val="28"/>
          <w:szCs w:val="28"/>
          <w:lang w:bidi="th-TH"/>
        </w:rPr>
      </w:pPr>
    </w:p>
    <w:p w14:paraId="2D740C9E" w14:textId="011B7060" w:rsidR="00DA7378" w:rsidRDefault="00DA7378" w:rsidP="0039216F">
      <w:pPr>
        <w:rPr>
          <w:rFonts w:ascii="TH SarabunPSK" w:hAnsi="TH SarabunPSK" w:cs="TH SarabunPSK"/>
          <w:sz w:val="28"/>
          <w:szCs w:val="28"/>
          <w:lang w:bidi="th-TH"/>
        </w:rPr>
      </w:pPr>
    </w:p>
    <w:p w14:paraId="31451087" w14:textId="2FD2DB66" w:rsidR="00DA7378" w:rsidRDefault="00DA7378" w:rsidP="0039216F">
      <w:pPr>
        <w:rPr>
          <w:rFonts w:ascii="TH SarabunPSK" w:hAnsi="TH SarabunPSK" w:cs="TH SarabunPSK"/>
          <w:sz w:val="28"/>
          <w:szCs w:val="28"/>
          <w:lang w:bidi="th-TH"/>
        </w:rPr>
      </w:pPr>
    </w:p>
    <w:p w14:paraId="791DDBD3" w14:textId="733C94CC" w:rsidR="00DA7378" w:rsidRDefault="00DA7378" w:rsidP="0039216F">
      <w:pPr>
        <w:rPr>
          <w:rFonts w:ascii="TH SarabunPSK" w:hAnsi="TH SarabunPSK" w:cs="TH SarabunPSK"/>
          <w:sz w:val="28"/>
          <w:szCs w:val="28"/>
          <w:lang w:bidi="th-TH"/>
        </w:rPr>
      </w:pPr>
    </w:p>
    <w:p w14:paraId="3C3E3840" w14:textId="280DA8DA" w:rsidR="00DA7378" w:rsidRDefault="00DA7378" w:rsidP="0039216F">
      <w:pPr>
        <w:rPr>
          <w:rFonts w:ascii="TH SarabunPSK" w:hAnsi="TH SarabunPSK" w:cs="TH SarabunPSK"/>
          <w:sz w:val="28"/>
          <w:szCs w:val="28"/>
          <w:lang w:bidi="th-TH"/>
        </w:rPr>
      </w:pPr>
    </w:p>
    <w:p w14:paraId="49801C6D" w14:textId="1629BD3A" w:rsidR="00DA7378" w:rsidRPr="00C74C1C" w:rsidRDefault="00DA7378" w:rsidP="0039216F">
      <w:pPr>
        <w:rPr>
          <w:rFonts w:ascii="TH SarabunPSK" w:hAnsi="TH SarabunPSK" w:cs="TH SarabunPSK"/>
          <w:sz w:val="28"/>
          <w:szCs w:val="28"/>
          <w:cs/>
          <w:lang w:bidi="th-TH"/>
        </w:rPr>
      </w:pPr>
    </w:p>
    <w:p w14:paraId="4C6099C5" w14:textId="7A35034C" w:rsidR="00560DF1" w:rsidRDefault="00560DF1" w:rsidP="00DA7378">
      <w:pPr>
        <w:spacing w:line="276" w:lineRule="auto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/>
          <w:sz w:val="28"/>
          <w:szCs w:val="28"/>
          <w:cs/>
          <w:lang w:bidi="th-TH"/>
        </w:rPr>
        <w:tab/>
      </w:r>
      <w:r>
        <w:rPr>
          <w:rFonts w:ascii="TH SarabunPSK" w:hAnsi="TH SarabunPSK" w:cs="TH SarabunPSK"/>
          <w:sz w:val="28"/>
          <w:szCs w:val="28"/>
          <w:cs/>
          <w:lang w:bidi="th-TH"/>
        </w:rPr>
        <w:tab/>
      </w:r>
      <w:r w:rsidRPr="00C74C1C">
        <w:rPr>
          <w:rFonts w:ascii="TH SarabunPSK" w:hAnsi="TH SarabunPSK" w:cs="TH SarabunPSK" w:hint="cs"/>
          <w:b/>
          <w:bCs/>
          <w:cs/>
          <w:lang w:bidi="th-TH"/>
        </w:rPr>
        <w:t>ภาพที่</w:t>
      </w:r>
      <w:r>
        <w:rPr>
          <w:rFonts w:ascii="TH SarabunPSK" w:hAnsi="TH SarabunPSK" w:cs="TH SarabunPSK" w:hint="cs"/>
          <w:b/>
          <w:bCs/>
          <w:cs/>
          <w:lang w:bidi="th-TH"/>
        </w:rPr>
        <w:t xml:space="preserve"> 2</w:t>
      </w:r>
      <w:r w:rsidRPr="00C74C1C">
        <w:rPr>
          <w:rFonts w:ascii="TH SarabunPSK" w:hAnsi="TH SarabunPSK" w:cs="TH SarabunPSK" w:hint="cs"/>
          <w:cs/>
          <w:lang w:bidi="th-TH"/>
        </w:rPr>
        <w:t xml:space="preserve"> หน้า</w:t>
      </w:r>
      <w:r>
        <w:rPr>
          <w:rFonts w:ascii="TH SarabunPSK" w:hAnsi="TH SarabunPSK" w:cs="TH SarabunPSK" w:hint="cs"/>
          <w:cs/>
          <w:lang w:bidi="th-TH"/>
        </w:rPr>
        <w:t>หลัก</w:t>
      </w:r>
    </w:p>
    <w:p w14:paraId="0CCEB643" w14:textId="1F0F12A8" w:rsidR="00DA7378" w:rsidRDefault="00560DF1" w:rsidP="00560DF1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  <w:r w:rsidRPr="00D26258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 </w:t>
      </w:r>
      <w:r w:rsidR="00D26258" w:rsidRPr="00D26258">
        <w:rPr>
          <w:rFonts w:ascii="TH SarabunPSK" w:hAnsi="TH SarabunPSK" w:cs="TH SarabunPSK" w:hint="cs"/>
          <w:sz w:val="28"/>
          <w:szCs w:val="28"/>
          <w:cs/>
          <w:lang w:bidi="th-TH"/>
        </w:rPr>
        <w:t>4</w:t>
      </w:r>
      <w:r w:rsidR="00834416">
        <w:rPr>
          <w:rFonts w:ascii="TH SarabunPSK" w:hAnsi="TH SarabunPSK" w:cs="TH SarabunPSK"/>
          <w:sz w:val="28"/>
          <w:szCs w:val="28"/>
          <w:lang w:bidi="th-TH"/>
        </w:rPr>
        <w:t>.1</w:t>
      </w:r>
      <w:r w:rsidR="00D26258" w:rsidRPr="00D26258">
        <w:rPr>
          <w:rFonts w:ascii="TH SarabunPSK" w:hAnsi="TH SarabunPSK" w:cs="TH SarabunPSK" w:hint="cs"/>
          <w:sz w:val="28"/>
          <w:szCs w:val="28"/>
          <w:cs/>
          <w:lang w:bidi="th-TH"/>
        </w:rPr>
        <w:t>.3</w:t>
      </w:r>
      <w:r w:rsidRPr="00D26258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  หน้าหลักเป็นหน้าประชาสัมพันธ์และเพิ่มข่าวสารเกี่ยวกับรายวิชาการเรียนรู้ดิจิทัลและเป็นหน้าที่เชื่อมไปยังการใช้งานอื่นๆของเว็บไซต์</w:t>
      </w:r>
    </w:p>
    <w:p w14:paraId="68312505" w14:textId="4663ABA9" w:rsidR="00AC1724" w:rsidRDefault="00322F81" w:rsidP="00560DF1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 w:hint="cs"/>
          <w:noProof/>
          <w:sz w:val="28"/>
          <w:szCs w:val="28"/>
          <w:lang w:bidi="th-TH"/>
        </w:rPr>
        <w:drawing>
          <wp:anchor distT="0" distB="0" distL="114300" distR="114300" simplePos="0" relativeHeight="251663360" behindDoc="1" locked="0" layoutInCell="1" allowOverlap="1" wp14:anchorId="08539E44" wp14:editId="6922630C">
            <wp:simplePos x="0" y="0"/>
            <wp:positionH relativeFrom="margin">
              <wp:posOffset>3145155</wp:posOffset>
            </wp:positionH>
            <wp:positionV relativeFrom="paragraph">
              <wp:posOffset>128270</wp:posOffset>
            </wp:positionV>
            <wp:extent cx="2889250" cy="1470660"/>
            <wp:effectExtent l="0" t="0" r="6350" b="0"/>
            <wp:wrapNone/>
            <wp:docPr id="9" name="รูปภาพ 9" descr="รูปภาพประกอบด้วย ข้อความ, ภาพหน้าจอ, จำนวน, ซอฟต์แวร์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 2024-11-29 013327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9250" cy="14706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3FF7D6" w14:textId="4C4EBAA4" w:rsidR="00AC1724" w:rsidRDefault="00AC1724" w:rsidP="00560DF1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</w:p>
    <w:p w14:paraId="0B29B0F6" w14:textId="77777777" w:rsidR="00AC1724" w:rsidRDefault="00AC1724" w:rsidP="00560DF1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</w:p>
    <w:p w14:paraId="5891BFC2" w14:textId="49B3C5D8" w:rsidR="00322F81" w:rsidRPr="00322F81" w:rsidRDefault="00322F81" w:rsidP="00322F81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  <w:bookmarkStart w:id="7" w:name="_Hlk184482858"/>
    </w:p>
    <w:p w14:paraId="193F7DDD" w14:textId="2E9509C8" w:rsidR="00322F81" w:rsidRDefault="00322F81" w:rsidP="004446B7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142FCF18" w14:textId="22D3A4B9" w:rsidR="00322F81" w:rsidRDefault="00322F81" w:rsidP="004446B7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2C630734" w14:textId="24E192E4" w:rsidR="00322F81" w:rsidRDefault="00322F81" w:rsidP="004446B7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2234FE37" w14:textId="77777777" w:rsidR="00322F81" w:rsidRDefault="00322F81" w:rsidP="004446B7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100DB6B7" w14:textId="52B98B01" w:rsidR="00322F81" w:rsidRDefault="00322F81" w:rsidP="004446B7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2FEB9959" w14:textId="77777777" w:rsidR="00322F81" w:rsidRDefault="00322F81" w:rsidP="00322F81">
      <w:pPr>
        <w:spacing w:line="276" w:lineRule="auto"/>
        <w:jc w:val="center"/>
        <w:rPr>
          <w:rFonts w:ascii="TH SarabunPSK" w:hAnsi="TH SarabunPSK" w:cs="TH SarabunPSK"/>
          <w:lang w:bidi="th-TH"/>
        </w:rPr>
      </w:pPr>
      <w:r w:rsidRPr="00C74C1C">
        <w:rPr>
          <w:rFonts w:ascii="TH SarabunPSK" w:hAnsi="TH SarabunPSK" w:cs="TH SarabunPSK" w:hint="cs"/>
          <w:b/>
          <w:bCs/>
          <w:cs/>
          <w:lang w:bidi="th-TH"/>
        </w:rPr>
        <w:t>ภาพที่</w:t>
      </w:r>
      <w:r>
        <w:rPr>
          <w:rFonts w:ascii="TH SarabunPSK" w:hAnsi="TH SarabunPSK" w:cs="TH SarabunPSK" w:hint="cs"/>
          <w:b/>
          <w:bCs/>
          <w:cs/>
          <w:lang w:bidi="th-TH"/>
        </w:rPr>
        <w:t xml:space="preserve"> 3</w:t>
      </w:r>
      <w:r w:rsidRPr="00C74C1C">
        <w:rPr>
          <w:rFonts w:ascii="TH SarabunPSK" w:hAnsi="TH SarabunPSK" w:cs="TH SarabunPSK" w:hint="cs"/>
          <w:cs/>
          <w:lang w:bidi="th-TH"/>
        </w:rPr>
        <w:t xml:space="preserve"> หน</w:t>
      </w:r>
      <w:r>
        <w:rPr>
          <w:rFonts w:ascii="TH SarabunPSK" w:hAnsi="TH SarabunPSK" w:cs="TH SarabunPSK" w:hint="cs"/>
          <w:cs/>
          <w:lang w:bidi="th-TH"/>
        </w:rPr>
        <w:t>้ารายชื่อนักศึกษา</w:t>
      </w:r>
    </w:p>
    <w:p w14:paraId="7C66BD73" w14:textId="6077FC82" w:rsidR="00322F81" w:rsidRPr="006033D8" w:rsidRDefault="00322F81" w:rsidP="00322F81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  <w:r w:rsidRPr="006033D8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    ในหน้านี้จะแสดงรายชื่อนักศึกษาที่เรียนรายวิชาการเรียนรู้ดิจิทัลสามารถแก้ไขหรือลบรายชื่อนักศึกษาที่อยู่ในระบบได้</w:t>
      </w:r>
    </w:p>
    <w:p w14:paraId="72190AD2" w14:textId="6ADC318C" w:rsidR="00322F81" w:rsidRDefault="00322F81" w:rsidP="004446B7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18175415" w14:textId="4DD13ED7" w:rsidR="00322F81" w:rsidRDefault="00322F81" w:rsidP="004446B7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3C50A861" w14:textId="3843E1DC" w:rsidR="00322F81" w:rsidRDefault="00322F81" w:rsidP="00322F81">
      <w:pPr>
        <w:spacing w:line="276" w:lineRule="auto"/>
        <w:rPr>
          <w:rFonts w:ascii="TH SarabunPSK" w:hAnsi="TH SarabunPSK" w:cs="TH SarabunPSK"/>
          <w:b/>
          <w:bCs/>
          <w:lang w:bidi="th-TH"/>
        </w:rPr>
      </w:pPr>
    </w:p>
    <w:p w14:paraId="6BA140F8" w14:textId="1F3C93B5" w:rsidR="00322F81" w:rsidRDefault="00322F81" w:rsidP="00322F81">
      <w:pPr>
        <w:spacing w:line="276" w:lineRule="auto"/>
        <w:rPr>
          <w:rFonts w:ascii="TH SarabunPSK" w:hAnsi="TH SarabunPSK" w:cs="TH SarabunPSK"/>
          <w:b/>
          <w:bCs/>
          <w:lang w:bidi="th-TH"/>
        </w:rPr>
      </w:pPr>
      <w:r>
        <w:rPr>
          <w:rFonts w:ascii="TH SarabunPSK" w:hAnsi="TH SarabunPSK" w:cs="TH SarabunPSK" w:hint="cs"/>
          <w:noProof/>
          <w:sz w:val="28"/>
          <w:szCs w:val="28"/>
          <w:lang w:val="th-TH" w:bidi="th-TH"/>
        </w:rPr>
        <w:drawing>
          <wp:anchor distT="0" distB="0" distL="114300" distR="114300" simplePos="0" relativeHeight="251665408" behindDoc="0" locked="0" layoutInCell="1" allowOverlap="1" wp14:anchorId="45227675" wp14:editId="32960955">
            <wp:simplePos x="0" y="0"/>
            <wp:positionH relativeFrom="margin">
              <wp:posOffset>3311102</wp:posOffset>
            </wp:positionH>
            <wp:positionV relativeFrom="paragraph">
              <wp:posOffset>258445</wp:posOffset>
            </wp:positionV>
            <wp:extent cx="2969895" cy="1407160"/>
            <wp:effectExtent l="0" t="0" r="1905" b="2540"/>
            <wp:wrapThrough wrapText="bothSides">
              <wp:wrapPolygon edited="0">
                <wp:start x="0" y="0"/>
                <wp:lineTo x="0" y="21347"/>
                <wp:lineTo x="21475" y="21347"/>
                <wp:lineTo x="21475" y="0"/>
                <wp:lineTo x="0" y="0"/>
              </wp:wrapPolygon>
            </wp:wrapThrough>
            <wp:docPr id="16" name="รูปภาพ 16" descr="รูปภาพประกอบด้วย ข้อความ, ภาพหน้าจอ, ตัวอักษร, จำนวน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 2024-11-29 013411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9895" cy="1407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bookmarkEnd w:id="7"/>
    <w:p w14:paraId="5684767D" w14:textId="6007C51C" w:rsidR="00D26258" w:rsidRDefault="00D26258" w:rsidP="004446B7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3F91A503" w14:textId="0C6CE7E4" w:rsidR="004446B7" w:rsidRDefault="004446B7" w:rsidP="004446B7">
      <w:pPr>
        <w:spacing w:line="276" w:lineRule="auto"/>
        <w:jc w:val="center"/>
        <w:rPr>
          <w:rFonts w:ascii="TH SarabunPSK" w:hAnsi="TH SarabunPSK" w:cs="TH SarabunPSK"/>
          <w:lang w:bidi="th-TH"/>
        </w:rPr>
      </w:pPr>
      <w:r w:rsidRPr="00C74C1C">
        <w:rPr>
          <w:rFonts w:ascii="TH SarabunPSK" w:hAnsi="TH SarabunPSK" w:cs="TH SarabunPSK" w:hint="cs"/>
          <w:b/>
          <w:bCs/>
          <w:cs/>
          <w:lang w:bidi="th-TH"/>
        </w:rPr>
        <w:t>ภาพที่</w:t>
      </w:r>
      <w:r>
        <w:rPr>
          <w:rFonts w:ascii="TH SarabunPSK" w:hAnsi="TH SarabunPSK" w:cs="TH SarabunPSK" w:hint="cs"/>
          <w:b/>
          <w:bCs/>
          <w:cs/>
          <w:lang w:bidi="th-TH"/>
        </w:rPr>
        <w:t xml:space="preserve"> 4</w:t>
      </w:r>
      <w:r w:rsidRPr="00C74C1C">
        <w:rPr>
          <w:rFonts w:ascii="TH SarabunPSK" w:hAnsi="TH SarabunPSK" w:cs="TH SarabunPSK" w:hint="cs"/>
          <w:cs/>
          <w:lang w:bidi="th-TH"/>
        </w:rPr>
        <w:t xml:space="preserve"> หน</w:t>
      </w:r>
      <w:r>
        <w:rPr>
          <w:rFonts w:ascii="TH SarabunPSK" w:hAnsi="TH SarabunPSK" w:cs="TH SarabunPSK" w:hint="cs"/>
          <w:cs/>
          <w:lang w:bidi="th-TH"/>
        </w:rPr>
        <w:t>้าลงทะเบียน</w:t>
      </w:r>
    </w:p>
    <w:p w14:paraId="5893FF6B" w14:textId="14F69EAE" w:rsidR="004446B7" w:rsidRDefault="00D26258" w:rsidP="004446B7">
      <w:pPr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 w:hint="cs"/>
          <w:sz w:val="28"/>
          <w:szCs w:val="28"/>
          <w:cs/>
          <w:lang w:bidi="th-TH"/>
        </w:rPr>
        <w:t>4</w:t>
      </w:r>
      <w:r w:rsidR="00834416">
        <w:rPr>
          <w:rFonts w:ascii="TH SarabunPSK" w:hAnsi="TH SarabunPSK" w:cs="TH SarabunPSK"/>
          <w:sz w:val="28"/>
          <w:szCs w:val="28"/>
          <w:lang w:bidi="th-TH"/>
        </w:rPr>
        <w:t>.1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.4 </w:t>
      </w:r>
      <w:r w:rsidR="004446B7" w:rsidRPr="006033D8">
        <w:rPr>
          <w:rFonts w:ascii="TH SarabunPSK" w:hAnsi="TH SarabunPSK" w:cs="TH SarabunPSK" w:hint="cs"/>
          <w:sz w:val="28"/>
          <w:szCs w:val="28"/>
          <w:cs/>
          <w:lang w:bidi="th-TH"/>
        </w:rPr>
        <w:t>เป็นหน้าการลงทะเบียนเรียน</w:t>
      </w:r>
      <w:r w:rsidR="004446B7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โดยกรอกรหัสนักศึกษา</w:t>
      </w:r>
      <w:r w:rsidR="006033D8">
        <w:rPr>
          <w:rFonts w:ascii="TH SarabunPSK" w:hAnsi="TH SarabunPSK" w:cs="TH SarabunPSK" w:hint="cs"/>
          <w:sz w:val="28"/>
          <w:szCs w:val="28"/>
          <w:cs/>
          <w:lang w:bidi="th-TH"/>
        </w:rPr>
        <w:t>แล้วตรวจสอบข้อมูลว่าถูกต้องหรือไม่แล้วเลือกแบบการเรียนสามารถเลือกได้</w:t>
      </w:r>
      <w:r w:rsidR="006033D8" w:rsidRPr="00EA3AD3">
        <w:rPr>
          <w:rFonts w:ascii="TH SarabunPSK" w:hAnsi="TH SarabunPSK" w:cs="TH SarabunPSK"/>
          <w:sz w:val="28"/>
          <w:szCs w:val="28"/>
          <w:cs/>
          <w:lang w:bidi="th-TH"/>
        </w:rPr>
        <w:t xml:space="preserve"> 2 รูปแบบ ได้แก่ การเรียนรู้ด้วยตนเอง 100% และการเรียนรู้แบบผสมผสาน เรียนรู้จากผู้สอนและเรียนออนไลน์</w:t>
      </w:r>
    </w:p>
    <w:p w14:paraId="33DC054D" w14:textId="451FE311" w:rsidR="006033D8" w:rsidRDefault="00562B28" w:rsidP="004446B7">
      <w:pPr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 w:hint="cs"/>
          <w:noProof/>
          <w:sz w:val="28"/>
          <w:szCs w:val="28"/>
          <w:lang w:val="th-TH" w:bidi="th-TH"/>
        </w:rPr>
        <w:drawing>
          <wp:anchor distT="0" distB="0" distL="114300" distR="114300" simplePos="0" relativeHeight="251666432" behindDoc="1" locked="0" layoutInCell="1" allowOverlap="1" wp14:anchorId="75034A6A" wp14:editId="40A2573A">
            <wp:simplePos x="0" y="0"/>
            <wp:positionH relativeFrom="column">
              <wp:posOffset>51435</wp:posOffset>
            </wp:positionH>
            <wp:positionV relativeFrom="paragraph">
              <wp:posOffset>115570</wp:posOffset>
            </wp:positionV>
            <wp:extent cx="2969895" cy="1407160"/>
            <wp:effectExtent l="0" t="0" r="1905" b="2540"/>
            <wp:wrapNone/>
            <wp:docPr id="17" name="รูปภาพ 17" descr="รูปภาพประกอบด้วย ข้อความ, ภาพหน้าจอ, ซอฟต์แวร์, จำนวน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 2024-11-29 013427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9895" cy="1407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49CBE5B" w14:textId="7E70EB63" w:rsidR="00DA7378" w:rsidRDefault="00DA7378" w:rsidP="004446B7">
      <w:pPr>
        <w:rPr>
          <w:rFonts w:ascii="TH SarabunPSK" w:hAnsi="TH SarabunPSK" w:cs="TH SarabunPSK"/>
          <w:sz w:val="28"/>
          <w:szCs w:val="28"/>
          <w:lang w:bidi="th-TH"/>
        </w:rPr>
      </w:pPr>
    </w:p>
    <w:p w14:paraId="1799B0C1" w14:textId="7C9FF368" w:rsidR="00DA7378" w:rsidRDefault="00DA7378" w:rsidP="004446B7">
      <w:pPr>
        <w:rPr>
          <w:rFonts w:ascii="TH SarabunPSK" w:hAnsi="TH SarabunPSK" w:cs="TH SarabunPSK"/>
          <w:sz w:val="28"/>
          <w:szCs w:val="28"/>
          <w:lang w:bidi="th-TH"/>
        </w:rPr>
      </w:pPr>
    </w:p>
    <w:p w14:paraId="745232B7" w14:textId="4E9B7B20" w:rsidR="00DA7378" w:rsidRDefault="00DA7378" w:rsidP="004446B7">
      <w:pPr>
        <w:rPr>
          <w:rFonts w:ascii="TH SarabunPSK" w:hAnsi="TH SarabunPSK" w:cs="TH SarabunPSK"/>
          <w:sz w:val="28"/>
          <w:szCs w:val="28"/>
          <w:lang w:bidi="th-TH"/>
        </w:rPr>
      </w:pPr>
    </w:p>
    <w:p w14:paraId="4A010CF1" w14:textId="2E8A54A1" w:rsidR="00DA7378" w:rsidRDefault="00DA7378" w:rsidP="004446B7">
      <w:pPr>
        <w:rPr>
          <w:rFonts w:ascii="TH SarabunPSK" w:hAnsi="TH SarabunPSK" w:cs="TH SarabunPSK"/>
          <w:sz w:val="28"/>
          <w:szCs w:val="28"/>
          <w:lang w:bidi="th-TH"/>
        </w:rPr>
      </w:pPr>
    </w:p>
    <w:p w14:paraId="5184601B" w14:textId="01E2FFFA" w:rsidR="00DA7378" w:rsidRDefault="00DA7378" w:rsidP="006033D8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51EA76E0" w14:textId="241ADFB8" w:rsidR="00DA7378" w:rsidRDefault="00DA7378" w:rsidP="006033D8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3840F88F" w14:textId="77777777" w:rsidR="003E125C" w:rsidRDefault="003E125C" w:rsidP="006033D8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576C1406" w14:textId="55AF118C" w:rsidR="006033D8" w:rsidRDefault="006033D8" w:rsidP="006033D8">
      <w:pPr>
        <w:spacing w:line="276" w:lineRule="auto"/>
        <w:jc w:val="center"/>
        <w:rPr>
          <w:rFonts w:ascii="TH SarabunPSK" w:hAnsi="TH SarabunPSK" w:cs="TH SarabunPSK"/>
          <w:lang w:bidi="th-TH"/>
        </w:rPr>
      </w:pPr>
      <w:r w:rsidRPr="00C74C1C">
        <w:rPr>
          <w:rFonts w:ascii="TH SarabunPSK" w:hAnsi="TH SarabunPSK" w:cs="TH SarabunPSK" w:hint="cs"/>
          <w:b/>
          <w:bCs/>
          <w:cs/>
          <w:lang w:bidi="th-TH"/>
        </w:rPr>
        <w:t>ภาพที่</w:t>
      </w:r>
      <w:r>
        <w:rPr>
          <w:rFonts w:ascii="TH SarabunPSK" w:hAnsi="TH SarabunPSK" w:cs="TH SarabunPSK" w:hint="cs"/>
          <w:b/>
          <w:bCs/>
          <w:cs/>
          <w:lang w:bidi="th-TH"/>
        </w:rPr>
        <w:t xml:space="preserve"> </w:t>
      </w:r>
      <w:r w:rsidR="00FE7240">
        <w:rPr>
          <w:rFonts w:ascii="TH SarabunPSK" w:hAnsi="TH SarabunPSK" w:cs="TH SarabunPSK" w:hint="cs"/>
          <w:b/>
          <w:bCs/>
          <w:cs/>
          <w:lang w:bidi="th-TH"/>
        </w:rPr>
        <w:t xml:space="preserve">5 </w:t>
      </w:r>
      <w:r w:rsidR="00344B40">
        <w:rPr>
          <w:rFonts w:ascii="TH SarabunPSK" w:hAnsi="TH SarabunPSK" w:cs="TH SarabunPSK" w:hint="cs"/>
          <w:b/>
          <w:bCs/>
          <w:cs/>
          <w:lang w:bidi="th-TH"/>
        </w:rPr>
        <w:t>หน้า</w:t>
      </w:r>
      <w:r>
        <w:rPr>
          <w:rFonts w:ascii="TH SarabunPSK" w:hAnsi="TH SarabunPSK" w:cs="TH SarabunPSK" w:hint="cs"/>
          <w:cs/>
          <w:lang w:bidi="th-TH"/>
        </w:rPr>
        <w:t>เพิ่มนักศึกษา</w:t>
      </w:r>
    </w:p>
    <w:p w14:paraId="3A6182E9" w14:textId="6A910781" w:rsidR="00FE7240" w:rsidRDefault="00D26258" w:rsidP="00FE7240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 w:hint="cs"/>
          <w:sz w:val="28"/>
          <w:szCs w:val="28"/>
          <w:cs/>
          <w:lang w:bidi="th-TH"/>
        </w:rPr>
        <w:lastRenderedPageBreak/>
        <w:t>4</w:t>
      </w:r>
      <w:r w:rsidR="00834416">
        <w:rPr>
          <w:rFonts w:ascii="TH SarabunPSK" w:hAnsi="TH SarabunPSK" w:cs="TH SarabunPSK"/>
          <w:sz w:val="28"/>
          <w:szCs w:val="28"/>
          <w:lang w:bidi="th-TH"/>
        </w:rPr>
        <w:t>.1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.5 </w:t>
      </w:r>
      <w:r w:rsidR="00FE7240">
        <w:rPr>
          <w:rFonts w:ascii="TH SarabunPSK" w:hAnsi="TH SarabunPSK" w:cs="TH SarabunPSK" w:hint="cs"/>
          <w:sz w:val="28"/>
          <w:szCs w:val="28"/>
          <w:cs/>
          <w:lang w:bidi="th-TH"/>
        </w:rPr>
        <w:t>เพิ่มชื่อนักศึกษาสำหรับนักศึกษาที่ไม่มีชื่ออยู่ในระบบของรายวิชาการเรียนรู้ดิจิทัลเพื่อให้มีรายชื่อที่สามารถเลือกแบบ</w:t>
      </w:r>
    </w:p>
    <w:p w14:paraId="46C5EAC1" w14:textId="3AA71134" w:rsidR="00AC1724" w:rsidRDefault="00FE7240" w:rsidP="00FE7240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 w:hint="cs"/>
          <w:sz w:val="28"/>
          <w:szCs w:val="28"/>
          <w:cs/>
          <w:lang w:bidi="th-TH"/>
        </w:rPr>
        <w:t>การเรียนได้</w:t>
      </w:r>
    </w:p>
    <w:p w14:paraId="23F4DB72" w14:textId="77777777" w:rsidR="00AC1724" w:rsidRDefault="00AC1724" w:rsidP="00FE7240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</w:p>
    <w:p w14:paraId="29133192" w14:textId="65E50624" w:rsidR="00562B28" w:rsidRDefault="00AC1724" w:rsidP="00FE7240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/>
          <w:noProof/>
          <w:sz w:val="28"/>
          <w:szCs w:val="28"/>
          <w:lang w:bidi="th-TH"/>
        </w:rPr>
        <w:drawing>
          <wp:anchor distT="0" distB="0" distL="114300" distR="114300" simplePos="0" relativeHeight="251667456" behindDoc="1" locked="0" layoutInCell="1" allowOverlap="1" wp14:anchorId="12535F28" wp14:editId="65ADF796">
            <wp:simplePos x="0" y="0"/>
            <wp:positionH relativeFrom="column">
              <wp:posOffset>-19685</wp:posOffset>
            </wp:positionH>
            <wp:positionV relativeFrom="paragraph">
              <wp:posOffset>65463</wp:posOffset>
            </wp:positionV>
            <wp:extent cx="2952115" cy="1016000"/>
            <wp:effectExtent l="0" t="0" r="635" b="0"/>
            <wp:wrapNone/>
            <wp:docPr id="18" name="รูปภาพ 18" descr="รูปภาพประกอบด้วย ข้อความ, ภาพหน้าจอ, ตัวอักษร, ไลน์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 2024-11-29 013446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115" cy="1016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54DFAF4" w14:textId="6FC6E01B" w:rsidR="00562B28" w:rsidRDefault="00562B28" w:rsidP="00FE7240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</w:p>
    <w:p w14:paraId="57A16EEF" w14:textId="77777777" w:rsidR="00562B28" w:rsidRDefault="00562B28" w:rsidP="006033D8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</w:p>
    <w:p w14:paraId="426BC9C2" w14:textId="4B43457C" w:rsidR="00562B28" w:rsidRDefault="00562B28" w:rsidP="00FE7240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5A5157D9" w14:textId="5E7E6E39" w:rsidR="00FE7240" w:rsidRDefault="00FE7240" w:rsidP="00FE7240">
      <w:pPr>
        <w:spacing w:line="276" w:lineRule="auto"/>
        <w:jc w:val="center"/>
        <w:rPr>
          <w:rFonts w:ascii="TH SarabunPSK" w:hAnsi="TH SarabunPSK" w:cs="TH SarabunPSK"/>
          <w:cs/>
          <w:lang w:bidi="th-TH"/>
        </w:rPr>
      </w:pPr>
      <w:r w:rsidRPr="00C74C1C">
        <w:rPr>
          <w:rFonts w:ascii="TH SarabunPSK" w:hAnsi="TH SarabunPSK" w:cs="TH SarabunPSK" w:hint="cs"/>
          <w:b/>
          <w:bCs/>
          <w:cs/>
          <w:lang w:bidi="th-TH"/>
        </w:rPr>
        <w:t>ภาพที่</w:t>
      </w:r>
      <w:r>
        <w:rPr>
          <w:rFonts w:ascii="TH SarabunPSK" w:hAnsi="TH SarabunPSK" w:cs="TH SarabunPSK" w:hint="cs"/>
          <w:b/>
          <w:bCs/>
          <w:cs/>
          <w:lang w:bidi="th-TH"/>
        </w:rPr>
        <w:t xml:space="preserve"> </w:t>
      </w:r>
      <w:r w:rsidR="00344B40">
        <w:rPr>
          <w:rFonts w:ascii="TH SarabunPSK" w:hAnsi="TH SarabunPSK" w:cs="TH SarabunPSK"/>
          <w:b/>
          <w:bCs/>
          <w:lang w:bidi="th-TH"/>
        </w:rPr>
        <w:t>5.1</w:t>
      </w:r>
      <w:r w:rsidRPr="00C74C1C">
        <w:rPr>
          <w:rFonts w:ascii="TH SarabunPSK" w:hAnsi="TH SarabunPSK" w:cs="TH SarabunPSK" w:hint="cs"/>
          <w:cs/>
          <w:lang w:bidi="th-TH"/>
        </w:rPr>
        <w:t xml:space="preserve"> </w:t>
      </w:r>
      <w:r w:rsidR="00344B40">
        <w:rPr>
          <w:rFonts w:ascii="TH SarabunPSK" w:hAnsi="TH SarabunPSK" w:cs="TH SarabunPSK" w:hint="cs"/>
          <w:cs/>
          <w:lang w:bidi="th-TH"/>
        </w:rPr>
        <w:t>หน้าเพิ่มนักศึกษา</w:t>
      </w:r>
    </w:p>
    <w:p w14:paraId="7EFCA133" w14:textId="5B157E51" w:rsidR="00FE7240" w:rsidRDefault="00FE7240" w:rsidP="00FE7240">
      <w:pPr>
        <w:rPr>
          <w:rFonts w:ascii="TH SarabunPSK" w:hAnsi="TH SarabunPSK" w:cs="TH SarabunPSK"/>
          <w:sz w:val="28"/>
          <w:szCs w:val="28"/>
          <w:lang w:bidi="th-TH"/>
        </w:rPr>
      </w:pPr>
      <w:r w:rsidRPr="00FE7240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    </w:t>
      </w:r>
      <w:proofErr w:type="spellStart"/>
      <w:r w:rsidRPr="00FE7240">
        <w:rPr>
          <w:rFonts w:ascii="TH SarabunPSK" w:hAnsi="TH SarabunPSK" w:cs="TH SarabunPSK" w:hint="cs"/>
          <w:sz w:val="28"/>
          <w:szCs w:val="28"/>
          <w:cs/>
          <w:lang w:bidi="th-TH"/>
        </w:rPr>
        <w:t>อัปโห</w:t>
      </w:r>
      <w:proofErr w:type="spellEnd"/>
      <w:r w:rsidRPr="00FE7240">
        <w:rPr>
          <w:rFonts w:ascii="TH SarabunPSK" w:hAnsi="TH SarabunPSK" w:cs="TH SarabunPSK" w:hint="cs"/>
          <w:sz w:val="28"/>
          <w:szCs w:val="28"/>
          <w:cs/>
          <w:lang w:bidi="th-TH"/>
        </w:rPr>
        <w:t>ลดไฟล์รายชื่อนักศึกษาที่เป็นไฟล์</w:t>
      </w:r>
      <w:r w:rsidRPr="00FE7240">
        <w:rPr>
          <w:rFonts w:ascii="TH SarabunPSK" w:hAnsi="TH SarabunPSK" w:cs="TH SarabunPSK"/>
          <w:sz w:val="28"/>
          <w:szCs w:val="28"/>
          <w:lang w:val="af-ZA" w:bidi="th-TH"/>
        </w:rPr>
        <w:t xml:space="preserve"> Excel</w:t>
      </w:r>
      <w:r w:rsidRPr="00FE7240">
        <w:rPr>
          <w:rFonts w:ascii="TH SarabunPSK" w:hAnsi="TH SarabunPSK" w:cs="TH SarabunPSK" w:hint="cs"/>
          <w:sz w:val="28"/>
          <w:szCs w:val="28"/>
          <w:cs/>
          <w:lang w:val="af-ZA" w:bidi="th-TH"/>
        </w:rPr>
        <w:t xml:space="preserve"> </w:t>
      </w:r>
      <w:r w:rsidRPr="00FE7240">
        <w:rPr>
          <w:rFonts w:ascii="TH SarabunPSK" w:hAnsi="TH SarabunPSK" w:cs="TH SarabunPSK" w:hint="cs"/>
          <w:sz w:val="28"/>
          <w:szCs w:val="28"/>
          <w:cs/>
          <w:lang w:bidi="th-TH"/>
        </w:rPr>
        <w:t>หรือ</w:t>
      </w:r>
    </w:p>
    <w:p w14:paraId="722298A4" w14:textId="3F9B8A0C" w:rsidR="006033D8" w:rsidRDefault="00FE7240" w:rsidP="00FE7240">
      <w:pPr>
        <w:rPr>
          <w:rFonts w:ascii="TH SarabunPSK" w:hAnsi="TH SarabunPSK" w:cs="TH SarabunPSK"/>
          <w:sz w:val="28"/>
          <w:szCs w:val="28"/>
          <w:lang w:bidi="th-TH"/>
        </w:rPr>
      </w:pPr>
      <w:r w:rsidRPr="00FE7240">
        <w:rPr>
          <w:rFonts w:ascii="TH SarabunPSK" w:hAnsi="TH SarabunPSK" w:cs="TH SarabunPSK" w:hint="cs"/>
          <w:sz w:val="28"/>
          <w:szCs w:val="28"/>
          <w:cs/>
          <w:lang w:bidi="th-TH"/>
        </w:rPr>
        <w:t>สกุล</w:t>
      </w:r>
      <w:r w:rsidRPr="00FE7240">
        <w:rPr>
          <w:rFonts w:ascii="TH SarabunPSK" w:hAnsi="TH SarabunPSK" w:cs="TH SarabunPSK"/>
          <w:sz w:val="28"/>
          <w:szCs w:val="28"/>
          <w:lang w:bidi="th-TH"/>
        </w:rPr>
        <w:t xml:space="preserve"> .xlsx </w:t>
      </w:r>
      <w:r w:rsidRPr="00FE7240">
        <w:rPr>
          <w:rFonts w:ascii="TH SarabunPSK" w:hAnsi="TH SarabunPSK" w:cs="TH SarabunPSK" w:hint="cs"/>
          <w:sz w:val="28"/>
          <w:szCs w:val="28"/>
          <w:cs/>
          <w:lang w:bidi="th-TH"/>
        </w:rPr>
        <w:t>เข้าสู่ระบบ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>ฐานข้อมูลแล้วรายชื่อจะไปแสดงที่หน้ารายชื่อนักศึกษา</w:t>
      </w:r>
    </w:p>
    <w:p w14:paraId="04E0F801" w14:textId="5482C418" w:rsidR="001E7E51" w:rsidRDefault="00AC1724" w:rsidP="00FE7240">
      <w:pPr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 w:hint="cs"/>
          <w:noProof/>
          <w:sz w:val="28"/>
          <w:szCs w:val="28"/>
          <w:lang w:val="th-TH" w:bidi="th-TH"/>
        </w:rPr>
        <w:drawing>
          <wp:anchor distT="0" distB="0" distL="114300" distR="114300" simplePos="0" relativeHeight="251669504" behindDoc="1" locked="0" layoutInCell="1" allowOverlap="1" wp14:anchorId="3C09F00B" wp14:editId="040514EB">
            <wp:simplePos x="0" y="0"/>
            <wp:positionH relativeFrom="column">
              <wp:posOffset>290946</wp:posOffset>
            </wp:positionH>
            <wp:positionV relativeFrom="paragraph">
              <wp:posOffset>156210</wp:posOffset>
            </wp:positionV>
            <wp:extent cx="2969895" cy="1414780"/>
            <wp:effectExtent l="0" t="0" r="1905" b="0"/>
            <wp:wrapNone/>
            <wp:docPr id="19" name="รูปภาพ 19" descr="รูปภาพประกอบด้วย ข้อความ, ภาพหน้าจอ, ซอฟต์แวร์, ตัวอักษร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creenshot 2024-11-29 013500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9895" cy="1414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A55A2B" w14:textId="283D58C2" w:rsidR="00DA7378" w:rsidRDefault="00DA7378" w:rsidP="001E7E51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14C7D235" w14:textId="7F7CA302" w:rsidR="00DA7378" w:rsidRDefault="00DA7378" w:rsidP="001E7E51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07FF6153" w14:textId="77777777" w:rsidR="00DA7378" w:rsidRDefault="00DA7378" w:rsidP="001E7E51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5E59C084" w14:textId="7B21A9D1" w:rsidR="00DA7378" w:rsidRDefault="00DA7378" w:rsidP="001E7E51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64A5001B" w14:textId="77777777" w:rsidR="00DA7378" w:rsidRDefault="00DA7378" w:rsidP="001E7E51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7FE712B6" w14:textId="77777777" w:rsidR="00DA7378" w:rsidRDefault="00DA7378" w:rsidP="001E7E51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0DE24D03" w14:textId="77777777" w:rsidR="00FC4F1F" w:rsidRDefault="00FC4F1F" w:rsidP="001E7E51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521CEC6E" w14:textId="77777777" w:rsidR="00FC4F1F" w:rsidRDefault="00FC4F1F" w:rsidP="001E7E51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15BECF3F" w14:textId="3DB133CC" w:rsidR="001E7E51" w:rsidRDefault="001E7E51" w:rsidP="001E7E51">
      <w:pPr>
        <w:spacing w:line="276" w:lineRule="auto"/>
        <w:jc w:val="center"/>
        <w:rPr>
          <w:rFonts w:ascii="TH SarabunPSK" w:hAnsi="TH SarabunPSK" w:cs="TH SarabunPSK"/>
          <w:lang w:bidi="th-TH"/>
        </w:rPr>
      </w:pPr>
      <w:r w:rsidRPr="00C74C1C">
        <w:rPr>
          <w:rFonts w:ascii="TH SarabunPSK" w:hAnsi="TH SarabunPSK" w:cs="TH SarabunPSK" w:hint="cs"/>
          <w:b/>
          <w:bCs/>
          <w:cs/>
          <w:lang w:bidi="th-TH"/>
        </w:rPr>
        <w:t>ภาพที่</w:t>
      </w:r>
      <w:r>
        <w:rPr>
          <w:rFonts w:ascii="TH SarabunPSK" w:hAnsi="TH SarabunPSK" w:cs="TH SarabunPSK" w:hint="cs"/>
          <w:b/>
          <w:bCs/>
          <w:cs/>
          <w:lang w:bidi="th-TH"/>
        </w:rPr>
        <w:t xml:space="preserve"> 7</w:t>
      </w:r>
      <w:r w:rsidRPr="00C74C1C">
        <w:rPr>
          <w:rFonts w:ascii="TH SarabunPSK" w:hAnsi="TH SarabunPSK" w:cs="TH SarabunPSK" w:hint="cs"/>
          <w:cs/>
          <w:lang w:bidi="th-TH"/>
        </w:rPr>
        <w:t xml:space="preserve"> หน</w:t>
      </w:r>
      <w:r>
        <w:rPr>
          <w:rFonts w:ascii="TH SarabunPSK" w:hAnsi="TH SarabunPSK" w:cs="TH SarabunPSK" w:hint="cs"/>
          <w:cs/>
          <w:lang w:bidi="th-TH"/>
        </w:rPr>
        <w:t>้าเพิ่มรายวิชา</w:t>
      </w:r>
    </w:p>
    <w:p w14:paraId="11E590B5" w14:textId="2EED3AFC" w:rsidR="00FC4F1F" w:rsidRDefault="001E7E51" w:rsidP="001E7E51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  <w:r w:rsidRPr="001E7E51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         ผู้สอนสามารถเพิ่มรายวิชาที่ให้ผู้เรียนเลือกได้</w:t>
      </w:r>
    </w:p>
    <w:p w14:paraId="3E3DE48A" w14:textId="77777777" w:rsidR="00FC4F1F" w:rsidRDefault="00FC4F1F" w:rsidP="001E7E51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</w:p>
    <w:p w14:paraId="1B257ED7" w14:textId="77777777" w:rsidR="00FC4F1F" w:rsidRDefault="00FC4F1F" w:rsidP="001E7E51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</w:p>
    <w:p w14:paraId="27F459F9" w14:textId="77777777" w:rsidR="00FC4F1F" w:rsidRDefault="00FC4F1F" w:rsidP="001E7E51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</w:p>
    <w:p w14:paraId="16734272" w14:textId="77777777" w:rsidR="00FC4F1F" w:rsidRDefault="00FC4F1F" w:rsidP="001E7E51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</w:p>
    <w:p w14:paraId="56F4F5FB" w14:textId="77777777" w:rsidR="00FC4F1F" w:rsidRDefault="00FC4F1F" w:rsidP="001E7E51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</w:p>
    <w:p w14:paraId="67786ADD" w14:textId="77777777" w:rsidR="00FC4F1F" w:rsidRDefault="00FC4F1F" w:rsidP="001E7E51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</w:p>
    <w:p w14:paraId="08E8DDB6" w14:textId="77777777" w:rsidR="00FC4F1F" w:rsidRDefault="00FC4F1F" w:rsidP="001E7E51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</w:p>
    <w:p w14:paraId="74B83222" w14:textId="11A88451" w:rsidR="00DA7378" w:rsidRDefault="00DA7378" w:rsidP="001E7E51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/>
          <w:noProof/>
          <w:sz w:val="28"/>
          <w:szCs w:val="28"/>
          <w:lang w:bidi="th-TH"/>
        </w:rPr>
        <w:drawing>
          <wp:anchor distT="0" distB="0" distL="114300" distR="114300" simplePos="0" relativeHeight="251671552" behindDoc="1" locked="0" layoutInCell="1" allowOverlap="1" wp14:anchorId="49DA2F8E" wp14:editId="3F64CF24">
            <wp:simplePos x="0" y="0"/>
            <wp:positionH relativeFrom="column">
              <wp:posOffset>67763</wp:posOffset>
            </wp:positionH>
            <wp:positionV relativeFrom="paragraph">
              <wp:posOffset>3200</wp:posOffset>
            </wp:positionV>
            <wp:extent cx="2969895" cy="1410970"/>
            <wp:effectExtent l="0" t="0" r="1905" b="0"/>
            <wp:wrapNone/>
            <wp:docPr id="21" name="รูปภาพ 21" descr="รูปภาพประกอบด้วย ข้อความ, ภาพหน้าจอ, จำนวน, ตัวอักษร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 2024-11-29 013519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69895" cy="1410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7859D2" w14:textId="77777777" w:rsidR="00DA7378" w:rsidRDefault="00DA7378" w:rsidP="001E7E51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</w:p>
    <w:p w14:paraId="15433FF0" w14:textId="02BD1830" w:rsidR="00DA7378" w:rsidRDefault="00DA7378" w:rsidP="001E7E51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</w:p>
    <w:p w14:paraId="0082A1A0" w14:textId="77777777" w:rsidR="00DA7378" w:rsidRDefault="00DA7378" w:rsidP="001E7E51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61C58E45" w14:textId="77777777" w:rsidR="00DA7378" w:rsidRDefault="00DA7378" w:rsidP="001E7E51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75060488" w14:textId="77777777" w:rsidR="00DA7378" w:rsidRDefault="00DA7378" w:rsidP="001E7E51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3ABC0362" w14:textId="512E1351" w:rsidR="00DA7378" w:rsidRDefault="00DA7378" w:rsidP="001E7E51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350BD2BE" w14:textId="2B47B429" w:rsidR="001E7E51" w:rsidRDefault="001E7E51" w:rsidP="001E7E51">
      <w:pPr>
        <w:spacing w:line="276" w:lineRule="auto"/>
        <w:jc w:val="center"/>
        <w:rPr>
          <w:rFonts w:ascii="TH SarabunPSK" w:hAnsi="TH SarabunPSK" w:cs="TH SarabunPSK"/>
          <w:lang w:bidi="th-TH"/>
        </w:rPr>
      </w:pPr>
      <w:r w:rsidRPr="00C74C1C">
        <w:rPr>
          <w:rFonts w:ascii="TH SarabunPSK" w:hAnsi="TH SarabunPSK" w:cs="TH SarabunPSK" w:hint="cs"/>
          <w:b/>
          <w:bCs/>
          <w:cs/>
          <w:lang w:bidi="th-TH"/>
        </w:rPr>
        <w:t>ภาพที่</w:t>
      </w:r>
      <w:r>
        <w:rPr>
          <w:rFonts w:ascii="TH SarabunPSK" w:hAnsi="TH SarabunPSK" w:cs="TH SarabunPSK" w:hint="cs"/>
          <w:b/>
          <w:bCs/>
          <w:cs/>
          <w:lang w:bidi="th-TH"/>
        </w:rPr>
        <w:t xml:space="preserve"> 8</w:t>
      </w:r>
      <w:r w:rsidRPr="00C74C1C">
        <w:rPr>
          <w:rFonts w:ascii="TH SarabunPSK" w:hAnsi="TH SarabunPSK" w:cs="TH SarabunPSK" w:hint="cs"/>
          <w:cs/>
          <w:lang w:bidi="th-TH"/>
        </w:rPr>
        <w:t xml:space="preserve"> </w:t>
      </w:r>
      <w:r>
        <w:rPr>
          <w:rFonts w:ascii="TH SarabunPSK" w:hAnsi="TH SarabunPSK" w:cs="TH SarabunPSK" w:hint="cs"/>
          <w:cs/>
          <w:lang w:bidi="th-TH"/>
        </w:rPr>
        <w:t>กรอกคะแนนนักศึกษา</w:t>
      </w:r>
    </w:p>
    <w:p w14:paraId="6998461E" w14:textId="4F1698D3" w:rsidR="00344B40" w:rsidRDefault="001E7E51" w:rsidP="001E7E51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 xml:space="preserve">     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>ผู้สอนกรอกคะแนนให้นักศึกษาสามารถค้นหาชื่อนักศึกษาที่จะกรอกคะแนนให้ได้</w:t>
      </w:r>
    </w:p>
    <w:p w14:paraId="03CD7B9B" w14:textId="46BFAC10" w:rsidR="00861B4B" w:rsidRDefault="00861B4B" w:rsidP="001E7E51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</w:p>
    <w:p w14:paraId="38ABAC3E" w14:textId="5B61D5DA" w:rsidR="00861B4B" w:rsidRDefault="00861B4B" w:rsidP="001E7E51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</w:p>
    <w:p w14:paraId="13893DE7" w14:textId="3360FDCA" w:rsidR="00344B40" w:rsidRDefault="00DA7378" w:rsidP="001E7E51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  <w:r w:rsidRPr="00344B40">
        <w:rPr>
          <w:rFonts w:ascii="TH SarabunPSK" w:hAnsi="TH SarabunPSK" w:cs="TH SarabunPSK"/>
          <w:noProof/>
          <w:sz w:val="28"/>
          <w:szCs w:val="28"/>
          <w:cs/>
          <w:lang w:bidi="th-TH"/>
        </w:rPr>
        <w:drawing>
          <wp:anchor distT="0" distB="0" distL="114300" distR="114300" simplePos="0" relativeHeight="251676672" behindDoc="1" locked="0" layoutInCell="1" allowOverlap="1" wp14:anchorId="45C57832" wp14:editId="24D3FFF7">
            <wp:simplePos x="0" y="0"/>
            <wp:positionH relativeFrom="column">
              <wp:posOffset>85725</wp:posOffset>
            </wp:positionH>
            <wp:positionV relativeFrom="paragraph">
              <wp:posOffset>20955</wp:posOffset>
            </wp:positionV>
            <wp:extent cx="2951480" cy="1641475"/>
            <wp:effectExtent l="0" t="0" r="1270" b="0"/>
            <wp:wrapNone/>
            <wp:docPr id="336543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54350" name="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1480" cy="1641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D334555" w14:textId="6306B8B8" w:rsidR="00344B40" w:rsidRDefault="00344B40" w:rsidP="001E7E51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</w:p>
    <w:p w14:paraId="0CE80933" w14:textId="50094F8D" w:rsidR="00344B40" w:rsidRDefault="00344B40" w:rsidP="001E7E51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</w:p>
    <w:p w14:paraId="1DBF87C3" w14:textId="77777777" w:rsidR="00344B40" w:rsidRDefault="00344B40" w:rsidP="001E7E51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</w:p>
    <w:p w14:paraId="33B373CC" w14:textId="1B8B504F" w:rsidR="00344B40" w:rsidRDefault="00344B40" w:rsidP="001E7E51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</w:p>
    <w:p w14:paraId="1469440B" w14:textId="77777777" w:rsidR="0077383D" w:rsidRDefault="0077383D" w:rsidP="00344B40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0B0C6522" w14:textId="10B7D1FC" w:rsidR="0077383D" w:rsidRDefault="0077383D" w:rsidP="00344B40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38910B0E" w14:textId="77777777" w:rsidR="003E125C" w:rsidRDefault="003E125C" w:rsidP="00344B40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2A2F3D88" w14:textId="2F8C687B" w:rsidR="00344B40" w:rsidRDefault="00344B40" w:rsidP="00344B40">
      <w:pPr>
        <w:spacing w:line="276" w:lineRule="auto"/>
        <w:jc w:val="center"/>
        <w:rPr>
          <w:rFonts w:ascii="TH SarabunPSK" w:hAnsi="TH SarabunPSK" w:cs="TH SarabunPSK"/>
          <w:lang w:bidi="th-TH"/>
        </w:rPr>
      </w:pPr>
      <w:r w:rsidRPr="00C74C1C">
        <w:rPr>
          <w:rFonts w:ascii="TH SarabunPSK" w:hAnsi="TH SarabunPSK" w:cs="TH SarabunPSK" w:hint="cs"/>
          <w:b/>
          <w:bCs/>
          <w:cs/>
          <w:lang w:bidi="th-TH"/>
        </w:rPr>
        <w:t>ภาพที่</w:t>
      </w:r>
      <w:r>
        <w:rPr>
          <w:rFonts w:ascii="TH SarabunPSK" w:hAnsi="TH SarabunPSK" w:cs="TH SarabunPSK" w:hint="cs"/>
          <w:b/>
          <w:bCs/>
          <w:cs/>
          <w:lang w:bidi="th-TH"/>
        </w:rPr>
        <w:t xml:space="preserve"> 9 </w:t>
      </w:r>
      <w:r>
        <w:rPr>
          <w:rFonts w:ascii="TH SarabunPSK" w:hAnsi="TH SarabunPSK" w:cs="TH SarabunPSK" w:hint="cs"/>
          <w:cs/>
          <w:lang w:bidi="th-TH"/>
        </w:rPr>
        <w:t>หน้าสื่อการเรียนรู้</w:t>
      </w:r>
    </w:p>
    <w:p w14:paraId="52E026F1" w14:textId="2B743565" w:rsidR="00344B40" w:rsidRPr="00672F24" w:rsidRDefault="00344B40" w:rsidP="00344B40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  <w:r w:rsidRPr="00672F24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    เป็น</w:t>
      </w:r>
      <w:r w:rsidR="00A32D7B" w:rsidRPr="00672F24">
        <w:rPr>
          <w:rFonts w:ascii="TH SarabunPSK" w:hAnsi="TH SarabunPSK" w:cs="TH SarabunPSK" w:hint="cs"/>
          <w:sz w:val="28"/>
          <w:szCs w:val="28"/>
          <w:cs/>
          <w:lang w:bidi="th-TH"/>
        </w:rPr>
        <w:t>หน้า</w:t>
      </w:r>
      <w:r w:rsidRPr="00672F24">
        <w:rPr>
          <w:rFonts w:ascii="TH SarabunPSK" w:hAnsi="TH SarabunPSK" w:cs="TH SarabunPSK" w:hint="cs"/>
          <w:sz w:val="28"/>
          <w:szCs w:val="28"/>
          <w:cs/>
          <w:lang w:bidi="th-TH"/>
        </w:rPr>
        <w:t>สื่อการสอนแบ่งเป็น 4 หน่วยการเรียนรู้</w:t>
      </w:r>
      <w:r w:rsidR="00A32D7B" w:rsidRPr="00672F24">
        <w:rPr>
          <w:rFonts w:ascii="TH SarabunPSK" w:hAnsi="TH SarabunPSK" w:cs="TH SarabunPSK" w:hint="cs"/>
          <w:sz w:val="28"/>
          <w:szCs w:val="28"/>
          <w:cs/>
          <w:lang w:bidi="th-TH"/>
        </w:rPr>
        <w:t>มี ชื่อคลิป คำอธิบายคลิปวีดีโอ</w:t>
      </w:r>
      <w:r w:rsidRPr="00672F24">
        <w:rPr>
          <w:rFonts w:ascii="TH SarabunPSK" w:hAnsi="TH SarabunPSK" w:cs="TH SarabunPSK" w:hint="cs"/>
          <w:sz w:val="28"/>
          <w:szCs w:val="28"/>
          <w:cs/>
          <w:lang w:bidi="th-TH"/>
        </w:rPr>
        <w:t>ผู้สอนสามารถเพิ่ม ลบ แก้ คำอธิบายชื่อคลิปหรือวีดีโอได้ดังภาพต่อไป</w:t>
      </w:r>
    </w:p>
    <w:p w14:paraId="17AF2DAA" w14:textId="77777777" w:rsidR="00344B40" w:rsidRDefault="00344B40" w:rsidP="00344B40">
      <w:pPr>
        <w:spacing w:line="276" w:lineRule="auto"/>
        <w:rPr>
          <w:rFonts w:ascii="TH SarabunPSK" w:hAnsi="TH SarabunPSK" w:cs="TH SarabunPSK"/>
          <w:lang w:bidi="th-TH"/>
        </w:rPr>
      </w:pPr>
    </w:p>
    <w:p w14:paraId="24A4639B" w14:textId="77D63697" w:rsidR="00344B40" w:rsidRPr="00344B40" w:rsidRDefault="00344B40" w:rsidP="00344B40">
      <w:pPr>
        <w:spacing w:line="276" w:lineRule="auto"/>
        <w:rPr>
          <w:rFonts w:ascii="TH SarabunPSK" w:hAnsi="TH SarabunPSK" w:cs="TH SarabunPSK"/>
          <w:cs/>
          <w:lang w:bidi="th-TH"/>
        </w:rPr>
      </w:pPr>
      <w:r w:rsidRPr="00344B40">
        <w:rPr>
          <w:rFonts w:ascii="TH SarabunPSK" w:hAnsi="TH SarabunPSK" w:cs="TH SarabunPSK"/>
          <w:noProof/>
          <w:cs/>
          <w:lang w:bidi="th-TH"/>
        </w:rPr>
        <w:drawing>
          <wp:inline distT="0" distB="0" distL="0" distR="0" wp14:anchorId="5FD1D6D3" wp14:editId="60853F5A">
            <wp:extent cx="2952000" cy="1569600"/>
            <wp:effectExtent l="0" t="0" r="1270" b="0"/>
            <wp:docPr id="11039015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390152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52000" cy="156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5171B" w14:textId="3D678404" w:rsidR="00344B40" w:rsidRDefault="00344B40" w:rsidP="00344B40">
      <w:pPr>
        <w:spacing w:line="276" w:lineRule="auto"/>
        <w:jc w:val="center"/>
        <w:rPr>
          <w:rFonts w:ascii="TH SarabunPSK" w:hAnsi="TH SarabunPSK" w:cs="TH SarabunPSK"/>
          <w:lang w:bidi="th-TH"/>
        </w:rPr>
      </w:pPr>
      <w:r w:rsidRPr="00C74C1C">
        <w:rPr>
          <w:rFonts w:ascii="TH SarabunPSK" w:hAnsi="TH SarabunPSK" w:cs="TH SarabunPSK" w:hint="cs"/>
          <w:b/>
          <w:bCs/>
          <w:cs/>
          <w:lang w:bidi="th-TH"/>
        </w:rPr>
        <w:t>ภาพที่</w:t>
      </w:r>
      <w:r>
        <w:rPr>
          <w:rFonts w:ascii="TH SarabunPSK" w:hAnsi="TH SarabunPSK" w:cs="TH SarabunPSK" w:hint="cs"/>
          <w:b/>
          <w:bCs/>
          <w:cs/>
          <w:lang w:bidi="th-TH"/>
        </w:rPr>
        <w:t xml:space="preserve"> 10 </w:t>
      </w:r>
      <w:r>
        <w:rPr>
          <w:rFonts w:ascii="TH SarabunPSK" w:hAnsi="TH SarabunPSK" w:cs="TH SarabunPSK" w:hint="cs"/>
          <w:cs/>
          <w:lang w:bidi="th-TH"/>
        </w:rPr>
        <w:t>หน้าแก้ไขวีดีโอ</w:t>
      </w:r>
    </w:p>
    <w:p w14:paraId="02720077" w14:textId="0D8EE71B" w:rsidR="00A32D7B" w:rsidRDefault="00A32D7B" w:rsidP="00A32D7B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 xml:space="preserve">  </w:t>
      </w:r>
      <w:r w:rsidRPr="00672F24">
        <w:rPr>
          <w:rFonts w:ascii="TH SarabunPSK" w:hAnsi="TH SarabunPSK" w:cs="TH SarabunPSK" w:hint="cs"/>
          <w:sz w:val="28"/>
          <w:szCs w:val="28"/>
          <w:cs/>
          <w:lang w:bidi="th-TH"/>
        </w:rPr>
        <w:t>หน้าแก้ไขวีดีโอแก้ไขลิงค์วีดีโอจาก</w:t>
      </w:r>
      <w:r w:rsidRPr="00672F24">
        <w:rPr>
          <w:rFonts w:ascii="TH SarabunPSK" w:hAnsi="TH SarabunPSK" w:cs="TH SarabunPSK"/>
          <w:sz w:val="28"/>
          <w:szCs w:val="28"/>
          <w:lang w:val="af-ZA" w:bidi="th-TH"/>
        </w:rPr>
        <w:t xml:space="preserve"> Youtube</w:t>
      </w:r>
      <w:r w:rsidRPr="00672F24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หรือชื่อคลิป คำอธิบายเกี่ยวกับวีดีโอ</w:t>
      </w:r>
    </w:p>
    <w:p w14:paraId="6484FDDB" w14:textId="77777777" w:rsidR="00672F24" w:rsidRDefault="00672F24" w:rsidP="00A32D7B">
      <w:pPr>
        <w:spacing w:line="276" w:lineRule="auto"/>
        <w:rPr>
          <w:rFonts w:ascii="TH SarabunPSK" w:hAnsi="TH SarabunPSK" w:cs="TH SarabunPSK"/>
          <w:lang w:bidi="th-TH"/>
        </w:rPr>
      </w:pPr>
    </w:p>
    <w:p w14:paraId="25E8FDF0" w14:textId="4B64C239" w:rsidR="00672F24" w:rsidRDefault="00672F24" w:rsidP="00A32D7B">
      <w:pPr>
        <w:spacing w:line="276" w:lineRule="auto"/>
        <w:rPr>
          <w:rFonts w:ascii="TH SarabunPSK" w:hAnsi="TH SarabunPSK" w:cs="TH SarabunPSK"/>
          <w:lang w:bidi="th-TH"/>
        </w:rPr>
      </w:pPr>
      <w:r w:rsidRPr="00672F24">
        <w:rPr>
          <w:rFonts w:ascii="TH SarabunPSK" w:hAnsi="TH SarabunPSK" w:cs="TH SarabunPSK"/>
          <w:noProof/>
          <w:cs/>
          <w:lang w:bidi="th-TH"/>
        </w:rPr>
        <w:drawing>
          <wp:inline distT="0" distB="0" distL="0" distR="0" wp14:anchorId="40AE4692" wp14:editId="6FC26D4D">
            <wp:extent cx="2952115" cy="1403350"/>
            <wp:effectExtent l="0" t="0" r="635" b="6350"/>
            <wp:docPr id="759371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937148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952115" cy="1403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55300" w14:textId="7BAA2DE0" w:rsidR="00672F24" w:rsidRDefault="00672F24" w:rsidP="00672F24">
      <w:pPr>
        <w:spacing w:line="276" w:lineRule="auto"/>
        <w:jc w:val="center"/>
        <w:rPr>
          <w:rFonts w:ascii="TH SarabunPSK" w:hAnsi="TH SarabunPSK" w:cs="TH SarabunPSK"/>
          <w:lang w:bidi="th-TH"/>
        </w:rPr>
      </w:pPr>
      <w:r w:rsidRPr="00C74C1C">
        <w:rPr>
          <w:rFonts w:ascii="TH SarabunPSK" w:hAnsi="TH SarabunPSK" w:cs="TH SarabunPSK" w:hint="cs"/>
          <w:b/>
          <w:bCs/>
          <w:cs/>
          <w:lang w:bidi="th-TH"/>
        </w:rPr>
        <w:t>ภาพที่</w:t>
      </w:r>
      <w:r>
        <w:rPr>
          <w:rFonts w:ascii="TH SarabunPSK" w:hAnsi="TH SarabunPSK" w:cs="TH SarabunPSK" w:hint="cs"/>
          <w:b/>
          <w:bCs/>
          <w:cs/>
          <w:lang w:bidi="th-TH"/>
        </w:rPr>
        <w:t xml:space="preserve"> 11 </w:t>
      </w:r>
      <w:r>
        <w:rPr>
          <w:rFonts w:ascii="TH SarabunPSK" w:hAnsi="TH SarabunPSK" w:cs="TH SarabunPSK" w:hint="cs"/>
          <w:cs/>
          <w:lang w:bidi="th-TH"/>
        </w:rPr>
        <w:t>หน้าหลักของผู้เรียน</w:t>
      </w:r>
    </w:p>
    <w:p w14:paraId="14F818BD" w14:textId="5AC5EF92" w:rsidR="00834416" w:rsidRPr="00FC4F1F" w:rsidRDefault="00672F24" w:rsidP="00834416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    เป็นหน้าที่ผู้เรียนเข้ามาอ่านข่าวและการประชาสัมพันธ์ต่างๆที่ผู้สอนลงไว้</w:t>
      </w:r>
    </w:p>
    <w:p w14:paraId="7FD7355D" w14:textId="42DD5563" w:rsidR="00834416" w:rsidRDefault="00322F81" w:rsidP="00672F24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  <w:r w:rsidRPr="00672F24">
        <w:rPr>
          <w:rFonts w:ascii="TH SarabunPSK" w:hAnsi="TH SarabunPSK" w:cs="TH SarabunPSK"/>
          <w:noProof/>
          <w:sz w:val="28"/>
          <w:szCs w:val="28"/>
          <w:cs/>
          <w:lang w:bidi="th-TH"/>
        </w:rPr>
        <w:drawing>
          <wp:anchor distT="0" distB="0" distL="114300" distR="114300" simplePos="0" relativeHeight="251686912" behindDoc="1" locked="0" layoutInCell="1" allowOverlap="1" wp14:anchorId="5E31FA17" wp14:editId="2C8BC2BF">
            <wp:simplePos x="0" y="0"/>
            <wp:positionH relativeFrom="margin">
              <wp:posOffset>-109220</wp:posOffset>
            </wp:positionH>
            <wp:positionV relativeFrom="paragraph">
              <wp:posOffset>153035</wp:posOffset>
            </wp:positionV>
            <wp:extent cx="2952115" cy="1395730"/>
            <wp:effectExtent l="0" t="0" r="635" b="0"/>
            <wp:wrapNone/>
            <wp:docPr id="5887009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8700909" name="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115" cy="1395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4BDB01" w14:textId="1C4CECA8" w:rsidR="00834416" w:rsidRDefault="00834416" w:rsidP="00562B28">
      <w:pPr>
        <w:spacing w:line="276" w:lineRule="auto"/>
        <w:rPr>
          <w:rFonts w:ascii="TH SarabunPSK" w:hAnsi="TH SarabunPSK" w:cs="TH SarabunPSK"/>
          <w:b/>
          <w:bCs/>
          <w:lang w:bidi="th-TH"/>
        </w:rPr>
      </w:pPr>
    </w:p>
    <w:p w14:paraId="541FDA2B" w14:textId="624D19A2" w:rsidR="00834416" w:rsidRDefault="00834416" w:rsidP="00672F24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040BF6FE" w14:textId="224D7B99" w:rsidR="00834416" w:rsidRDefault="00834416" w:rsidP="00672F24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127A49D2" w14:textId="0D15B21F" w:rsidR="00834416" w:rsidRDefault="00834416" w:rsidP="00672F24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4A8894FA" w14:textId="7BD7E2E3" w:rsidR="00834416" w:rsidRDefault="00834416" w:rsidP="00672F24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1A3BF600" w14:textId="632C1D87" w:rsidR="00834416" w:rsidRDefault="00834416" w:rsidP="00672F24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740C7E56" w14:textId="5DC3B7D0" w:rsidR="00834416" w:rsidRDefault="00834416" w:rsidP="00672F24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251BC945" w14:textId="77777777" w:rsidR="00AC1724" w:rsidRDefault="00AC1724" w:rsidP="00672F24">
      <w:pPr>
        <w:spacing w:line="276" w:lineRule="auto"/>
        <w:jc w:val="center"/>
        <w:rPr>
          <w:rFonts w:ascii="TH SarabunPSK" w:hAnsi="TH SarabunPSK" w:cs="TH SarabunPSK"/>
          <w:b/>
          <w:bCs/>
          <w:lang w:bidi="th-TH"/>
        </w:rPr>
      </w:pPr>
    </w:p>
    <w:p w14:paraId="07F320C2" w14:textId="2B3B82F5" w:rsidR="00672F24" w:rsidRDefault="00672F24" w:rsidP="00672F24">
      <w:pPr>
        <w:spacing w:line="276" w:lineRule="auto"/>
        <w:jc w:val="center"/>
        <w:rPr>
          <w:rFonts w:ascii="TH SarabunPSK" w:hAnsi="TH SarabunPSK" w:cs="TH SarabunPSK"/>
          <w:lang w:bidi="th-TH"/>
        </w:rPr>
      </w:pPr>
      <w:r w:rsidRPr="00C74C1C">
        <w:rPr>
          <w:rFonts w:ascii="TH SarabunPSK" w:hAnsi="TH SarabunPSK" w:cs="TH SarabunPSK" w:hint="cs"/>
          <w:b/>
          <w:bCs/>
          <w:cs/>
          <w:lang w:bidi="th-TH"/>
        </w:rPr>
        <w:t>ภาพที่</w:t>
      </w:r>
      <w:r>
        <w:rPr>
          <w:rFonts w:ascii="TH SarabunPSK" w:hAnsi="TH SarabunPSK" w:cs="TH SarabunPSK" w:hint="cs"/>
          <w:b/>
          <w:bCs/>
          <w:cs/>
          <w:lang w:bidi="th-TH"/>
        </w:rPr>
        <w:t xml:space="preserve"> 12 </w:t>
      </w:r>
      <w:r>
        <w:rPr>
          <w:rFonts w:ascii="TH SarabunPSK" w:hAnsi="TH SarabunPSK" w:cs="TH SarabunPSK" w:hint="cs"/>
          <w:cs/>
          <w:lang w:bidi="th-TH"/>
        </w:rPr>
        <w:t>รายชื่อนักศึกษา</w:t>
      </w:r>
    </w:p>
    <w:p w14:paraId="77F26D1B" w14:textId="52243308" w:rsidR="00672F24" w:rsidRPr="00F14198" w:rsidRDefault="00672F24" w:rsidP="00672F24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 xml:space="preserve">     </w:t>
      </w:r>
      <w:r w:rsidRPr="00F14198">
        <w:rPr>
          <w:rFonts w:ascii="TH SarabunPSK" w:hAnsi="TH SarabunPSK" w:cs="TH SarabunPSK" w:hint="cs"/>
          <w:sz w:val="28"/>
          <w:szCs w:val="28"/>
          <w:cs/>
          <w:lang w:bidi="th-TH"/>
        </w:rPr>
        <w:t>ผู้เรียนตรวจสอบว่ามีรายชื่อในระบบหรือไม่โดยสามารถค้นหาได้โดยพิมพ์ชื่อหรือรหัสนักศึกษาเพื่อค้นหา</w:t>
      </w:r>
    </w:p>
    <w:p w14:paraId="7057FCA7" w14:textId="2FF3ECAB" w:rsidR="00672F24" w:rsidRDefault="00672F24" w:rsidP="00672F24">
      <w:pPr>
        <w:spacing w:line="276" w:lineRule="auto"/>
        <w:rPr>
          <w:rFonts w:ascii="TH SarabunPSK" w:hAnsi="TH SarabunPSK" w:cs="TH SarabunPSK"/>
          <w:lang w:bidi="th-TH"/>
        </w:rPr>
      </w:pPr>
    </w:p>
    <w:p w14:paraId="49067DB9" w14:textId="06B48BF0" w:rsidR="00672F24" w:rsidRDefault="00672F24" w:rsidP="00672F24">
      <w:pPr>
        <w:spacing w:line="276" w:lineRule="auto"/>
        <w:rPr>
          <w:rFonts w:ascii="TH SarabunPSK" w:hAnsi="TH SarabunPSK" w:cs="TH SarabunPSK"/>
          <w:lang w:bidi="th-TH"/>
        </w:rPr>
      </w:pPr>
      <w:r w:rsidRPr="00672F24">
        <w:rPr>
          <w:rFonts w:ascii="TH SarabunPSK" w:hAnsi="TH SarabunPSK" w:cs="TH SarabunPSK"/>
          <w:noProof/>
          <w:cs/>
          <w:lang w:bidi="th-TH"/>
        </w:rPr>
        <w:drawing>
          <wp:inline distT="0" distB="0" distL="0" distR="0" wp14:anchorId="576929F6" wp14:editId="0FBBD4E8">
            <wp:extent cx="2952115" cy="1391920"/>
            <wp:effectExtent l="0" t="0" r="635" b="0"/>
            <wp:docPr id="3683116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31161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952115" cy="139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EE502" w14:textId="07079DBD" w:rsidR="00672F24" w:rsidRDefault="00672F24" w:rsidP="00672F24">
      <w:pPr>
        <w:spacing w:line="276" w:lineRule="auto"/>
        <w:jc w:val="center"/>
        <w:rPr>
          <w:rFonts w:ascii="TH SarabunPSK" w:hAnsi="TH SarabunPSK" w:cs="TH SarabunPSK"/>
          <w:lang w:bidi="th-TH"/>
        </w:rPr>
      </w:pPr>
      <w:r w:rsidRPr="00C74C1C">
        <w:rPr>
          <w:rFonts w:ascii="TH SarabunPSK" w:hAnsi="TH SarabunPSK" w:cs="TH SarabunPSK" w:hint="cs"/>
          <w:b/>
          <w:bCs/>
          <w:cs/>
          <w:lang w:bidi="th-TH"/>
        </w:rPr>
        <w:t>ภาพที่</w:t>
      </w:r>
      <w:r>
        <w:rPr>
          <w:rFonts w:ascii="TH SarabunPSK" w:hAnsi="TH SarabunPSK" w:cs="TH SarabunPSK" w:hint="cs"/>
          <w:b/>
          <w:bCs/>
          <w:cs/>
          <w:lang w:bidi="th-TH"/>
        </w:rPr>
        <w:t xml:space="preserve"> 13 </w:t>
      </w:r>
      <w:r>
        <w:rPr>
          <w:rFonts w:ascii="TH SarabunPSK" w:hAnsi="TH SarabunPSK" w:cs="TH SarabunPSK" w:hint="cs"/>
          <w:cs/>
          <w:lang w:bidi="th-TH"/>
        </w:rPr>
        <w:t>ข้อมูลการลงทะเบียน</w:t>
      </w:r>
    </w:p>
    <w:p w14:paraId="551436A8" w14:textId="1DE73B15" w:rsidR="00672F24" w:rsidRDefault="00672F24" w:rsidP="00672F24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 xml:space="preserve">     </w:t>
      </w:r>
      <w:r w:rsidR="00F14198" w:rsidRPr="00F14198">
        <w:rPr>
          <w:rFonts w:ascii="TH SarabunPSK" w:hAnsi="TH SarabunPSK" w:cs="TH SarabunPSK" w:hint="cs"/>
          <w:sz w:val="28"/>
          <w:szCs w:val="28"/>
          <w:cs/>
          <w:lang w:bidi="th-TH"/>
        </w:rPr>
        <w:t>เป็นหน้าที่ผู้เรียนเข้ามาตรวจสอบข้อมูลว่าข้อมูลถูกต้องตามที่ลงทะเบียนหรือไม่</w:t>
      </w:r>
    </w:p>
    <w:p w14:paraId="4AD24CD3" w14:textId="00DA1D56" w:rsidR="00FC4F1F" w:rsidRDefault="00FC4F1F" w:rsidP="00672F24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</w:p>
    <w:p w14:paraId="4AA4282F" w14:textId="16A678E8" w:rsidR="00FC4F1F" w:rsidRDefault="00FC4F1F" w:rsidP="00672F24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</w:p>
    <w:p w14:paraId="0B791574" w14:textId="77777777" w:rsidR="00FC4F1F" w:rsidRDefault="00FC4F1F" w:rsidP="00672F24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</w:p>
    <w:p w14:paraId="0C6E95DB" w14:textId="1B229FD6" w:rsidR="00FC4F1F" w:rsidRDefault="00FC4F1F" w:rsidP="00672F24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  <w:r w:rsidRPr="00F14198">
        <w:rPr>
          <w:rFonts w:ascii="TH SarabunPSK" w:hAnsi="TH SarabunPSK" w:cs="TH SarabunPSK"/>
          <w:noProof/>
          <w:cs/>
          <w:lang w:bidi="th-TH"/>
        </w:rPr>
        <w:drawing>
          <wp:inline distT="0" distB="0" distL="0" distR="0" wp14:anchorId="1A5A9E1A" wp14:editId="38A081D4">
            <wp:extent cx="2709333" cy="1276866"/>
            <wp:effectExtent l="0" t="0" r="0" b="0"/>
            <wp:docPr id="2065497365" name="Picture 1" descr="รูปภาพประกอบด้วย ข้อความ, ภาพหน้าจอ, จำนวน, ตัวอักษร&#10;&#10;คำอธิบายที่สร้างโดยอัตโนมัต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497365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718819" cy="1281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6D32B" w14:textId="05FF3AAD" w:rsidR="00FC4F1F" w:rsidRDefault="00FC4F1F" w:rsidP="00FC4F1F">
      <w:pPr>
        <w:spacing w:line="276" w:lineRule="auto"/>
        <w:jc w:val="center"/>
        <w:rPr>
          <w:rFonts w:ascii="TH SarabunPSK" w:hAnsi="TH SarabunPSK" w:cs="TH SarabunPSK"/>
          <w:lang w:bidi="th-TH"/>
        </w:rPr>
      </w:pPr>
      <w:r w:rsidRPr="00C74C1C">
        <w:rPr>
          <w:rFonts w:ascii="TH SarabunPSK" w:hAnsi="TH SarabunPSK" w:cs="TH SarabunPSK" w:hint="cs"/>
          <w:b/>
          <w:bCs/>
          <w:cs/>
          <w:lang w:bidi="th-TH"/>
        </w:rPr>
        <w:t>ภาพที่</w:t>
      </w:r>
      <w:r>
        <w:rPr>
          <w:rFonts w:ascii="TH SarabunPSK" w:hAnsi="TH SarabunPSK" w:cs="TH SarabunPSK" w:hint="cs"/>
          <w:b/>
          <w:bCs/>
          <w:cs/>
          <w:lang w:bidi="th-TH"/>
        </w:rPr>
        <w:t xml:space="preserve"> 14 </w:t>
      </w:r>
      <w:r>
        <w:rPr>
          <w:rFonts w:ascii="TH SarabunPSK" w:hAnsi="TH SarabunPSK" w:cs="TH SarabunPSK" w:hint="cs"/>
          <w:cs/>
          <w:lang w:bidi="th-TH"/>
        </w:rPr>
        <w:t>ตรวจสอบคะแนน</w:t>
      </w:r>
    </w:p>
    <w:p w14:paraId="5A0996F5" w14:textId="012995E4" w:rsidR="00FC4F1F" w:rsidRDefault="00FC4F1F" w:rsidP="00672F24">
      <w:pPr>
        <w:spacing w:line="276" w:lineRule="auto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 xml:space="preserve">    </w:t>
      </w:r>
      <w:r w:rsidRPr="00F14198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ผู้เรียนสามารถเข้ามาตรวจ</w:t>
      </w:r>
      <w:proofErr w:type="spellStart"/>
      <w:r w:rsidRPr="00F14198">
        <w:rPr>
          <w:rFonts w:ascii="TH SarabunPSK" w:hAnsi="TH SarabunPSK" w:cs="TH SarabunPSK" w:hint="cs"/>
          <w:sz w:val="28"/>
          <w:szCs w:val="28"/>
          <w:cs/>
          <w:lang w:bidi="th-TH"/>
        </w:rPr>
        <w:t>เช็ต</w:t>
      </w:r>
      <w:proofErr w:type="spellEnd"/>
      <w:r w:rsidRPr="00F14198">
        <w:rPr>
          <w:rFonts w:ascii="TH SarabunPSK" w:hAnsi="TH SarabunPSK" w:cs="TH SarabunPSK" w:hint="cs"/>
          <w:sz w:val="28"/>
          <w:szCs w:val="28"/>
          <w:cs/>
          <w:lang w:bidi="th-TH"/>
        </w:rPr>
        <w:t>ตะแนน</w:t>
      </w:r>
      <w:proofErr w:type="spellStart"/>
      <w:r w:rsidRPr="00F14198">
        <w:rPr>
          <w:rFonts w:ascii="TH SarabunPSK" w:hAnsi="TH SarabunPSK" w:cs="TH SarabunPSK" w:hint="cs"/>
          <w:sz w:val="28"/>
          <w:szCs w:val="28"/>
          <w:cs/>
          <w:lang w:bidi="th-TH"/>
        </w:rPr>
        <w:t>ต่างๆ</w:t>
      </w:r>
      <w:proofErr w:type="spellEnd"/>
      <w:r w:rsidRPr="00F14198">
        <w:rPr>
          <w:rFonts w:ascii="TH SarabunPSK" w:hAnsi="TH SarabunPSK" w:cs="TH SarabunPSK" w:hint="cs"/>
          <w:sz w:val="28"/>
          <w:szCs w:val="28"/>
          <w:cs/>
          <w:lang w:bidi="th-TH"/>
        </w:rPr>
        <w:t>ได้ สามารถค้นหาชื่อผู้เรียนด้วยรหัสนักศึกษาได้จากแถบค้นหาด้านบน</w:t>
      </w:r>
    </w:p>
    <w:p w14:paraId="23D8B944" w14:textId="019F7ACE" w:rsidR="00F14198" w:rsidRDefault="00C62FD4" w:rsidP="00C3430A">
      <w:pPr>
        <w:rPr>
          <w:rFonts w:ascii="TH SarabunPSK" w:hAnsi="TH SarabunPSK" w:cs="TH SarabunPSK"/>
          <w:sz w:val="28"/>
          <w:szCs w:val="28"/>
          <w:lang w:bidi="th-TH"/>
        </w:rPr>
      </w:pPr>
      <w:r w:rsidRPr="00583F65">
        <w:rPr>
          <w:rFonts w:ascii="TH SarabunPSK" w:hAnsi="TH SarabunPSK" w:cs="TH SarabunPSK" w:hint="cs"/>
          <w:sz w:val="28"/>
          <w:szCs w:val="28"/>
          <w:cs/>
          <w:lang w:bidi="th-TH"/>
        </w:rPr>
        <w:t>4.2 ผลการประเมินความพึงพอใจ</w:t>
      </w:r>
      <w:r w:rsidR="00583F65" w:rsidRPr="00583F65">
        <w:rPr>
          <w:rFonts w:ascii="TH SarabunPSK" w:hAnsi="TH SarabunPSK" w:cs="TH SarabunPSK" w:hint="cs"/>
          <w:sz w:val="28"/>
          <w:szCs w:val="28"/>
          <w:cs/>
          <w:lang w:bidi="th-TH"/>
        </w:rPr>
        <w:t>ของการใช้งาน</w:t>
      </w:r>
      <w:r w:rsidR="00583F65" w:rsidRPr="00583F65">
        <w:rPr>
          <w:rFonts w:ascii="TH SarabunPSK" w:hAnsi="TH SarabunPSK" w:cs="TH SarabunPSK"/>
          <w:sz w:val="28"/>
          <w:szCs w:val="28"/>
          <w:cs/>
          <w:lang w:bidi="th-TH"/>
        </w:rPr>
        <w:t xml:space="preserve">ระบบบริหารจัดการเรียนรู้ </w:t>
      </w:r>
      <w:r w:rsidR="00583F65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ประกอบด้วย </w:t>
      </w:r>
      <w:r w:rsidR="005F2676">
        <w:rPr>
          <w:rFonts w:ascii="TH SarabunPSK" w:hAnsi="TH SarabunPSK" w:cs="TH SarabunPSK" w:hint="cs"/>
          <w:sz w:val="28"/>
          <w:szCs w:val="28"/>
          <w:cs/>
          <w:lang w:bidi="th-TH"/>
        </w:rPr>
        <w:t>9 ข้อ ดังแสดงในตารางที่ 1</w:t>
      </w:r>
    </w:p>
    <w:p w14:paraId="45C2B734" w14:textId="67D22D54" w:rsidR="00D96B2C" w:rsidRPr="00861B4B" w:rsidRDefault="0052277A" w:rsidP="00C3430A">
      <w:pPr>
        <w:rPr>
          <w:rFonts w:ascii="TH SarabunPSK" w:hAnsi="TH SarabunPSK" w:cs="TH SarabunPSK"/>
          <w:sz w:val="28"/>
          <w:szCs w:val="28"/>
          <w:lang w:val="af-ZA" w:bidi="th-TH"/>
        </w:rPr>
      </w:pP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กำหนด </w:t>
      </w:r>
      <w:r w:rsidR="00D96B2C">
        <w:rPr>
          <w:rFonts w:ascii="TH SarabunPSK" w:hAnsi="TH SarabunPSK" w:cs="TH SarabunPSK" w:hint="cs"/>
          <w:sz w:val="28"/>
          <w:szCs w:val="28"/>
          <w:cs/>
          <w:lang w:bidi="th-TH"/>
        </w:rPr>
        <w:t>ดีมาก</w:t>
      </w:r>
      <w:r w:rsidR="00D96B2C">
        <w:rPr>
          <w:rFonts w:ascii="TH SarabunPSK" w:hAnsi="TH SarabunPSK" w:cs="TH SarabunPSK"/>
          <w:sz w:val="28"/>
          <w:szCs w:val="28"/>
          <w:lang w:bidi="th-TH"/>
        </w:rPr>
        <w:t xml:space="preserve">: 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>ค่าเฉลี่ย ≥</w:t>
      </w:r>
      <w:r w:rsidR="00D96B2C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4.0 </w:t>
      </w:r>
      <w:r w:rsidR="00861B4B">
        <w:rPr>
          <w:rFonts w:ascii="TH SarabunPSK" w:hAnsi="TH SarabunPSK" w:cs="TH SarabunPSK" w:hint="cs"/>
          <w:sz w:val="28"/>
          <w:szCs w:val="28"/>
          <w:cs/>
          <w:lang w:bidi="th-TH"/>
        </w:rPr>
        <w:t>ดี</w:t>
      </w:r>
      <w:r w:rsidR="00861B4B">
        <w:rPr>
          <w:rFonts w:ascii="TH SarabunPSK" w:hAnsi="TH SarabunPSK" w:cs="TH SarabunPSK"/>
          <w:sz w:val="28"/>
          <w:szCs w:val="28"/>
          <w:lang w:bidi="th-TH"/>
        </w:rPr>
        <w:t xml:space="preserve">: </w:t>
      </w:r>
      <w:r w:rsidR="00861B4B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3.5 ≤ ค่าเฉลี่ย </w:t>
      </w:r>
      <w:r w:rsidR="00861B4B">
        <w:rPr>
          <w:rFonts w:ascii="TH SarabunPSK" w:hAnsi="TH SarabunPSK" w:cs="TH SarabunPSK"/>
          <w:sz w:val="28"/>
          <w:szCs w:val="28"/>
          <w:lang w:val="af-ZA" w:bidi="th-TH"/>
        </w:rPr>
        <w:t>&lt; 4.0</w:t>
      </w:r>
    </w:p>
    <w:p w14:paraId="36C921AC" w14:textId="21533CE4" w:rsidR="00D96B2C" w:rsidRPr="00D96B2C" w:rsidRDefault="00D96B2C" w:rsidP="00C3430A">
      <w:pPr>
        <w:rPr>
          <w:rFonts w:ascii="TH SarabunPSK" w:hAnsi="TH SarabunPSK" w:cs="TH SarabunPSK"/>
          <w:sz w:val="28"/>
          <w:szCs w:val="28"/>
          <w:cs/>
          <w:lang w:bidi="th-TH"/>
        </w:rPr>
      </w:pPr>
      <w:r>
        <w:rPr>
          <w:rFonts w:ascii="TH SarabunPSK" w:hAnsi="TH SarabunPSK" w:cs="TH SarabunPSK" w:hint="cs"/>
          <w:sz w:val="28"/>
          <w:szCs w:val="28"/>
          <w:cs/>
          <w:lang w:bidi="th-TH"/>
        </w:rPr>
        <w:t>ปานกลาง</w:t>
      </w:r>
      <w:r>
        <w:rPr>
          <w:rFonts w:ascii="TH SarabunPSK" w:hAnsi="TH SarabunPSK" w:cs="TH SarabunPSK"/>
          <w:sz w:val="28"/>
          <w:szCs w:val="28"/>
          <w:lang w:val="af-ZA" w:bidi="th-TH"/>
        </w:rPr>
        <w:t>: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ค่าเฉลี่ย </w:t>
      </w:r>
      <w:r>
        <w:rPr>
          <w:rFonts w:ascii="TH SarabunPSK" w:hAnsi="TH SarabunPSK" w:cs="TH SarabunPSK"/>
          <w:sz w:val="28"/>
          <w:szCs w:val="28"/>
          <w:lang w:val="af-ZA" w:bidi="th-TH"/>
        </w:rPr>
        <w:t>&lt;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3.5   </w:t>
      </w:r>
      <w:r>
        <w:rPr>
          <w:rFonts w:ascii="TH SarabunPSK" w:hAnsi="TH SarabunPSK" w:cs="TH SarabunPSK"/>
          <w:sz w:val="28"/>
          <w:szCs w:val="28"/>
          <w:cs/>
          <w:lang w:bidi="th-TH"/>
        </w:rPr>
        <w:tab/>
      </w:r>
    </w:p>
    <w:p w14:paraId="7C48F291" w14:textId="4D0F5355" w:rsidR="005F2676" w:rsidRDefault="005F2676" w:rsidP="00C3430A">
      <w:pPr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 w:hint="cs"/>
          <w:sz w:val="28"/>
          <w:szCs w:val="28"/>
          <w:cs/>
          <w:lang w:bidi="th-TH"/>
        </w:rPr>
        <w:t>ตารางที่ 1 แสดงผลการประเมินความพึงพอใจผู้ใช้งานระบบ</w:t>
      </w:r>
    </w:p>
    <w:tbl>
      <w:tblPr>
        <w:tblStyle w:val="aff9"/>
        <w:tblW w:w="4815" w:type="dxa"/>
        <w:tblLook w:val="04A0" w:firstRow="1" w:lastRow="0" w:firstColumn="1" w:lastColumn="0" w:noHBand="0" w:noVBand="1"/>
      </w:tblPr>
      <w:tblGrid>
        <w:gridCol w:w="580"/>
        <w:gridCol w:w="1882"/>
        <w:gridCol w:w="707"/>
        <w:gridCol w:w="818"/>
        <w:gridCol w:w="828"/>
      </w:tblGrid>
      <w:tr w:rsidR="00C9402F" w:rsidRPr="00C9402F" w14:paraId="3D7F71FB" w14:textId="77777777" w:rsidTr="00861B4B">
        <w:tc>
          <w:tcPr>
            <w:tcW w:w="580" w:type="dxa"/>
            <w:vAlign w:val="center"/>
          </w:tcPr>
          <w:p w14:paraId="3FDDE74B" w14:textId="385A06AD" w:rsidR="00C9402F" w:rsidRPr="00C9402F" w:rsidRDefault="00C9402F" w:rsidP="00C9402F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C9402F">
              <w:rPr>
                <w:rFonts w:ascii="TH SarabunPSK" w:hAnsi="TH SarabunPSK" w:cs="TH SarabunPSK" w:hint="cs"/>
                <w:cs/>
                <w:lang w:bidi="th-TH"/>
              </w:rPr>
              <w:t>ลำดับ</w:t>
            </w:r>
          </w:p>
        </w:tc>
        <w:tc>
          <w:tcPr>
            <w:tcW w:w="1882" w:type="dxa"/>
            <w:vAlign w:val="center"/>
          </w:tcPr>
          <w:p w14:paraId="3EFEEE74" w14:textId="1D852E3A" w:rsidR="00C9402F" w:rsidRPr="00C9402F" w:rsidRDefault="00C9402F" w:rsidP="00C9402F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C9402F">
              <w:rPr>
                <w:rFonts w:ascii="TH SarabunPSK" w:hAnsi="TH SarabunPSK" w:cs="TH SarabunPSK" w:hint="cs"/>
                <w:cs/>
                <w:lang w:bidi="th-TH"/>
              </w:rPr>
              <w:t>รายการ</w:t>
            </w:r>
          </w:p>
        </w:tc>
        <w:tc>
          <w:tcPr>
            <w:tcW w:w="707" w:type="dxa"/>
            <w:vAlign w:val="center"/>
          </w:tcPr>
          <w:p w14:paraId="518617B5" w14:textId="77777777" w:rsidR="00C9402F" w:rsidRDefault="00C9402F" w:rsidP="00C9402F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C9402F">
              <w:rPr>
                <w:rFonts w:ascii="TH SarabunPSK" w:hAnsi="TH SarabunPSK" w:cs="TH SarabunPSK" w:hint="cs"/>
                <w:cs/>
                <w:lang w:bidi="th-TH"/>
              </w:rPr>
              <w:t>ค่าเฉลี่ย</w:t>
            </w:r>
          </w:p>
          <w:p w14:paraId="550EB98C" w14:textId="35ADA6F5" w:rsidR="00C9402F" w:rsidRPr="00C9402F" w:rsidRDefault="00C9402F" w:rsidP="00C9402F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>
              <w:rPr>
                <w:rFonts w:ascii="TH SarabunPSK" w:hAnsi="TH SarabunPSK" w:cs="TH SarabunPSK"/>
                <w:lang w:bidi="th-TH"/>
              </w:rPr>
              <w:t>(</w:t>
            </w:r>
            <m:oMath>
              <m:acc>
                <m:accPr>
                  <m:chr m:val="̅"/>
                  <m:ctrlPr>
                    <w:rPr>
                      <w:rFonts w:ascii="Cambria Math" w:hAnsi="Cambria Math" w:cs="TH SarabunPSK"/>
                      <w:i/>
                      <w:lang w:bidi="th-TH"/>
                    </w:rPr>
                  </m:ctrlPr>
                </m:accPr>
                <m:e>
                  <m:r>
                    <w:rPr>
                      <w:rFonts w:ascii="Cambria Math" w:hAnsi="Cambria Math" w:cs="TH SarabunPSK"/>
                      <w:lang w:bidi="th-TH"/>
                    </w:rPr>
                    <m:t>x</m:t>
                  </m:r>
                </m:e>
              </m:acc>
            </m:oMath>
            <w:r>
              <w:rPr>
                <w:rFonts w:ascii="TH SarabunPSK" w:hAnsi="TH SarabunPSK" w:cs="TH SarabunPSK"/>
                <w:lang w:bidi="th-TH"/>
              </w:rPr>
              <w:t>)</w:t>
            </w:r>
          </w:p>
        </w:tc>
        <w:tc>
          <w:tcPr>
            <w:tcW w:w="818" w:type="dxa"/>
            <w:vAlign w:val="center"/>
          </w:tcPr>
          <w:p w14:paraId="208B6FB9" w14:textId="77777777" w:rsidR="00C9402F" w:rsidRDefault="00C9402F" w:rsidP="00C9402F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C9402F">
              <w:rPr>
                <w:rFonts w:ascii="TH SarabunPSK" w:hAnsi="TH SarabunPSK" w:cs="TH SarabunPSK" w:hint="cs"/>
                <w:cs/>
                <w:lang w:bidi="th-TH"/>
              </w:rPr>
              <w:t>ค่าส่วนเบี่ยงเบนมาตรฐาน</w:t>
            </w:r>
          </w:p>
          <w:p w14:paraId="30F10ECB" w14:textId="6AAFC375" w:rsidR="00C9402F" w:rsidRPr="00C9402F" w:rsidRDefault="00C9402F" w:rsidP="00C9402F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>
              <w:rPr>
                <w:rFonts w:ascii="TH SarabunPSK" w:hAnsi="TH SarabunPSK" w:cs="TH SarabunPSK"/>
                <w:lang w:bidi="th-TH"/>
              </w:rPr>
              <w:t>(S.D.)</w:t>
            </w:r>
          </w:p>
        </w:tc>
        <w:tc>
          <w:tcPr>
            <w:tcW w:w="828" w:type="dxa"/>
            <w:vAlign w:val="center"/>
          </w:tcPr>
          <w:p w14:paraId="2AD160E8" w14:textId="1A9AAB3F" w:rsidR="00C9402F" w:rsidRPr="00C9402F" w:rsidRDefault="00C9402F" w:rsidP="00C9402F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C9402F">
              <w:rPr>
                <w:rFonts w:ascii="TH SarabunPSK" w:hAnsi="TH SarabunPSK" w:cs="TH SarabunPSK" w:hint="cs"/>
                <w:cs/>
                <w:lang w:bidi="th-TH"/>
              </w:rPr>
              <w:t>แปลผล</w:t>
            </w:r>
          </w:p>
        </w:tc>
      </w:tr>
      <w:tr w:rsidR="00861B4B" w:rsidRPr="00C9402F" w14:paraId="1ABBD020" w14:textId="77777777" w:rsidTr="00861B4B">
        <w:tc>
          <w:tcPr>
            <w:tcW w:w="580" w:type="dxa"/>
          </w:tcPr>
          <w:p w14:paraId="5D4491E2" w14:textId="05EA58F8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</w:rPr>
              <w:t>1</w:t>
            </w:r>
          </w:p>
        </w:tc>
        <w:tc>
          <w:tcPr>
            <w:tcW w:w="1882" w:type="dxa"/>
          </w:tcPr>
          <w:p w14:paraId="2A9D73EE" w14:textId="345B2452" w:rsidR="00861B4B" w:rsidRPr="00861B4B" w:rsidRDefault="00861B4B" w:rsidP="00861B4B">
            <w:pPr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  <w:cs/>
                <w:lang w:bidi="th-TH"/>
              </w:rPr>
              <w:t>ความสะดวกในการเข้าถึงระบบบริหารจัดการเรียนรู้</w:t>
            </w:r>
          </w:p>
        </w:tc>
        <w:tc>
          <w:tcPr>
            <w:tcW w:w="707" w:type="dxa"/>
          </w:tcPr>
          <w:p w14:paraId="7575295B" w14:textId="70C9BF94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</w:rPr>
              <w:t>4.4</w:t>
            </w:r>
          </w:p>
        </w:tc>
        <w:tc>
          <w:tcPr>
            <w:tcW w:w="818" w:type="dxa"/>
          </w:tcPr>
          <w:p w14:paraId="2AC0753B" w14:textId="06C785CF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</w:rPr>
              <w:t>0.38</w:t>
            </w:r>
          </w:p>
        </w:tc>
        <w:tc>
          <w:tcPr>
            <w:tcW w:w="828" w:type="dxa"/>
          </w:tcPr>
          <w:p w14:paraId="345E24F0" w14:textId="2F64FF30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  <w:cs/>
                <w:lang w:bidi="th-TH"/>
              </w:rPr>
              <w:t>ดีมาก</w:t>
            </w:r>
          </w:p>
        </w:tc>
      </w:tr>
      <w:tr w:rsidR="00861B4B" w:rsidRPr="00C9402F" w14:paraId="5F47AAD6" w14:textId="77777777" w:rsidTr="00861B4B">
        <w:tc>
          <w:tcPr>
            <w:tcW w:w="580" w:type="dxa"/>
          </w:tcPr>
          <w:p w14:paraId="322C134C" w14:textId="6EDEF603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</w:rPr>
              <w:t>2</w:t>
            </w:r>
          </w:p>
        </w:tc>
        <w:tc>
          <w:tcPr>
            <w:tcW w:w="1882" w:type="dxa"/>
          </w:tcPr>
          <w:p w14:paraId="5FED22E0" w14:textId="1CE00847" w:rsidR="00861B4B" w:rsidRPr="00861B4B" w:rsidRDefault="00861B4B" w:rsidP="00861B4B">
            <w:pPr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  <w:cs/>
                <w:lang w:bidi="th-TH"/>
              </w:rPr>
              <w:t>ความชัดเจนของเมนูและการนำทางในระบบ</w:t>
            </w:r>
          </w:p>
        </w:tc>
        <w:tc>
          <w:tcPr>
            <w:tcW w:w="707" w:type="dxa"/>
          </w:tcPr>
          <w:p w14:paraId="275FC42B" w14:textId="78185462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</w:rPr>
              <w:t>4.3</w:t>
            </w:r>
          </w:p>
        </w:tc>
        <w:tc>
          <w:tcPr>
            <w:tcW w:w="818" w:type="dxa"/>
          </w:tcPr>
          <w:p w14:paraId="1FF56277" w14:textId="586A3441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</w:rPr>
              <w:t>0.4</w:t>
            </w:r>
          </w:p>
        </w:tc>
        <w:tc>
          <w:tcPr>
            <w:tcW w:w="828" w:type="dxa"/>
          </w:tcPr>
          <w:p w14:paraId="23CF3597" w14:textId="7D6376CE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  <w:cs/>
                <w:lang w:bidi="th-TH"/>
              </w:rPr>
              <w:t>ดีมาก</w:t>
            </w:r>
          </w:p>
        </w:tc>
      </w:tr>
      <w:tr w:rsidR="00861B4B" w:rsidRPr="00C9402F" w14:paraId="709219F3" w14:textId="77777777" w:rsidTr="00861B4B">
        <w:tc>
          <w:tcPr>
            <w:tcW w:w="580" w:type="dxa"/>
          </w:tcPr>
          <w:p w14:paraId="5B71AA6F" w14:textId="659379BB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</w:rPr>
              <w:t>3</w:t>
            </w:r>
          </w:p>
        </w:tc>
        <w:tc>
          <w:tcPr>
            <w:tcW w:w="1882" w:type="dxa"/>
          </w:tcPr>
          <w:p w14:paraId="32A4443C" w14:textId="72C67B64" w:rsidR="00861B4B" w:rsidRPr="00861B4B" w:rsidRDefault="00861B4B" w:rsidP="00861B4B">
            <w:pPr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  <w:cs/>
                <w:lang w:bidi="th-TH"/>
              </w:rPr>
              <w:t>ประสิทธิภาพในการแสดงผลข้อมูล</w:t>
            </w:r>
          </w:p>
        </w:tc>
        <w:tc>
          <w:tcPr>
            <w:tcW w:w="707" w:type="dxa"/>
          </w:tcPr>
          <w:p w14:paraId="62DA7874" w14:textId="06621D47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</w:rPr>
              <w:t>4.2</w:t>
            </w:r>
          </w:p>
        </w:tc>
        <w:tc>
          <w:tcPr>
            <w:tcW w:w="818" w:type="dxa"/>
          </w:tcPr>
          <w:p w14:paraId="724BDEFE" w14:textId="7D09EFED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</w:rPr>
              <w:t>0.45</w:t>
            </w:r>
          </w:p>
        </w:tc>
        <w:tc>
          <w:tcPr>
            <w:tcW w:w="828" w:type="dxa"/>
          </w:tcPr>
          <w:p w14:paraId="63B6A2D8" w14:textId="01464DB7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  <w:cs/>
                <w:lang w:bidi="th-TH"/>
              </w:rPr>
              <w:t>ดีมาก</w:t>
            </w:r>
          </w:p>
        </w:tc>
      </w:tr>
      <w:tr w:rsidR="00861B4B" w:rsidRPr="00C9402F" w14:paraId="5A4691B7" w14:textId="77777777" w:rsidTr="00861B4B">
        <w:tc>
          <w:tcPr>
            <w:tcW w:w="580" w:type="dxa"/>
          </w:tcPr>
          <w:p w14:paraId="2FFA652E" w14:textId="01200747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</w:rPr>
              <w:t>4</w:t>
            </w:r>
          </w:p>
        </w:tc>
        <w:tc>
          <w:tcPr>
            <w:tcW w:w="1882" w:type="dxa"/>
          </w:tcPr>
          <w:p w14:paraId="340870C0" w14:textId="44C3DF33" w:rsidR="00861B4B" w:rsidRPr="00861B4B" w:rsidRDefault="00861B4B" w:rsidP="00861B4B">
            <w:pPr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  <w:cs/>
                <w:lang w:bidi="th-TH"/>
              </w:rPr>
              <w:t>ความเสถียรของระบบ (เช่น ไม่มีการล่ม)</w:t>
            </w:r>
          </w:p>
        </w:tc>
        <w:tc>
          <w:tcPr>
            <w:tcW w:w="707" w:type="dxa"/>
          </w:tcPr>
          <w:p w14:paraId="42DA43D3" w14:textId="749B55B6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</w:rPr>
              <w:t>4.2</w:t>
            </w:r>
          </w:p>
        </w:tc>
        <w:tc>
          <w:tcPr>
            <w:tcW w:w="818" w:type="dxa"/>
          </w:tcPr>
          <w:p w14:paraId="4A68D9D5" w14:textId="06342C7E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</w:rPr>
              <w:t>0.43</w:t>
            </w:r>
          </w:p>
        </w:tc>
        <w:tc>
          <w:tcPr>
            <w:tcW w:w="828" w:type="dxa"/>
          </w:tcPr>
          <w:p w14:paraId="33799499" w14:textId="1A9B9D8A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  <w:cs/>
                <w:lang w:bidi="th-TH"/>
              </w:rPr>
              <w:t>ดีมาก</w:t>
            </w:r>
          </w:p>
        </w:tc>
      </w:tr>
      <w:tr w:rsidR="00861B4B" w:rsidRPr="00C9402F" w14:paraId="2FE972C5" w14:textId="77777777" w:rsidTr="00861B4B">
        <w:tc>
          <w:tcPr>
            <w:tcW w:w="580" w:type="dxa"/>
          </w:tcPr>
          <w:p w14:paraId="6050F50B" w14:textId="5EF780B6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</w:rPr>
              <w:t>5</w:t>
            </w:r>
          </w:p>
        </w:tc>
        <w:tc>
          <w:tcPr>
            <w:tcW w:w="1882" w:type="dxa"/>
          </w:tcPr>
          <w:p w14:paraId="1CD57F7D" w14:textId="5811AE31" w:rsidR="00861B4B" w:rsidRPr="00861B4B" w:rsidRDefault="00861B4B" w:rsidP="00861B4B">
            <w:pPr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  <w:cs/>
                <w:lang w:bidi="th-TH"/>
              </w:rPr>
              <w:t>ความครบถ้วนของฟังก์ชันที่รองรับการเรียนการสอน</w:t>
            </w:r>
          </w:p>
        </w:tc>
        <w:tc>
          <w:tcPr>
            <w:tcW w:w="707" w:type="dxa"/>
          </w:tcPr>
          <w:p w14:paraId="4588A5BE" w14:textId="3954731B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</w:rPr>
              <w:t>4.1</w:t>
            </w:r>
          </w:p>
        </w:tc>
        <w:tc>
          <w:tcPr>
            <w:tcW w:w="818" w:type="dxa"/>
          </w:tcPr>
          <w:p w14:paraId="264B40DE" w14:textId="77D09C76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</w:rPr>
              <w:t>0.5</w:t>
            </w:r>
          </w:p>
        </w:tc>
        <w:tc>
          <w:tcPr>
            <w:tcW w:w="828" w:type="dxa"/>
          </w:tcPr>
          <w:p w14:paraId="30044C22" w14:textId="190F49EA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  <w:cs/>
                <w:lang w:bidi="th-TH"/>
              </w:rPr>
              <w:t>ดี</w:t>
            </w:r>
          </w:p>
        </w:tc>
      </w:tr>
      <w:tr w:rsidR="00861B4B" w:rsidRPr="00C9402F" w14:paraId="10F40281" w14:textId="77777777" w:rsidTr="00861B4B">
        <w:tc>
          <w:tcPr>
            <w:tcW w:w="580" w:type="dxa"/>
          </w:tcPr>
          <w:p w14:paraId="29E4AECF" w14:textId="7A9350F9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</w:rPr>
              <w:t>6</w:t>
            </w:r>
          </w:p>
        </w:tc>
        <w:tc>
          <w:tcPr>
            <w:tcW w:w="1882" w:type="dxa"/>
          </w:tcPr>
          <w:p w14:paraId="4512FA5D" w14:textId="00965ECA" w:rsidR="00861B4B" w:rsidRPr="00861B4B" w:rsidRDefault="00861B4B" w:rsidP="00861B4B">
            <w:pPr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  <w:cs/>
                <w:lang w:bidi="th-TH"/>
              </w:rPr>
              <w:t>ความเหมาะสมของการออกแบบหน้าจอ</w:t>
            </w:r>
          </w:p>
        </w:tc>
        <w:tc>
          <w:tcPr>
            <w:tcW w:w="707" w:type="dxa"/>
          </w:tcPr>
          <w:p w14:paraId="041BA059" w14:textId="23BF2874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</w:rPr>
              <w:t>4.1</w:t>
            </w:r>
          </w:p>
        </w:tc>
        <w:tc>
          <w:tcPr>
            <w:tcW w:w="818" w:type="dxa"/>
          </w:tcPr>
          <w:p w14:paraId="32E332A7" w14:textId="777F9F0A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</w:rPr>
              <w:t>0.49</w:t>
            </w:r>
          </w:p>
        </w:tc>
        <w:tc>
          <w:tcPr>
            <w:tcW w:w="828" w:type="dxa"/>
          </w:tcPr>
          <w:p w14:paraId="511AEC9C" w14:textId="7605311D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  <w:cs/>
                <w:lang w:bidi="th-TH"/>
              </w:rPr>
              <w:t>ดี</w:t>
            </w:r>
          </w:p>
        </w:tc>
      </w:tr>
      <w:tr w:rsidR="00861B4B" w:rsidRPr="00C9402F" w14:paraId="6BD11D19" w14:textId="77777777" w:rsidTr="00861B4B">
        <w:tc>
          <w:tcPr>
            <w:tcW w:w="580" w:type="dxa"/>
          </w:tcPr>
          <w:p w14:paraId="049719B1" w14:textId="403A0C1D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</w:rPr>
              <w:t>7</w:t>
            </w:r>
          </w:p>
        </w:tc>
        <w:tc>
          <w:tcPr>
            <w:tcW w:w="1882" w:type="dxa"/>
          </w:tcPr>
          <w:p w14:paraId="33C13FF1" w14:textId="0DEF81A4" w:rsidR="00861B4B" w:rsidRPr="00861B4B" w:rsidRDefault="00861B4B" w:rsidP="00861B4B">
            <w:pPr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  <w:cs/>
                <w:lang w:bidi="th-TH"/>
              </w:rPr>
              <w:t>ความรวดเร็วในการประมวลผลข้อมูล</w:t>
            </w:r>
          </w:p>
        </w:tc>
        <w:tc>
          <w:tcPr>
            <w:tcW w:w="707" w:type="dxa"/>
          </w:tcPr>
          <w:p w14:paraId="17BED393" w14:textId="384D2088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</w:rPr>
              <w:t>4.1</w:t>
            </w:r>
          </w:p>
        </w:tc>
        <w:tc>
          <w:tcPr>
            <w:tcW w:w="818" w:type="dxa"/>
          </w:tcPr>
          <w:p w14:paraId="0EC76BC6" w14:textId="01E5E4D7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</w:rPr>
              <w:t>0.46</w:t>
            </w:r>
          </w:p>
        </w:tc>
        <w:tc>
          <w:tcPr>
            <w:tcW w:w="828" w:type="dxa"/>
          </w:tcPr>
          <w:p w14:paraId="137E3558" w14:textId="6B88C101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  <w:cs/>
                <w:lang w:bidi="th-TH"/>
              </w:rPr>
              <w:t>ดี</w:t>
            </w:r>
          </w:p>
        </w:tc>
      </w:tr>
      <w:tr w:rsidR="00861B4B" w:rsidRPr="00C9402F" w14:paraId="760B506B" w14:textId="77777777" w:rsidTr="00861B4B">
        <w:tc>
          <w:tcPr>
            <w:tcW w:w="580" w:type="dxa"/>
          </w:tcPr>
          <w:p w14:paraId="5B47DB64" w14:textId="78612658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</w:rPr>
              <w:t>8</w:t>
            </w:r>
          </w:p>
        </w:tc>
        <w:tc>
          <w:tcPr>
            <w:tcW w:w="1882" w:type="dxa"/>
          </w:tcPr>
          <w:p w14:paraId="6EB863E4" w14:textId="4208ECCA" w:rsidR="00861B4B" w:rsidRPr="00861B4B" w:rsidRDefault="00861B4B" w:rsidP="00861B4B">
            <w:pPr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  <w:cs/>
                <w:lang w:bidi="th-TH"/>
              </w:rPr>
              <w:t>ความสามารถในการใช้งานผ่านอุปกรณ์ต่าง ๆ เช่น สมาร์ทโฟน แท็บ</w:t>
            </w:r>
            <w:proofErr w:type="spellStart"/>
            <w:r w:rsidRPr="00861B4B">
              <w:rPr>
                <w:rFonts w:ascii="TH SarabunPSK" w:hAnsi="TH SarabunPSK" w:cs="TH SarabunPSK" w:hint="cs"/>
                <w:cs/>
                <w:lang w:bidi="th-TH"/>
              </w:rPr>
              <w:t>เล็ต</w:t>
            </w:r>
            <w:proofErr w:type="spellEnd"/>
          </w:p>
        </w:tc>
        <w:tc>
          <w:tcPr>
            <w:tcW w:w="707" w:type="dxa"/>
          </w:tcPr>
          <w:p w14:paraId="32DD167E" w14:textId="6B70CDBB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</w:rPr>
              <w:t>4</w:t>
            </w:r>
          </w:p>
        </w:tc>
        <w:tc>
          <w:tcPr>
            <w:tcW w:w="818" w:type="dxa"/>
          </w:tcPr>
          <w:p w14:paraId="66B4B291" w14:textId="619182A8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</w:rPr>
              <w:t>0.48</w:t>
            </w:r>
          </w:p>
        </w:tc>
        <w:tc>
          <w:tcPr>
            <w:tcW w:w="828" w:type="dxa"/>
          </w:tcPr>
          <w:p w14:paraId="3D3359DD" w14:textId="264E4D76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  <w:cs/>
                <w:lang w:bidi="th-TH"/>
              </w:rPr>
              <w:t>ดี</w:t>
            </w:r>
          </w:p>
        </w:tc>
      </w:tr>
      <w:tr w:rsidR="00861B4B" w:rsidRPr="00C9402F" w14:paraId="62A77D34" w14:textId="77777777" w:rsidTr="00861B4B">
        <w:tc>
          <w:tcPr>
            <w:tcW w:w="580" w:type="dxa"/>
          </w:tcPr>
          <w:p w14:paraId="74AFB495" w14:textId="24FE66F5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</w:rPr>
              <w:t>9</w:t>
            </w:r>
          </w:p>
        </w:tc>
        <w:tc>
          <w:tcPr>
            <w:tcW w:w="1882" w:type="dxa"/>
          </w:tcPr>
          <w:p w14:paraId="13AF9E72" w14:textId="4EC09C98" w:rsidR="00861B4B" w:rsidRPr="00861B4B" w:rsidRDefault="00861B4B" w:rsidP="00861B4B">
            <w:pPr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  <w:cs/>
                <w:lang w:bidi="th-TH"/>
              </w:rPr>
              <w:t>การสนับสนุนและช่วยเหลือผู้ใช้งาน</w:t>
            </w:r>
          </w:p>
        </w:tc>
        <w:tc>
          <w:tcPr>
            <w:tcW w:w="707" w:type="dxa"/>
          </w:tcPr>
          <w:p w14:paraId="535E4345" w14:textId="4E445A05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</w:rPr>
              <w:t>4</w:t>
            </w:r>
          </w:p>
        </w:tc>
        <w:tc>
          <w:tcPr>
            <w:tcW w:w="818" w:type="dxa"/>
          </w:tcPr>
          <w:p w14:paraId="62478F52" w14:textId="2F3E53C0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</w:rPr>
              <w:t>0.47</w:t>
            </w:r>
          </w:p>
        </w:tc>
        <w:tc>
          <w:tcPr>
            <w:tcW w:w="828" w:type="dxa"/>
          </w:tcPr>
          <w:p w14:paraId="6E523426" w14:textId="051FAFBD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  <w:cs/>
                <w:lang w:bidi="th-TH"/>
              </w:rPr>
              <w:t>ดี</w:t>
            </w:r>
          </w:p>
        </w:tc>
      </w:tr>
      <w:tr w:rsidR="00861B4B" w:rsidRPr="00C9402F" w14:paraId="0447E8E4" w14:textId="77777777" w:rsidTr="00861B4B">
        <w:tc>
          <w:tcPr>
            <w:tcW w:w="580" w:type="dxa"/>
            <w:tcBorders>
              <w:bottom w:val="single" w:sz="4" w:space="0" w:color="auto"/>
            </w:tcBorders>
          </w:tcPr>
          <w:p w14:paraId="2B4A4DC7" w14:textId="2BA5A7F9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</w:rPr>
              <w:t>10</w:t>
            </w:r>
          </w:p>
        </w:tc>
        <w:tc>
          <w:tcPr>
            <w:tcW w:w="1882" w:type="dxa"/>
            <w:tcBorders>
              <w:bottom w:val="single" w:sz="4" w:space="0" w:color="auto"/>
            </w:tcBorders>
          </w:tcPr>
          <w:p w14:paraId="5C9691B9" w14:textId="0D29CBC9" w:rsidR="00861B4B" w:rsidRPr="00861B4B" w:rsidRDefault="00861B4B" w:rsidP="00861B4B">
            <w:pPr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  <w:cs/>
                <w:lang w:bidi="th-TH"/>
              </w:rPr>
              <w:t>ความพึงพอใจโดยรวมต่อระบบ</w:t>
            </w:r>
          </w:p>
        </w:tc>
        <w:tc>
          <w:tcPr>
            <w:tcW w:w="707" w:type="dxa"/>
          </w:tcPr>
          <w:p w14:paraId="17615C86" w14:textId="177B86B5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</w:rPr>
              <w:t>3.9</w:t>
            </w:r>
          </w:p>
        </w:tc>
        <w:tc>
          <w:tcPr>
            <w:tcW w:w="818" w:type="dxa"/>
          </w:tcPr>
          <w:p w14:paraId="0D272CE4" w14:textId="78EB996E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</w:rPr>
              <w:t>0.52</w:t>
            </w:r>
          </w:p>
        </w:tc>
        <w:tc>
          <w:tcPr>
            <w:tcW w:w="828" w:type="dxa"/>
          </w:tcPr>
          <w:p w14:paraId="32F1E0C0" w14:textId="0169FC56" w:rsidR="00861B4B" w:rsidRPr="00861B4B" w:rsidRDefault="00861B4B" w:rsidP="00861B4B">
            <w:pPr>
              <w:jc w:val="center"/>
              <w:rPr>
                <w:rFonts w:ascii="TH SarabunPSK" w:hAnsi="TH SarabunPSK" w:cs="TH SarabunPSK"/>
                <w:lang w:bidi="th-TH"/>
              </w:rPr>
            </w:pPr>
            <w:r w:rsidRPr="00861B4B">
              <w:rPr>
                <w:rFonts w:ascii="TH SarabunPSK" w:hAnsi="TH SarabunPSK" w:cs="TH SarabunPSK" w:hint="cs"/>
                <w:cs/>
                <w:lang w:bidi="th-TH"/>
              </w:rPr>
              <w:t>ปานกลาง</w:t>
            </w:r>
          </w:p>
        </w:tc>
      </w:tr>
      <w:tr w:rsidR="00C9402F" w:rsidRPr="00C9402F" w14:paraId="7243F3F4" w14:textId="77777777" w:rsidTr="00861B4B">
        <w:tc>
          <w:tcPr>
            <w:tcW w:w="580" w:type="dxa"/>
            <w:tcBorders>
              <w:right w:val="nil"/>
            </w:tcBorders>
          </w:tcPr>
          <w:p w14:paraId="7C10BC91" w14:textId="77777777" w:rsidR="00C9402F" w:rsidRPr="00C9402F" w:rsidRDefault="00C9402F" w:rsidP="00583F65">
            <w:pPr>
              <w:spacing w:line="276" w:lineRule="auto"/>
              <w:rPr>
                <w:rFonts w:ascii="TH SarabunPSK" w:hAnsi="TH SarabunPSK" w:cs="TH SarabunPSK"/>
                <w:lang w:bidi="th-TH"/>
              </w:rPr>
            </w:pPr>
          </w:p>
        </w:tc>
        <w:tc>
          <w:tcPr>
            <w:tcW w:w="1882" w:type="dxa"/>
            <w:tcBorders>
              <w:left w:val="nil"/>
            </w:tcBorders>
          </w:tcPr>
          <w:p w14:paraId="291EFF3D" w14:textId="124C5C03" w:rsidR="00C9402F" w:rsidRPr="00C9402F" w:rsidRDefault="00DD4255" w:rsidP="00861B4B">
            <w:pPr>
              <w:spacing w:line="276" w:lineRule="auto"/>
              <w:rPr>
                <w:rFonts w:ascii="TH SarabunPSK" w:hAnsi="TH SarabunPSK" w:cs="TH SarabunPSK"/>
                <w:lang w:bidi="th-TH"/>
              </w:rPr>
            </w:pPr>
            <w:r>
              <w:rPr>
                <w:rFonts w:ascii="TH SarabunPSK" w:hAnsi="TH SarabunPSK" w:cs="TH SarabunPSK" w:hint="cs"/>
                <w:cs/>
                <w:lang w:bidi="th-TH"/>
              </w:rPr>
              <w:t>ภาพรวมทั้งหมด</w:t>
            </w:r>
          </w:p>
        </w:tc>
        <w:tc>
          <w:tcPr>
            <w:tcW w:w="707" w:type="dxa"/>
          </w:tcPr>
          <w:p w14:paraId="253284AE" w14:textId="4BFA7B11" w:rsidR="00C9402F" w:rsidRPr="00C9402F" w:rsidRDefault="00861B4B" w:rsidP="00861B4B">
            <w:pPr>
              <w:spacing w:line="276" w:lineRule="auto"/>
              <w:jc w:val="center"/>
              <w:rPr>
                <w:rFonts w:ascii="TH SarabunPSK" w:hAnsi="TH SarabunPSK" w:cs="TH SarabunPSK"/>
                <w:lang w:bidi="th-TH"/>
              </w:rPr>
            </w:pPr>
            <w:r>
              <w:rPr>
                <w:rFonts w:ascii="TH SarabunPSK" w:hAnsi="TH SarabunPSK" w:cs="TH SarabunPSK" w:hint="cs"/>
                <w:cs/>
                <w:lang w:bidi="th-TH"/>
              </w:rPr>
              <w:t>4.13</w:t>
            </w:r>
          </w:p>
        </w:tc>
        <w:tc>
          <w:tcPr>
            <w:tcW w:w="818" w:type="dxa"/>
          </w:tcPr>
          <w:p w14:paraId="1E18BF8F" w14:textId="002A32E1" w:rsidR="00C9402F" w:rsidRPr="00C9402F" w:rsidRDefault="00861B4B" w:rsidP="00861B4B">
            <w:pPr>
              <w:spacing w:line="276" w:lineRule="auto"/>
              <w:jc w:val="center"/>
              <w:rPr>
                <w:rFonts w:ascii="TH SarabunPSK" w:hAnsi="TH SarabunPSK" w:cs="TH SarabunPSK"/>
                <w:lang w:bidi="th-TH"/>
              </w:rPr>
            </w:pPr>
            <w:r>
              <w:rPr>
                <w:rFonts w:ascii="TH SarabunPSK" w:hAnsi="TH SarabunPSK" w:cs="TH SarabunPSK" w:hint="cs"/>
                <w:cs/>
                <w:lang w:bidi="th-TH"/>
              </w:rPr>
              <w:t>0.042</w:t>
            </w:r>
          </w:p>
        </w:tc>
        <w:tc>
          <w:tcPr>
            <w:tcW w:w="828" w:type="dxa"/>
          </w:tcPr>
          <w:p w14:paraId="36799B34" w14:textId="1F764423" w:rsidR="00C9402F" w:rsidRPr="00C9402F" w:rsidRDefault="00861B4B" w:rsidP="00861B4B">
            <w:pPr>
              <w:spacing w:line="276" w:lineRule="auto"/>
              <w:jc w:val="center"/>
              <w:rPr>
                <w:rFonts w:ascii="TH SarabunPSK" w:hAnsi="TH SarabunPSK" w:cs="TH SarabunPSK"/>
                <w:lang w:bidi="th-TH"/>
              </w:rPr>
            </w:pPr>
            <w:r>
              <w:rPr>
                <w:rFonts w:ascii="TH SarabunPSK" w:hAnsi="TH SarabunPSK" w:cs="TH SarabunPSK" w:hint="cs"/>
                <w:cs/>
                <w:lang w:bidi="th-TH"/>
              </w:rPr>
              <w:t>ดีมาก</w:t>
            </w:r>
          </w:p>
        </w:tc>
      </w:tr>
    </w:tbl>
    <w:p w14:paraId="285E53DE" w14:textId="29A28EAF" w:rsidR="00861B4B" w:rsidRDefault="00FC4F1F" w:rsidP="00FC4F1F">
      <w:pPr>
        <w:spacing w:line="276" w:lineRule="auto"/>
        <w:ind w:firstLine="720"/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 w:rsidRPr="00AF3B6B">
        <w:rPr>
          <w:rFonts w:ascii="TH SarabunPSK" w:hAnsi="TH SarabunPSK" w:cs="TH SarabunPSK" w:hint="cs"/>
          <w:sz w:val="28"/>
          <w:szCs w:val="28"/>
          <w:cs/>
          <w:lang w:bidi="th-TH"/>
        </w:rPr>
        <w:t>จากตารางที่ 1 ผลการประเมินเรียงตามลำดับค่าเฉลี่ยมากที่สุดไปหาน้อยที่สุด ได้แก่ ความชัดเจนของเมนูและการนำทางในระบบ มีค่าเฉลี่ยเท่ากับ 4.</w:t>
      </w:r>
      <w:r w:rsidR="00EA488F">
        <w:rPr>
          <w:rFonts w:ascii="TH SarabunPSK" w:hAnsi="TH SarabunPSK" w:cs="TH SarabunPSK"/>
          <w:sz w:val="28"/>
          <w:szCs w:val="28"/>
          <w:lang w:bidi="th-TH"/>
        </w:rPr>
        <w:t>13</w:t>
      </w:r>
      <w:r w:rsidRPr="00AF3B6B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ค่าส่วนเบี่ยงเบนมาตรฐาน 0</w:t>
      </w:r>
      <w:r w:rsidR="00EA488F">
        <w:rPr>
          <w:rFonts w:ascii="TH SarabunPSK" w:hAnsi="TH SarabunPSK" w:cs="TH SarabunPSK"/>
          <w:sz w:val="28"/>
          <w:szCs w:val="28"/>
          <w:lang w:bidi="th-TH"/>
        </w:rPr>
        <w:t>.0</w:t>
      </w:r>
      <w:r>
        <w:rPr>
          <w:rFonts w:ascii="TH SarabunPSK" w:hAnsi="TH SarabunPSK" w:cs="TH SarabunPSK"/>
          <w:sz w:val="28"/>
          <w:szCs w:val="28"/>
          <w:lang w:bidi="th-TH"/>
        </w:rPr>
        <w:t>4</w:t>
      </w:r>
      <w:r w:rsidR="00EA488F">
        <w:rPr>
          <w:rFonts w:ascii="TH SarabunPSK" w:hAnsi="TH SarabunPSK" w:cs="TH SarabunPSK"/>
          <w:sz w:val="28"/>
          <w:szCs w:val="28"/>
          <w:lang w:bidi="th-TH"/>
        </w:rPr>
        <w:t>2</w:t>
      </w:r>
    </w:p>
    <w:p w14:paraId="3E27FB38" w14:textId="0AD38F38" w:rsidR="005F7DE8" w:rsidRDefault="005F7DE8" w:rsidP="005F7DE8">
      <w:pPr>
        <w:jc w:val="center"/>
        <w:rPr>
          <w:rFonts w:ascii="TH SarabunPSK" w:hAnsi="TH SarabunPSK" w:cs="TH SarabunPSK"/>
          <w:b/>
          <w:bCs/>
          <w:sz w:val="28"/>
          <w:szCs w:val="28"/>
          <w:lang w:bidi="th-TH"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>5</w:t>
      </w:r>
      <w:r w:rsidRPr="00C2729D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 xml:space="preserve">. </w:t>
      </w:r>
      <w:r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>สรุปและอภิปรายผล</w:t>
      </w:r>
    </w:p>
    <w:p w14:paraId="6A2F36BC" w14:textId="242211A4" w:rsidR="00981CB5" w:rsidRDefault="006414C8" w:rsidP="00624F65">
      <w:pPr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 w:hint="cs"/>
          <w:b/>
          <w:bCs/>
          <w:sz w:val="28"/>
          <w:szCs w:val="28"/>
          <w:cs/>
          <w:lang w:bidi="th-TH"/>
        </w:rPr>
        <w:t xml:space="preserve">     </w:t>
      </w:r>
      <w:r w:rsidR="00484E66" w:rsidRPr="00484E66">
        <w:rPr>
          <w:rFonts w:ascii="TH SarabunPSK" w:hAnsi="TH SarabunPSK" w:cs="TH SarabunPSK"/>
          <w:sz w:val="28"/>
          <w:szCs w:val="28"/>
          <w:cs/>
          <w:lang w:bidi="th-TH"/>
        </w:rPr>
        <w:t xml:space="preserve">ระบบบริหารจัดการเรียนรู้ออนไลน์ รายวิชาการเรียนรู้ดิจิทัล 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>พัฒนาขึ้นเพื่ออำนวยความสะดวกให้</w:t>
      </w:r>
      <w:r w:rsidR="00484E66">
        <w:rPr>
          <w:rFonts w:ascii="TH SarabunPSK" w:hAnsi="TH SarabunPSK" w:cs="TH SarabunPSK" w:hint="cs"/>
          <w:sz w:val="28"/>
          <w:szCs w:val="28"/>
          <w:cs/>
          <w:lang w:bidi="th-TH"/>
        </w:rPr>
        <w:t>แก่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>ผู้เรียน</w:t>
      </w:r>
      <w:r w:rsidR="00340367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="00484E66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ทั้งในด้านการประชาสัมพันธ์ข่าวสารต่างๆผ่านไลน์แชทบอทหรือเว็บไซต์ </w:t>
      </w:r>
    </w:p>
    <w:p w14:paraId="4FB23E96" w14:textId="0B2F7CA4" w:rsidR="00C07BC2" w:rsidRDefault="00484E66" w:rsidP="00624F65">
      <w:pPr>
        <w:jc w:val="thaiDistribute"/>
        <w:rPr>
          <w:rFonts w:ascii="TH SarabunPSK" w:hAnsi="TH SarabunPSK" w:cs="TH SarabunPSK"/>
          <w:color w:val="FF0000"/>
          <w:sz w:val="28"/>
          <w:szCs w:val="28"/>
          <w:lang w:bidi="th-TH"/>
        </w:rPr>
      </w:pPr>
      <w:r>
        <w:rPr>
          <w:rFonts w:ascii="TH SarabunPSK" w:hAnsi="TH SarabunPSK" w:cs="TH SarabunPSK" w:hint="cs"/>
          <w:sz w:val="28"/>
          <w:szCs w:val="28"/>
          <w:cs/>
          <w:lang w:bidi="th-TH"/>
        </w:rPr>
        <w:t>และ</w:t>
      </w:r>
      <w:r w:rsidR="00340367">
        <w:rPr>
          <w:rFonts w:ascii="TH SarabunPSK" w:hAnsi="TH SarabunPSK" w:cs="TH SarabunPSK" w:hint="cs"/>
          <w:sz w:val="28"/>
          <w:szCs w:val="28"/>
          <w:cs/>
          <w:lang w:bidi="th-TH"/>
        </w:rPr>
        <w:t>เรียนด้วยตนเองผ่านเว็บไซต์ออนไลน์ ก่อนนักศึกษาจะเลือกรูปแบบในการเรียนรู้ ระบบการลงทะเบียนเลือกแบบเรียนออนไลน์เป็น</w:t>
      </w:r>
      <w:r w:rsidR="00340367"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โซลูชันที่สำคัญในการปรับปรุงและทำให้กระบวนการจัดการการลงทะเบียนวิชาของนักศึกษาในสถาบันการศึกษามีความสะดวกและทันสมัยยิ่งขึ้น </w:t>
      </w:r>
      <w:r w:rsidR="00624F65">
        <w:rPr>
          <w:rFonts w:ascii="TH SarabunPSK" w:hAnsi="TH SarabunPSK" w:cs="TH SarabunPSK"/>
          <w:sz w:val="28"/>
          <w:szCs w:val="28"/>
          <w:lang w:bidi="th-TH"/>
        </w:rPr>
        <w:br/>
      </w:r>
      <w:r w:rsidR="00340367"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>เพิ่มประสิทธิภาพในการทำงาน</w:t>
      </w:r>
      <w:r w:rsidR="00340367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="00340367"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>ลดความผิดพลาดจากมนุษย์</w:t>
      </w:r>
      <w:r w:rsidR="00340367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="00340367"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>และให้มี</w:t>
      </w:r>
      <w:r w:rsidR="00340367">
        <w:rPr>
          <w:rFonts w:ascii="TH SarabunPSK" w:hAnsi="TH SarabunPSK" w:cs="TH SarabunPSK" w:hint="cs"/>
          <w:sz w:val="28"/>
          <w:szCs w:val="28"/>
          <w:cs/>
          <w:lang w:bidi="th-TH"/>
        </w:rPr>
        <w:t>หน้าจอผู้</w:t>
      </w:r>
      <w:r w:rsidR="00340367"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>ใช้งาน</w:t>
      </w:r>
      <w:r w:rsidR="00340367">
        <w:rPr>
          <w:rFonts w:ascii="TH SarabunPSK" w:hAnsi="TH SarabunPSK" w:cs="TH SarabunPSK" w:hint="cs"/>
          <w:sz w:val="28"/>
          <w:szCs w:val="28"/>
          <w:cs/>
          <w:lang w:bidi="th-TH"/>
        </w:rPr>
        <w:t>ที่ง่ายต่อ</w:t>
      </w:r>
      <w:r w:rsidR="00340367"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>การเข้าถึงข้อมูล</w:t>
      </w:r>
      <w:r w:rsidR="00340367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โดยมีระบบการ</w:t>
      </w:r>
      <w:r w:rsidR="00340367"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>ลงทะเบียนได้สะดวกยิ่งขึ้น</w:t>
      </w:r>
      <w:r w:rsidR="00340367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="00340367"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>ระบบนี้ช่วยให้นักศึกษาสามารถลงทะเบียนวิชาในแต่ละภาคการศึกษาได้</w:t>
      </w:r>
      <w:r w:rsidR="00340367">
        <w:rPr>
          <w:rFonts w:ascii="TH SarabunPSK" w:hAnsi="TH SarabunPSK" w:cs="TH SarabunPSK" w:hint="cs"/>
          <w:sz w:val="28"/>
          <w:szCs w:val="28"/>
          <w:cs/>
          <w:lang w:bidi="th-TH"/>
        </w:rPr>
        <w:t>ผ่านอุปกรณ์สมาร์ทโฟน</w:t>
      </w:r>
      <w:r w:rsidR="00340367"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โดยการเลือกวิชาที่ต้องการลงทะเบียนและกรอกข้อมูลส่วนตัวที่เกี่ยวข้อง รวมถึงช่วยให้เจ้าหน้าที่สามารถจัดการข้อมูลนักศึกษา</w:t>
      </w:r>
      <w:r w:rsidR="00340367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="00340367"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>วิชาเรียน</w:t>
      </w:r>
      <w:r w:rsidR="00340367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="00340367"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>และข้อมูลการลงทะเบียนได้อย่างมีประสิทธิภาพ</w:t>
      </w:r>
      <w:r w:rsidR="00B61E02">
        <w:rPr>
          <w:rFonts w:ascii="TH SarabunPSK" w:hAnsi="TH SarabunPSK" w:cs="TH SarabunPSK"/>
          <w:sz w:val="28"/>
          <w:szCs w:val="28"/>
          <w:lang w:bidi="th-TH"/>
        </w:rPr>
        <w:t xml:space="preserve"> </w:t>
      </w:r>
      <w:r w:rsidR="00B61E02" w:rsidRPr="003E125C">
        <w:rPr>
          <w:rFonts w:ascii="TH SarabunPSK" w:hAnsi="TH SarabunPSK" w:cs="TH SarabunPSK" w:hint="cs"/>
          <w:color w:val="000000" w:themeColor="text1"/>
          <w:sz w:val="28"/>
          <w:szCs w:val="28"/>
          <w:cs/>
          <w:lang w:bidi="th-TH"/>
        </w:rPr>
        <w:t>สอดคล้อง</w:t>
      </w:r>
      <w:r w:rsidR="00C07BC2" w:rsidRPr="003E125C">
        <w:rPr>
          <w:rFonts w:ascii="TH SarabunPSK" w:hAnsi="TH SarabunPSK" w:cs="TH SarabunPSK" w:hint="cs"/>
          <w:color w:val="000000" w:themeColor="text1"/>
          <w:sz w:val="28"/>
          <w:szCs w:val="28"/>
          <w:cs/>
          <w:lang w:bidi="th-TH"/>
        </w:rPr>
        <w:t>กับวิจัยของ</w:t>
      </w:r>
      <w:r w:rsidR="00B61E02" w:rsidRPr="003E125C">
        <w:rPr>
          <w:rFonts w:ascii="TH SarabunPSK" w:hAnsi="TH SarabunPSK" w:cs="TH SarabunPSK" w:hint="cs"/>
          <w:color w:val="000000" w:themeColor="text1"/>
          <w:sz w:val="28"/>
          <w:szCs w:val="28"/>
          <w:cs/>
          <w:lang w:bidi="th-TH"/>
        </w:rPr>
        <w:t xml:space="preserve"> </w:t>
      </w:r>
      <w:r w:rsidR="003E125C" w:rsidRPr="003E125C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>จุฬาพร พันธ์กำเหนิด (2567)</w:t>
      </w:r>
      <w:r w:rsidR="00624F65" w:rsidRPr="003E125C">
        <w:rPr>
          <w:rFonts w:ascii="TH SarabunPSK" w:hAnsi="TH SarabunPSK" w:cs="TH SarabunPSK" w:hint="cs"/>
          <w:color w:val="000000" w:themeColor="text1"/>
          <w:sz w:val="28"/>
          <w:szCs w:val="28"/>
          <w:cs/>
          <w:lang w:bidi="th-TH"/>
        </w:rPr>
        <w:t xml:space="preserve"> กล่าวว่า</w:t>
      </w:r>
      <w:r w:rsidR="00624F65" w:rsidRPr="00624F65">
        <w:rPr>
          <w:rFonts w:ascii="TH SarabunPSK" w:hAnsi="TH SarabunPSK" w:cs="TH SarabunPSK" w:hint="cs"/>
          <w:color w:val="FF0000"/>
          <w:sz w:val="28"/>
          <w:szCs w:val="28"/>
          <w:cs/>
          <w:lang w:bidi="th-TH"/>
        </w:rPr>
        <w:t xml:space="preserve"> </w:t>
      </w:r>
    </w:p>
    <w:p w14:paraId="5AB85554" w14:textId="5C1784D3" w:rsidR="00C07BC2" w:rsidRDefault="00C07BC2" w:rsidP="00C07BC2">
      <w:pPr>
        <w:jc w:val="thaiDistribute"/>
        <w:rPr>
          <w:rFonts w:ascii="TH SarabunPSK" w:hAnsi="TH SarabunPSK" w:cs="TH SarabunPSK"/>
          <w:color w:val="000000" w:themeColor="text1"/>
          <w:sz w:val="28"/>
          <w:szCs w:val="28"/>
        </w:rPr>
      </w:pPr>
      <w:r w:rsidRPr="00C07BC2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 xml:space="preserve">ได้ทำการศึกษาและวิเคราะห์ปัญหาการนำข้อมูลนักศึกษาเข้ารายวิชาในระบบ </w:t>
      </w:r>
      <w:r w:rsidRPr="00C07BC2">
        <w:rPr>
          <w:rFonts w:ascii="TH SarabunPSK" w:hAnsi="TH SarabunPSK" w:cs="TH SarabunPSK"/>
          <w:color w:val="000000" w:themeColor="text1"/>
          <w:sz w:val="28"/>
          <w:szCs w:val="28"/>
        </w:rPr>
        <w:t xml:space="preserve">WU e-Learning </w:t>
      </w:r>
      <w:r w:rsidRPr="00C07BC2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>และพัฒนาระบบเชื่อมโยงข้อมูลการลงทะเบียนนักศึกษาไปยังรายวิชาในระบบบริหาร</w:t>
      </w:r>
      <w:r w:rsidRPr="00C07BC2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lastRenderedPageBreak/>
        <w:t xml:space="preserve">จัดการการเรียนการสอนออนไลน์ โดยดำเนินการวิจัยด้วยแนวคิด </w:t>
      </w:r>
      <w:r w:rsidRPr="00C07BC2">
        <w:rPr>
          <w:rFonts w:ascii="TH SarabunPSK" w:hAnsi="TH SarabunPSK" w:cs="TH SarabunPSK"/>
          <w:color w:val="000000" w:themeColor="text1"/>
          <w:sz w:val="28"/>
          <w:szCs w:val="28"/>
        </w:rPr>
        <w:t xml:space="preserve">PDCA (Plan-Do-Check-Act) </w:t>
      </w:r>
      <w:r w:rsidRPr="00C07BC2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 xml:space="preserve">และ </w:t>
      </w:r>
      <w:proofErr w:type="spellStart"/>
      <w:r w:rsidRPr="00C07BC2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>ลีน</w:t>
      </w:r>
      <w:proofErr w:type="spellEnd"/>
      <w:r w:rsidRPr="00C07BC2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 xml:space="preserve"> (</w:t>
      </w:r>
      <w:r w:rsidRPr="00C07BC2">
        <w:rPr>
          <w:rFonts w:ascii="TH SarabunPSK" w:hAnsi="TH SarabunPSK" w:cs="TH SarabunPSK"/>
          <w:color w:val="000000" w:themeColor="text1"/>
          <w:sz w:val="28"/>
          <w:szCs w:val="28"/>
        </w:rPr>
        <w:t xml:space="preserve">Lean Thinking) </w:t>
      </w:r>
      <w:r w:rsidRPr="00C07BC2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 xml:space="preserve">เพื่อปรับปรุงกระบวนการทำงานให้มีประสิทธิภาพมากขึ้นการพัฒนาระบบเชื่อมโยงข้อมูลใช้เครื่องมือ เช่น </w:t>
      </w:r>
      <w:r w:rsidRPr="00C07BC2">
        <w:rPr>
          <w:rFonts w:ascii="TH SarabunPSK" w:hAnsi="TH SarabunPSK" w:cs="TH SarabunPSK"/>
          <w:color w:val="000000" w:themeColor="text1"/>
          <w:sz w:val="28"/>
          <w:szCs w:val="28"/>
        </w:rPr>
        <w:t xml:space="preserve">Google Apps Script </w:t>
      </w:r>
      <w:r w:rsidRPr="00C07BC2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 xml:space="preserve">และ แพลตฟอร์ม </w:t>
      </w:r>
      <w:proofErr w:type="spellStart"/>
      <w:r w:rsidRPr="00C07BC2">
        <w:rPr>
          <w:rFonts w:ascii="TH SarabunPSK" w:hAnsi="TH SarabunPSK" w:cs="TH SarabunPSK"/>
          <w:color w:val="000000" w:themeColor="text1"/>
          <w:sz w:val="28"/>
          <w:szCs w:val="28"/>
        </w:rPr>
        <w:t>Yii</w:t>
      </w:r>
      <w:proofErr w:type="spellEnd"/>
      <w:r w:rsidRPr="00C07BC2">
        <w:rPr>
          <w:rFonts w:ascii="TH SarabunPSK" w:hAnsi="TH SarabunPSK" w:cs="TH SarabunPSK"/>
          <w:color w:val="000000" w:themeColor="text1"/>
          <w:sz w:val="28"/>
          <w:szCs w:val="28"/>
        </w:rPr>
        <w:t xml:space="preserve"> Framework </w:t>
      </w:r>
      <w:r w:rsidRPr="00C07BC2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 xml:space="preserve">พร้อมทั้งเพิ่มความปลอดภัยด้วยการใช้ </w:t>
      </w:r>
      <w:r w:rsidRPr="00C07BC2">
        <w:rPr>
          <w:rFonts w:ascii="TH SarabunPSK" w:hAnsi="TH SarabunPSK" w:cs="TH SarabunPSK"/>
          <w:color w:val="000000" w:themeColor="text1"/>
          <w:sz w:val="28"/>
          <w:szCs w:val="28"/>
        </w:rPr>
        <w:t xml:space="preserve">Web Services </w:t>
      </w:r>
      <w:r w:rsidRPr="00C07BC2">
        <w:rPr>
          <w:rFonts w:ascii="TH SarabunPSK" w:hAnsi="TH SarabunPSK" w:cs="TH SarabunPSK"/>
          <w:color w:val="000000" w:themeColor="text1"/>
          <w:sz w:val="28"/>
          <w:szCs w:val="28"/>
          <w:cs/>
          <w:lang w:bidi="th-TH"/>
        </w:rPr>
        <w:t xml:space="preserve">ใน </w:t>
      </w:r>
      <w:r w:rsidRPr="00C07BC2">
        <w:rPr>
          <w:rFonts w:ascii="TH SarabunPSK" w:hAnsi="TH SarabunPSK" w:cs="TH SarabunPSK"/>
          <w:color w:val="000000" w:themeColor="text1"/>
          <w:sz w:val="28"/>
          <w:szCs w:val="28"/>
        </w:rPr>
        <w:t>Moodle</w:t>
      </w:r>
    </w:p>
    <w:p w14:paraId="14824AED" w14:textId="77777777" w:rsidR="00624F65" w:rsidRDefault="00981CB5" w:rsidP="00624F65">
      <w:pPr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    </w:t>
      </w:r>
      <w:r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>เจ้าหน้าที่สามารถจัดการข้อมูลนักศึกษา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>วิชาเรียน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>และข้อมูลการลงทะเบียนได้อย่างมีประสิทธิภาพ การใช้ระบบนี้ทำให้กระบวนการทางการศึกษามีความราบรื่นขึ้นและช่วยให้การจัดเก็บข้อมูลถูกต้องแม่นยำ ระบบนี้ถูกสร้างขึ้นด้วยฐานข้อมูลเชิงสัมพันธ์ที่บันทึกข้อมูลที่สำคัญ เช่น รหัสนักศึกษา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ร</w:t>
      </w:r>
      <w:r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>หัสวิชา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>ข้อมูลภาคการศึกษา และความสัมพันธ์ระหว่างนักศึกษากับวิชาที่เลือก โดยการใช้เทคโนโลยี</w:t>
      </w:r>
      <w:r>
        <w:rPr>
          <w:rFonts w:ascii="TH SarabunPSK" w:hAnsi="TH SarabunPSK" w:cs="TH SarabunPSK" w:hint="cs"/>
          <w:sz w:val="28"/>
          <w:szCs w:val="28"/>
          <w:cs/>
          <w:lang w:bidi="th-TH"/>
        </w:rPr>
        <w:t>ในการพัฒนา</w:t>
      </w:r>
      <w:r w:rsidRPr="00FA7DC2">
        <w:rPr>
          <w:rFonts w:ascii="TH SarabunPSK" w:hAnsi="TH SarabunPSK" w:cs="TH SarabunPSK" w:hint="cs"/>
          <w:sz w:val="28"/>
          <w:szCs w:val="28"/>
          <w:cs/>
          <w:lang w:bidi="th-TH"/>
        </w:rPr>
        <w:t>เว็บสมัยใหม่</w:t>
      </w:r>
    </w:p>
    <w:p w14:paraId="11953776" w14:textId="4106C6FD" w:rsidR="00515CA9" w:rsidRPr="00484E66" w:rsidRDefault="00C62FD4" w:rsidP="00C62FD4">
      <w:pPr>
        <w:jc w:val="thaiDistribute"/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 w:hint="cs"/>
          <w:sz w:val="28"/>
          <w:szCs w:val="28"/>
          <w:cs/>
          <w:lang w:bidi="th-TH"/>
        </w:rPr>
        <w:t>ผลการประเมินความพึงพอใจของ</w:t>
      </w:r>
      <w:r w:rsidR="00515CA9" w:rsidRPr="00F2056E">
        <w:rPr>
          <w:rFonts w:ascii="TH SarabunPSK" w:hAnsi="TH SarabunPSK" w:cs="TH SarabunPSK"/>
          <w:sz w:val="28"/>
          <w:szCs w:val="28"/>
          <w:cs/>
          <w:lang w:bidi="th-TH"/>
        </w:rPr>
        <w:t xml:space="preserve">ระบบบริหารจัดการเรียนรู้ สามารถเพิ่มประสิทธิภาพในการเรียนการสอนของรายวิชาที่ดีขึ้น ส่งผลให้นักศึกษามีผลการเรียนเพิ่มสูงขึ้น มีค่าเฉลี่ยเท่ากับ </w:t>
      </w:r>
      <w:r w:rsidR="00EA488F">
        <w:rPr>
          <w:rFonts w:ascii="TH SarabunPSK" w:hAnsi="TH SarabunPSK" w:cs="TH SarabunPSK"/>
          <w:sz w:val="28"/>
          <w:szCs w:val="28"/>
          <w:lang w:bidi="th-TH"/>
        </w:rPr>
        <w:t>4.13</w:t>
      </w:r>
      <w:r w:rsidR="00515CA9" w:rsidRPr="00F2056E">
        <w:rPr>
          <w:rFonts w:ascii="TH SarabunPSK" w:hAnsi="TH SarabunPSK" w:cs="TH SarabunPSK"/>
          <w:sz w:val="28"/>
          <w:szCs w:val="28"/>
          <w:cs/>
          <w:lang w:bidi="th-TH"/>
        </w:rPr>
        <w:t xml:space="preserve">และส่วนเบี่ยงเบนมาตรฐานเท่ากับ </w:t>
      </w:r>
      <w:r w:rsidR="00EA488F">
        <w:rPr>
          <w:rFonts w:ascii="TH SarabunPSK" w:hAnsi="TH SarabunPSK" w:cs="TH SarabunPSK"/>
          <w:sz w:val="28"/>
          <w:szCs w:val="28"/>
          <w:lang w:bidi="th-TH"/>
        </w:rPr>
        <w:t>0.042</w:t>
      </w:r>
      <w:r w:rsidR="00515CA9" w:rsidRPr="00F2056E">
        <w:rPr>
          <w:rFonts w:ascii="TH SarabunPSK" w:hAnsi="TH SarabunPSK" w:cs="TH SarabunPSK"/>
          <w:sz w:val="28"/>
          <w:szCs w:val="28"/>
          <w:cs/>
          <w:lang w:bidi="th-TH"/>
        </w:rPr>
        <w:t xml:space="preserve"> อยู่ในระดับดีมาก</w:t>
      </w:r>
    </w:p>
    <w:p w14:paraId="0FB78278" w14:textId="77777777" w:rsidR="00BF045E" w:rsidRDefault="00BF045E" w:rsidP="006414C8">
      <w:pPr>
        <w:rPr>
          <w:rFonts w:ascii="TH SarabunPSK" w:hAnsi="TH SarabunPSK" w:cs="TH SarabunPSK"/>
          <w:caps/>
          <w:lang w:bidi="th-TH"/>
        </w:rPr>
      </w:pPr>
    </w:p>
    <w:p w14:paraId="45C659C0" w14:textId="77777777" w:rsidR="00515CA9" w:rsidRDefault="00515CA9" w:rsidP="006414C8">
      <w:pPr>
        <w:rPr>
          <w:rFonts w:ascii="TH SarabunPSK" w:hAnsi="TH SarabunPSK" w:cs="TH SarabunPSK"/>
          <w:caps/>
          <w:lang w:bidi="th-TH"/>
        </w:rPr>
      </w:pPr>
    </w:p>
    <w:p w14:paraId="446D0C20" w14:textId="77777777" w:rsidR="00515CA9" w:rsidRDefault="00515CA9" w:rsidP="006414C8">
      <w:pPr>
        <w:rPr>
          <w:rFonts w:ascii="TH SarabunPSK" w:hAnsi="TH SarabunPSK" w:cs="TH SarabunPSK"/>
          <w:caps/>
          <w:lang w:bidi="th-TH"/>
        </w:rPr>
      </w:pPr>
    </w:p>
    <w:p w14:paraId="16D1087F" w14:textId="3C6C1F27" w:rsidR="00861B4B" w:rsidRDefault="003E125C" w:rsidP="006414C8">
      <w:pPr>
        <w:rPr>
          <w:rFonts w:ascii="TH SarabunPSK" w:hAnsi="TH SarabunPSK" w:cs="TH SarabunPSK"/>
          <w:caps/>
          <w:lang w:bidi="th-TH"/>
        </w:rPr>
      </w:pPr>
      <w:r>
        <w:rPr>
          <w:rFonts w:ascii="TH SarabunPSK" w:hAnsi="TH SarabunPSK" w:cs="TH SarabunPSK"/>
          <w:caps/>
          <w:cs/>
          <w:lang w:bidi="th-TH"/>
        </w:rPr>
        <w:tab/>
      </w:r>
    </w:p>
    <w:p w14:paraId="1AF3E008" w14:textId="18E6439D" w:rsidR="003E125C" w:rsidRDefault="003E125C" w:rsidP="006414C8">
      <w:pPr>
        <w:rPr>
          <w:rFonts w:ascii="TH SarabunPSK" w:hAnsi="TH SarabunPSK" w:cs="TH SarabunPSK"/>
          <w:caps/>
          <w:lang w:bidi="th-TH"/>
        </w:rPr>
      </w:pPr>
    </w:p>
    <w:p w14:paraId="54BC940F" w14:textId="6188DBDD" w:rsidR="003E125C" w:rsidRDefault="003E125C" w:rsidP="006414C8">
      <w:pPr>
        <w:rPr>
          <w:rFonts w:ascii="TH SarabunPSK" w:hAnsi="TH SarabunPSK" w:cs="TH SarabunPSK"/>
          <w:caps/>
          <w:lang w:bidi="th-TH"/>
        </w:rPr>
      </w:pPr>
    </w:p>
    <w:p w14:paraId="5A679403" w14:textId="52A6120D" w:rsidR="003E125C" w:rsidRDefault="003E125C" w:rsidP="006414C8">
      <w:pPr>
        <w:rPr>
          <w:rFonts w:ascii="TH SarabunPSK" w:hAnsi="TH SarabunPSK" w:cs="TH SarabunPSK"/>
          <w:caps/>
          <w:lang w:bidi="th-TH"/>
        </w:rPr>
      </w:pPr>
    </w:p>
    <w:p w14:paraId="694CC18E" w14:textId="7A38116D" w:rsidR="00017A43" w:rsidRPr="00192C0C" w:rsidRDefault="00981CB5" w:rsidP="00FC4F1F">
      <w:pPr>
        <w:ind w:left="720" w:firstLine="720"/>
        <w:rPr>
          <w:rFonts w:ascii="TH SarabunPSK" w:hAnsi="TH SarabunPSK" w:cs="TH SarabunPSK"/>
          <w:b/>
          <w:bCs/>
          <w:caps/>
          <w:sz w:val="28"/>
          <w:szCs w:val="28"/>
          <w:lang w:bidi="th-TH"/>
        </w:rPr>
      </w:pPr>
      <w:r>
        <w:rPr>
          <w:rFonts w:ascii="TH SarabunPSK" w:hAnsi="TH SarabunPSK" w:cs="TH SarabunPSK" w:hint="cs"/>
          <w:b/>
          <w:bCs/>
          <w:caps/>
          <w:sz w:val="28"/>
          <w:szCs w:val="28"/>
          <w:cs/>
          <w:lang w:bidi="th-TH"/>
        </w:rPr>
        <w:t>บรรณานุกรม</w:t>
      </w:r>
    </w:p>
    <w:p w14:paraId="271234A5" w14:textId="0E89717D" w:rsidR="0003261D" w:rsidRDefault="0003261D" w:rsidP="0009628E">
      <w:pPr>
        <w:tabs>
          <w:tab w:val="left" w:pos="360"/>
        </w:tabs>
        <w:rPr>
          <w:rFonts w:ascii="TH SarabunPSK" w:hAnsi="TH SarabunPSK" w:cs="TH SarabunPSK"/>
          <w:sz w:val="28"/>
          <w:szCs w:val="28"/>
          <w:lang w:bidi="th-TH"/>
        </w:rPr>
      </w:pPr>
      <w:r>
        <w:rPr>
          <w:rFonts w:ascii="TH SarabunPSK" w:hAnsi="TH SarabunPSK" w:cs="TH SarabunPSK"/>
          <w:sz w:val="28"/>
          <w:szCs w:val="28"/>
          <w:lang w:bidi="th-TH"/>
        </w:rPr>
        <w:t xml:space="preserve">[1] </w:t>
      </w:r>
      <w:r w:rsidR="00981CB5" w:rsidRPr="006B2F75">
        <w:rPr>
          <w:rFonts w:ascii="TH SarabunPSK" w:hAnsi="TH SarabunPSK" w:cs="TH SarabunPSK"/>
          <w:sz w:val="28"/>
          <w:szCs w:val="28"/>
          <w:cs/>
          <w:lang w:bidi="th-TH"/>
        </w:rPr>
        <w:t xml:space="preserve">สมหญิง </w:t>
      </w:r>
      <w:proofErr w:type="spellStart"/>
      <w:r w:rsidR="00981CB5" w:rsidRPr="006B2F75">
        <w:rPr>
          <w:rFonts w:ascii="TH SarabunPSK" w:hAnsi="TH SarabunPSK" w:cs="TH SarabunPSK"/>
          <w:sz w:val="28"/>
          <w:szCs w:val="28"/>
          <w:cs/>
          <w:lang w:bidi="th-TH"/>
        </w:rPr>
        <w:t>จั</w:t>
      </w:r>
      <w:proofErr w:type="spellEnd"/>
      <w:r w:rsidR="00981CB5" w:rsidRPr="006B2F75">
        <w:rPr>
          <w:rFonts w:ascii="TH SarabunPSK" w:hAnsi="TH SarabunPSK" w:cs="TH SarabunPSK"/>
          <w:sz w:val="28"/>
          <w:szCs w:val="28"/>
          <w:cs/>
          <w:lang w:bidi="th-TH"/>
        </w:rPr>
        <w:t>นทรุไทย</w:t>
      </w:r>
      <w:r w:rsidR="00981CB5" w:rsidRPr="006B2F75">
        <w:rPr>
          <w:rFonts w:ascii="TH SarabunPSK" w:hAnsi="TH SarabunPSK" w:cs="TH SarabunPSK"/>
          <w:sz w:val="28"/>
          <w:szCs w:val="28"/>
        </w:rPr>
        <w:t xml:space="preserve">, </w:t>
      </w:r>
      <w:r w:rsidR="00981CB5" w:rsidRPr="006B2F75">
        <w:rPr>
          <w:rFonts w:ascii="TH SarabunPSK" w:hAnsi="TH SarabunPSK" w:cs="TH SarabunPSK"/>
          <w:sz w:val="28"/>
          <w:szCs w:val="28"/>
          <w:cs/>
          <w:lang w:bidi="th-TH"/>
        </w:rPr>
        <w:t>สุเทพ อ่วมเจริญ</w:t>
      </w:r>
      <w:r w:rsidR="00981CB5" w:rsidRPr="006B2F75">
        <w:rPr>
          <w:rFonts w:ascii="TH SarabunPSK" w:hAnsi="TH SarabunPSK" w:cs="TH SarabunPSK"/>
          <w:sz w:val="28"/>
          <w:szCs w:val="28"/>
        </w:rPr>
        <w:t xml:space="preserve">, </w:t>
      </w:r>
      <w:r w:rsidR="00981CB5" w:rsidRPr="006B2F75">
        <w:rPr>
          <w:rFonts w:ascii="TH SarabunPSK" w:hAnsi="TH SarabunPSK" w:cs="TH SarabunPSK"/>
          <w:sz w:val="28"/>
          <w:szCs w:val="28"/>
          <w:cs/>
          <w:lang w:bidi="th-TH"/>
        </w:rPr>
        <w:t>และยุภาวรัตน์ ขันตีกรม. (2566).</w:t>
      </w:r>
      <w:r w:rsidR="00981CB5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="00981CB5" w:rsidRPr="00FA6A44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ผลสัมฤทธิ์ทางการเรียนของนักศึกษาบัณฑิตศึกษาด้วยระบบนิเวศการเรียนรู้และการสอนในการเรียนรู้ออนไลน์</w:t>
      </w:r>
    </w:p>
    <w:p w14:paraId="3FF3BC39" w14:textId="7426520B" w:rsidR="004937E0" w:rsidRPr="00192C0C" w:rsidRDefault="0003261D" w:rsidP="004937E0">
      <w:pPr>
        <w:tabs>
          <w:tab w:val="left" w:pos="360"/>
        </w:tabs>
        <w:ind w:left="284" w:hanging="284"/>
        <w:rPr>
          <w:rFonts w:ascii="TH SarabunPSK" w:hAnsi="TH SarabunPSK" w:cs="TH SarabunPSK"/>
          <w:sz w:val="28"/>
          <w:szCs w:val="28"/>
          <w:lang w:bidi="th-TH"/>
        </w:rPr>
      </w:pPr>
      <w:r w:rsidRPr="00192C0C">
        <w:rPr>
          <w:rFonts w:ascii="TH SarabunPSK" w:hAnsi="TH SarabunPSK" w:cs="TH SarabunPSK"/>
          <w:sz w:val="28"/>
          <w:szCs w:val="28"/>
          <w:lang w:bidi="th-TH"/>
        </w:rPr>
        <w:t xml:space="preserve"> </w:t>
      </w:r>
      <w:r w:rsidR="00F6143D" w:rsidRPr="00192C0C">
        <w:rPr>
          <w:rFonts w:ascii="TH SarabunPSK" w:hAnsi="TH SarabunPSK" w:cs="TH SarabunPSK"/>
          <w:sz w:val="28"/>
          <w:szCs w:val="28"/>
          <w:lang w:bidi="th-TH"/>
        </w:rPr>
        <w:t>[2</w:t>
      </w:r>
      <w:proofErr w:type="gramStart"/>
      <w:r w:rsidR="00F6143D" w:rsidRPr="00192C0C">
        <w:rPr>
          <w:rFonts w:ascii="TH SarabunPSK" w:hAnsi="TH SarabunPSK" w:cs="TH SarabunPSK"/>
          <w:sz w:val="28"/>
          <w:szCs w:val="28"/>
          <w:lang w:bidi="th-TH"/>
        </w:rPr>
        <w:t xml:space="preserve">] </w:t>
      </w:r>
      <w:r w:rsidR="00311CB3" w:rsidRPr="00192C0C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="00FA6A44" w:rsidRPr="008B52CD">
        <w:rPr>
          <w:rFonts w:ascii="TH SarabunPSK" w:hAnsi="TH SarabunPSK" w:cs="TH SarabunPSK" w:hint="cs"/>
          <w:sz w:val="28"/>
          <w:szCs w:val="28"/>
          <w:cs/>
          <w:lang w:bidi="th-TH"/>
        </w:rPr>
        <w:t>ไชยเสนา</w:t>
      </w:r>
      <w:proofErr w:type="gramEnd"/>
      <w:r w:rsidR="00FA6A44" w:rsidRPr="008B52CD">
        <w:rPr>
          <w:rFonts w:ascii="TH SarabunPSK" w:hAnsi="TH SarabunPSK" w:cs="TH SarabunPSK" w:hint="cs"/>
          <w:sz w:val="28"/>
          <w:szCs w:val="28"/>
        </w:rPr>
        <w:t xml:space="preserve">, </w:t>
      </w:r>
      <w:r w:rsidR="00FA6A44" w:rsidRPr="008B52CD">
        <w:rPr>
          <w:rFonts w:ascii="TH SarabunPSK" w:hAnsi="TH SarabunPSK" w:cs="TH SarabunPSK" w:hint="cs"/>
          <w:sz w:val="28"/>
          <w:szCs w:val="28"/>
          <w:cs/>
          <w:lang w:bidi="th-TH"/>
        </w:rPr>
        <w:t>อ.</w:t>
      </w:r>
      <w:r w:rsidR="00FA6A44" w:rsidRPr="008B52CD">
        <w:rPr>
          <w:rFonts w:ascii="TH SarabunPSK" w:hAnsi="TH SarabunPSK" w:cs="TH SarabunPSK" w:hint="cs"/>
          <w:sz w:val="28"/>
          <w:szCs w:val="28"/>
        </w:rPr>
        <w:t xml:space="preserve">, </w:t>
      </w:r>
      <w:r w:rsidR="00FA6A44" w:rsidRPr="008B52CD">
        <w:rPr>
          <w:rFonts w:ascii="TH SarabunPSK" w:hAnsi="TH SarabunPSK" w:cs="TH SarabunPSK" w:hint="cs"/>
          <w:sz w:val="28"/>
          <w:szCs w:val="28"/>
          <w:cs/>
          <w:lang w:bidi="th-TH"/>
        </w:rPr>
        <w:t>วิชิรวิง</w:t>
      </w:r>
      <w:proofErr w:type="spellStart"/>
      <w:r w:rsidR="00FA6A44" w:rsidRPr="008B52CD">
        <w:rPr>
          <w:rFonts w:ascii="TH SarabunPSK" w:hAnsi="TH SarabunPSK" w:cs="TH SarabunPSK" w:hint="cs"/>
          <w:sz w:val="28"/>
          <w:szCs w:val="28"/>
          <w:cs/>
          <w:lang w:bidi="th-TH"/>
        </w:rPr>
        <w:t>ศ์</w:t>
      </w:r>
      <w:proofErr w:type="spellEnd"/>
      <w:r w:rsidR="00FA6A44" w:rsidRPr="008B52CD">
        <w:rPr>
          <w:rFonts w:ascii="TH SarabunPSK" w:hAnsi="TH SarabunPSK" w:cs="TH SarabunPSK" w:hint="cs"/>
          <w:sz w:val="28"/>
          <w:szCs w:val="28"/>
          <w:cs/>
          <w:lang w:bidi="th-TH"/>
        </w:rPr>
        <w:t>ไพศาล</w:t>
      </w:r>
      <w:r w:rsidR="00FA6A44" w:rsidRPr="008B52CD">
        <w:rPr>
          <w:rFonts w:ascii="TH SarabunPSK" w:hAnsi="TH SarabunPSK" w:cs="TH SarabunPSK" w:hint="cs"/>
          <w:sz w:val="28"/>
          <w:szCs w:val="28"/>
        </w:rPr>
        <w:t xml:space="preserve">, </w:t>
      </w:r>
      <w:r w:rsidR="00FA6A44" w:rsidRPr="008B52CD">
        <w:rPr>
          <w:rFonts w:ascii="TH SarabunPSK" w:hAnsi="TH SarabunPSK" w:cs="TH SarabunPSK" w:hint="cs"/>
          <w:sz w:val="28"/>
          <w:szCs w:val="28"/>
          <w:cs/>
          <w:lang w:bidi="th-TH"/>
        </w:rPr>
        <w:t>ส.</w:t>
      </w:r>
      <w:r w:rsidR="00FA6A44" w:rsidRPr="008B52CD">
        <w:rPr>
          <w:rFonts w:ascii="TH SarabunPSK" w:hAnsi="TH SarabunPSK" w:cs="TH SarabunPSK" w:hint="cs"/>
          <w:sz w:val="28"/>
          <w:szCs w:val="28"/>
        </w:rPr>
        <w:t xml:space="preserve">, </w:t>
      </w:r>
      <w:r w:rsidR="00FA6A44">
        <w:rPr>
          <w:rFonts w:ascii="TH SarabunPSK" w:hAnsi="TH SarabunPSK" w:cs="TH SarabunPSK" w:hint="cs"/>
          <w:sz w:val="28"/>
          <w:szCs w:val="28"/>
          <w:cs/>
          <w:lang w:bidi="th-TH"/>
        </w:rPr>
        <w:t>และ</w:t>
      </w:r>
      <w:r w:rsidR="00FA6A44" w:rsidRPr="008B52CD">
        <w:rPr>
          <w:rFonts w:ascii="TH SarabunPSK" w:hAnsi="TH SarabunPSK" w:cs="TH SarabunPSK" w:hint="cs"/>
          <w:sz w:val="28"/>
          <w:szCs w:val="28"/>
        </w:rPr>
        <w:t xml:space="preserve"> </w:t>
      </w:r>
      <w:r w:rsidR="00FA6A44" w:rsidRPr="008B52CD">
        <w:rPr>
          <w:rFonts w:ascii="TH SarabunPSK" w:hAnsi="TH SarabunPSK" w:cs="TH SarabunPSK" w:hint="cs"/>
          <w:sz w:val="28"/>
          <w:szCs w:val="28"/>
          <w:cs/>
          <w:lang w:bidi="th-TH"/>
        </w:rPr>
        <w:t>ผกามาศ</w:t>
      </w:r>
      <w:r w:rsidR="00FA6A44" w:rsidRPr="008B52CD">
        <w:rPr>
          <w:rFonts w:ascii="TH SarabunPSK" w:hAnsi="TH SarabunPSK" w:cs="TH SarabunPSK" w:hint="cs"/>
          <w:sz w:val="28"/>
          <w:szCs w:val="28"/>
        </w:rPr>
        <w:t xml:space="preserve">, </w:t>
      </w:r>
      <w:r w:rsidR="00FA6A44">
        <w:rPr>
          <w:rFonts w:ascii="TH SarabunPSK" w:hAnsi="TH SarabunPSK" w:cs="TH SarabunPSK"/>
          <w:sz w:val="28"/>
          <w:szCs w:val="28"/>
        </w:rPr>
        <w:br/>
      </w:r>
      <w:r w:rsidR="00FA6A44" w:rsidRPr="008B52CD">
        <w:rPr>
          <w:rFonts w:ascii="TH SarabunPSK" w:hAnsi="TH SarabunPSK" w:cs="TH SarabunPSK" w:hint="cs"/>
          <w:sz w:val="28"/>
          <w:szCs w:val="28"/>
          <w:cs/>
          <w:lang w:bidi="th-TH"/>
        </w:rPr>
        <w:t>พ. (2565).</w:t>
      </w:r>
      <w:r w:rsidR="00FA6A44">
        <w:rPr>
          <w:rFonts w:ascii="TH SarabunPSK" w:hAnsi="TH SarabunPSK" w:cs="TH SarabunPSK" w:hint="cs"/>
          <w:sz w:val="28"/>
          <w:szCs w:val="28"/>
          <w:cs/>
          <w:lang w:bidi="th-TH"/>
        </w:rPr>
        <w:t xml:space="preserve"> </w:t>
      </w:r>
      <w:r w:rsidR="00FA6A44" w:rsidRPr="00FA6A44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>สร้างระบบบริหารจัดการเรียนรู้ออนไลน์ในวิชาทัศนศิลป์โดยใช้เทคนิคห้องเรียนกลับด้านสำหรับนักเรียนระดับประถมศึกษาปีที่ 4</w:t>
      </w:r>
    </w:p>
    <w:p w14:paraId="7522FE08" w14:textId="199DEADB" w:rsidR="004937E0" w:rsidRDefault="004937E0" w:rsidP="004937E0">
      <w:pPr>
        <w:tabs>
          <w:tab w:val="left" w:pos="360"/>
        </w:tabs>
        <w:ind w:left="284" w:hanging="284"/>
        <w:rPr>
          <w:rFonts w:ascii="TH SarabunPSK" w:hAnsi="TH SarabunPSK" w:cs="TH SarabunPSK"/>
          <w:sz w:val="28"/>
          <w:szCs w:val="28"/>
        </w:rPr>
      </w:pPr>
      <w:r w:rsidRPr="00192C0C">
        <w:rPr>
          <w:rFonts w:ascii="TH SarabunPSK" w:hAnsi="TH SarabunPSK" w:cs="TH SarabunPSK"/>
          <w:sz w:val="28"/>
          <w:szCs w:val="28"/>
          <w:lang w:bidi="th-TH"/>
        </w:rPr>
        <w:t>[3]</w:t>
      </w:r>
      <w:r w:rsidRPr="00192C0C">
        <w:rPr>
          <w:rFonts w:ascii="TH SarabunPSK" w:hAnsi="TH SarabunPSK" w:cs="TH SarabunPSK"/>
          <w:sz w:val="28"/>
          <w:szCs w:val="28"/>
          <w:cs/>
          <w:lang w:bidi="th-TH"/>
        </w:rPr>
        <w:t xml:space="preserve"> </w:t>
      </w:r>
      <w:r w:rsidR="00FA6A44" w:rsidRPr="00D344DB">
        <w:rPr>
          <w:rFonts w:ascii="TH SarabunPSK" w:hAnsi="TH SarabunPSK" w:cs="TH SarabunPSK"/>
          <w:sz w:val="28"/>
          <w:szCs w:val="28"/>
          <w:cs/>
          <w:lang w:bidi="th-TH"/>
        </w:rPr>
        <w:t>จุฬาพร พันธ์กําเหนิด. (</w:t>
      </w:r>
      <w:r w:rsidR="00FA6A44" w:rsidRPr="00D344DB">
        <w:rPr>
          <w:rFonts w:ascii="TH SarabunPSK" w:hAnsi="TH SarabunPSK" w:cs="TH SarabunPSK"/>
          <w:sz w:val="28"/>
          <w:szCs w:val="28"/>
        </w:rPr>
        <w:t>2567).</w:t>
      </w:r>
      <w:r w:rsidR="00FA6A44">
        <w:rPr>
          <w:rFonts w:ascii="TH SarabunPSK" w:hAnsi="TH SarabunPSK" w:cs="TH SarabunPSK"/>
          <w:sz w:val="28"/>
          <w:szCs w:val="28"/>
        </w:rPr>
        <w:t xml:space="preserve"> </w:t>
      </w:r>
      <w:r w:rsidR="00FA6A44" w:rsidRPr="00FA6A44">
        <w:rPr>
          <w:rFonts w:ascii="TH SarabunPSK" w:hAnsi="TH SarabunPSK" w:cs="TH SarabunPSK"/>
          <w:b/>
          <w:bCs/>
          <w:sz w:val="28"/>
          <w:szCs w:val="28"/>
          <w:cs/>
          <w:lang w:bidi="th-TH"/>
        </w:rPr>
        <w:t xml:space="preserve">วิเคราะห์ปัญหาการนำข้อมูลนักศึกษาเข้ารายวิชาในระบบ </w:t>
      </w:r>
      <w:r w:rsidR="00FA6A44" w:rsidRPr="00FA6A44">
        <w:rPr>
          <w:rFonts w:ascii="TH SarabunPSK" w:hAnsi="TH SarabunPSK" w:cs="TH SarabunPSK"/>
          <w:b/>
          <w:bCs/>
          <w:sz w:val="28"/>
          <w:szCs w:val="28"/>
        </w:rPr>
        <w:t>WU e-Learning</w:t>
      </w:r>
    </w:p>
    <w:p w14:paraId="4B862E4B" w14:textId="77777777" w:rsidR="009765F9" w:rsidRPr="009765F9" w:rsidRDefault="009765F9" w:rsidP="009765F9">
      <w:pPr>
        <w:tabs>
          <w:tab w:val="left" w:pos="360"/>
        </w:tabs>
        <w:ind w:left="284" w:hanging="284"/>
        <w:rPr>
          <w:rFonts w:ascii="TH SarabunPSK" w:hAnsi="TH SarabunPSK" w:cs="TH SarabunPSK"/>
          <w:sz w:val="28"/>
          <w:szCs w:val="28"/>
        </w:rPr>
      </w:pPr>
      <w:r w:rsidRPr="009765F9">
        <w:rPr>
          <w:rFonts w:ascii="TH SarabunPSK" w:hAnsi="TH SarabunPSK" w:cs="TH SarabunPSK"/>
          <w:sz w:val="28"/>
          <w:szCs w:val="28"/>
          <w:cs/>
          <w:lang w:bidi="th-TH"/>
        </w:rPr>
        <w:t>สำนักงานสภาพัฒนาการเศรษฐกิจและสังคมแห่งชาติ. (</w:t>
      </w:r>
      <w:r w:rsidRPr="009765F9">
        <w:rPr>
          <w:rFonts w:ascii="TH SarabunPSK" w:hAnsi="TH SarabunPSK" w:cs="TH SarabunPSK"/>
          <w:sz w:val="28"/>
          <w:szCs w:val="28"/>
        </w:rPr>
        <w:t xml:space="preserve">2564). </w:t>
      </w:r>
      <w:r w:rsidRPr="009765F9">
        <w:rPr>
          <w:rFonts w:ascii="TH SarabunPSK" w:hAnsi="TH SarabunPSK" w:cs="TH SarabunPSK"/>
          <w:sz w:val="28"/>
          <w:szCs w:val="28"/>
          <w:cs/>
          <w:lang w:bidi="th-TH"/>
        </w:rPr>
        <w:t xml:space="preserve">แผนแม่บทภายใต้ยุทธศาสตร์ชาติ. สืบค้นจาก </w:t>
      </w:r>
      <w:r w:rsidRPr="009765F9">
        <w:rPr>
          <w:rFonts w:ascii="TH SarabunPSK" w:hAnsi="TH SarabunPSK" w:cs="TH SarabunPSK"/>
          <w:sz w:val="28"/>
          <w:szCs w:val="28"/>
        </w:rPr>
        <w:t>https://www.nesdc.go.th</w:t>
      </w:r>
    </w:p>
    <w:p w14:paraId="24C79077" w14:textId="33E0FE4C" w:rsidR="009765F9" w:rsidRPr="00192C0C" w:rsidRDefault="009765F9" w:rsidP="009765F9">
      <w:pPr>
        <w:tabs>
          <w:tab w:val="left" w:pos="360"/>
        </w:tabs>
        <w:ind w:left="284" w:hanging="284"/>
        <w:rPr>
          <w:rFonts w:ascii="TH SarabunPSK" w:hAnsi="TH SarabunPSK" w:cs="TH SarabunPSK"/>
          <w:sz w:val="28"/>
          <w:szCs w:val="28"/>
          <w:lang w:bidi="th-TH"/>
        </w:rPr>
      </w:pPr>
      <w:r w:rsidRPr="009765F9">
        <w:rPr>
          <w:rFonts w:ascii="TH SarabunPSK" w:hAnsi="TH SarabunPSK" w:cs="TH SarabunPSK"/>
          <w:sz w:val="28"/>
          <w:szCs w:val="28"/>
          <w:cs/>
          <w:lang w:bidi="th-TH"/>
        </w:rPr>
        <w:t>มหาวิทยาลัยราชภัฏนครราชสีมา. (</w:t>
      </w:r>
      <w:r w:rsidRPr="009765F9">
        <w:rPr>
          <w:rFonts w:ascii="TH SarabunPSK" w:hAnsi="TH SarabunPSK" w:cs="TH SarabunPSK"/>
          <w:sz w:val="28"/>
          <w:szCs w:val="28"/>
        </w:rPr>
        <w:t xml:space="preserve">2567). </w:t>
      </w:r>
      <w:r w:rsidRPr="009765F9">
        <w:rPr>
          <w:rFonts w:ascii="TH SarabunPSK" w:hAnsi="TH SarabunPSK" w:cs="TH SarabunPSK"/>
          <w:sz w:val="28"/>
          <w:szCs w:val="28"/>
          <w:cs/>
          <w:lang w:bidi="th-TH"/>
        </w:rPr>
        <w:t>รายงานการพัฒนาระบบบริหารจัดการเรียนรู้ออนไลน์: รายวิชาการเรียนรู้ดิจิทัล. นครราชสีมา: มหาวิทยาลัยราชภัฏนครราชสีมา.</w:t>
      </w:r>
    </w:p>
    <w:p w14:paraId="0562CB0E" w14:textId="77777777" w:rsidR="0028328D" w:rsidRPr="00C2729D" w:rsidRDefault="0028328D" w:rsidP="0026108A">
      <w:pPr>
        <w:jc w:val="both"/>
        <w:rPr>
          <w:rFonts w:ascii="TH SarabunPSK" w:hAnsi="TH SarabunPSK" w:cs="TH SarabunPSK"/>
          <w:sz w:val="28"/>
          <w:szCs w:val="28"/>
          <w:lang w:bidi="th-TH"/>
        </w:rPr>
      </w:pPr>
    </w:p>
    <w:sectPr w:rsidR="0028328D" w:rsidRPr="00C2729D" w:rsidSect="00152A67">
      <w:type w:val="continuous"/>
      <w:pgSz w:w="11907" w:h="16840" w:code="9"/>
      <w:pgMar w:top="1701" w:right="1134" w:bottom="1418" w:left="1134" w:header="561" w:footer="561" w:gutter="0"/>
      <w:cols w:num="2" w:space="3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180926" w14:textId="77777777" w:rsidR="00C07BC2" w:rsidRDefault="00C07BC2">
      <w:r>
        <w:separator/>
      </w:r>
    </w:p>
  </w:endnote>
  <w:endnote w:type="continuationSeparator" w:id="0">
    <w:p w14:paraId="58A9145F" w14:textId="77777777" w:rsidR="00C07BC2" w:rsidRDefault="00C07B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H SarabunPSK">
    <w:altName w:val="TH SarabunPSK"/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BBA144" w14:textId="17C443B1" w:rsidR="00C07BC2" w:rsidRDefault="00C07BC2">
    <w:pPr>
      <w:pStyle w:val="af7"/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C822BA" w14:textId="77777777" w:rsidR="00C07BC2" w:rsidRDefault="00C07BC2">
      <w:r>
        <w:separator/>
      </w:r>
    </w:p>
  </w:footnote>
  <w:footnote w:type="continuationSeparator" w:id="0">
    <w:p w14:paraId="119FDD8A" w14:textId="77777777" w:rsidR="00C07BC2" w:rsidRDefault="00C07B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9441F1" w14:textId="6EECAF1D" w:rsidR="00C07BC2" w:rsidRPr="00F2056E" w:rsidRDefault="00C07BC2" w:rsidP="008B5DBE">
    <w:pPr>
      <w:pStyle w:val="ae"/>
      <w:jc w:val="center"/>
      <w:rPr>
        <w:rFonts w:ascii="TH SarabunPSK" w:hAnsi="TH SarabunPSK" w:cs="TH SarabunPSK"/>
        <w:sz w:val="28"/>
        <w:szCs w:val="28"/>
        <w:lang w:bidi="th-TH"/>
      </w:rPr>
    </w:pPr>
    <w:r w:rsidRPr="00F2056E">
      <w:rPr>
        <w:rFonts w:ascii="TH SarabunPSK" w:hAnsi="TH SarabunPSK" w:cs="TH SarabunPSK"/>
        <w:sz w:val="28"/>
        <w:szCs w:val="28"/>
        <w:lang w:bidi="th-TH"/>
      </w:rPr>
      <w:t xml:space="preserve">The </w:t>
    </w:r>
    <w:r w:rsidRPr="00F2056E">
      <w:rPr>
        <w:rFonts w:ascii="TH SarabunPSK" w:hAnsi="TH SarabunPSK" w:cs="TH SarabunPSK" w:hint="cs"/>
        <w:sz w:val="28"/>
        <w:szCs w:val="28"/>
        <w:cs/>
        <w:lang w:bidi="th-TH"/>
      </w:rPr>
      <w:t>13</w:t>
    </w:r>
    <w:proofErr w:type="spellStart"/>
    <w:r w:rsidRPr="00F2056E">
      <w:rPr>
        <w:rFonts w:ascii="TH SarabunPSK" w:hAnsi="TH SarabunPSK" w:cs="TH SarabunPSK"/>
        <w:sz w:val="28"/>
        <w:szCs w:val="28"/>
        <w:vertAlign w:val="superscript"/>
        <w:lang w:bidi="th-TH"/>
      </w:rPr>
      <w:t>th</w:t>
    </w:r>
    <w:proofErr w:type="spellEnd"/>
    <w:r w:rsidRPr="00F2056E">
      <w:rPr>
        <w:rFonts w:ascii="TH SarabunPSK" w:hAnsi="TH SarabunPSK" w:cs="TH SarabunPSK"/>
        <w:sz w:val="28"/>
        <w:szCs w:val="28"/>
        <w:lang w:bidi="th-TH"/>
      </w:rPr>
      <w:t xml:space="preserve"> Asia Undergraduate Conference on Computing </w:t>
    </w:r>
    <w:r w:rsidRPr="00F2056E">
      <w:rPr>
        <w:rFonts w:ascii="TH SarabunPSK" w:hAnsi="TH SarabunPSK" w:cs="TH SarabunPSK"/>
        <w:sz w:val="28"/>
        <w:szCs w:val="28"/>
        <w:cs/>
        <w:lang w:bidi="th-TH"/>
      </w:rPr>
      <w:t>(</w:t>
    </w:r>
    <w:r w:rsidRPr="00F2056E">
      <w:rPr>
        <w:rFonts w:ascii="TH SarabunPSK" w:hAnsi="TH SarabunPSK" w:cs="TH SarabunPSK"/>
        <w:sz w:val="28"/>
        <w:szCs w:val="28"/>
        <w:lang w:bidi="th-TH"/>
      </w:rPr>
      <w:t>AUC</w:t>
    </w:r>
    <w:r w:rsidRPr="00F2056E">
      <w:rPr>
        <w:rFonts w:ascii="TH SarabunPSK" w:hAnsi="TH SarabunPSK" w:cs="TH SarabunPSK"/>
        <w:sz w:val="28"/>
        <w:szCs w:val="28"/>
        <w:vertAlign w:val="superscript"/>
        <w:cs/>
        <w:lang w:bidi="th-TH"/>
      </w:rPr>
      <w:t>2</w:t>
    </w:r>
    <w:r w:rsidRPr="00F2056E">
      <w:rPr>
        <w:rFonts w:ascii="TH SarabunPSK" w:hAnsi="TH SarabunPSK" w:cs="TH SarabunPSK"/>
        <w:sz w:val="28"/>
        <w:szCs w:val="28"/>
        <w:cs/>
        <w:lang w:bidi="th-TH"/>
      </w:rPr>
      <w:t>) 20</w:t>
    </w:r>
    <w:r w:rsidRPr="00F2056E">
      <w:rPr>
        <w:rFonts w:ascii="TH SarabunPSK" w:hAnsi="TH SarabunPSK" w:cs="TH SarabunPSK"/>
        <w:sz w:val="28"/>
        <w:szCs w:val="28"/>
        <w:lang w:bidi="th-TH"/>
      </w:rPr>
      <w:t>2</w:t>
    </w:r>
    <w:r w:rsidRPr="00F2056E">
      <w:rPr>
        <w:rFonts w:ascii="TH SarabunPSK" w:hAnsi="TH SarabunPSK" w:cs="TH SarabunPSK" w:hint="cs"/>
        <w:sz w:val="28"/>
        <w:szCs w:val="28"/>
        <w:cs/>
        <w:lang w:bidi="th-TH"/>
      </w:rPr>
      <w:t>5</w:t>
    </w:r>
  </w:p>
  <w:p w14:paraId="34CE0A41" w14:textId="77777777" w:rsidR="00C07BC2" w:rsidRPr="003E3EEB" w:rsidRDefault="00C07BC2">
    <w:pPr>
      <w:pStyle w:val="a5"/>
      <w:rPr>
        <w:cs/>
        <w:lang w:val="en-US" w:bidi="th-TH"/>
      </w:rPr>
    </w:pPr>
  </w:p>
  <w:p w14:paraId="62EBF3C5" w14:textId="77777777" w:rsidR="00C07BC2" w:rsidRDefault="00C07BC2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BE16EC6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97CCDC3C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FFA2B23C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8CCB7DE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417451A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29F404F2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16828C2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A84847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138CC34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50AE420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9DA41EAE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B34236"/>
    <w:multiLevelType w:val="multilevel"/>
    <w:tmpl w:val="91B42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3EA5A59"/>
    <w:multiLevelType w:val="hybridMultilevel"/>
    <w:tmpl w:val="380E034C"/>
    <w:lvl w:ilvl="0" w:tplc="32D0A67A">
      <w:start w:val="1"/>
      <w:numFmt w:val="decimal"/>
      <w:lvlText w:val="[%1]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863488C"/>
    <w:multiLevelType w:val="multilevel"/>
    <w:tmpl w:val="CFA8FB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CE70CBB"/>
    <w:multiLevelType w:val="multilevel"/>
    <w:tmpl w:val="30E8BA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22616A5"/>
    <w:multiLevelType w:val="multilevel"/>
    <w:tmpl w:val="CF52FE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6A906956"/>
    <w:multiLevelType w:val="multilevel"/>
    <w:tmpl w:val="BC545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3"/>
  </w:num>
  <w:num w:numId="14">
    <w:abstractNumId w:val="16"/>
  </w:num>
  <w:num w:numId="15">
    <w:abstractNumId w:val="11"/>
  </w:num>
  <w:num w:numId="16">
    <w:abstractNumId w:val="14"/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activeWritingStyle w:appName="MSWord" w:lang="en-US" w:vendorID="64" w:dllVersion="0" w:nlCheck="1" w:checkStyle="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GB" w:vendorID="64" w:dllVersion="6" w:nlCheck="1" w:checkStyle="1"/>
  <w:proofState w:spelling="clean" w:grammar="clean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zMzc1NjUxNTIwMzZV0lEKTi0uzszPAykwrAUAUJsviiwAAAA="/>
  </w:docVars>
  <w:rsids>
    <w:rsidRoot w:val="003D04B2"/>
    <w:rsid w:val="00006DA4"/>
    <w:rsid w:val="00007636"/>
    <w:rsid w:val="00014BAC"/>
    <w:rsid w:val="00017187"/>
    <w:rsid w:val="00017A43"/>
    <w:rsid w:val="00017DFD"/>
    <w:rsid w:val="00020C72"/>
    <w:rsid w:val="00022EA3"/>
    <w:rsid w:val="00023DC1"/>
    <w:rsid w:val="00023E4A"/>
    <w:rsid w:val="00024088"/>
    <w:rsid w:val="0002649C"/>
    <w:rsid w:val="00027C49"/>
    <w:rsid w:val="0003261D"/>
    <w:rsid w:val="000326BD"/>
    <w:rsid w:val="000374F0"/>
    <w:rsid w:val="00037995"/>
    <w:rsid w:val="00037DF6"/>
    <w:rsid w:val="00047063"/>
    <w:rsid w:val="00050DA1"/>
    <w:rsid w:val="00057388"/>
    <w:rsid w:val="000638FF"/>
    <w:rsid w:val="00077200"/>
    <w:rsid w:val="00082775"/>
    <w:rsid w:val="00093E6E"/>
    <w:rsid w:val="0009628E"/>
    <w:rsid w:val="000A0C6C"/>
    <w:rsid w:val="000B1FB0"/>
    <w:rsid w:val="000B51C0"/>
    <w:rsid w:val="000C32F5"/>
    <w:rsid w:val="000C5DE7"/>
    <w:rsid w:val="000D4F8C"/>
    <w:rsid w:val="000D6511"/>
    <w:rsid w:val="000E7785"/>
    <w:rsid w:val="000F29D3"/>
    <w:rsid w:val="00103D36"/>
    <w:rsid w:val="00104241"/>
    <w:rsid w:val="00106298"/>
    <w:rsid w:val="001209FB"/>
    <w:rsid w:val="00121E0D"/>
    <w:rsid w:val="00123438"/>
    <w:rsid w:val="00123A6A"/>
    <w:rsid w:val="00124BCA"/>
    <w:rsid w:val="00127808"/>
    <w:rsid w:val="00144764"/>
    <w:rsid w:val="00152A67"/>
    <w:rsid w:val="00175150"/>
    <w:rsid w:val="00175E66"/>
    <w:rsid w:val="00186C34"/>
    <w:rsid w:val="00192C0C"/>
    <w:rsid w:val="0019472E"/>
    <w:rsid w:val="00195249"/>
    <w:rsid w:val="001A0689"/>
    <w:rsid w:val="001A2C24"/>
    <w:rsid w:val="001A7560"/>
    <w:rsid w:val="001A7704"/>
    <w:rsid w:val="001B65EE"/>
    <w:rsid w:val="001C09FB"/>
    <w:rsid w:val="001C0B78"/>
    <w:rsid w:val="001C319F"/>
    <w:rsid w:val="001C56EC"/>
    <w:rsid w:val="001D0B28"/>
    <w:rsid w:val="001D1F4D"/>
    <w:rsid w:val="001D22D7"/>
    <w:rsid w:val="001D2F59"/>
    <w:rsid w:val="001D4CC1"/>
    <w:rsid w:val="001D6908"/>
    <w:rsid w:val="001E039C"/>
    <w:rsid w:val="001E7E51"/>
    <w:rsid w:val="001F5C58"/>
    <w:rsid w:val="001F74C1"/>
    <w:rsid w:val="00214F5E"/>
    <w:rsid w:val="00214F80"/>
    <w:rsid w:val="0022078D"/>
    <w:rsid w:val="00230CC1"/>
    <w:rsid w:val="0023249F"/>
    <w:rsid w:val="00234B5A"/>
    <w:rsid w:val="0024620B"/>
    <w:rsid w:val="00250221"/>
    <w:rsid w:val="002503FB"/>
    <w:rsid w:val="002512CB"/>
    <w:rsid w:val="00254B3A"/>
    <w:rsid w:val="00254CD1"/>
    <w:rsid w:val="00257082"/>
    <w:rsid w:val="002607F1"/>
    <w:rsid w:val="00260F57"/>
    <w:rsid w:val="0026108A"/>
    <w:rsid w:val="00261560"/>
    <w:rsid w:val="00261A7F"/>
    <w:rsid w:val="00263324"/>
    <w:rsid w:val="00265252"/>
    <w:rsid w:val="00275119"/>
    <w:rsid w:val="0028328D"/>
    <w:rsid w:val="00284D1D"/>
    <w:rsid w:val="00292F14"/>
    <w:rsid w:val="00294A41"/>
    <w:rsid w:val="0029520E"/>
    <w:rsid w:val="002A1657"/>
    <w:rsid w:val="002A545B"/>
    <w:rsid w:val="002B4911"/>
    <w:rsid w:val="002B798F"/>
    <w:rsid w:val="002C0E44"/>
    <w:rsid w:val="002C1B63"/>
    <w:rsid w:val="002C6DFC"/>
    <w:rsid w:val="002D76F4"/>
    <w:rsid w:val="002E289D"/>
    <w:rsid w:val="002E3093"/>
    <w:rsid w:val="002F5387"/>
    <w:rsid w:val="002F5576"/>
    <w:rsid w:val="002F6EA2"/>
    <w:rsid w:val="00307F13"/>
    <w:rsid w:val="00311CB3"/>
    <w:rsid w:val="00312D70"/>
    <w:rsid w:val="0032033F"/>
    <w:rsid w:val="00322F81"/>
    <w:rsid w:val="003261C8"/>
    <w:rsid w:val="003277F8"/>
    <w:rsid w:val="00332134"/>
    <w:rsid w:val="00332926"/>
    <w:rsid w:val="003347C8"/>
    <w:rsid w:val="003350FE"/>
    <w:rsid w:val="00340367"/>
    <w:rsid w:val="00344B40"/>
    <w:rsid w:val="003463DC"/>
    <w:rsid w:val="00351F7B"/>
    <w:rsid w:val="0036023D"/>
    <w:rsid w:val="00360D81"/>
    <w:rsid w:val="00364269"/>
    <w:rsid w:val="00364BC7"/>
    <w:rsid w:val="0036678C"/>
    <w:rsid w:val="0038067A"/>
    <w:rsid w:val="00381289"/>
    <w:rsid w:val="00386907"/>
    <w:rsid w:val="0039216F"/>
    <w:rsid w:val="003963A8"/>
    <w:rsid w:val="003A2A98"/>
    <w:rsid w:val="003A38B0"/>
    <w:rsid w:val="003A5A1E"/>
    <w:rsid w:val="003B0453"/>
    <w:rsid w:val="003C562B"/>
    <w:rsid w:val="003D04B2"/>
    <w:rsid w:val="003E125C"/>
    <w:rsid w:val="003E2A14"/>
    <w:rsid w:val="003E387F"/>
    <w:rsid w:val="003E3EEB"/>
    <w:rsid w:val="003F12EB"/>
    <w:rsid w:val="003F6025"/>
    <w:rsid w:val="003F70B5"/>
    <w:rsid w:val="00403120"/>
    <w:rsid w:val="0041285C"/>
    <w:rsid w:val="004238FD"/>
    <w:rsid w:val="0042454B"/>
    <w:rsid w:val="00425EDF"/>
    <w:rsid w:val="00431749"/>
    <w:rsid w:val="00434F70"/>
    <w:rsid w:val="00435DAF"/>
    <w:rsid w:val="00440B91"/>
    <w:rsid w:val="00443F2A"/>
    <w:rsid w:val="004441A9"/>
    <w:rsid w:val="004446B7"/>
    <w:rsid w:val="00445137"/>
    <w:rsid w:val="00447694"/>
    <w:rsid w:val="00452A1E"/>
    <w:rsid w:val="00454626"/>
    <w:rsid w:val="0045520F"/>
    <w:rsid w:val="004552F3"/>
    <w:rsid w:val="00461DE7"/>
    <w:rsid w:val="00462E85"/>
    <w:rsid w:val="00467CFD"/>
    <w:rsid w:val="00473AAE"/>
    <w:rsid w:val="004778D5"/>
    <w:rsid w:val="004816F5"/>
    <w:rsid w:val="00484E66"/>
    <w:rsid w:val="004937E0"/>
    <w:rsid w:val="004946C4"/>
    <w:rsid w:val="00494E5B"/>
    <w:rsid w:val="004A0349"/>
    <w:rsid w:val="004B249F"/>
    <w:rsid w:val="004B4C7C"/>
    <w:rsid w:val="004C1963"/>
    <w:rsid w:val="004C1A4D"/>
    <w:rsid w:val="004C345B"/>
    <w:rsid w:val="004C531C"/>
    <w:rsid w:val="004D4632"/>
    <w:rsid w:val="004E47DF"/>
    <w:rsid w:val="004F0CFE"/>
    <w:rsid w:val="0050539B"/>
    <w:rsid w:val="005114FA"/>
    <w:rsid w:val="00514491"/>
    <w:rsid w:val="00514743"/>
    <w:rsid w:val="00515CA9"/>
    <w:rsid w:val="0052277A"/>
    <w:rsid w:val="00526ED3"/>
    <w:rsid w:val="005310CC"/>
    <w:rsid w:val="005353AA"/>
    <w:rsid w:val="00542ED8"/>
    <w:rsid w:val="00543EAC"/>
    <w:rsid w:val="00545B9C"/>
    <w:rsid w:val="005478E2"/>
    <w:rsid w:val="00550255"/>
    <w:rsid w:val="0055513E"/>
    <w:rsid w:val="005559C7"/>
    <w:rsid w:val="0055687C"/>
    <w:rsid w:val="00557CF5"/>
    <w:rsid w:val="00560DF1"/>
    <w:rsid w:val="00562B28"/>
    <w:rsid w:val="00564211"/>
    <w:rsid w:val="0057692C"/>
    <w:rsid w:val="0058338C"/>
    <w:rsid w:val="00583F65"/>
    <w:rsid w:val="00584926"/>
    <w:rsid w:val="0058638D"/>
    <w:rsid w:val="005875BA"/>
    <w:rsid w:val="005905F9"/>
    <w:rsid w:val="00591DC4"/>
    <w:rsid w:val="00591DD7"/>
    <w:rsid w:val="00594298"/>
    <w:rsid w:val="005958A9"/>
    <w:rsid w:val="005A6A7D"/>
    <w:rsid w:val="005B12CF"/>
    <w:rsid w:val="005B5667"/>
    <w:rsid w:val="005C550E"/>
    <w:rsid w:val="005C708E"/>
    <w:rsid w:val="005C765A"/>
    <w:rsid w:val="005D662E"/>
    <w:rsid w:val="005D79C1"/>
    <w:rsid w:val="005E050A"/>
    <w:rsid w:val="005E11C4"/>
    <w:rsid w:val="005E6016"/>
    <w:rsid w:val="005E6436"/>
    <w:rsid w:val="005F146F"/>
    <w:rsid w:val="005F2676"/>
    <w:rsid w:val="005F3FFB"/>
    <w:rsid w:val="005F7DE8"/>
    <w:rsid w:val="006009F0"/>
    <w:rsid w:val="006033D8"/>
    <w:rsid w:val="00603651"/>
    <w:rsid w:val="00605DF1"/>
    <w:rsid w:val="00607CA9"/>
    <w:rsid w:val="006100F6"/>
    <w:rsid w:val="00614B10"/>
    <w:rsid w:val="00624F65"/>
    <w:rsid w:val="00633572"/>
    <w:rsid w:val="006414C8"/>
    <w:rsid w:val="0064220F"/>
    <w:rsid w:val="006510C1"/>
    <w:rsid w:val="00654007"/>
    <w:rsid w:val="00656215"/>
    <w:rsid w:val="00656923"/>
    <w:rsid w:val="00660459"/>
    <w:rsid w:val="00660BE5"/>
    <w:rsid w:val="00662472"/>
    <w:rsid w:val="0066531B"/>
    <w:rsid w:val="006666E4"/>
    <w:rsid w:val="006729A5"/>
    <w:rsid w:val="00672F24"/>
    <w:rsid w:val="00674C6F"/>
    <w:rsid w:val="00675670"/>
    <w:rsid w:val="00681071"/>
    <w:rsid w:val="00681812"/>
    <w:rsid w:val="0068199B"/>
    <w:rsid w:val="00685913"/>
    <w:rsid w:val="00685FF7"/>
    <w:rsid w:val="0068775C"/>
    <w:rsid w:val="00687F9E"/>
    <w:rsid w:val="00690BF0"/>
    <w:rsid w:val="00691054"/>
    <w:rsid w:val="00692DF3"/>
    <w:rsid w:val="00693491"/>
    <w:rsid w:val="00693740"/>
    <w:rsid w:val="00694A60"/>
    <w:rsid w:val="006A02B9"/>
    <w:rsid w:val="006A127A"/>
    <w:rsid w:val="006B3AD1"/>
    <w:rsid w:val="006B73AA"/>
    <w:rsid w:val="006B7DCF"/>
    <w:rsid w:val="006B7F24"/>
    <w:rsid w:val="006C04AD"/>
    <w:rsid w:val="006C2601"/>
    <w:rsid w:val="006C3A5F"/>
    <w:rsid w:val="006C5F4D"/>
    <w:rsid w:val="006D0AA2"/>
    <w:rsid w:val="006D4BED"/>
    <w:rsid w:val="006E04B4"/>
    <w:rsid w:val="006E32C2"/>
    <w:rsid w:val="006F6574"/>
    <w:rsid w:val="006F79F3"/>
    <w:rsid w:val="00705A59"/>
    <w:rsid w:val="00707859"/>
    <w:rsid w:val="007172E8"/>
    <w:rsid w:val="00721DE8"/>
    <w:rsid w:val="00722828"/>
    <w:rsid w:val="007251BB"/>
    <w:rsid w:val="007324FA"/>
    <w:rsid w:val="00734A13"/>
    <w:rsid w:val="0073550B"/>
    <w:rsid w:val="00744BE9"/>
    <w:rsid w:val="007544D9"/>
    <w:rsid w:val="00754CCB"/>
    <w:rsid w:val="00757D8D"/>
    <w:rsid w:val="00761BAD"/>
    <w:rsid w:val="0076379A"/>
    <w:rsid w:val="007652C5"/>
    <w:rsid w:val="007656D3"/>
    <w:rsid w:val="0076583D"/>
    <w:rsid w:val="007725EF"/>
    <w:rsid w:val="0077383D"/>
    <w:rsid w:val="00776045"/>
    <w:rsid w:val="007779C5"/>
    <w:rsid w:val="007779CE"/>
    <w:rsid w:val="00781A58"/>
    <w:rsid w:val="0078500C"/>
    <w:rsid w:val="00785A73"/>
    <w:rsid w:val="00794A00"/>
    <w:rsid w:val="007979F3"/>
    <w:rsid w:val="007A60AD"/>
    <w:rsid w:val="007B3938"/>
    <w:rsid w:val="007C1F35"/>
    <w:rsid w:val="007C2BFD"/>
    <w:rsid w:val="007C7316"/>
    <w:rsid w:val="007E22C0"/>
    <w:rsid w:val="007E3C65"/>
    <w:rsid w:val="007E65DC"/>
    <w:rsid w:val="007F04F9"/>
    <w:rsid w:val="007F1685"/>
    <w:rsid w:val="007F46CC"/>
    <w:rsid w:val="007F6599"/>
    <w:rsid w:val="0080108C"/>
    <w:rsid w:val="00801ADE"/>
    <w:rsid w:val="00802A0D"/>
    <w:rsid w:val="0080332F"/>
    <w:rsid w:val="00807B4B"/>
    <w:rsid w:val="008119A7"/>
    <w:rsid w:val="00817414"/>
    <w:rsid w:val="0082081F"/>
    <w:rsid w:val="00823A84"/>
    <w:rsid w:val="00824861"/>
    <w:rsid w:val="00824B5B"/>
    <w:rsid w:val="0082574A"/>
    <w:rsid w:val="00827025"/>
    <w:rsid w:val="0083090E"/>
    <w:rsid w:val="00830A2D"/>
    <w:rsid w:val="00832391"/>
    <w:rsid w:val="00832CC3"/>
    <w:rsid w:val="008341D9"/>
    <w:rsid w:val="00834416"/>
    <w:rsid w:val="00850E6F"/>
    <w:rsid w:val="008515C5"/>
    <w:rsid w:val="008519DF"/>
    <w:rsid w:val="00861B4B"/>
    <w:rsid w:val="0087137B"/>
    <w:rsid w:val="00881C0C"/>
    <w:rsid w:val="0088541B"/>
    <w:rsid w:val="008901BA"/>
    <w:rsid w:val="0089239D"/>
    <w:rsid w:val="00897875"/>
    <w:rsid w:val="008A27B1"/>
    <w:rsid w:val="008B2C47"/>
    <w:rsid w:val="008B3041"/>
    <w:rsid w:val="008B5DBE"/>
    <w:rsid w:val="008B6330"/>
    <w:rsid w:val="008B6507"/>
    <w:rsid w:val="008B7F7B"/>
    <w:rsid w:val="008E28F8"/>
    <w:rsid w:val="008E441B"/>
    <w:rsid w:val="008E60CE"/>
    <w:rsid w:val="008F0AEA"/>
    <w:rsid w:val="008F0F0F"/>
    <w:rsid w:val="008F381A"/>
    <w:rsid w:val="008F7E36"/>
    <w:rsid w:val="00901DB4"/>
    <w:rsid w:val="009022E2"/>
    <w:rsid w:val="00914F00"/>
    <w:rsid w:val="0092456E"/>
    <w:rsid w:val="00927870"/>
    <w:rsid w:val="00943268"/>
    <w:rsid w:val="0094570A"/>
    <w:rsid w:val="00946207"/>
    <w:rsid w:val="009465A0"/>
    <w:rsid w:val="00952045"/>
    <w:rsid w:val="00954A12"/>
    <w:rsid w:val="0095626C"/>
    <w:rsid w:val="00960299"/>
    <w:rsid w:val="0096248D"/>
    <w:rsid w:val="009679BF"/>
    <w:rsid w:val="00970F3C"/>
    <w:rsid w:val="0097584C"/>
    <w:rsid w:val="009765F9"/>
    <w:rsid w:val="009768BB"/>
    <w:rsid w:val="00981CB5"/>
    <w:rsid w:val="00991ED8"/>
    <w:rsid w:val="00993877"/>
    <w:rsid w:val="00994E9B"/>
    <w:rsid w:val="009A0BC2"/>
    <w:rsid w:val="009A75A3"/>
    <w:rsid w:val="009B023E"/>
    <w:rsid w:val="009B2EC1"/>
    <w:rsid w:val="009B5B75"/>
    <w:rsid w:val="009C746B"/>
    <w:rsid w:val="009D430B"/>
    <w:rsid w:val="009D4326"/>
    <w:rsid w:val="009D4D14"/>
    <w:rsid w:val="009D71C7"/>
    <w:rsid w:val="009E4AF5"/>
    <w:rsid w:val="009F0CC2"/>
    <w:rsid w:val="009F2368"/>
    <w:rsid w:val="009F276E"/>
    <w:rsid w:val="009F33DC"/>
    <w:rsid w:val="009F4D16"/>
    <w:rsid w:val="009F5511"/>
    <w:rsid w:val="00A06D94"/>
    <w:rsid w:val="00A2707E"/>
    <w:rsid w:val="00A3081D"/>
    <w:rsid w:val="00A31A85"/>
    <w:rsid w:val="00A31CFD"/>
    <w:rsid w:val="00A32D7B"/>
    <w:rsid w:val="00A335C4"/>
    <w:rsid w:val="00A3471F"/>
    <w:rsid w:val="00A34751"/>
    <w:rsid w:val="00A44896"/>
    <w:rsid w:val="00A64F07"/>
    <w:rsid w:val="00A71B87"/>
    <w:rsid w:val="00A73E1F"/>
    <w:rsid w:val="00A7569B"/>
    <w:rsid w:val="00A839B9"/>
    <w:rsid w:val="00A86D66"/>
    <w:rsid w:val="00A9145A"/>
    <w:rsid w:val="00A94607"/>
    <w:rsid w:val="00AA2B66"/>
    <w:rsid w:val="00AB1922"/>
    <w:rsid w:val="00AB7F1D"/>
    <w:rsid w:val="00AC0AD2"/>
    <w:rsid w:val="00AC1724"/>
    <w:rsid w:val="00AC1929"/>
    <w:rsid w:val="00AC4B90"/>
    <w:rsid w:val="00AD1821"/>
    <w:rsid w:val="00AD495A"/>
    <w:rsid w:val="00AD55E4"/>
    <w:rsid w:val="00AD7A34"/>
    <w:rsid w:val="00AF28A3"/>
    <w:rsid w:val="00AF3B6B"/>
    <w:rsid w:val="00AF4E79"/>
    <w:rsid w:val="00AF735F"/>
    <w:rsid w:val="00B00EFF"/>
    <w:rsid w:val="00B018AB"/>
    <w:rsid w:val="00B02804"/>
    <w:rsid w:val="00B059A5"/>
    <w:rsid w:val="00B1207D"/>
    <w:rsid w:val="00B17EBF"/>
    <w:rsid w:val="00B22633"/>
    <w:rsid w:val="00B27DD5"/>
    <w:rsid w:val="00B33788"/>
    <w:rsid w:val="00B40057"/>
    <w:rsid w:val="00B40F5C"/>
    <w:rsid w:val="00B45C87"/>
    <w:rsid w:val="00B60018"/>
    <w:rsid w:val="00B61E02"/>
    <w:rsid w:val="00B63C90"/>
    <w:rsid w:val="00B64106"/>
    <w:rsid w:val="00B653D8"/>
    <w:rsid w:val="00B8187D"/>
    <w:rsid w:val="00B821F0"/>
    <w:rsid w:val="00B83BCC"/>
    <w:rsid w:val="00B93F92"/>
    <w:rsid w:val="00B96A64"/>
    <w:rsid w:val="00BA2501"/>
    <w:rsid w:val="00BB44E8"/>
    <w:rsid w:val="00BB5D10"/>
    <w:rsid w:val="00BB6DFF"/>
    <w:rsid w:val="00BB6F1C"/>
    <w:rsid w:val="00BB757E"/>
    <w:rsid w:val="00BC0AF2"/>
    <w:rsid w:val="00BC1630"/>
    <w:rsid w:val="00BC430D"/>
    <w:rsid w:val="00BC54EE"/>
    <w:rsid w:val="00BE220F"/>
    <w:rsid w:val="00BE6A81"/>
    <w:rsid w:val="00BF045E"/>
    <w:rsid w:val="00BF30E1"/>
    <w:rsid w:val="00C0275B"/>
    <w:rsid w:val="00C05AEC"/>
    <w:rsid w:val="00C07885"/>
    <w:rsid w:val="00C07BC2"/>
    <w:rsid w:val="00C12053"/>
    <w:rsid w:val="00C2207D"/>
    <w:rsid w:val="00C2453A"/>
    <w:rsid w:val="00C2729D"/>
    <w:rsid w:val="00C27EBA"/>
    <w:rsid w:val="00C3430A"/>
    <w:rsid w:val="00C36423"/>
    <w:rsid w:val="00C374BD"/>
    <w:rsid w:val="00C437B2"/>
    <w:rsid w:val="00C47B43"/>
    <w:rsid w:val="00C517B3"/>
    <w:rsid w:val="00C55A95"/>
    <w:rsid w:val="00C612FB"/>
    <w:rsid w:val="00C61833"/>
    <w:rsid w:val="00C62FD4"/>
    <w:rsid w:val="00C66431"/>
    <w:rsid w:val="00C72E9E"/>
    <w:rsid w:val="00C73552"/>
    <w:rsid w:val="00C74C1C"/>
    <w:rsid w:val="00C75EDA"/>
    <w:rsid w:val="00C8451F"/>
    <w:rsid w:val="00C84C49"/>
    <w:rsid w:val="00C9402F"/>
    <w:rsid w:val="00CB51E4"/>
    <w:rsid w:val="00CC2897"/>
    <w:rsid w:val="00CC7E5F"/>
    <w:rsid w:val="00CD1219"/>
    <w:rsid w:val="00CD3F97"/>
    <w:rsid w:val="00CD4C02"/>
    <w:rsid w:val="00CE658A"/>
    <w:rsid w:val="00CE6ECA"/>
    <w:rsid w:val="00CF0C87"/>
    <w:rsid w:val="00CF6980"/>
    <w:rsid w:val="00D0007C"/>
    <w:rsid w:val="00D02A77"/>
    <w:rsid w:val="00D05D39"/>
    <w:rsid w:val="00D13EF2"/>
    <w:rsid w:val="00D15301"/>
    <w:rsid w:val="00D2093F"/>
    <w:rsid w:val="00D222D6"/>
    <w:rsid w:val="00D23648"/>
    <w:rsid w:val="00D26258"/>
    <w:rsid w:val="00D31020"/>
    <w:rsid w:val="00D31913"/>
    <w:rsid w:val="00D31B25"/>
    <w:rsid w:val="00D336F6"/>
    <w:rsid w:val="00D3421C"/>
    <w:rsid w:val="00D344DB"/>
    <w:rsid w:val="00D34923"/>
    <w:rsid w:val="00D3771E"/>
    <w:rsid w:val="00D40285"/>
    <w:rsid w:val="00D52EA7"/>
    <w:rsid w:val="00D5628E"/>
    <w:rsid w:val="00D74855"/>
    <w:rsid w:val="00D75661"/>
    <w:rsid w:val="00D85118"/>
    <w:rsid w:val="00D933A7"/>
    <w:rsid w:val="00D948F5"/>
    <w:rsid w:val="00D96B2C"/>
    <w:rsid w:val="00DA3EE4"/>
    <w:rsid w:val="00DA3EF3"/>
    <w:rsid w:val="00DA4654"/>
    <w:rsid w:val="00DA6BB0"/>
    <w:rsid w:val="00DA7378"/>
    <w:rsid w:val="00DB2045"/>
    <w:rsid w:val="00DB2E30"/>
    <w:rsid w:val="00DC1B15"/>
    <w:rsid w:val="00DC4BA3"/>
    <w:rsid w:val="00DC51D1"/>
    <w:rsid w:val="00DD05AF"/>
    <w:rsid w:val="00DD4255"/>
    <w:rsid w:val="00DD6992"/>
    <w:rsid w:val="00DF3169"/>
    <w:rsid w:val="00DF4635"/>
    <w:rsid w:val="00DF6704"/>
    <w:rsid w:val="00DF7A89"/>
    <w:rsid w:val="00E03EA8"/>
    <w:rsid w:val="00E05731"/>
    <w:rsid w:val="00E07D01"/>
    <w:rsid w:val="00E12F2B"/>
    <w:rsid w:val="00E2159A"/>
    <w:rsid w:val="00E3388C"/>
    <w:rsid w:val="00E35B2C"/>
    <w:rsid w:val="00E43837"/>
    <w:rsid w:val="00E46D15"/>
    <w:rsid w:val="00E51468"/>
    <w:rsid w:val="00E542B4"/>
    <w:rsid w:val="00E66775"/>
    <w:rsid w:val="00E71320"/>
    <w:rsid w:val="00E83997"/>
    <w:rsid w:val="00E9625E"/>
    <w:rsid w:val="00EA1DC3"/>
    <w:rsid w:val="00EA3AD3"/>
    <w:rsid w:val="00EA3C91"/>
    <w:rsid w:val="00EA488F"/>
    <w:rsid w:val="00EB5515"/>
    <w:rsid w:val="00EB5657"/>
    <w:rsid w:val="00EB5C8C"/>
    <w:rsid w:val="00EC572C"/>
    <w:rsid w:val="00EC5C69"/>
    <w:rsid w:val="00ED1759"/>
    <w:rsid w:val="00ED355B"/>
    <w:rsid w:val="00ED5F08"/>
    <w:rsid w:val="00ED7C06"/>
    <w:rsid w:val="00EE35BC"/>
    <w:rsid w:val="00EE5C24"/>
    <w:rsid w:val="00F14198"/>
    <w:rsid w:val="00F14C6F"/>
    <w:rsid w:val="00F2056E"/>
    <w:rsid w:val="00F41187"/>
    <w:rsid w:val="00F46A1F"/>
    <w:rsid w:val="00F50B93"/>
    <w:rsid w:val="00F5768F"/>
    <w:rsid w:val="00F6143D"/>
    <w:rsid w:val="00F64EA4"/>
    <w:rsid w:val="00F7005E"/>
    <w:rsid w:val="00F710AA"/>
    <w:rsid w:val="00F7358D"/>
    <w:rsid w:val="00F737DA"/>
    <w:rsid w:val="00F738FB"/>
    <w:rsid w:val="00F757AA"/>
    <w:rsid w:val="00F766B4"/>
    <w:rsid w:val="00F80D96"/>
    <w:rsid w:val="00F85130"/>
    <w:rsid w:val="00F85A83"/>
    <w:rsid w:val="00F879B6"/>
    <w:rsid w:val="00F923A1"/>
    <w:rsid w:val="00FA1130"/>
    <w:rsid w:val="00FA5190"/>
    <w:rsid w:val="00FA6A44"/>
    <w:rsid w:val="00FB0D42"/>
    <w:rsid w:val="00FB514E"/>
    <w:rsid w:val="00FC4F1F"/>
    <w:rsid w:val="00FD1C2F"/>
    <w:rsid w:val="00FE23ED"/>
    <w:rsid w:val="00FE5A62"/>
    <w:rsid w:val="00FE7240"/>
    <w:rsid w:val="00FF03D6"/>
    <w:rsid w:val="00FF0ED5"/>
    <w:rsid w:val="00FF7D6A"/>
    <w:rsid w:val="0A7013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0F6614B"/>
  <w15:docId w15:val="{A488D3D9-C569-407C-9F52-1E40145C9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970F3C"/>
    <w:rPr>
      <w:rFonts w:ascii="Angsana New" w:hAnsi="Angsana New"/>
      <w:sz w:val="24"/>
      <w:szCs w:val="24"/>
      <w:lang w:bidi="ar-SA"/>
    </w:rPr>
  </w:style>
  <w:style w:type="paragraph" w:styleId="1">
    <w:name w:val="heading 1"/>
    <w:basedOn w:val="a1"/>
    <w:next w:val="a1"/>
    <w:qFormat/>
    <w:rsid w:val="00970F3C"/>
    <w:pPr>
      <w:keepNext/>
      <w:spacing w:before="60"/>
      <w:outlineLvl w:val="0"/>
    </w:pPr>
    <w:rPr>
      <w:rFonts w:ascii="Britannic Bold" w:hAnsi="Britannic Bold"/>
      <w:kern w:val="28"/>
    </w:rPr>
  </w:style>
  <w:style w:type="paragraph" w:styleId="21">
    <w:name w:val="heading 2"/>
    <w:basedOn w:val="a1"/>
    <w:next w:val="a1"/>
    <w:qFormat/>
    <w:rsid w:val="00970F3C"/>
    <w:pPr>
      <w:keepNext/>
      <w:tabs>
        <w:tab w:val="left" w:pos="1440"/>
      </w:tabs>
      <w:spacing w:before="40"/>
      <w:ind w:firstLine="360"/>
      <w:outlineLvl w:val="1"/>
    </w:pPr>
    <w:rPr>
      <w:sz w:val="22"/>
    </w:rPr>
  </w:style>
  <w:style w:type="paragraph" w:styleId="31">
    <w:name w:val="heading 3"/>
    <w:basedOn w:val="a1"/>
    <w:next w:val="a1"/>
    <w:qFormat/>
    <w:rsid w:val="00970F3C"/>
    <w:pPr>
      <w:keepNext/>
      <w:jc w:val="center"/>
      <w:outlineLvl w:val="2"/>
    </w:pPr>
    <w:rPr>
      <w:b/>
      <w:sz w:val="28"/>
    </w:rPr>
  </w:style>
  <w:style w:type="paragraph" w:styleId="41">
    <w:name w:val="heading 4"/>
    <w:basedOn w:val="a1"/>
    <w:next w:val="a1"/>
    <w:qFormat/>
    <w:rsid w:val="00970F3C"/>
    <w:pPr>
      <w:keepNext/>
      <w:jc w:val="center"/>
      <w:outlineLvl w:val="3"/>
    </w:pPr>
    <w:rPr>
      <w:b/>
      <w:caps/>
    </w:rPr>
  </w:style>
  <w:style w:type="paragraph" w:styleId="51">
    <w:name w:val="heading 5"/>
    <w:basedOn w:val="a1"/>
    <w:next w:val="a1"/>
    <w:qFormat/>
    <w:rsid w:val="00970F3C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1"/>
    <w:next w:val="a1"/>
    <w:qFormat/>
    <w:rsid w:val="00970F3C"/>
    <w:pPr>
      <w:spacing w:before="240" w:after="60"/>
      <w:outlineLvl w:val="5"/>
    </w:pPr>
    <w:rPr>
      <w:b/>
      <w:bCs/>
      <w:sz w:val="22"/>
      <w:szCs w:val="22"/>
    </w:rPr>
  </w:style>
  <w:style w:type="paragraph" w:styleId="7">
    <w:name w:val="heading 7"/>
    <w:basedOn w:val="a1"/>
    <w:next w:val="a1"/>
    <w:qFormat/>
    <w:rsid w:val="00970F3C"/>
    <w:pPr>
      <w:spacing w:before="240" w:after="60"/>
      <w:outlineLvl w:val="6"/>
    </w:pPr>
  </w:style>
  <w:style w:type="paragraph" w:styleId="8">
    <w:name w:val="heading 8"/>
    <w:basedOn w:val="a1"/>
    <w:next w:val="a1"/>
    <w:qFormat/>
    <w:rsid w:val="00970F3C"/>
    <w:pPr>
      <w:spacing w:before="240" w:after="60"/>
      <w:outlineLvl w:val="7"/>
    </w:pPr>
    <w:rPr>
      <w:i/>
      <w:iCs/>
    </w:rPr>
  </w:style>
  <w:style w:type="paragraph" w:styleId="9">
    <w:name w:val="heading 9"/>
    <w:basedOn w:val="a1"/>
    <w:next w:val="a1"/>
    <w:qFormat/>
    <w:rsid w:val="00970F3C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i1">
    <w:name w:val="ai1"/>
    <w:basedOn w:val="a1"/>
    <w:rsid w:val="00970F3C"/>
    <w:pPr>
      <w:tabs>
        <w:tab w:val="right" w:leader="dot" w:pos="3960"/>
      </w:tabs>
    </w:pPr>
  </w:style>
  <w:style w:type="paragraph" w:customStyle="1" w:styleId="ai2">
    <w:name w:val="ai2"/>
    <w:basedOn w:val="a1"/>
    <w:rsid w:val="00970F3C"/>
    <w:pPr>
      <w:tabs>
        <w:tab w:val="right" w:leader="dot" w:pos="3960"/>
      </w:tabs>
    </w:pPr>
  </w:style>
  <w:style w:type="paragraph" w:customStyle="1" w:styleId="ArticleTitle">
    <w:name w:val="Article Title"/>
    <w:basedOn w:val="a1"/>
    <w:rsid w:val="00970F3C"/>
    <w:pPr>
      <w:spacing w:before="60"/>
      <w:ind w:left="360"/>
    </w:pPr>
    <w:rPr>
      <w:sz w:val="21"/>
    </w:rPr>
  </w:style>
  <w:style w:type="paragraph" w:customStyle="1" w:styleId="Author">
    <w:name w:val="Author"/>
    <w:basedOn w:val="a1"/>
    <w:rsid w:val="00970F3C"/>
    <w:pPr>
      <w:tabs>
        <w:tab w:val="right" w:leader="dot" w:pos="9360"/>
      </w:tabs>
      <w:ind w:firstLine="720"/>
    </w:pPr>
    <w:rPr>
      <w:i/>
      <w:sz w:val="21"/>
    </w:rPr>
  </w:style>
  <w:style w:type="paragraph" w:styleId="a5">
    <w:name w:val="header"/>
    <w:basedOn w:val="a1"/>
    <w:link w:val="a6"/>
    <w:uiPriority w:val="99"/>
    <w:rsid w:val="00970F3C"/>
    <w:pPr>
      <w:tabs>
        <w:tab w:val="center" w:pos="4320"/>
        <w:tab w:val="right" w:pos="8640"/>
      </w:tabs>
    </w:pPr>
    <w:rPr>
      <w:lang w:val="x-none" w:eastAsia="x-none"/>
    </w:rPr>
  </w:style>
  <w:style w:type="paragraph" w:customStyle="1" w:styleId="PageNumber1">
    <w:name w:val="Page Number1"/>
    <w:basedOn w:val="a1"/>
    <w:rsid w:val="00970F3C"/>
    <w:pPr>
      <w:jc w:val="center"/>
    </w:pPr>
    <w:rPr>
      <w:rFonts w:ascii="Times" w:hAnsi="Times"/>
    </w:rPr>
  </w:style>
  <w:style w:type="paragraph" w:styleId="a7">
    <w:name w:val="Title"/>
    <w:basedOn w:val="a1"/>
    <w:qFormat/>
    <w:rsid w:val="00970F3C"/>
    <w:pPr>
      <w:jc w:val="center"/>
    </w:pPr>
    <w:rPr>
      <w:rFonts w:ascii="Britannic Bold" w:hAnsi="Britannic Bold"/>
      <w:b/>
      <w:kern w:val="28"/>
      <w:sz w:val="36"/>
    </w:rPr>
  </w:style>
  <w:style w:type="paragraph" w:styleId="a8">
    <w:name w:val="Body Text Indent"/>
    <w:basedOn w:val="a1"/>
    <w:semiHidden/>
    <w:rsid w:val="00970F3C"/>
    <w:pPr>
      <w:ind w:firstLine="245"/>
      <w:jc w:val="both"/>
    </w:pPr>
    <w:rPr>
      <w:i/>
      <w:sz w:val="20"/>
    </w:rPr>
  </w:style>
  <w:style w:type="paragraph" w:styleId="22">
    <w:name w:val="Body Text Indent 2"/>
    <w:basedOn w:val="a1"/>
    <w:semiHidden/>
    <w:rsid w:val="00970F3C"/>
    <w:pPr>
      <w:ind w:firstLine="245"/>
      <w:jc w:val="both"/>
    </w:pPr>
    <w:rPr>
      <w:sz w:val="20"/>
    </w:rPr>
  </w:style>
  <w:style w:type="character" w:styleId="a9">
    <w:name w:val="Hyperlink"/>
    <w:semiHidden/>
    <w:rsid w:val="00970F3C"/>
    <w:rPr>
      <w:color w:val="0000FF"/>
      <w:u w:val="single"/>
    </w:rPr>
  </w:style>
  <w:style w:type="character" w:styleId="aa">
    <w:name w:val="FollowedHyperlink"/>
    <w:semiHidden/>
    <w:rsid w:val="00970F3C"/>
    <w:rPr>
      <w:color w:val="800080"/>
      <w:u w:val="single"/>
    </w:rPr>
  </w:style>
  <w:style w:type="paragraph" w:styleId="ab">
    <w:name w:val="Body Text"/>
    <w:basedOn w:val="a1"/>
    <w:semiHidden/>
    <w:rsid w:val="00970F3C"/>
    <w:pPr>
      <w:jc w:val="center"/>
    </w:pPr>
    <w:rPr>
      <w:b/>
      <w:caps/>
    </w:rPr>
  </w:style>
  <w:style w:type="paragraph" w:styleId="32">
    <w:name w:val="Body Text Indent 3"/>
    <w:basedOn w:val="a1"/>
    <w:semiHidden/>
    <w:rsid w:val="00970F3C"/>
    <w:pPr>
      <w:ind w:firstLine="270"/>
      <w:jc w:val="both"/>
    </w:pPr>
    <w:rPr>
      <w:sz w:val="20"/>
    </w:rPr>
  </w:style>
  <w:style w:type="paragraph" w:styleId="ac">
    <w:name w:val="Block Text"/>
    <w:basedOn w:val="a1"/>
    <w:semiHidden/>
    <w:rsid w:val="00970F3C"/>
    <w:pPr>
      <w:spacing w:after="120"/>
      <w:ind w:left="1440" w:right="1440"/>
    </w:pPr>
  </w:style>
  <w:style w:type="paragraph" w:styleId="23">
    <w:name w:val="Body Text 2"/>
    <w:basedOn w:val="a1"/>
    <w:semiHidden/>
    <w:rsid w:val="00970F3C"/>
    <w:pPr>
      <w:spacing w:after="120" w:line="480" w:lineRule="auto"/>
    </w:pPr>
  </w:style>
  <w:style w:type="paragraph" w:styleId="33">
    <w:name w:val="Body Text 3"/>
    <w:basedOn w:val="a1"/>
    <w:semiHidden/>
    <w:rsid w:val="00970F3C"/>
    <w:pPr>
      <w:spacing w:after="120"/>
    </w:pPr>
    <w:rPr>
      <w:sz w:val="16"/>
      <w:szCs w:val="16"/>
    </w:rPr>
  </w:style>
  <w:style w:type="paragraph" w:styleId="ad">
    <w:name w:val="Body Text First Indent"/>
    <w:basedOn w:val="ab"/>
    <w:semiHidden/>
    <w:rsid w:val="00970F3C"/>
    <w:pPr>
      <w:spacing w:after="120"/>
      <w:ind w:firstLine="210"/>
      <w:jc w:val="left"/>
    </w:pPr>
    <w:rPr>
      <w:b w:val="0"/>
      <w:caps w:val="0"/>
    </w:rPr>
  </w:style>
  <w:style w:type="paragraph" w:styleId="24">
    <w:name w:val="Body Text First Indent 2"/>
    <w:basedOn w:val="a8"/>
    <w:semiHidden/>
    <w:rsid w:val="00970F3C"/>
    <w:pPr>
      <w:spacing w:after="120"/>
      <w:ind w:left="360" w:firstLine="210"/>
      <w:jc w:val="left"/>
    </w:pPr>
    <w:rPr>
      <w:i w:val="0"/>
      <w:sz w:val="24"/>
    </w:rPr>
  </w:style>
  <w:style w:type="paragraph" w:styleId="ae">
    <w:name w:val="caption"/>
    <w:basedOn w:val="a1"/>
    <w:next w:val="a1"/>
    <w:qFormat/>
    <w:rsid w:val="00970F3C"/>
    <w:pPr>
      <w:spacing w:before="120" w:after="120"/>
    </w:pPr>
    <w:rPr>
      <w:b/>
      <w:bCs/>
      <w:sz w:val="20"/>
    </w:rPr>
  </w:style>
  <w:style w:type="paragraph" w:styleId="af">
    <w:name w:val="Closing"/>
    <w:basedOn w:val="a1"/>
    <w:semiHidden/>
    <w:rsid w:val="00970F3C"/>
    <w:pPr>
      <w:ind w:left="4320"/>
    </w:pPr>
  </w:style>
  <w:style w:type="paragraph" w:styleId="af0">
    <w:name w:val="annotation text"/>
    <w:basedOn w:val="a1"/>
    <w:semiHidden/>
    <w:rsid w:val="00970F3C"/>
    <w:rPr>
      <w:sz w:val="20"/>
    </w:rPr>
  </w:style>
  <w:style w:type="paragraph" w:styleId="af1">
    <w:name w:val="Date"/>
    <w:basedOn w:val="a1"/>
    <w:next w:val="a1"/>
    <w:semiHidden/>
    <w:rsid w:val="00970F3C"/>
  </w:style>
  <w:style w:type="paragraph" w:styleId="af2">
    <w:name w:val="Document Map"/>
    <w:basedOn w:val="a1"/>
    <w:semiHidden/>
    <w:rsid w:val="00970F3C"/>
    <w:pPr>
      <w:shd w:val="clear" w:color="auto" w:fill="000080"/>
    </w:pPr>
    <w:rPr>
      <w:rFonts w:ascii="Tahoma" w:hAnsi="Tahoma" w:cs="Tahoma"/>
    </w:rPr>
  </w:style>
  <w:style w:type="paragraph" w:styleId="af3">
    <w:name w:val="E-mail Signature"/>
    <w:basedOn w:val="a1"/>
    <w:semiHidden/>
    <w:rsid w:val="00970F3C"/>
  </w:style>
  <w:style w:type="paragraph" w:styleId="af4">
    <w:name w:val="endnote text"/>
    <w:basedOn w:val="a1"/>
    <w:semiHidden/>
    <w:rsid w:val="00970F3C"/>
    <w:rPr>
      <w:sz w:val="20"/>
    </w:rPr>
  </w:style>
  <w:style w:type="paragraph" w:styleId="af5">
    <w:name w:val="envelope address"/>
    <w:basedOn w:val="a1"/>
    <w:semiHidden/>
    <w:rsid w:val="00970F3C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af6">
    <w:name w:val="envelope return"/>
    <w:basedOn w:val="a1"/>
    <w:semiHidden/>
    <w:rsid w:val="00970F3C"/>
    <w:rPr>
      <w:rFonts w:ascii="Arial" w:hAnsi="Arial" w:cs="Arial"/>
      <w:sz w:val="20"/>
    </w:rPr>
  </w:style>
  <w:style w:type="paragraph" w:styleId="af7">
    <w:name w:val="footer"/>
    <w:basedOn w:val="a1"/>
    <w:link w:val="af8"/>
    <w:uiPriority w:val="99"/>
    <w:rsid w:val="00970F3C"/>
    <w:pPr>
      <w:tabs>
        <w:tab w:val="center" w:pos="4320"/>
        <w:tab w:val="right" w:pos="8640"/>
      </w:tabs>
    </w:pPr>
  </w:style>
  <w:style w:type="paragraph" w:styleId="af9">
    <w:name w:val="footnote text"/>
    <w:basedOn w:val="a1"/>
    <w:semiHidden/>
    <w:rsid w:val="00970F3C"/>
    <w:rPr>
      <w:sz w:val="20"/>
    </w:rPr>
  </w:style>
  <w:style w:type="paragraph" w:styleId="HTML">
    <w:name w:val="HTML Address"/>
    <w:basedOn w:val="a1"/>
    <w:semiHidden/>
    <w:rsid w:val="00970F3C"/>
    <w:rPr>
      <w:i/>
      <w:iCs/>
    </w:rPr>
  </w:style>
  <w:style w:type="paragraph" w:styleId="HTML0">
    <w:name w:val="HTML Preformatted"/>
    <w:basedOn w:val="a1"/>
    <w:semiHidden/>
    <w:rsid w:val="00970F3C"/>
    <w:rPr>
      <w:rFonts w:ascii="Courier New" w:hAnsi="Courier New" w:cs="Courier New"/>
      <w:sz w:val="20"/>
    </w:rPr>
  </w:style>
  <w:style w:type="paragraph" w:styleId="10">
    <w:name w:val="index 1"/>
    <w:basedOn w:val="a1"/>
    <w:next w:val="a1"/>
    <w:autoRedefine/>
    <w:semiHidden/>
    <w:rsid w:val="00970F3C"/>
    <w:pPr>
      <w:ind w:left="240" w:hanging="240"/>
    </w:pPr>
  </w:style>
  <w:style w:type="paragraph" w:styleId="25">
    <w:name w:val="index 2"/>
    <w:basedOn w:val="a1"/>
    <w:next w:val="a1"/>
    <w:autoRedefine/>
    <w:semiHidden/>
    <w:rsid w:val="00970F3C"/>
    <w:pPr>
      <w:ind w:left="480" w:hanging="240"/>
    </w:pPr>
  </w:style>
  <w:style w:type="paragraph" w:styleId="34">
    <w:name w:val="index 3"/>
    <w:basedOn w:val="a1"/>
    <w:next w:val="a1"/>
    <w:autoRedefine/>
    <w:semiHidden/>
    <w:rsid w:val="00970F3C"/>
    <w:pPr>
      <w:ind w:left="720" w:hanging="240"/>
    </w:pPr>
  </w:style>
  <w:style w:type="paragraph" w:styleId="42">
    <w:name w:val="index 4"/>
    <w:basedOn w:val="a1"/>
    <w:next w:val="a1"/>
    <w:autoRedefine/>
    <w:semiHidden/>
    <w:rsid w:val="00970F3C"/>
    <w:pPr>
      <w:ind w:left="960" w:hanging="240"/>
    </w:pPr>
  </w:style>
  <w:style w:type="paragraph" w:styleId="52">
    <w:name w:val="index 5"/>
    <w:basedOn w:val="a1"/>
    <w:next w:val="a1"/>
    <w:autoRedefine/>
    <w:semiHidden/>
    <w:rsid w:val="00970F3C"/>
    <w:pPr>
      <w:ind w:left="1200" w:hanging="240"/>
    </w:pPr>
  </w:style>
  <w:style w:type="paragraph" w:styleId="60">
    <w:name w:val="index 6"/>
    <w:basedOn w:val="a1"/>
    <w:next w:val="a1"/>
    <w:autoRedefine/>
    <w:semiHidden/>
    <w:rsid w:val="00970F3C"/>
    <w:pPr>
      <w:ind w:left="1440" w:hanging="240"/>
    </w:pPr>
  </w:style>
  <w:style w:type="paragraph" w:styleId="70">
    <w:name w:val="index 7"/>
    <w:basedOn w:val="a1"/>
    <w:next w:val="a1"/>
    <w:autoRedefine/>
    <w:semiHidden/>
    <w:rsid w:val="00970F3C"/>
    <w:pPr>
      <w:ind w:left="1680" w:hanging="240"/>
    </w:pPr>
  </w:style>
  <w:style w:type="paragraph" w:styleId="80">
    <w:name w:val="index 8"/>
    <w:basedOn w:val="a1"/>
    <w:next w:val="a1"/>
    <w:autoRedefine/>
    <w:semiHidden/>
    <w:rsid w:val="00970F3C"/>
    <w:pPr>
      <w:ind w:left="1920" w:hanging="240"/>
    </w:pPr>
  </w:style>
  <w:style w:type="paragraph" w:styleId="90">
    <w:name w:val="index 9"/>
    <w:basedOn w:val="a1"/>
    <w:next w:val="a1"/>
    <w:autoRedefine/>
    <w:semiHidden/>
    <w:rsid w:val="00970F3C"/>
    <w:pPr>
      <w:ind w:left="2160" w:hanging="240"/>
    </w:pPr>
  </w:style>
  <w:style w:type="paragraph" w:styleId="afa">
    <w:name w:val="index heading"/>
    <w:basedOn w:val="a1"/>
    <w:next w:val="10"/>
    <w:semiHidden/>
    <w:rsid w:val="00970F3C"/>
    <w:rPr>
      <w:rFonts w:ascii="Arial" w:hAnsi="Arial" w:cs="Arial"/>
      <w:b/>
      <w:bCs/>
    </w:rPr>
  </w:style>
  <w:style w:type="paragraph" w:styleId="afb">
    <w:name w:val="List"/>
    <w:basedOn w:val="a1"/>
    <w:semiHidden/>
    <w:rsid w:val="00970F3C"/>
    <w:pPr>
      <w:ind w:left="360" w:hanging="360"/>
    </w:pPr>
  </w:style>
  <w:style w:type="paragraph" w:styleId="26">
    <w:name w:val="List 2"/>
    <w:basedOn w:val="a1"/>
    <w:semiHidden/>
    <w:rsid w:val="00970F3C"/>
    <w:pPr>
      <w:ind w:left="720" w:hanging="360"/>
    </w:pPr>
  </w:style>
  <w:style w:type="paragraph" w:styleId="35">
    <w:name w:val="List 3"/>
    <w:basedOn w:val="a1"/>
    <w:semiHidden/>
    <w:rsid w:val="00970F3C"/>
    <w:pPr>
      <w:ind w:left="1080" w:hanging="360"/>
    </w:pPr>
  </w:style>
  <w:style w:type="paragraph" w:styleId="43">
    <w:name w:val="List 4"/>
    <w:basedOn w:val="a1"/>
    <w:semiHidden/>
    <w:rsid w:val="00970F3C"/>
    <w:pPr>
      <w:ind w:left="1440" w:hanging="360"/>
    </w:pPr>
  </w:style>
  <w:style w:type="paragraph" w:styleId="53">
    <w:name w:val="List 5"/>
    <w:basedOn w:val="a1"/>
    <w:semiHidden/>
    <w:rsid w:val="00970F3C"/>
    <w:pPr>
      <w:ind w:left="1800" w:hanging="360"/>
    </w:pPr>
  </w:style>
  <w:style w:type="paragraph" w:styleId="a0">
    <w:name w:val="List Bullet"/>
    <w:basedOn w:val="a1"/>
    <w:autoRedefine/>
    <w:semiHidden/>
    <w:rsid w:val="00970F3C"/>
    <w:pPr>
      <w:numPr>
        <w:numId w:val="1"/>
      </w:numPr>
    </w:pPr>
  </w:style>
  <w:style w:type="paragraph" w:styleId="20">
    <w:name w:val="List Bullet 2"/>
    <w:basedOn w:val="a1"/>
    <w:autoRedefine/>
    <w:semiHidden/>
    <w:rsid w:val="00970F3C"/>
    <w:pPr>
      <w:numPr>
        <w:numId w:val="2"/>
      </w:numPr>
    </w:pPr>
  </w:style>
  <w:style w:type="paragraph" w:styleId="30">
    <w:name w:val="List Bullet 3"/>
    <w:basedOn w:val="a1"/>
    <w:autoRedefine/>
    <w:semiHidden/>
    <w:rsid w:val="00970F3C"/>
    <w:pPr>
      <w:numPr>
        <w:numId w:val="3"/>
      </w:numPr>
    </w:pPr>
  </w:style>
  <w:style w:type="paragraph" w:styleId="40">
    <w:name w:val="List Bullet 4"/>
    <w:basedOn w:val="a1"/>
    <w:autoRedefine/>
    <w:semiHidden/>
    <w:rsid w:val="00970F3C"/>
    <w:pPr>
      <w:numPr>
        <w:numId w:val="4"/>
      </w:numPr>
    </w:pPr>
  </w:style>
  <w:style w:type="paragraph" w:styleId="50">
    <w:name w:val="List Bullet 5"/>
    <w:basedOn w:val="a1"/>
    <w:autoRedefine/>
    <w:semiHidden/>
    <w:rsid w:val="00970F3C"/>
    <w:pPr>
      <w:numPr>
        <w:numId w:val="5"/>
      </w:numPr>
    </w:pPr>
  </w:style>
  <w:style w:type="paragraph" w:styleId="afc">
    <w:name w:val="List Continue"/>
    <w:basedOn w:val="a1"/>
    <w:semiHidden/>
    <w:rsid w:val="00970F3C"/>
    <w:pPr>
      <w:spacing w:after="120"/>
      <w:ind w:left="360"/>
    </w:pPr>
  </w:style>
  <w:style w:type="paragraph" w:styleId="27">
    <w:name w:val="List Continue 2"/>
    <w:basedOn w:val="a1"/>
    <w:semiHidden/>
    <w:rsid w:val="00970F3C"/>
    <w:pPr>
      <w:spacing w:after="120"/>
      <w:ind w:left="720"/>
    </w:pPr>
  </w:style>
  <w:style w:type="paragraph" w:styleId="36">
    <w:name w:val="List Continue 3"/>
    <w:basedOn w:val="a1"/>
    <w:semiHidden/>
    <w:rsid w:val="00970F3C"/>
    <w:pPr>
      <w:spacing w:after="120"/>
      <w:ind w:left="1080"/>
    </w:pPr>
  </w:style>
  <w:style w:type="paragraph" w:styleId="44">
    <w:name w:val="List Continue 4"/>
    <w:basedOn w:val="a1"/>
    <w:semiHidden/>
    <w:rsid w:val="00970F3C"/>
    <w:pPr>
      <w:spacing w:after="120"/>
      <w:ind w:left="1440"/>
    </w:pPr>
  </w:style>
  <w:style w:type="paragraph" w:styleId="54">
    <w:name w:val="List Continue 5"/>
    <w:basedOn w:val="a1"/>
    <w:semiHidden/>
    <w:rsid w:val="00970F3C"/>
    <w:pPr>
      <w:spacing w:after="120"/>
      <w:ind w:left="1800"/>
    </w:pPr>
  </w:style>
  <w:style w:type="paragraph" w:styleId="a">
    <w:name w:val="List Number"/>
    <w:basedOn w:val="a1"/>
    <w:semiHidden/>
    <w:rsid w:val="00970F3C"/>
    <w:pPr>
      <w:numPr>
        <w:numId w:val="6"/>
      </w:numPr>
    </w:pPr>
  </w:style>
  <w:style w:type="paragraph" w:styleId="2">
    <w:name w:val="List Number 2"/>
    <w:basedOn w:val="a1"/>
    <w:semiHidden/>
    <w:rsid w:val="00970F3C"/>
    <w:pPr>
      <w:numPr>
        <w:numId w:val="7"/>
      </w:numPr>
    </w:pPr>
  </w:style>
  <w:style w:type="paragraph" w:styleId="3">
    <w:name w:val="List Number 3"/>
    <w:basedOn w:val="a1"/>
    <w:semiHidden/>
    <w:rsid w:val="00970F3C"/>
    <w:pPr>
      <w:numPr>
        <w:numId w:val="8"/>
      </w:numPr>
    </w:pPr>
  </w:style>
  <w:style w:type="paragraph" w:styleId="4">
    <w:name w:val="List Number 4"/>
    <w:basedOn w:val="a1"/>
    <w:semiHidden/>
    <w:rsid w:val="00970F3C"/>
    <w:pPr>
      <w:numPr>
        <w:numId w:val="9"/>
      </w:numPr>
    </w:pPr>
  </w:style>
  <w:style w:type="paragraph" w:styleId="5">
    <w:name w:val="List Number 5"/>
    <w:basedOn w:val="a1"/>
    <w:semiHidden/>
    <w:rsid w:val="00970F3C"/>
    <w:pPr>
      <w:numPr>
        <w:numId w:val="10"/>
      </w:numPr>
    </w:pPr>
  </w:style>
  <w:style w:type="paragraph" w:styleId="afd">
    <w:name w:val="macro"/>
    <w:semiHidden/>
    <w:rsid w:val="00970F3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bidi="ar-SA"/>
    </w:rPr>
  </w:style>
  <w:style w:type="paragraph" w:styleId="afe">
    <w:name w:val="Message Header"/>
    <w:basedOn w:val="a1"/>
    <w:semiHidden/>
    <w:rsid w:val="00970F3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</w:rPr>
  </w:style>
  <w:style w:type="paragraph" w:styleId="aff">
    <w:name w:val="Normal (Web)"/>
    <w:basedOn w:val="a1"/>
    <w:uiPriority w:val="99"/>
    <w:semiHidden/>
    <w:rsid w:val="00970F3C"/>
  </w:style>
  <w:style w:type="paragraph" w:styleId="aff0">
    <w:name w:val="Normal Indent"/>
    <w:basedOn w:val="a1"/>
    <w:semiHidden/>
    <w:rsid w:val="00970F3C"/>
    <w:pPr>
      <w:ind w:left="720"/>
    </w:pPr>
  </w:style>
  <w:style w:type="paragraph" w:styleId="aff1">
    <w:name w:val="Note Heading"/>
    <w:basedOn w:val="a1"/>
    <w:next w:val="a1"/>
    <w:semiHidden/>
    <w:rsid w:val="00970F3C"/>
  </w:style>
  <w:style w:type="paragraph" w:styleId="aff2">
    <w:name w:val="Plain Text"/>
    <w:basedOn w:val="a1"/>
    <w:semiHidden/>
    <w:rsid w:val="00970F3C"/>
    <w:rPr>
      <w:rFonts w:ascii="Courier New" w:hAnsi="Courier New" w:cs="Courier New"/>
      <w:sz w:val="20"/>
    </w:rPr>
  </w:style>
  <w:style w:type="paragraph" w:styleId="aff3">
    <w:name w:val="Salutation"/>
    <w:basedOn w:val="a1"/>
    <w:next w:val="a1"/>
    <w:semiHidden/>
    <w:rsid w:val="00970F3C"/>
  </w:style>
  <w:style w:type="paragraph" w:styleId="aff4">
    <w:name w:val="Signature"/>
    <w:basedOn w:val="a1"/>
    <w:semiHidden/>
    <w:rsid w:val="00970F3C"/>
    <w:pPr>
      <w:ind w:left="4320"/>
    </w:pPr>
  </w:style>
  <w:style w:type="paragraph" w:styleId="aff5">
    <w:name w:val="Subtitle"/>
    <w:basedOn w:val="a1"/>
    <w:qFormat/>
    <w:rsid w:val="00970F3C"/>
    <w:pPr>
      <w:spacing w:after="60"/>
      <w:jc w:val="center"/>
      <w:outlineLvl w:val="1"/>
    </w:pPr>
    <w:rPr>
      <w:rFonts w:ascii="Arial" w:hAnsi="Arial" w:cs="Arial"/>
    </w:rPr>
  </w:style>
  <w:style w:type="paragraph" w:styleId="aff6">
    <w:name w:val="table of authorities"/>
    <w:basedOn w:val="a1"/>
    <w:next w:val="a1"/>
    <w:semiHidden/>
    <w:rsid w:val="00970F3C"/>
    <w:pPr>
      <w:ind w:left="240" w:hanging="240"/>
    </w:pPr>
  </w:style>
  <w:style w:type="paragraph" w:styleId="aff7">
    <w:name w:val="table of figures"/>
    <w:basedOn w:val="a1"/>
    <w:next w:val="a1"/>
    <w:semiHidden/>
    <w:rsid w:val="00970F3C"/>
    <w:pPr>
      <w:ind w:left="480" w:hanging="480"/>
    </w:pPr>
  </w:style>
  <w:style w:type="paragraph" w:styleId="aff8">
    <w:name w:val="toa heading"/>
    <w:basedOn w:val="a1"/>
    <w:next w:val="a1"/>
    <w:semiHidden/>
    <w:rsid w:val="00970F3C"/>
    <w:pPr>
      <w:spacing w:before="120"/>
    </w:pPr>
    <w:rPr>
      <w:rFonts w:ascii="Arial" w:hAnsi="Arial" w:cs="Arial"/>
      <w:b/>
      <w:bCs/>
    </w:rPr>
  </w:style>
  <w:style w:type="paragraph" w:styleId="11">
    <w:name w:val="toc 1"/>
    <w:basedOn w:val="a1"/>
    <w:next w:val="a1"/>
    <w:autoRedefine/>
    <w:semiHidden/>
    <w:rsid w:val="00970F3C"/>
  </w:style>
  <w:style w:type="paragraph" w:styleId="28">
    <w:name w:val="toc 2"/>
    <w:basedOn w:val="a1"/>
    <w:next w:val="a1"/>
    <w:autoRedefine/>
    <w:semiHidden/>
    <w:rsid w:val="00970F3C"/>
    <w:pPr>
      <w:ind w:left="240"/>
    </w:pPr>
  </w:style>
  <w:style w:type="paragraph" w:styleId="37">
    <w:name w:val="toc 3"/>
    <w:basedOn w:val="a1"/>
    <w:next w:val="a1"/>
    <w:autoRedefine/>
    <w:semiHidden/>
    <w:rsid w:val="00970F3C"/>
    <w:pPr>
      <w:ind w:left="480"/>
    </w:pPr>
  </w:style>
  <w:style w:type="paragraph" w:styleId="45">
    <w:name w:val="toc 4"/>
    <w:basedOn w:val="a1"/>
    <w:next w:val="a1"/>
    <w:autoRedefine/>
    <w:semiHidden/>
    <w:rsid w:val="00970F3C"/>
    <w:pPr>
      <w:ind w:left="720"/>
    </w:pPr>
  </w:style>
  <w:style w:type="paragraph" w:styleId="55">
    <w:name w:val="toc 5"/>
    <w:basedOn w:val="a1"/>
    <w:next w:val="a1"/>
    <w:autoRedefine/>
    <w:semiHidden/>
    <w:rsid w:val="00970F3C"/>
    <w:pPr>
      <w:ind w:left="960"/>
    </w:pPr>
  </w:style>
  <w:style w:type="paragraph" w:styleId="61">
    <w:name w:val="toc 6"/>
    <w:basedOn w:val="a1"/>
    <w:next w:val="a1"/>
    <w:autoRedefine/>
    <w:semiHidden/>
    <w:rsid w:val="00970F3C"/>
    <w:pPr>
      <w:ind w:left="1200"/>
    </w:pPr>
  </w:style>
  <w:style w:type="paragraph" w:styleId="71">
    <w:name w:val="toc 7"/>
    <w:basedOn w:val="a1"/>
    <w:next w:val="a1"/>
    <w:autoRedefine/>
    <w:semiHidden/>
    <w:rsid w:val="00970F3C"/>
    <w:pPr>
      <w:ind w:left="1440"/>
    </w:pPr>
  </w:style>
  <w:style w:type="paragraph" w:styleId="81">
    <w:name w:val="toc 8"/>
    <w:basedOn w:val="a1"/>
    <w:next w:val="a1"/>
    <w:autoRedefine/>
    <w:semiHidden/>
    <w:rsid w:val="00970F3C"/>
    <w:pPr>
      <w:ind w:left="1680"/>
    </w:pPr>
  </w:style>
  <w:style w:type="paragraph" w:styleId="91">
    <w:name w:val="toc 9"/>
    <w:basedOn w:val="a1"/>
    <w:next w:val="a1"/>
    <w:autoRedefine/>
    <w:semiHidden/>
    <w:rsid w:val="00970F3C"/>
    <w:pPr>
      <w:ind w:left="1920"/>
    </w:pPr>
  </w:style>
  <w:style w:type="table" w:styleId="aff9">
    <w:name w:val="Table Grid"/>
    <w:basedOn w:val="a3"/>
    <w:rsid w:val="005A6A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หัวกระดาษ อักขระ"/>
    <w:link w:val="a5"/>
    <w:uiPriority w:val="99"/>
    <w:rsid w:val="006F6574"/>
    <w:rPr>
      <w:rFonts w:ascii="Angsana New" w:hAnsi="Angsana New"/>
      <w:sz w:val="24"/>
      <w:szCs w:val="24"/>
      <w:lang w:bidi="ar-SA"/>
    </w:rPr>
  </w:style>
  <w:style w:type="paragraph" w:styleId="affa">
    <w:name w:val="Balloon Text"/>
    <w:basedOn w:val="a1"/>
    <w:link w:val="affb"/>
    <w:uiPriority w:val="99"/>
    <w:semiHidden/>
    <w:unhideWhenUsed/>
    <w:rsid w:val="006F6574"/>
    <w:rPr>
      <w:rFonts w:ascii="Tahoma" w:hAnsi="Tahoma" w:cs="Tahoma"/>
      <w:sz w:val="16"/>
      <w:szCs w:val="16"/>
      <w:lang w:val="x-none" w:eastAsia="x-none"/>
    </w:rPr>
  </w:style>
  <w:style w:type="character" w:customStyle="1" w:styleId="affb">
    <w:name w:val="ข้อความบอลลูน อักขระ"/>
    <w:link w:val="affa"/>
    <w:uiPriority w:val="99"/>
    <w:semiHidden/>
    <w:rsid w:val="006F6574"/>
    <w:rPr>
      <w:rFonts w:ascii="Tahoma" w:hAnsi="Tahoma" w:cs="Tahoma"/>
      <w:sz w:val="16"/>
      <w:szCs w:val="16"/>
      <w:lang w:bidi="ar-SA"/>
    </w:rPr>
  </w:style>
  <w:style w:type="character" w:customStyle="1" w:styleId="af8">
    <w:name w:val="ท้ายกระดาษ อักขระ"/>
    <w:basedOn w:val="a2"/>
    <w:link w:val="af7"/>
    <w:uiPriority w:val="99"/>
    <w:rsid w:val="00AF28A3"/>
    <w:rPr>
      <w:rFonts w:ascii="Angsana New" w:hAnsi="Angsana New"/>
      <w:sz w:val="24"/>
      <w:szCs w:val="24"/>
      <w:lang w:bidi="ar-SA"/>
    </w:rPr>
  </w:style>
  <w:style w:type="paragraph" w:customStyle="1" w:styleId="sponsors">
    <w:name w:val="sponsors"/>
    <w:rsid w:val="007652C5"/>
    <w:pPr>
      <w:framePr w:wrap="auto" w:hAnchor="text" w:x="615" w:y="2239"/>
      <w:pBdr>
        <w:top w:val="single" w:sz="4" w:space="2" w:color="auto"/>
      </w:pBdr>
      <w:ind w:firstLine="288"/>
    </w:pPr>
    <w:rPr>
      <w:rFonts w:eastAsia="SimSun" w:cs="Times New Roman"/>
      <w:sz w:val="16"/>
      <w:szCs w:val="16"/>
      <w:lang w:bidi="ar-SA"/>
    </w:rPr>
  </w:style>
  <w:style w:type="paragraph" w:styleId="affc">
    <w:name w:val="List Paragraph"/>
    <w:basedOn w:val="a1"/>
    <w:uiPriority w:val="34"/>
    <w:qFormat/>
    <w:rsid w:val="001B65EE"/>
    <w:pPr>
      <w:ind w:left="720"/>
      <w:contextualSpacing/>
    </w:pPr>
  </w:style>
  <w:style w:type="character" w:styleId="affd">
    <w:name w:val="Placeholder Text"/>
    <w:basedOn w:val="a2"/>
    <w:uiPriority w:val="99"/>
    <w:semiHidden/>
    <w:rsid w:val="00C9402F"/>
    <w:rPr>
      <w:color w:val="808080"/>
    </w:rPr>
  </w:style>
  <w:style w:type="character" w:styleId="affe">
    <w:name w:val="Strong"/>
    <w:basedOn w:val="a2"/>
    <w:uiPriority w:val="22"/>
    <w:qFormat/>
    <w:rsid w:val="00AD7A3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078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4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6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8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4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6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3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2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69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24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87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5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59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74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1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70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48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8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0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90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3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3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5" Type="http://schemas.openxmlformats.org/officeDocument/2006/relationships/webSettings" Target="webSettings.xml"/><Relationship Id="rId15" Type="http://schemas.openxmlformats.org/officeDocument/2006/relationships/image" Target="media/image6.jpe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8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A171F4-5002-4772-987E-6533857673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9</TotalTime>
  <Pages>9</Pages>
  <Words>4262</Words>
  <Characters>18376</Characters>
  <Application>Microsoft Office Word</Application>
  <DocSecurity>0</DocSecurity>
  <Lines>153</Lines>
  <Paragraphs>45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uthor Guidelines for 8</vt:lpstr>
      <vt:lpstr>Author Guidelines for 8</vt:lpstr>
    </vt:vector>
  </TitlesOfParts>
  <Company>IEEE Computer Society</Company>
  <LinksUpToDate>false</LinksUpToDate>
  <CharactersWithSpaces>22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 Guidelines for 8</dc:title>
  <dc:creator>foobar</dc:creator>
  <cp:lastModifiedBy>Thiraphat Thongprapha</cp:lastModifiedBy>
  <cp:revision>59</cp:revision>
  <cp:lastPrinted>2020-08-13T01:10:00Z</cp:lastPrinted>
  <dcterms:created xsi:type="dcterms:W3CDTF">2021-09-30T15:35:00Z</dcterms:created>
  <dcterms:modified xsi:type="dcterms:W3CDTF">2025-01-15T15:34:00Z</dcterms:modified>
</cp:coreProperties>
</file>